
<file path=[Content_Types].xml><?xml version="1.0" encoding="utf-8"?>
<Types xmlns="http://schemas.openxmlformats.org/package/2006/content-types">
  <Default Extension="xml" ContentType="application/xml"/>
  <Default Extension="png" ContentType="image/png"/>
  <Default Extension="wdp" ContentType="image/vnd.ms-photo"/>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themeColor="background1"/>
  <w:body>
    <w:p>
      <w:pPr>
        <w:rPr>
          <w:rFonts w:hint="default" w:cstheme="minorHAnsi"/>
          <w:szCs w:val="20"/>
          <w:u w:val="single"/>
          <w:lang w:val="en-IN"/>
        </w:rPr>
      </w:pPr>
      <w:bookmarkStart w:id="0" w:name="_Toc427683547"/>
      <w:r>
        <w:rPr>
          <w:rFonts w:hint="default" w:cstheme="minorHAnsi"/>
          <w:szCs w:val="20"/>
          <w:u w:val="single"/>
          <w:lang w:val="en-IN"/>
        </w:rPr>
        <w:t xml:space="preserve"> </w:t>
      </w:r>
    </w:p>
    <w:p>
      <w:pPr>
        <w:jc w:val="center"/>
        <w:rPr>
          <w:rFonts w:cstheme="minorHAnsi"/>
          <w:szCs w:val="20"/>
          <w:u w:val="single"/>
        </w:rPr>
      </w:pPr>
    </w:p>
    <w:p>
      <w:pPr>
        <w:jc w:val="center"/>
        <w:rPr>
          <w:rFonts w:cstheme="minorHAnsi"/>
          <w:szCs w:val="20"/>
          <w:u w:val="single"/>
        </w:rPr>
      </w:pPr>
    </w:p>
    <w:p>
      <w:pPr>
        <w:jc w:val="center"/>
        <w:rPr>
          <w:rFonts w:cstheme="minorHAnsi"/>
          <w:szCs w:val="20"/>
          <w:u w:val="single"/>
        </w:rPr>
      </w:pPr>
    </w:p>
    <w:p>
      <w:pPr>
        <w:jc w:val="center"/>
        <w:rPr>
          <w:rFonts w:cstheme="minorHAnsi"/>
          <w:szCs w:val="20"/>
          <w:u w:val="single"/>
        </w:rPr>
      </w:pPr>
    </w:p>
    <w:p>
      <w:pPr>
        <w:jc w:val="center"/>
        <w:rPr>
          <w:rFonts w:cstheme="minorHAnsi"/>
          <w:szCs w:val="20"/>
          <w:u w:val="single"/>
        </w:rPr>
      </w:pPr>
    </w:p>
    <w:p>
      <w:pPr>
        <w:jc w:val="center"/>
        <w:rPr>
          <w:rFonts w:cstheme="minorHAnsi"/>
          <w:szCs w:val="20"/>
          <w:u w:val="single"/>
        </w:rPr>
      </w:pPr>
    </w:p>
    <w:p>
      <w:pPr>
        <w:jc w:val="center"/>
        <w:rPr>
          <w:rFonts w:cstheme="minorHAnsi"/>
          <w:szCs w:val="20"/>
          <w:u w:val="single"/>
        </w:rPr>
      </w:pPr>
    </w:p>
    <w:p>
      <w:pPr>
        <w:jc w:val="center"/>
        <w:rPr>
          <w:rFonts w:cstheme="minorHAnsi"/>
          <w:szCs w:val="20"/>
          <w:u w:val="single"/>
        </w:rPr>
      </w:pPr>
    </w:p>
    <w:p>
      <w:pPr>
        <w:jc w:val="center"/>
        <w:rPr>
          <w:rFonts w:cstheme="minorHAnsi"/>
          <w:szCs w:val="20"/>
          <w:u w:val="single"/>
        </w:rPr>
      </w:pPr>
    </w:p>
    <w:p>
      <w:pPr>
        <w:rPr>
          <w:rFonts w:cstheme="minorHAnsi"/>
          <w:szCs w:val="20"/>
          <w:u w:val="single"/>
        </w:rPr>
      </w:pPr>
    </w:p>
    <w:p>
      <w:pPr>
        <w:jc w:val="center"/>
        <w:rPr>
          <w:rFonts w:cstheme="minorHAnsi"/>
          <w:szCs w:val="20"/>
          <w:u w:val="single"/>
        </w:rPr>
      </w:pPr>
    </w:p>
    <w:p>
      <w:pPr>
        <w:tabs>
          <w:tab w:val="left" w:pos="2280"/>
        </w:tabs>
        <w:jc w:val="center"/>
        <w:rPr>
          <w:rFonts w:cstheme="minorHAnsi"/>
          <w:szCs w:val="20"/>
          <w:u w:val="single"/>
        </w:rPr>
      </w:pPr>
      <w:r>
        <w:rPr>
          <w:rFonts w:cstheme="minorHAnsi"/>
          <w:b/>
          <w:bCs/>
          <w:szCs w:val="20"/>
        </w:rPr>
        <w:drawing>
          <wp:inline distT="0" distB="0" distL="0" distR="0">
            <wp:extent cx="3853180" cy="1073150"/>
            <wp:effectExtent l="19050" t="0" r="13970" b="0"/>
            <wp:docPr id="273" name="Picture 1087" descr="RCC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1087" descr="RCCL"/>
                    <pic:cNvPicPr>
                      <a:picLocks noChangeAspect="1" noChangeArrowheads="1"/>
                    </pic:cNvPicPr>
                  </pic:nvPicPr>
                  <pic:blipFill>
                    <a:blip r:embed="rId6" cstate="print">
                      <a:clrChange>
                        <a:clrFrom>
                          <a:srgbClr val="FFFFFF"/>
                        </a:clrFrom>
                        <a:clrTo>
                          <a:srgbClr val="FFFFFF">
                            <a:alpha val="0"/>
                          </a:srgbClr>
                        </a:clrTo>
                      </a:clrChange>
                      <a:biLevel thresh="75000"/>
                      <a:extLst>
                        <a:ext uri="{BEBA8EAE-BF5A-486C-A8C5-ECC9F3942E4B}">
                          <a14:imgProps xmlns:a14="http://schemas.microsoft.com/office/drawing/2010/main">
                            <a14:imgLayer r:embed="rId7">
                              <a14:imgEffect>
                                <a14:saturation sat="0"/>
                              </a14:imgEffect>
                            </a14:imgLayer>
                          </a14:imgProps>
                        </a:ext>
                      </a:extLst>
                    </a:blip>
                    <a:srcRect/>
                    <a:stretch>
                      <a:fillRect/>
                    </a:stretch>
                  </pic:blipFill>
                  <pic:spPr>
                    <a:xfrm>
                      <a:off x="0" y="0"/>
                      <a:ext cx="3863718" cy="1075984"/>
                    </a:xfrm>
                    <a:prstGeom prst="rect">
                      <a:avLst/>
                    </a:prstGeom>
                    <a:solidFill>
                      <a:srgbClr val="FFFF00">
                        <a:alpha val="0"/>
                      </a:srgbClr>
                    </a:solidFill>
                    <a:ln w="9525">
                      <a:noFill/>
                      <a:miter lim="800000"/>
                      <a:headEnd/>
                      <a:tailEnd/>
                    </a:ln>
                    <a:effectLst>
                      <a:outerShdw blurRad="50800" dist="50800" dir="5400000" algn="ctr" rotWithShape="0">
                        <a:srgbClr val="000000">
                          <a:alpha val="0"/>
                        </a:srgbClr>
                      </a:outerShdw>
                    </a:effectLst>
                  </pic:spPr>
                </pic:pic>
              </a:graphicData>
            </a:graphic>
          </wp:inline>
        </w:drawing>
      </w:r>
    </w:p>
    <w:p>
      <w:pPr>
        <w:tabs>
          <w:tab w:val="left" w:pos="2280"/>
        </w:tabs>
        <w:jc w:val="center"/>
        <w:rPr>
          <w:rFonts w:cstheme="minorHAnsi"/>
          <w:szCs w:val="20"/>
          <w:u w:val="single"/>
        </w:rPr>
      </w:pPr>
    </w:p>
    <w:p>
      <w:pPr>
        <w:jc w:val="center"/>
        <w:rPr>
          <w:rFonts w:cstheme="minorHAnsi"/>
          <w:szCs w:val="20"/>
        </w:rPr>
      </w:pPr>
    </w:p>
    <w:p>
      <w:pPr>
        <w:jc w:val="center"/>
        <w:rPr>
          <w:rFonts w:cstheme="minorHAnsi"/>
          <w:szCs w:val="20"/>
        </w:rPr>
      </w:pPr>
    </w:p>
    <w:p>
      <w:pPr>
        <w:jc w:val="center"/>
        <w:rPr>
          <w:rFonts w:cstheme="minorHAnsi"/>
          <w:szCs w:val="20"/>
        </w:rPr>
      </w:pPr>
      <w:r>
        <w:rPr>
          <w:rFonts w:cstheme="minorHAnsi"/>
          <w:szCs w:val="20"/>
        </w:rPr>
        <w:t>Privileged Access Management (PAM)</w:t>
      </w:r>
    </w:p>
    <w:p>
      <w:pPr>
        <w:jc w:val="center"/>
        <w:rPr>
          <w:rFonts w:cstheme="minorHAnsi"/>
          <w:szCs w:val="20"/>
        </w:rPr>
      </w:pPr>
      <w:r>
        <w:rPr>
          <w:rFonts w:cstheme="minorHAnsi"/>
          <w:szCs w:val="20"/>
        </w:rPr>
        <w:t>Onboarding Automation</w:t>
      </w:r>
    </w:p>
    <w:p>
      <w:pPr>
        <w:tabs>
          <w:tab w:val="left" w:pos="-1440"/>
          <w:tab w:val="left" w:pos="7200"/>
        </w:tabs>
        <w:suppressAutoHyphens/>
        <w:ind w:left="630" w:right="634"/>
        <w:jc w:val="center"/>
        <w:rPr>
          <w:rFonts w:cstheme="minorHAnsi"/>
          <w:b/>
          <w:bCs/>
          <w:szCs w:val="20"/>
        </w:rPr>
      </w:pPr>
      <w:r>
        <w:rPr>
          <w:rFonts w:cstheme="minorHAnsi"/>
          <w:b/>
          <w:spacing w:val="-3"/>
          <w:szCs w:val="20"/>
        </w:rPr>
        <w:t xml:space="preserve"> </w:t>
      </w:r>
    </w:p>
    <w:p>
      <w:pPr>
        <w:pStyle w:val="176"/>
        <w:jc w:val="center"/>
        <w:rPr>
          <w:rFonts w:ascii="Verdana" w:hAnsi="Verdana" w:cstheme="minorHAnsi"/>
          <w:b w:val="0"/>
          <w:sz w:val="20"/>
        </w:rPr>
      </w:pPr>
      <w:r>
        <w:rPr>
          <w:rFonts w:ascii="Verdana" w:hAnsi="Verdana" w:cstheme="minorHAnsi"/>
          <w:b w:val="0"/>
          <w:sz w:val="20"/>
        </w:rPr>
        <w:t>December 2020</w:t>
      </w:r>
    </w:p>
    <w:p>
      <w:pPr>
        <w:jc w:val="center"/>
        <w:rPr>
          <w:rFonts w:cstheme="minorHAnsi"/>
          <w:szCs w:val="20"/>
          <w:u w:val="single"/>
        </w:rPr>
      </w:pPr>
    </w:p>
    <w:p>
      <w:pPr>
        <w:jc w:val="center"/>
        <w:rPr>
          <w:rFonts w:cstheme="minorHAnsi"/>
          <w:szCs w:val="20"/>
          <w:u w:val="single"/>
        </w:rPr>
      </w:pPr>
    </w:p>
    <w:p>
      <w:pPr>
        <w:rPr>
          <w:rFonts w:cstheme="minorHAnsi"/>
          <w:szCs w:val="20"/>
          <w:u w:val="single"/>
        </w:rPr>
      </w:pPr>
    </w:p>
    <w:p>
      <w:pPr>
        <w:rPr>
          <w:rFonts w:cstheme="minorHAnsi"/>
          <w:szCs w:val="20"/>
          <w:u w:val="single"/>
        </w:rPr>
      </w:pPr>
    </w:p>
    <w:p>
      <w:pPr>
        <w:jc w:val="center"/>
        <w:rPr>
          <w:rFonts w:cstheme="minorHAnsi"/>
          <w:szCs w:val="20"/>
          <w:u w:val="single"/>
        </w:rPr>
      </w:pPr>
    </w:p>
    <w:p>
      <w:pPr>
        <w:jc w:val="center"/>
        <w:rPr>
          <w:rFonts w:cstheme="minorHAnsi"/>
          <w:szCs w:val="20"/>
          <w:u w:val="single"/>
        </w:rPr>
      </w:pPr>
    </w:p>
    <w:p>
      <w:pPr>
        <w:jc w:val="center"/>
        <w:rPr>
          <w:rFonts w:cstheme="minorHAnsi"/>
          <w:szCs w:val="20"/>
          <w:u w:val="single"/>
        </w:rPr>
      </w:pPr>
    </w:p>
    <w:p>
      <w:pPr>
        <w:jc w:val="center"/>
        <w:rPr>
          <w:rFonts w:cstheme="minorHAnsi"/>
          <w:szCs w:val="20"/>
          <w:u w:val="single"/>
        </w:rPr>
      </w:pPr>
    </w:p>
    <w:p>
      <w:pPr>
        <w:jc w:val="center"/>
        <w:rPr>
          <w:rFonts w:cstheme="minorHAnsi"/>
          <w:szCs w:val="20"/>
          <w:u w:val="single"/>
        </w:rPr>
      </w:pPr>
    </w:p>
    <w:p>
      <w:pPr>
        <w:jc w:val="right"/>
        <w:rPr>
          <w:rFonts w:cstheme="minorHAnsi"/>
          <w:szCs w:val="20"/>
          <w:u w:val="single"/>
        </w:rPr>
      </w:pPr>
    </w:p>
    <w:p>
      <w:pPr>
        <w:jc w:val="center"/>
        <w:rPr>
          <w:rFonts w:cstheme="minorHAnsi"/>
          <w:szCs w:val="20"/>
          <w:u w:val="single"/>
        </w:rPr>
      </w:pPr>
    </w:p>
    <w:p>
      <w:pPr>
        <w:rPr>
          <w:rFonts w:cstheme="minorHAnsi"/>
          <w:szCs w:val="20"/>
          <w:u w:val="single"/>
        </w:rPr>
      </w:pPr>
    </w:p>
    <w:p>
      <w:pPr>
        <w:rPr>
          <w:rFonts w:cstheme="minorHAnsi"/>
          <w:szCs w:val="20"/>
          <w:u w:val="single"/>
        </w:rPr>
      </w:pPr>
    </w:p>
    <w:p>
      <w:pPr>
        <w:rPr>
          <w:rFonts w:cstheme="minorHAnsi"/>
          <w:szCs w:val="20"/>
          <w:u w:val="single"/>
        </w:rPr>
      </w:pPr>
    </w:p>
    <w:p>
      <w:pPr>
        <w:rPr>
          <w:rFonts w:cstheme="minorHAnsi"/>
          <w:szCs w:val="20"/>
          <w:u w:val="single"/>
        </w:rPr>
      </w:pPr>
    </w:p>
    <w:p>
      <w:pPr>
        <w:rPr>
          <w:rFonts w:cstheme="minorHAnsi"/>
          <w:szCs w:val="20"/>
          <w:u w:val="single"/>
        </w:rPr>
      </w:pPr>
    </w:p>
    <w:p>
      <w:pPr>
        <w:rPr>
          <w:rFonts w:cstheme="minorHAnsi"/>
          <w:szCs w:val="20"/>
          <w:u w:val="single"/>
        </w:rPr>
      </w:pPr>
    </w:p>
    <w:p>
      <w:pPr>
        <w:rPr>
          <w:rFonts w:cstheme="minorHAnsi"/>
          <w:szCs w:val="20"/>
          <w:u w:val="single"/>
        </w:rPr>
      </w:pPr>
    </w:p>
    <w:p>
      <w:pPr>
        <w:rPr>
          <w:rFonts w:cstheme="minorHAnsi"/>
          <w:szCs w:val="20"/>
          <w:u w:val="single"/>
        </w:rPr>
      </w:pPr>
    </w:p>
    <w:p>
      <w:pPr>
        <w:rPr>
          <w:rFonts w:cstheme="minorHAnsi"/>
          <w:szCs w:val="20"/>
          <w:u w:val="single"/>
        </w:rPr>
      </w:pPr>
    </w:p>
    <w:p>
      <w:pPr>
        <w:rPr>
          <w:rFonts w:cstheme="minorHAnsi"/>
          <w:szCs w:val="20"/>
          <w:u w:val="single"/>
        </w:rPr>
      </w:pPr>
    </w:p>
    <w:p>
      <w:pPr>
        <w:rPr>
          <w:rFonts w:cstheme="minorHAnsi"/>
          <w:szCs w:val="20"/>
          <w:u w:val="single"/>
        </w:rPr>
      </w:pPr>
    </w:p>
    <w:p>
      <w:pPr>
        <w:rPr>
          <w:rFonts w:cstheme="minorHAnsi"/>
          <w:szCs w:val="20"/>
          <w:u w:val="single"/>
        </w:rPr>
      </w:pPr>
    </w:p>
    <w:p>
      <w:pPr>
        <w:rPr>
          <w:rFonts w:cstheme="minorHAnsi"/>
          <w:szCs w:val="20"/>
          <w:u w:val="single"/>
        </w:rPr>
      </w:pPr>
    </w:p>
    <w:p>
      <w:pPr>
        <w:rPr>
          <w:rFonts w:cstheme="minorHAnsi"/>
          <w:szCs w:val="20"/>
          <w:u w:val="single"/>
        </w:rPr>
      </w:pPr>
    </w:p>
    <w:p>
      <w:pPr>
        <w:rPr>
          <w:rFonts w:cstheme="minorHAnsi"/>
          <w:szCs w:val="20"/>
          <w:u w:val="single"/>
        </w:rPr>
      </w:pPr>
    </w:p>
    <w:p>
      <w:pPr>
        <w:jc w:val="center"/>
        <w:rPr>
          <w:rFonts w:cstheme="minorHAnsi"/>
          <w:szCs w:val="20"/>
          <w:u w:val="single"/>
        </w:rPr>
      </w:pPr>
    </w:p>
    <w:p>
      <w:pPr>
        <w:jc w:val="center"/>
        <w:rPr>
          <w:rFonts w:cstheme="minorHAnsi"/>
          <w:b/>
          <w:szCs w:val="20"/>
        </w:rPr>
      </w:pPr>
      <w:r>
        <w:rPr>
          <w:rFonts w:cstheme="minorHAnsi"/>
          <w:b/>
          <w:szCs w:val="20"/>
        </w:rPr>
        <w:t>TABLE OF CONTENTS</w:t>
      </w:r>
    </w:p>
    <w:p>
      <w:pPr>
        <w:pStyle w:val="57"/>
        <w:rPr>
          <w:rFonts w:eastAsiaTheme="minorEastAsia" w:cstheme="minorBidi"/>
          <w:color w:val="auto"/>
          <w:sz w:val="22"/>
          <w:szCs w:val="22"/>
        </w:rPr>
      </w:pPr>
      <w:r>
        <w:rPr>
          <w:rFonts w:ascii="Verdana" w:hAnsi="Verdana"/>
          <w:sz w:val="20"/>
        </w:rPr>
        <w:fldChar w:fldCharType="begin"/>
      </w:r>
      <w:r>
        <w:rPr>
          <w:rFonts w:ascii="Verdana" w:hAnsi="Verdana"/>
          <w:sz w:val="20"/>
        </w:rPr>
        <w:instrText xml:space="preserve"> TOC \o "1-4" \h \z \u </w:instrText>
      </w:r>
      <w:r>
        <w:rPr>
          <w:rFonts w:ascii="Verdana" w:hAnsi="Verdana"/>
          <w:sz w:val="20"/>
        </w:rPr>
        <w:fldChar w:fldCharType="separate"/>
      </w:r>
      <w:r>
        <w:fldChar w:fldCharType="begin"/>
      </w:r>
      <w:r>
        <w:instrText xml:space="preserve"> HYPERLINK \l "_Toc59216216" </w:instrText>
      </w:r>
      <w:r>
        <w:fldChar w:fldCharType="separate"/>
      </w:r>
      <w:r>
        <w:rPr>
          <w:rStyle w:val="28"/>
          <w:rFonts w:ascii="Verdana" w:hAnsi="Verdana"/>
        </w:rPr>
        <w:t>1</w:t>
      </w:r>
      <w:r>
        <w:rPr>
          <w:rFonts w:eastAsiaTheme="minorEastAsia" w:cstheme="minorBidi"/>
          <w:color w:val="auto"/>
          <w:sz w:val="22"/>
          <w:szCs w:val="22"/>
        </w:rPr>
        <w:tab/>
      </w:r>
      <w:r>
        <w:rPr>
          <w:rStyle w:val="28"/>
          <w:rFonts w:ascii="Verdana" w:hAnsi="Verdana"/>
        </w:rPr>
        <w:t>Version Control</w:t>
      </w:r>
      <w:r>
        <w:tab/>
      </w:r>
      <w:r>
        <w:fldChar w:fldCharType="begin"/>
      </w:r>
      <w:r>
        <w:instrText xml:space="preserve"> PAGEREF _Toc59216216 \h </w:instrText>
      </w:r>
      <w:r>
        <w:fldChar w:fldCharType="separate"/>
      </w:r>
      <w:r>
        <w:t>3</w:t>
      </w:r>
      <w:r>
        <w:fldChar w:fldCharType="end"/>
      </w:r>
      <w:r>
        <w:fldChar w:fldCharType="end"/>
      </w:r>
    </w:p>
    <w:p>
      <w:pPr>
        <w:pStyle w:val="58"/>
        <w:rPr>
          <w:rFonts w:asciiTheme="minorHAnsi" w:hAnsiTheme="minorHAnsi" w:eastAsiaTheme="minorEastAsia" w:cstheme="minorBidi"/>
          <w:sz w:val="22"/>
          <w:szCs w:val="22"/>
        </w:rPr>
      </w:pPr>
      <w:r>
        <w:fldChar w:fldCharType="begin"/>
      </w:r>
      <w:r>
        <w:instrText xml:space="preserve"> HYPERLINK \l "_Toc59216217" </w:instrText>
      </w:r>
      <w:r>
        <w:fldChar w:fldCharType="separate"/>
      </w:r>
      <w:r>
        <w:rPr>
          <w:rStyle w:val="28"/>
        </w:rPr>
        <w:t>1.1</w:t>
      </w:r>
      <w:r>
        <w:rPr>
          <w:rFonts w:asciiTheme="minorHAnsi" w:hAnsiTheme="minorHAnsi" w:eastAsiaTheme="minorEastAsia" w:cstheme="minorBidi"/>
          <w:sz w:val="22"/>
          <w:szCs w:val="22"/>
        </w:rPr>
        <w:tab/>
      </w:r>
      <w:r>
        <w:rPr>
          <w:rStyle w:val="28"/>
        </w:rPr>
        <w:t>Revision History</w:t>
      </w:r>
      <w:r>
        <w:tab/>
      </w:r>
      <w:r>
        <w:fldChar w:fldCharType="begin"/>
      </w:r>
      <w:r>
        <w:instrText xml:space="preserve"> PAGEREF _Toc59216217 \h </w:instrText>
      </w:r>
      <w:r>
        <w:fldChar w:fldCharType="separate"/>
      </w:r>
      <w:r>
        <w:t>3</w:t>
      </w:r>
      <w:r>
        <w:fldChar w:fldCharType="end"/>
      </w:r>
      <w:r>
        <w:fldChar w:fldCharType="end"/>
      </w:r>
    </w:p>
    <w:p>
      <w:pPr>
        <w:pStyle w:val="58"/>
        <w:rPr>
          <w:rFonts w:asciiTheme="minorHAnsi" w:hAnsiTheme="minorHAnsi" w:eastAsiaTheme="minorEastAsia" w:cstheme="minorBidi"/>
          <w:sz w:val="22"/>
          <w:szCs w:val="22"/>
        </w:rPr>
      </w:pPr>
      <w:r>
        <w:fldChar w:fldCharType="begin"/>
      </w:r>
      <w:r>
        <w:instrText xml:space="preserve"> HYPERLINK \l "_Toc59216218" </w:instrText>
      </w:r>
      <w:r>
        <w:fldChar w:fldCharType="separate"/>
      </w:r>
      <w:r>
        <w:rPr>
          <w:rStyle w:val="28"/>
        </w:rPr>
        <w:t>1.2</w:t>
      </w:r>
      <w:r>
        <w:rPr>
          <w:rFonts w:asciiTheme="minorHAnsi" w:hAnsiTheme="minorHAnsi" w:eastAsiaTheme="minorEastAsia" w:cstheme="minorBidi"/>
          <w:sz w:val="22"/>
          <w:szCs w:val="22"/>
        </w:rPr>
        <w:tab/>
      </w:r>
      <w:r>
        <w:rPr>
          <w:rStyle w:val="28"/>
        </w:rPr>
        <w:t>Review History</w:t>
      </w:r>
      <w:r>
        <w:tab/>
      </w:r>
      <w:r>
        <w:fldChar w:fldCharType="begin"/>
      </w:r>
      <w:r>
        <w:instrText xml:space="preserve"> PAGEREF _Toc59216218 \h </w:instrText>
      </w:r>
      <w:r>
        <w:fldChar w:fldCharType="separate"/>
      </w:r>
      <w:r>
        <w:t>3</w:t>
      </w:r>
      <w:r>
        <w:fldChar w:fldCharType="end"/>
      </w:r>
      <w:r>
        <w:fldChar w:fldCharType="end"/>
      </w:r>
    </w:p>
    <w:p>
      <w:pPr>
        <w:pStyle w:val="58"/>
        <w:rPr>
          <w:rFonts w:asciiTheme="minorHAnsi" w:hAnsiTheme="minorHAnsi" w:eastAsiaTheme="minorEastAsia" w:cstheme="minorBidi"/>
          <w:sz w:val="22"/>
          <w:szCs w:val="22"/>
        </w:rPr>
      </w:pPr>
      <w:r>
        <w:fldChar w:fldCharType="begin"/>
      </w:r>
      <w:r>
        <w:instrText xml:space="preserve"> HYPERLINK \l "_Toc59216219" </w:instrText>
      </w:r>
      <w:r>
        <w:fldChar w:fldCharType="separate"/>
      </w:r>
      <w:r>
        <w:rPr>
          <w:rStyle w:val="28"/>
        </w:rPr>
        <w:t>1.3</w:t>
      </w:r>
      <w:r>
        <w:rPr>
          <w:rFonts w:asciiTheme="minorHAnsi" w:hAnsiTheme="minorHAnsi" w:eastAsiaTheme="minorEastAsia" w:cstheme="minorBidi"/>
          <w:sz w:val="22"/>
          <w:szCs w:val="22"/>
        </w:rPr>
        <w:tab/>
      </w:r>
      <w:r>
        <w:rPr>
          <w:rStyle w:val="28"/>
        </w:rPr>
        <w:t>Approval History</w:t>
      </w:r>
      <w:r>
        <w:tab/>
      </w:r>
      <w:r>
        <w:fldChar w:fldCharType="begin"/>
      </w:r>
      <w:r>
        <w:instrText xml:space="preserve"> PAGEREF _Toc59216219 \h </w:instrText>
      </w:r>
      <w:r>
        <w:fldChar w:fldCharType="separate"/>
      </w:r>
      <w:r>
        <w:t>3</w:t>
      </w:r>
      <w:r>
        <w:fldChar w:fldCharType="end"/>
      </w:r>
      <w:r>
        <w:fldChar w:fldCharType="end"/>
      </w:r>
    </w:p>
    <w:p>
      <w:pPr>
        <w:pStyle w:val="58"/>
        <w:rPr>
          <w:rFonts w:asciiTheme="minorHAnsi" w:hAnsiTheme="minorHAnsi" w:eastAsiaTheme="minorEastAsia" w:cstheme="minorBidi"/>
          <w:sz w:val="22"/>
          <w:szCs w:val="22"/>
        </w:rPr>
      </w:pPr>
      <w:r>
        <w:fldChar w:fldCharType="begin"/>
      </w:r>
      <w:r>
        <w:instrText xml:space="preserve"> HYPERLINK \l "_Toc59216220" </w:instrText>
      </w:r>
      <w:r>
        <w:fldChar w:fldCharType="separate"/>
      </w:r>
      <w:r>
        <w:rPr>
          <w:rStyle w:val="28"/>
          <w:rFonts w:eastAsiaTheme="majorEastAsia"/>
        </w:rPr>
        <w:t>1.4</w:t>
      </w:r>
      <w:r>
        <w:rPr>
          <w:rFonts w:asciiTheme="minorHAnsi" w:hAnsiTheme="minorHAnsi" w:eastAsiaTheme="minorEastAsia" w:cstheme="minorBidi"/>
          <w:sz w:val="22"/>
          <w:szCs w:val="22"/>
        </w:rPr>
        <w:tab/>
      </w:r>
      <w:r>
        <w:rPr>
          <w:rStyle w:val="28"/>
        </w:rPr>
        <w:t>References</w:t>
      </w:r>
      <w:r>
        <w:tab/>
      </w:r>
      <w:r>
        <w:fldChar w:fldCharType="begin"/>
      </w:r>
      <w:r>
        <w:instrText xml:space="preserve"> PAGEREF _Toc59216220 \h </w:instrText>
      </w:r>
      <w:r>
        <w:fldChar w:fldCharType="separate"/>
      </w:r>
      <w:r>
        <w:t>4</w:t>
      </w:r>
      <w:r>
        <w:fldChar w:fldCharType="end"/>
      </w:r>
      <w:r>
        <w:fldChar w:fldCharType="end"/>
      </w:r>
    </w:p>
    <w:p>
      <w:pPr>
        <w:pStyle w:val="58"/>
        <w:rPr>
          <w:rFonts w:asciiTheme="minorHAnsi" w:hAnsiTheme="minorHAnsi" w:eastAsiaTheme="minorEastAsia" w:cstheme="minorBidi"/>
          <w:sz w:val="22"/>
          <w:szCs w:val="22"/>
        </w:rPr>
      </w:pPr>
      <w:r>
        <w:fldChar w:fldCharType="begin"/>
      </w:r>
      <w:r>
        <w:instrText xml:space="preserve"> HYPERLINK \l "_Toc59216221" </w:instrText>
      </w:r>
      <w:r>
        <w:fldChar w:fldCharType="separate"/>
      </w:r>
      <w:r>
        <w:rPr>
          <w:rStyle w:val="28"/>
        </w:rPr>
        <w:t>1.5</w:t>
      </w:r>
      <w:r>
        <w:rPr>
          <w:rFonts w:asciiTheme="minorHAnsi" w:hAnsiTheme="minorHAnsi" w:eastAsiaTheme="minorEastAsia" w:cstheme="minorBidi"/>
          <w:sz w:val="22"/>
          <w:szCs w:val="22"/>
        </w:rPr>
        <w:tab/>
      </w:r>
      <w:r>
        <w:rPr>
          <w:rStyle w:val="28"/>
        </w:rPr>
        <w:t>Terms</w:t>
      </w:r>
      <w:r>
        <w:tab/>
      </w:r>
      <w:r>
        <w:fldChar w:fldCharType="begin"/>
      </w:r>
      <w:r>
        <w:instrText xml:space="preserve"> PAGEREF _Toc59216221 \h </w:instrText>
      </w:r>
      <w:r>
        <w:fldChar w:fldCharType="separate"/>
      </w:r>
      <w:r>
        <w:t>4</w:t>
      </w:r>
      <w:r>
        <w:fldChar w:fldCharType="end"/>
      </w:r>
      <w:r>
        <w:fldChar w:fldCharType="end"/>
      </w:r>
    </w:p>
    <w:p>
      <w:pPr>
        <w:pStyle w:val="57"/>
        <w:rPr>
          <w:rFonts w:eastAsiaTheme="minorEastAsia" w:cstheme="minorBidi"/>
          <w:color w:val="auto"/>
          <w:sz w:val="22"/>
          <w:szCs w:val="22"/>
        </w:rPr>
      </w:pPr>
      <w:r>
        <w:fldChar w:fldCharType="begin"/>
      </w:r>
      <w:r>
        <w:instrText xml:space="preserve"> HYPERLINK \l "_Toc59216222" </w:instrText>
      </w:r>
      <w:r>
        <w:fldChar w:fldCharType="separate"/>
      </w:r>
      <w:r>
        <w:rPr>
          <w:rStyle w:val="28"/>
          <w:rFonts w:ascii="Verdana" w:hAnsi="Verdana"/>
        </w:rPr>
        <w:t>2</w:t>
      </w:r>
      <w:r>
        <w:rPr>
          <w:rFonts w:eastAsiaTheme="minorEastAsia" w:cstheme="minorBidi"/>
          <w:color w:val="auto"/>
          <w:sz w:val="22"/>
          <w:szCs w:val="22"/>
        </w:rPr>
        <w:tab/>
      </w:r>
      <w:r>
        <w:rPr>
          <w:rStyle w:val="28"/>
          <w:rFonts w:ascii="Verdana" w:hAnsi="Verdana"/>
        </w:rPr>
        <w:t>Introduction</w:t>
      </w:r>
      <w:r>
        <w:tab/>
      </w:r>
      <w:r>
        <w:fldChar w:fldCharType="begin"/>
      </w:r>
      <w:r>
        <w:instrText xml:space="preserve"> PAGEREF _Toc59216222 \h </w:instrText>
      </w:r>
      <w:r>
        <w:fldChar w:fldCharType="separate"/>
      </w:r>
      <w:r>
        <w:t>4</w:t>
      </w:r>
      <w:r>
        <w:fldChar w:fldCharType="end"/>
      </w:r>
      <w:r>
        <w:fldChar w:fldCharType="end"/>
      </w:r>
    </w:p>
    <w:p>
      <w:pPr>
        <w:pStyle w:val="58"/>
        <w:rPr>
          <w:rFonts w:asciiTheme="minorHAnsi" w:hAnsiTheme="minorHAnsi" w:eastAsiaTheme="minorEastAsia" w:cstheme="minorBidi"/>
          <w:sz w:val="22"/>
          <w:szCs w:val="22"/>
        </w:rPr>
      </w:pPr>
      <w:r>
        <w:fldChar w:fldCharType="begin"/>
      </w:r>
      <w:r>
        <w:instrText xml:space="preserve"> HYPERLINK \l "_Toc59216223" </w:instrText>
      </w:r>
      <w:r>
        <w:fldChar w:fldCharType="separate"/>
      </w:r>
      <w:r>
        <w:rPr>
          <w:rStyle w:val="28"/>
        </w:rPr>
        <w:t>2.1</w:t>
      </w:r>
      <w:r>
        <w:rPr>
          <w:rFonts w:asciiTheme="minorHAnsi" w:hAnsiTheme="minorHAnsi" w:eastAsiaTheme="minorEastAsia" w:cstheme="minorBidi"/>
          <w:sz w:val="22"/>
          <w:szCs w:val="22"/>
        </w:rPr>
        <w:tab/>
      </w:r>
      <w:r>
        <w:rPr>
          <w:rStyle w:val="28"/>
        </w:rPr>
        <w:t>Executive Summary</w:t>
      </w:r>
      <w:r>
        <w:tab/>
      </w:r>
      <w:r>
        <w:fldChar w:fldCharType="begin"/>
      </w:r>
      <w:r>
        <w:instrText xml:space="preserve"> PAGEREF _Toc59216223 \h </w:instrText>
      </w:r>
      <w:r>
        <w:fldChar w:fldCharType="separate"/>
      </w:r>
      <w:r>
        <w:t>4</w:t>
      </w:r>
      <w:r>
        <w:fldChar w:fldCharType="end"/>
      </w:r>
      <w:r>
        <w:fldChar w:fldCharType="end"/>
      </w:r>
    </w:p>
    <w:p>
      <w:pPr>
        <w:pStyle w:val="58"/>
        <w:rPr>
          <w:rFonts w:asciiTheme="minorHAnsi" w:hAnsiTheme="minorHAnsi" w:eastAsiaTheme="minorEastAsia" w:cstheme="minorBidi"/>
          <w:sz w:val="22"/>
          <w:szCs w:val="22"/>
        </w:rPr>
      </w:pPr>
      <w:r>
        <w:fldChar w:fldCharType="begin"/>
      </w:r>
      <w:r>
        <w:instrText xml:space="preserve"> HYPERLINK \l "_Toc59216224" </w:instrText>
      </w:r>
      <w:r>
        <w:fldChar w:fldCharType="separate"/>
      </w:r>
      <w:r>
        <w:rPr>
          <w:rStyle w:val="28"/>
        </w:rPr>
        <w:t>2.2</w:t>
      </w:r>
      <w:r>
        <w:rPr>
          <w:rFonts w:asciiTheme="minorHAnsi" w:hAnsiTheme="minorHAnsi" w:eastAsiaTheme="minorEastAsia" w:cstheme="minorBidi"/>
          <w:sz w:val="22"/>
          <w:szCs w:val="22"/>
        </w:rPr>
        <w:tab/>
      </w:r>
      <w:r>
        <w:rPr>
          <w:rStyle w:val="28"/>
        </w:rPr>
        <w:t>Scope</w:t>
      </w:r>
      <w:r>
        <w:tab/>
      </w:r>
      <w:r>
        <w:fldChar w:fldCharType="begin"/>
      </w:r>
      <w:r>
        <w:instrText xml:space="preserve"> PAGEREF _Toc59216224 \h </w:instrText>
      </w:r>
      <w:r>
        <w:fldChar w:fldCharType="separate"/>
      </w:r>
      <w:r>
        <w:t>4</w:t>
      </w:r>
      <w:r>
        <w:fldChar w:fldCharType="end"/>
      </w:r>
      <w:r>
        <w:fldChar w:fldCharType="end"/>
      </w:r>
    </w:p>
    <w:p>
      <w:pPr>
        <w:pStyle w:val="58"/>
        <w:rPr>
          <w:rFonts w:asciiTheme="minorHAnsi" w:hAnsiTheme="minorHAnsi" w:eastAsiaTheme="minorEastAsia" w:cstheme="minorBidi"/>
          <w:sz w:val="22"/>
          <w:szCs w:val="22"/>
        </w:rPr>
      </w:pPr>
      <w:r>
        <w:fldChar w:fldCharType="begin"/>
      </w:r>
      <w:r>
        <w:instrText xml:space="preserve"> HYPERLINK \l "_Toc59216225" </w:instrText>
      </w:r>
      <w:r>
        <w:fldChar w:fldCharType="separate"/>
      </w:r>
      <w:r>
        <w:rPr>
          <w:rStyle w:val="28"/>
        </w:rPr>
        <w:t>2.3</w:t>
      </w:r>
      <w:r>
        <w:rPr>
          <w:rFonts w:asciiTheme="minorHAnsi" w:hAnsiTheme="minorHAnsi" w:eastAsiaTheme="minorEastAsia" w:cstheme="minorBidi"/>
          <w:sz w:val="22"/>
          <w:szCs w:val="22"/>
        </w:rPr>
        <w:tab/>
      </w:r>
      <w:r>
        <w:rPr>
          <w:rStyle w:val="28"/>
        </w:rPr>
        <w:t>Intended Audience</w:t>
      </w:r>
      <w:r>
        <w:tab/>
      </w:r>
      <w:r>
        <w:fldChar w:fldCharType="begin"/>
      </w:r>
      <w:r>
        <w:instrText xml:space="preserve"> PAGEREF _Toc59216225 \h </w:instrText>
      </w:r>
      <w:r>
        <w:fldChar w:fldCharType="separate"/>
      </w:r>
      <w:r>
        <w:t>4</w:t>
      </w:r>
      <w:r>
        <w:fldChar w:fldCharType="end"/>
      </w:r>
      <w:r>
        <w:fldChar w:fldCharType="end"/>
      </w:r>
    </w:p>
    <w:p>
      <w:pPr>
        <w:pStyle w:val="57"/>
        <w:rPr>
          <w:rFonts w:eastAsiaTheme="minorEastAsia" w:cstheme="minorBidi"/>
          <w:color w:val="auto"/>
          <w:sz w:val="22"/>
          <w:szCs w:val="22"/>
        </w:rPr>
      </w:pPr>
      <w:r>
        <w:fldChar w:fldCharType="begin"/>
      </w:r>
      <w:r>
        <w:instrText xml:space="preserve"> HYPERLINK \l "_Toc59216226" </w:instrText>
      </w:r>
      <w:r>
        <w:fldChar w:fldCharType="separate"/>
      </w:r>
      <w:r>
        <w:rPr>
          <w:rStyle w:val="28"/>
          <w:rFonts w:ascii="Verdana" w:hAnsi="Verdana"/>
          <w:bCs/>
        </w:rPr>
        <w:t>3</w:t>
      </w:r>
      <w:r>
        <w:rPr>
          <w:rFonts w:eastAsiaTheme="minorEastAsia" w:cstheme="minorBidi"/>
          <w:color w:val="auto"/>
          <w:sz w:val="22"/>
          <w:szCs w:val="22"/>
        </w:rPr>
        <w:tab/>
      </w:r>
      <w:r>
        <w:rPr>
          <w:rStyle w:val="28"/>
          <w:rFonts w:ascii="Verdana" w:hAnsi="Verdana"/>
          <w:bCs/>
        </w:rPr>
        <w:t>Utility</w:t>
      </w:r>
      <w:r>
        <w:tab/>
      </w:r>
      <w:r>
        <w:fldChar w:fldCharType="begin"/>
      </w:r>
      <w:r>
        <w:instrText xml:space="preserve"> PAGEREF _Toc59216226 \h </w:instrText>
      </w:r>
      <w:r>
        <w:fldChar w:fldCharType="separate"/>
      </w:r>
      <w:r>
        <w:t>5</w:t>
      </w:r>
      <w:r>
        <w:fldChar w:fldCharType="end"/>
      </w:r>
      <w:r>
        <w:fldChar w:fldCharType="end"/>
      </w:r>
    </w:p>
    <w:p>
      <w:pPr>
        <w:pStyle w:val="58"/>
        <w:rPr>
          <w:rFonts w:asciiTheme="minorHAnsi" w:hAnsiTheme="minorHAnsi" w:eastAsiaTheme="minorEastAsia" w:cstheme="minorBidi"/>
          <w:sz w:val="22"/>
          <w:szCs w:val="22"/>
        </w:rPr>
      </w:pPr>
      <w:r>
        <w:fldChar w:fldCharType="begin"/>
      </w:r>
      <w:r>
        <w:instrText xml:space="preserve"> HYPERLINK \l "_Toc59216227" </w:instrText>
      </w:r>
      <w:r>
        <w:fldChar w:fldCharType="separate"/>
      </w:r>
      <w:r>
        <w:rPr>
          <w:rStyle w:val="28"/>
          <w:bCs/>
        </w:rPr>
        <w:t>3.1</w:t>
      </w:r>
      <w:r>
        <w:rPr>
          <w:rFonts w:asciiTheme="minorHAnsi" w:hAnsiTheme="minorHAnsi" w:eastAsiaTheme="minorEastAsia" w:cstheme="minorBidi"/>
          <w:sz w:val="22"/>
          <w:szCs w:val="22"/>
        </w:rPr>
        <w:tab/>
      </w:r>
      <w:r>
        <w:rPr>
          <w:rStyle w:val="28"/>
          <w:bCs/>
        </w:rPr>
        <w:t>Deployment server</w:t>
      </w:r>
      <w:r>
        <w:tab/>
      </w:r>
      <w:r>
        <w:fldChar w:fldCharType="begin"/>
      </w:r>
      <w:r>
        <w:instrText xml:space="preserve"> PAGEREF _Toc59216227 \h </w:instrText>
      </w:r>
      <w:r>
        <w:fldChar w:fldCharType="separate"/>
      </w:r>
      <w:r>
        <w:t>5</w:t>
      </w:r>
      <w:r>
        <w:fldChar w:fldCharType="end"/>
      </w:r>
      <w:r>
        <w:fldChar w:fldCharType="end"/>
      </w:r>
    </w:p>
    <w:p>
      <w:pPr>
        <w:pStyle w:val="58"/>
        <w:rPr>
          <w:rFonts w:asciiTheme="minorHAnsi" w:hAnsiTheme="minorHAnsi" w:eastAsiaTheme="minorEastAsia" w:cstheme="minorBidi"/>
          <w:sz w:val="22"/>
          <w:szCs w:val="22"/>
        </w:rPr>
      </w:pPr>
      <w:r>
        <w:fldChar w:fldCharType="begin"/>
      </w:r>
      <w:r>
        <w:instrText xml:space="preserve"> HYPERLINK \l "_Toc59216228" </w:instrText>
      </w:r>
      <w:r>
        <w:fldChar w:fldCharType="separate"/>
      </w:r>
      <w:r>
        <w:rPr>
          <w:rStyle w:val="28"/>
        </w:rPr>
        <w:t>3.2</w:t>
      </w:r>
      <w:r>
        <w:rPr>
          <w:rFonts w:asciiTheme="minorHAnsi" w:hAnsiTheme="minorHAnsi" w:eastAsiaTheme="minorEastAsia" w:cstheme="minorBidi"/>
          <w:sz w:val="22"/>
          <w:szCs w:val="22"/>
        </w:rPr>
        <w:tab/>
      </w:r>
      <w:r>
        <w:rPr>
          <w:rStyle w:val="28"/>
        </w:rPr>
        <w:t>Utility location</w:t>
      </w:r>
      <w:r>
        <w:tab/>
      </w:r>
      <w:r>
        <w:fldChar w:fldCharType="begin"/>
      </w:r>
      <w:r>
        <w:instrText xml:space="preserve"> PAGEREF _Toc59216228 \h </w:instrText>
      </w:r>
      <w:r>
        <w:fldChar w:fldCharType="separate"/>
      </w:r>
      <w:r>
        <w:t>5</w:t>
      </w:r>
      <w:r>
        <w:fldChar w:fldCharType="end"/>
      </w:r>
      <w:r>
        <w:fldChar w:fldCharType="end"/>
      </w:r>
    </w:p>
    <w:p>
      <w:pPr>
        <w:pStyle w:val="58"/>
        <w:rPr>
          <w:rFonts w:asciiTheme="minorHAnsi" w:hAnsiTheme="minorHAnsi" w:eastAsiaTheme="minorEastAsia" w:cstheme="minorBidi"/>
          <w:sz w:val="22"/>
          <w:szCs w:val="22"/>
        </w:rPr>
      </w:pPr>
      <w:r>
        <w:fldChar w:fldCharType="begin"/>
      </w:r>
      <w:r>
        <w:instrText xml:space="preserve"> HYPERLINK \l "_Toc59216229" </w:instrText>
      </w:r>
      <w:r>
        <w:fldChar w:fldCharType="separate"/>
      </w:r>
      <w:r>
        <w:rPr>
          <w:rStyle w:val="28"/>
        </w:rPr>
        <w:t>3.3</w:t>
      </w:r>
      <w:r>
        <w:rPr>
          <w:rFonts w:asciiTheme="minorHAnsi" w:hAnsiTheme="minorHAnsi" w:eastAsiaTheme="minorEastAsia" w:cstheme="minorBidi"/>
          <w:sz w:val="22"/>
          <w:szCs w:val="22"/>
        </w:rPr>
        <w:tab/>
      </w:r>
      <w:r>
        <w:rPr>
          <w:rStyle w:val="28"/>
        </w:rPr>
        <w:t>Utility files</w:t>
      </w:r>
      <w:r>
        <w:tab/>
      </w:r>
      <w:r>
        <w:fldChar w:fldCharType="begin"/>
      </w:r>
      <w:r>
        <w:instrText xml:space="preserve"> PAGEREF _Toc59216229 \h </w:instrText>
      </w:r>
      <w:r>
        <w:fldChar w:fldCharType="separate"/>
      </w:r>
      <w:r>
        <w:t>5</w:t>
      </w:r>
      <w:r>
        <w:fldChar w:fldCharType="end"/>
      </w:r>
      <w:r>
        <w:fldChar w:fldCharType="end"/>
      </w:r>
    </w:p>
    <w:p>
      <w:pPr>
        <w:pStyle w:val="59"/>
        <w:tabs>
          <w:tab w:val="right" w:pos="9352"/>
        </w:tabs>
        <w:rPr>
          <w:rFonts w:asciiTheme="minorHAnsi" w:hAnsiTheme="minorHAnsi" w:eastAsiaTheme="minorEastAsia" w:cstheme="minorBidi"/>
          <w:sz w:val="22"/>
          <w:szCs w:val="22"/>
        </w:rPr>
      </w:pPr>
      <w:r>
        <w:fldChar w:fldCharType="begin"/>
      </w:r>
      <w:r>
        <w:instrText xml:space="preserve"> HYPERLINK \l "_Toc59216230" </w:instrText>
      </w:r>
      <w:r>
        <w:fldChar w:fldCharType="separate"/>
      </w:r>
      <w:r>
        <w:rPr>
          <w:rStyle w:val="28"/>
        </w:rPr>
        <w:t>3.3.1 Configuration file – app.cfg</w:t>
      </w:r>
      <w:r>
        <w:tab/>
      </w:r>
      <w:r>
        <w:fldChar w:fldCharType="begin"/>
      </w:r>
      <w:r>
        <w:instrText xml:space="preserve"> PAGEREF _Toc59216230 \h </w:instrText>
      </w:r>
      <w:r>
        <w:fldChar w:fldCharType="separate"/>
      </w:r>
      <w:r>
        <w:t>5</w:t>
      </w:r>
      <w:r>
        <w:fldChar w:fldCharType="end"/>
      </w:r>
      <w:r>
        <w:fldChar w:fldCharType="end"/>
      </w:r>
    </w:p>
    <w:p>
      <w:pPr>
        <w:pStyle w:val="59"/>
        <w:tabs>
          <w:tab w:val="right" w:pos="9352"/>
        </w:tabs>
        <w:rPr>
          <w:rFonts w:asciiTheme="minorHAnsi" w:hAnsiTheme="minorHAnsi" w:eastAsiaTheme="minorEastAsia" w:cstheme="minorBidi"/>
          <w:sz w:val="22"/>
          <w:szCs w:val="22"/>
        </w:rPr>
      </w:pPr>
      <w:r>
        <w:fldChar w:fldCharType="begin"/>
      </w:r>
      <w:r>
        <w:instrText xml:space="preserve"> HYPERLINK \l "_Toc59216231" </w:instrText>
      </w:r>
      <w:r>
        <w:fldChar w:fldCharType="separate"/>
      </w:r>
      <w:r>
        <w:rPr>
          <w:rStyle w:val="28"/>
        </w:rPr>
        <w:t>3.3.2 Shell file – psrun.sh</w:t>
      </w:r>
      <w:r>
        <w:tab/>
      </w:r>
      <w:r>
        <w:fldChar w:fldCharType="begin"/>
      </w:r>
      <w:r>
        <w:instrText xml:space="preserve"> PAGEREF _Toc59216231 \h </w:instrText>
      </w:r>
      <w:r>
        <w:fldChar w:fldCharType="separate"/>
      </w:r>
      <w:r>
        <w:t>7</w:t>
      </w:r>
      <w:r>
        <w:fldChar w:fldCharType="end"/>
      </w:r>
      <w:r>
        <w:fldChar w:fldCharType="end"/>
      </w:r>
    </w:p>
    <w:p>
      <w:pPr>
        <w:pStyle w:val="59"/>
        <w:tabs>
          <w:tab w:val="right" w:pos="9352"/>
        </w:tabs>
        <w:rPr>
          <w:rFonts w:asciiTheme="minorHAnsi" w:hAnsiTheme="minorHAnsi" w:eastAsiaTheme="minorEastAsia" w:cstheme="minorBidi"/>
          <w:sz w:val="22"/>
          <w:szCs w:val="22"/>
        </w:rPr>
      </w:pPr>
      <w:r>
        <w:fldChar w:fldCharType="begin"/>
      </w:r>
      <w:r>
        <w:instrText xml:space="preserve"> HYPERLINK \l "_Toc59216232" </w:instrText>
      </w:r>
      <w:r>
        <w:fldChar w:fldCharType="separate"/>
      </w:r>
      <w:r>
        <w:rPr>
          <w:rStyle w:val="28"/>
        </w:rPr>
        <w:t>3.3.3 Input file - newservers.csv</w:t>
      </w:r>
      <w:r>
        <w:tab/>
      </w:r>
      <w:r>
        <w:fldChar w:fldCharType="begin"/>
      </w:r>
      <w:r>
        <w:instrText xml:space="preserve"> PAGEREF _Toc59216232 \h </w:instrText>
      </w:r>
      <w:r>
        <w:fldChar w:fldCharType="separate"/>
      </w:r>
      <w:r>
        <w:t>12</w:t>
      </w:r>
      <w:r>
        <w:fldChar w:fldCharType="end"/>
      </w:r>
      <w:r>
        <w:fldChar w:fldCharType="end"/>
      </w:r>
    </w:p>
    <w:p>
      <w:pPr>
        <w:pStyle w:val="58"/>
        <w:rPr>
          <w:rFonts w:asciiTheme="minorHAnsi" w:hAnsiTheme="minorHAnsi" w:eastAsiaTheme="minorEastAsia" w:cstheme="minorBidi"/>
          <w:sz w:val="22"/>
          <w:szCs w:val="22"/>
        </w:rPr>
      </w:pPr>
      <w:r>
        <w:fldChar w:fldCharType="begin"/>
      </w:r>
      <w:r>
        <w:instrText xml:space="preserve"> HYPERLINK \l "_Toc59216233" </w:instrText>
      </w:r>
      <w:r>
        <w:fldChar w:fldCharType="separate"/>
      </w:r>
      <w:r>
        <w:rPr>
          <w:rStyle w:val="28"/>
        </w:rPr>
        <w:t>3.4</w:t>
      </w:r>
      <w:r>
        <w:rPr>
          <w:rFonts w:asciiTheme="minorHAnsi" w:hAnsiTheme="minorHAnsi" w:eastAsiaTheme="minorEastAsia" w:cstheme="minorBidi"/>
          <w:sz w:val="22"/>
          <w:szCs w:val="22"/>
        </w:rPr>
        <w:tab/>
      </w:r>
      <w:r>
        <w:rPr>
          <w:rStyle w:val="28"/>
        </w:rPr>
        <w:t>Utility execution</w:t>
      </w:r>
      <w:r>
        <w:tab/>
      </w:r>
      <w:r>
        <w:fldChar w:fldCharType="begin"/>
      </w:r>
      <w:r>
        <w:instrText xml:space="preserve"> PAGEREF _Toc59216233 \h </w:instrText>
      </w:r>
      <w:r>
        <w:fldChar w:fldCharType="separate"/>
      </w:r>
      <w:r>
        <w:t>13</w:t>
      </w:r>
      <w:r>
        <w:fldChar w:fldCharType="end"/>
      </w:r>
      <w:r>
        <w:fldChar w:fldCharType="end"/>
      </w:r>
    </w:p>
    <w:p>
      <w:pPr>
        <w:pStyle w:val="58"/>
        <w:rPr>
          <w:rFonts w:asciiTheme="minorHAnsi" w:hAnsiTheme="minorHAnsi" w:eastAsiaTheme="minorEastAsia" w:cstheme="minorBidi"/>
          <w:sz w:val="22"/>
          <w:szCs w:val="22"/>
        </w:rPr>
      </w:pPr>
      <w:r>
        <w:fldChar w:fldCharType="begin"/>
      </w:r>
      <w:r>
        <w:instrText xml:space="preserve"> HYPERLINK \l "_Toc59216234" </w:instrText>
      </w:r>
      <w:r>
        <w:fldChar w:fldCharType="separate"/>
      </w:r>
      <w:r>
        <w:rPr>
          <w:rStyle w:val="28"/>
        </w:rPr>
        <w:t>3.5</w:t>
      </w:r>
      <w:r>
        <w:rPr>
          <w:rFonts w:asciiTheme="minorHAnsi" w:hAnsiTheme="minorHAnsi" w:eastAsiaTheme="minorEastAsia" w:cstheme="minorBidi"/>
          <w:sz w:val="22"/>
          <w:szCs w:val="22"/>
        </w:rPr>
        <w:tab/>
      </w:r>
      <w:r>
        <w:rPr>
          <w:rStyle w:val="28"/>
        </w:rPr>
        <w:t>Logging/Audit</w:t>
      </w:r>
      <w:r>
        <w:tab/>
      </w:r>
      <w:r>
        <w:fldChar w:fldCharType="begin"/>
      </w:r>
      <w:r>
        <w:instrText xml:space="preserve"> PAGEREF _Toc59216234 \h </w:instrText>
      </w:r>
      <w:r>
        <w:fldChar w:fldCharType="separate"/>
      </w:r>
      <w:r>
        <w:t>16</w:t>
      </w:r>
      <w:r>
        <w:fldChar w:fldCharType="end"/>
      </w:r>
      <w:r>
        <w:fldChar w:fldCharType="end"/>
      </w:r>
    </w:p>
    <w:p>
      <w:pPr>
        <w:jc w:val="both"/>
        <w:rPr>
          <w:rFonts w:cstheme="minorHAnsi"/>
          <w:szCs w:val="20"/>
        </w:rPr>
      </w:pPr>
      <w:r>
        <w:rPr>
          <w:rFonts w:eastAsia="Times" w:cstheme="minorHAnsi"/>
          <w:color w:val="000000"/>
          <w:szCs w:val="20"/>
        </w:rPr>
        <w:fldChar w:fldCharType="end"/>
      </w:r>
    </w:p>
    <w:p>
      <w:pPr>
        <w:jc w:val="both"/>
        <w:rPr>
          <w:rFonts w:cstheme="minorHAnsi"/>
          <w:szCs w:val="20"/>
        </w:rPr>
      </w:pPr>
    </w:p>
    <w:bookmarkEnd w:id="0"/>
    <w:p>
      <w:pPr>
        <w:tabs>
          <w:tab w:val="left" w:pos="7635"/>
        </w:tabs>
        <w:rPr>
          <w:rFonts w:cstheme="minorHAnsi"/>
          <w:szCs w:val="20"/>
        </w:rPr>
      </w:pPr>
    </w:p>
    <w:p>
      <w:pPr>
        <w:tabs>
          <w:tab w:val="left" w:pos="7635"/>
        </w:tabs>
        <w:rPr>
          <w:rFonts w:cstheme="minorHAnsi"/>
          <w:szCs w:val="20"/>
        </w:rPr>
      </w:pPr>
    </w:p>
    <w:p>
      <w:pPr>
        <w:tabs>
          <w:tab w:val="left" w:pos="7635"/>
        </w:tabs>
        <w:rPr>
          <w:rFonts w:cstheme="minorHAnsi"/>
          <w:szCs w:val="20"/>
        </w:rPr>
      </w:pPr>
    </w:p>
    <w:p>
      <w:pPr>
        <w:tabs>
          <w:tab w:val="left" w:pos="7635"/>
        </w:tabs>
        <w:rPr>
          <w:rFonts w:cstheme="minorHAnsi"/>
          <w:szCs w:val="20"/>
        </w:rPr>
      </w:pPr>
    </w:p>
    <w:p>
      <w:pPr>
        <w:tabs>
          <w:tab w:val="left" w:pos="7635"/>
        </w:tabs>
        <w:rPr>
          <w:rFonts w:cstheme="minorHAnsi"/>
          <w:szCs w:val="20"/>
        </w:rPr>
      </w:pPr>
    </w:p>
    <w:p>
      <w:pPr>
        <w:tabs>
          <w:tab w:val="left" w:pos="7635"/>
        </w:tabs>
        <w:rPr>
          <w:rFonts w:cstheme="minorHAnsi"/>
          <w:szCs w:val="20"/>
        </w:rPr>
      </w:pPr>
    </w:p>
    <w:p>
      <w:pPr>
        <w:tabs>
          <w:tab w:val="left" w:pos="7635"/>
        </w:tabs>
        <w:rPr>
          <w:rFonts w:cstheme="minorHAnsi"/>
          <w:szCs w:val="20"/>
        </w:rPr>
      </w:pPr>
    </w:p>
    <w:p>
      <w:pPr>
        <w:tabs>
          <w:tab w:val="left" w:pos="7635"/>
        </w:tabs>
        <w:rPr>
          <w:rFonts w:cstheme="minorHAnsi"/>
          <w:szCs w:val="20"/>
        </w:rPr>
      </w:pPr>
    </w:p>
    <w:p>
      <w:pPr>
        <w:tabs>
          <w:tab w:val="left" w:pos="7635"/>
        </w:tabs>
        <w:rPr>
          <w:rFonts w:cstheme="minorHAnsi"/>
          <w:szCs w:val="20"/>
        </w:rPr>
      </w:pPr>
    </w:p>
    <w:p>
      <w:pPr>
        <w:tabs>
          <w:tab w:val="left" w:pos="7635"/>
        </w:tabs>
        <w:rPr>
          <w:rFonts w:cstheme="minorHAnsi"/>
          <w:szCs w:val="20"/>
        </w:rPr>
      </w:pPr>
    </w:p>
    <w:p>
      <w:pPr>
        <w:tabs>
          <w:tab w:val="left" w:pos="7635"/>
        </w:tabs>
        <w:rPr>
          <w:rFonts w:cstheme="minorHAnsi"/>
          <w:szCs w:val="20"/>
        </w:rPr>
      </w:pPr>
    </w:p>
    <w:p>
      <w:pPr>
        <w:tabs>
          <w:tab w:val="left" w:pos="7635"/>
        </w:tabs>
        <w:rPr>
          <w:rFonts w:cstheme="minorHAnsi"/>
          <w:szCs w:val="20"/>
        </w:rPr>
      </w:pPr>
    </w:p>
    <w:p>
      <w:pPr>
        <w:tabs>
          <w:tab w:val="left" w:pos="7635"/>
        </w:tabs>
        <w:rPr>
          <w:rFonts w:cstheme="minorHAnsi"/>
          <w:szCs w:val="20"/>
        </w:rPr>
      </w:pPr>
    </w:p>
    <w:p>
      <w:pPr>
        <w:tabs>
          <w:tab w:val="left" w:pos="7635"/>
        </w:tabs>
        <w:rPr>
          <w:rFonts w:cstheme="minorHAnsi"/>
          <w:szCs w:val="20"/>
        </w:rPr>
      </w:pPr>
      <w:r>
        <w:rPr>
          <w:rFonts w:cstheme="minorHAnsi"/>
          <w:szCs w:val="20"/>
        </w:rPr>
        <w:tab/>
      </w:r>
    </w:p>
    <w:p>
      <w:pPr>
        <w:pStyle w:val="2"/>
        <w:rPr>
          <w:rFonts w:ascii="Verdana" w:hAnsi="Verdana" w:cstheme="minorHAnsi"/>
          <w:sz w:val="20"/>
          <w:szCs w:val="20"/>
        </w:rPr>
      </w:pPr>
      <w:bookmarkStart w:id="1" w:name="_Toc432957"/>
      <w:bookmarkEnd w:id="1"/>
      <w:bookmarkStart w:id="2" w:name="_Toc432956"/>
      <w:bookmarkEnd w:id="2"/>
      <w:bookmarkStart w:id="3" w:name="_Toc59216216"/>
      <w:r>
        <w:rPr>
          <w:rFonts w:ascii="Verdana" w:hAnsi="Verdana" w:cstheme="minorHAnsi"/>
          <w:sz w:val="20"/>
          <w:szCs w:val="20"/>
        </w:rPr>
        <w:t>Version Control</w:t>
      </w:r>
      <w:bookmarkEnd w:id="3"/>
    </w:p>
    <w:p>
      <w:pPr>
        <w:pStyle w:val="3"/>
        <w:rPr>
          <w:rFonts w:ascii="Verdana" w:hAnsi="Verdana" w:cstheme="minorHAnsi"/>
          <w:sz w:val="20"/>
          <w:szCs w:val="20"/>
        </w:rPr>
      </w:pPr>
      <w:bookmarkStart w:id="4" w:name="_Toc59216217"/>
      <w:r>
        <w:rPr>
          <w:rFonts w:ascii="Verdana" w:hAnsi="Verdana" w:cstheme="minorHAnsi"/>
          <w:sz w:val="20"/>
          <w:szCs w:val="20"/>
        </w:rPr>
        <w:t>Revision History</w:t>
      </w:r>
      <w:bookmarkEnd w:id="4"/>
    </w:p>
    <w:p>
      <w:pPr>
        <w:ind w:left="504"/>
        <w:rPr>
          <w:rFonts w:eastAsiaTheme="minorHAnsi" w:cstheme="minorHAnsi"/>
          <w:szCs w:val="20"/>
        </w:rPr>
      </w:pPr>
      <w:r>
        <w:rPr>
          <w:rFonts w:cstheme="minorHAnsi"/>
          <w:szCs w:val="20"/>
        </w:rPr>
        <w:t>This section represents the change history of the document. All revisions of the document must be tracked by identifying a new version number, the date it was modified, the person making the change, and the reason for the change.</w:t>
      </w:r>
    </w:p>
    <w:tbl>
      <w:tblPr>
        <w:tblStyle w:val="230"/>
        <w:tblW w:w="8851" w:type="dxa"/>
        <w:tblInd w:w="5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5"/>
        <w:gridCol w:w="2339"/>
        <w:gridCol w:w="2337"/>
        <w:gridCol w:w="184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231"/>
              <w:jc w:val="both"/>
              <w:rPr>
                <w:rFonts w:ascii="Verdana" w:hAnsi="Verdana" w:cstheme="minorHAnsi"/>
                <w:b/>
                <w:color w:val="auto"/>
                <w:sz w:val="20"/>
                <w:szCs w:val="20"/>
                <w:lang w:val="en-US"/>
              </w:rPr>
            </w:pPr>
            <w:r>
              <w:rPr>
                <w:rFonts w:ascii="Verdana" w:hAnsi="Verdana" w:cstheme="minorHAnsi"/>
                <w:b/>
                <w:color w:val="auto"/>
                <w:sz w:val="20"/>
                <w:szCs w:val="20"/>
                <w:lang w:val="en-US"/>
              </w:rPr>
              <w:t>Version</w:t>
            </w:r>
          </w:p>
        </w:tc>
        <w:tc>
          <w:tcPr>
            <w:tcW w:w="233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231"/>
              <w:jc w:val="left"/>
              <w:rPr>
                <w:rFonts w:ascii="Verdana" w:hAnsi="Verdana" w:cstheme="minorHAnsi"/>
                <w:b/>
                <w:color w:val="auto"/>
                <w:sz w:val="20"/>
                <w:szCs w:val="20"/>
                <w:lang w:val="en-US"/>
              </w:rPr>
            </w:pPr>
            <w:r>
              <w:rPr>
                <w:rFonts w:ascii="Verdana" w:hAnsi="Verdana" w:cstheme="minorHAnsi"/>
                <w:b/>
                <w:color w:val="auto"/>
                <w:sz w:val="20"/>
                <w:szCs w:val="20"/>
                <w:lang w:val="en-US"/>
              </w:rPr>
              <w:t>Date</w:t>
            </w:r>
          </w:p>
        </w:tc>
        <w:tc>
          <w:tcPr>
            <w:tcW w:w="233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231"/>
              <w:jc w:val="left"/>
              <w:rPr>
                <w:rFonts w:ascii="Verdana" w:hAnsi="Verdana" w:cstheme="minorHAnsi"/>
                <w:b/>
                <w:color w:val="auto"/>
                <w:sz w:val="20"/>
                <w:szCs w:val="20"/>
                <w:lang w:val="en-US"/>
              </w:rPr>
            </w:pPr>
            <w:r>
              <w:rPr>
                <w:rFonts w:ascii="Verdana" w:hAnsi="Verdana" w:cstheme="minorHAnsi"/>
                <w:b/>
                <w:color w:val="auto"/>
                <w:sz w:val="20"/>
                <w:szCs w:val="20"/>
                <w:lang w:val="en-US"/>
              </w:rPr>
              <w:t>Author</w:t>
            </w:r>
          </w:p>
        </w:tc>
        <w:tc>
          <w:tcPr>
            <w:tcW w:w="1840"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231"/>
              <w:jc w:val="left"/>
              <w:rPr>
                <w:rFonts w:ascii="Verdana" w:hAnsi="Verdana" w:cstheme="minorHAnsi"/>
                <w:b/>
                <w:color w:val="auto"/>
                <w:sz w:val="20"/>
                <w:szCs w:val="20"/>
                <w:lang w:val="en-US"/>
              </w:rPr>
            </w:pPr>
            <w:r>
              <w:rPr>
                <w:rFonts w:ascii="Verdana" w:hAnsi="Verdana" w:cstheme="minorHAnsi"/>
                <w:b/>
                <w:color w:val="auto"/>
                <w:sz w:val="20"/>
                <w:szCs w:val="20"/>
                <w:lang w:val="en-U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Borders>
              <w:top w:val="single" w:color="auto" w:sz="4" w:space="0"/>
              <w:left w:val="single" w:color="auto" w:sz="4" w:space="0"/>
              <w:bottom w:val="single" w:color="auto" w:sz="4" w:space="0"/>
              <w:right w:val="single" w:color="auto" w:sz="4" w:space="0"/>
            </w:tcBorders>
          </w:tcPr>
          <w:p>
            <w:pPr>
              <w:jc w:val="left"/>
              <w:rPr>
                <w:rFonts w:cstheme="minorHAnsi"/>
                <w:szCs w:val="20"/>
              </w:rPr>
            </w:pPr>
            <w:r>
              <w:rPr>
                <w:rFonts w:cstheme="minorHAnsi"/>
                <w:szCs w:val="20"/>
              </w:rPr>
              <w:t>1.0</w:t>
            </w:r>
          </w:p>
        </w:tc>
        <w:tc>
          <w:tcPr>
            <w:tcW w:w="2339" w:type="dxa"/>
            <w:tcBorders>
              <w:top w:val="single" w:color="auto" w:sz="4" w:space="0"/>
              <w:left w:val="single" w:color="auto" w:sz="4" w:space="0"/>
              <w:bottom w:val="single" w:color="auto" w:sz="4" w:space="0"/>
              <w:right w:val="single" w:color="auto" w:sz="4" w:space="0"/>
            </w:tcBorders>
          </w:tcPr>
          <w:p>
            <w:pPr>
              <w:jc w:val="left"/>
              <w:rPr>
                <w:rFonts w:cstheme="minorHAnsi"/>
                <w:szCs w:val="20"/>
              </w:rPr>
            </w:pPr>
            <w:r>
              <w:rPr>
                <w:rFonts w:cstheme="minorHAnsi"/>
                <w:szCs w:val="20"/>
              </w:rPr>
              <w:t>12/17/2020</w:t>
            </w:r>
          </w:p>
        </w:tc>
        <w:tc>
          <w:tcPr>
            <w:tcW w:w="2337" w:type="dxa"/>
            <w:tcBorders>
              <w:top w:val="single" w:color="auto" w:sz="4" w:space="0"/>
              <w:left w:val="single" w:color="auto" w:sz="4" w:space="0"/>
              <w:bottom w:val="single" w:color="auto" w:sz="4" w:space="0"/>
              <w:right w:val="single" w:color="auto" w:sz="4" w:space="0"/>
            </w:tcBorders>
          </w:tcPr>
          <w:p>
            <w:pPr>
              <w:jc w:val="left"/>
              <w:rPr>
                <w:rFonts w:cstheme="minorHAnsi"/>
                <w:szCs w:val="20"/>
              </w:rPr>
            </w:pPr>
            <w:r>
              <w:rPr>
                <w:rFonts w:cstheme="minorHAnsi"/>
                <w:szCs w:val="20"/>
              </w:rPr>
              <w:t>KPMG</w:t>
            </w:r>
          </w:p>
        </w:tc>
        <w:tc>
          <w:tcPr>
            <w:tcW w:w="1840" w:type="dxa"/>
            <w:tcBorders>
              <w:top w:val="single" w:color="auto" w:sz="4" w:space="0"/>
              <w:left w:val="single" w:color="auto" w:sz="4" w:space="0"/>
              <w:bottom w:val="single" w:color="auto" w:sz="4" w:space="0"/>
              <w:right w:val="single" w:color="auto" w:sz="4" w:space="0"/>
            </w:tcBorders>
          </w:tcPr>
          <w:p>
            <w:pPr>
              <w:jc w:val="left"/>
              <w:rPr>
                <w:rFonts w:cstheme="minorHAnsi"/>
                <w:szCs w:val="20"/>
              </w:rPr>
            </w:pPr>
            <w:r>
              <w:rPr>
                <w:rFonts w:cstheme="minorHAnsi"/>
                <w:szCs w:val="20"/>
              </w:rPr>
              <w:t>Initial dra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35" w:type="dxa"/>
            <w:tcBorders>
              <w:top w:val="single" w:color="auto" w:sz="4" w:space="0"/>
              <w:left w:val="single" w:color="auto" w:sz="4" w:space="0"/>
              <w:bottom w:val="single" w:color="auto" w:sz="4" w:space="0"/>
              <w:right w:val="single" w:color="auto" w:sz="4" w:space="0"/>
            </w:tcBorders>
          </w:tcPr>
          <w:p>
            <w:pPr>
              <w:jc w:val="left"/>
              <w:rPr>
                <w:rFonts w:cstheme="minorHAnsi"/>
                <w:szCs w:val="20"/>
              </w:rPr>
            </w:pPr>
          </w:p>
        </w:tc>
        <w:tc>
          <w:tcPr>
            <w:tcW w:w="2339" w:type="dxa"/>
            <w:tcBorders>
              <w:top w:val="single" w:color="auto" w:sz="4" w:space="0"/>
              <w:left w:val="single" w:color="auto" w:sz="4" w:space="0"/>
              <w:bottom w:val="single" w:color="auto" w:sz="4" w:space="0"/>
              <w:right w:val="single" w:color="auto" w:sz="4" w:space="0"/>
            </w:tcBorders>
          </w:tcPr>
          <w:p>
            <w:pPr>
              <w:jc w:val="left"/>
              <w:rPr>
                <w:rFonts w:cstheme="minorHAnsi"/>
                <w:szCs w:val="20"/>
              </w:rPr>
            </w:pPr>
          </w:p>
        </w:tc>
        <w:tc>
          <w:tcPr>
            <w:tcW w:w="2337" w:type="dxa"/>
            <w:tcBorders>
              <w:top w:val="single" w:color="auto" w:sz="4" w:space="0"/>
              <w:left w:val="single" w:color="auto" w:sz="4" w:space="0"/>
              <w:bottom w:val="single" w:color="auto" w:sz="4" w:space="0"/>
              <w:right w:val="single" w:color="auto" w:sz="4" w:space="0"/>
            </w:tcBorders>
          </w:tcPr>
          <w:p>
            <w:pPr>
              <w:jc w:val="left"/>
              <w:rPr>
                <w:rFonts w:cstheme="minorHAnsi"/>
                <w:szCs w:val="20"/>
              </w:rPr>
            </w:pPr>
          </w:p>
        </w:tc>
        <w:tc>
          <w:tcPr>
            <w:tcW w:w="1840" w:type="dxa"/>
            <w:tcBorders>
              <w:top w:val="single" w:color="auto" w:sz="4" w:space="0"/>
              <w:left w:val="single" w:color="auto" w:sz="4" w:space="0"/>
              <w:bottom w:val="single" w:color="auto" w:sz="4" w:space="0"/>
              <w:right w:val="single" w:color="auto" w:sz="4" w:space="0"/>
            </w:tcBorders>
          </w:tcPr>
          <w:p>
            <w:pPr>
              <w:jc w:val="left"/>
              <w:rPr>
                <w:rFonts w:cstheme="minorHAnsi"/>
                <w:szCs w:val="20"/>
              </w:rPr>
            </w:pPr>
          </w:p>
        </w:tc>
      </w:tr>
    </w:tbl>
    <w:p>
      <w:pPr>
        <w:pStyle w:val="3"/>
        <w:rPr>
          <w:rFonts w:ascii="Verdana" w:hAnsi="Verdana" w:cstheme="minorHAnsi"/>
          <w:sz w:val="20"/>
          <w:szCs w:val="20"/>
        </w:rPr>
      </w:pPr>
      <w:bookmarkStart w:id="5" w:name="_Toc4501517"/>
      <w:bookmarkEnd w:id="5"/>
      <w:bookmarkStart w:id="6" w:name="_Toc478377412"/>
      <w:bookmarkStart w:id="7" w:name="_Toc478377857"/>
      <w:bookmarkStart w:id="8" w:name="_Toc59216218"/>
      <w:bookmarkStart w:id="9" w:name="_Toc4501518"/>
      <w:r>
        <w:rPr>
          <w:rFonts w:ascii="Verdana" w:hAnsi="Verdana" w:cstheme="minorHAnsi"/>
          <w:sz w:val="20"/>
          <w:szCs w:val="20"/>
        </w:rPr>
        <w:t>Review History</w:t>
      </w:r>
      <w:bookmarkEnd w:id="6"/>
      <w:bookmarkEnd w:id="7"/>
      <w:bookmarkEnd w:id="8"/>
      <w:bookmarkEnd w:id="9"/>
    </w:p>
    <w:tbl>
      <w:tblPr>
        <w:tblStyle w:val="230"/>
        <w:tblW w:w="8851" w:type="dxa"/>
        <w:tblInd w:w="5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25"/>
        <w:gridCol w:w="3907"/>
        <w:gridCol w:w="26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25"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231"/>
              <w:jc w:val="both"/>
              <w:rPr>
                <w:rFonts w:ascii="Verdana" w:hAnsi="Verdana" w:cstheme="minorHAnsi"/>
                <w:b/>
                <w:color w:val="auto"/>
                <w:sz w:val="20"/>
                <w:szCs w:val="20"/>
                <w:lang w:val="en-US"/>
              </w:rPr>
            </w:pPr>
            <w:r>
              <w:rPr>
                <w:rFonts w:ascii="Verdana" w:hAnsi="Verdana" w:cstheme="minorHAnsi"/>
                <w:b/>
                <w:color w:val="auto"/>
                <w:sz w:val="20"/>
                <w:szCs w:val="20"/>
                <w:lang w:val="en-US"/>
              </w:rPr>
              <w:t>Version</w:t>
            </w:r>
          </w:p>
        </w:tc>
        <w:tc>
          <w:tcPr>
            <w:tcW w:w="3907"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231"/>
              <w:jc w:val="left"/>
              <w:rPr>
                <w:rFonts w:ascii="Verdana" w:hAnsi="Verdana" w:cstheme="minorHAnsi"/>
                <w:b/>
                <w:color w:val="auto"/>
                <w:sz w:val="20"/>
                <w:szCs w:val="20"/>
                <w:lang w:val="en-US"/>
              </w:rPr>
            </w:pPr>
            <w:r>
              <w:rPr>
                <w:rFonts w:ascii="Verdana" w:hAnsi="Verdana" w:cstheme="minorHAnsi"/>
                <w:b/>
                <w:color w:val="auto"/>
                <w:sz w:val="20"/>
                <w:szCs w:val="20"/>
                <w:lang w:val="en-US"/>
              </w:rPr>
              <w:t>Reviewed By</w:t>
            </w:r>
          </w:p>
        </w:tc>
        <w:tc>
          <w:tcPr>
            <w:tcW w:w="2619" w:type="dxa"/>
            <w:tcBorders>
              <w:top w:val="single" w:color="auto" w:sz="4" w:space="0"/>
              <w:left w:val="single" w:color="auto" w:sz="4" w:space="0"/>
              <w:bottom w:val="single" w:color="auto" w:sz="4" w:space="0"/>
              <w:right w:val="single" w:color="auto" w:sz="4" w:space="0"/>
            </w:tcBorders>
            <w:shd w:val="clear" w:color="auto" w:fill="D8D8D8" w:themeFill="background1" w:themeFillShade="D9"/>
          </w:tcPr>
          <w:p>
            <w:pPr>
              <w:pStyle w:val="231"/>
              <w:jc w:val="left"/>
              <w:rPr>
                <w:rFonts w:ascii="Verdana" w:hAnsi="Verdana" w:cstheme="minorHAnsi"/>
                <w:b/>
                <w:color w:val="auto"/>
                <w:sz w:val="20"/>
                <w:szCs w:val="20"/>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25" w:type="dxa"/>
            <w:tcBorders>
              <w:top w:val="single" w:color="auto" w:sz="4" w:space="0"/>
              <w:left w:val="single" w:color="auto" w:sz="4" w:space="0"/>
              <w:bottom w:val="single" w:color="auto" w:sz="4" w:space="0"/>
              <w:right w:val="single" w:color="auto" w:sz="4" w:space="0"/>
            </w:tcBorders>
          </w:tcPr>
          <w:p>
            <w:pPr>
              <w:pStyle w:val="231"/>
              <w:jc w:val="left"/>
              <w:rPr>
                <w:rFonts w:ascii="Verdana" w:hAnsi="Verdana" w:cstheme="minorHAnsi"/>
                <w:color w:val="auto"/>
                <w:sz w:val="20"/>
                <w:szCs w:val="20"/>
                <w:lang w:val="en-US"/>
              </w:rPr>
            </w:pPr>
            <w:r>
              <w:rPr>
                <w:rFonts w:ascii="Verdana" w:hAnsi="Verdana" w:cstheme="minorHAnsi"/>
                <w:color w:val="auto"/>
                <w:sz w:val="20"/>
                <w:szCs w:val="20"/>
                <w:lang w:val="en-US"/>
              </w:rPr>
              <w:t>1.0</w:t>
            </w:r>
          </w:p>
        </w:tc>
        <w:tc>
          <w:tcPr>
            <w:tcW w:w="3907" w:type="dxa"/>
            <w:tcBorders>
              <w:top w:val="single" w:color="auto" w:sz="4" w:space="0"/>
              <w:left w:val="single" w:color="auto" w:sz="4" w:space="0"/>
              <w:bottom w:val="single" w:color="auto" w:sz="4" w:space="0"/>
              <w:right w:val="single" w:color="auto" w:sz="4" w:space="0"/>
            </w:tcBorders>
          </w:tcPr>
          <w:p>
            <w:pPr>
              <w:jc w:val="left"/>
              <w:rPr>
                <w:rFonts w:cstheme="minorHAnsi"/>
                <w:szCs w:val="20"/>
              </w:rPr>
            </w:pPr>
          </w:p>
        </w:tc>
        <w:tc>
          <w:tcPr>
            <w:tcW w:w="2619" w:type="dxa"/>
            <w:tcBorders>
              <w:top w:val="single" w:color="auto" w:sz="4" w:space="0"/>
              <w:left w:val="single" w:color="auto" w:sz="4" w:space="0"/>
              <w:bottom w:val="single" w:color="auto" w:sz="4" w:space="0"/>
              <w:right w:val="single" w:color="auto" w:sz="4" w:space="0"/>
            </w:tcBorders>
          </w:tcPr>
          <w:p>
            <w:pPr>
              <w:jc w:val="left"/>
              <w:rPr>
                <w:rFonts w:cstheme="minorHAnsi"/>
                <w:szCs w:val="20"/>
              </w:rPr>
            </w:pPr>
          </w:p>
        </w:tc>
      </w:tr>
    </w:tbl>
    <w:p>
      <w:pPr>
        <w:pStyle w:val="3"/>
        <w:rPr>
          <w:rFonts w:ascii="Verdana" w:hAnsi="Verdana" w:cstheme="minorHAnsi"/>
          <w:sz w:val="20"/>
          <w:szCs w:val="20"/>
        </w:rPr>
      </w:pPr>
      <w:bookmarkStart w:id="10" w:name="_Toc4501519"/>
      <w:bookmarkEnd w:id="10"/>
      <w:bookmarkStart w:id="11" w:name="_Toc478377858"/>
      <w:bookmarkStart w:id="12" w:name="_Toc4501520"/>
      <w:bookmarkStart w:id="13" w:name="_Toc478377413"/>
      <w:bookmarkStart w:id="14" w:name="_Toc59216219"/>
      <w:r>
        <w:rPr>
          <w:rFonts w:ascii="Verdana" w:hAnsi="Verdana" w:cstheme="minorHAnsi"/>
          <w:sz w:val="20"/>
          <w:szCs w:val="20"/>
        </w:rPr>
        <w:t>Approval History</w:t>
      </w:r>
      <w:bookmarkEnd w:id="11"/>
      <w:bookmarkEnd w:id="12"/>
      <w:bookmarkEnd w:id="13"/>
      <w:bookmarkEnd w:id="14"/>
    </w:p>
    <w:p>
      <w:pPr>
        <w:ind w:left="504"/>
        <w:rPr>
          <w:rFonts w:cstheme="minorHAnsi"/>
          <w:szCs w:val="20"/>
        </w:rPr>
      </w:pPr>
      <w:r>
        <w:rPr>
          <w:rFonts w:cstheme="minorHAnsi"/>
          <w:szCs w:val="20"/>
        </w:rPr>
        <w:t>The signing of this document acknowledges each individual’s concurrence with the validity and accuracy of the information contained in this document.</w:t>
      </w:r>
    </w:p>
    <w:tbl>
      <w:tblPr>
        <w:tblStyle w:val="230"/>
        <w:tblW w:w="8851" w:type="dxa"/>
        <w:tblInd w:w="50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25"/>
        <w:gridCol w:w="3909"/>
        <w:gridCol w:w="26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25" w:type="dxa"/>
            <w:tcBorders>
              <w:top w:val="single" w:color="auto" w:sz="4" w:space="0"/>
              <w:left w:val="single" w:color="auto" w:sz="4" w:space="0"/>
              <w:bottom w:val="single" w:color="auto" w:sz="4" w:space="0"/>
              <w:right w:val="single" w:color="auto" w:sz="4" w:space="0"/>
            </w:tcBorders>
            <w:shd w:val="clear" w:color="auto" w:fill="D9D9D9"/>
          </w:tcPr>
          <w:p>
            <w:pPr>
              <w:pStyle w:val="231"/>
              <w:jc w:val="both"/>
              <w:rPr>
                <w:rFonts w:ascii="Verdana" w:hAnsi="Verdana" w:cstheme="minorHAnsi"/>
                <w:b/>
                <w:color w:val="auto"/>
                <w:sz w:val="20"/>
                <w:szCs w:val="20"/>
                <w:lang w:val="en-US"/>
              </w:rPr>
            </w:pPr>
            <w:r>
              <w:rPr>
                <w:rFonts w:ascii="Verdana" w:hAnsi="Verdana" w:cstheme="minorHAnsi"/>
                <w:b/>
                <w:color w:val="auto"/>
                <w:sz w:val="20"/>
                <w:szCs w:val="20"/>
                <w:lang w:val="en-US"/>
              </w:rPr>
              <w:t>Version</w:t>
            </w:r>
          </w:p>
        </w:tc>
        <w:tc>
          <w:tcPr>
            <w:tcW w:w="3909" w:type="dxa"/>
            <w:tcBorders>
              <w:top w:val="single" w:color="auto" w:sz="4" w:space="0"/>
              <w:left w:val="single" w:color="auto" w:sz="4" w:space="0"/>
              <w:bottom w:val="single" w:color="auto" w:sz="4" w:space="0"/>
              <w:right w:val="single" w:color="auto" w:sz="4" w:space="0"/>
            </w:tcBorders>
            <w:shd w:val="clear" w:color="auto" w:fill="D9D9D9"/>
          </w:tcPr>
          <w:p>
            <w:pPr>
              <w:pStyle w:val="231"/>
              <w:jc w:val="left"/>
              <w:rPr>
                <w:rFonts w:ascii="Verdana" w:hAnsi="Verdana" w:cstheme="minorHAnsi"/>
                <w:b/>
                <w:color w:val="auto"/>
                <w:sz w:val="20"/>
                <w:szCs w:val="20"/>
                <w:lang w:val="en-US"/>
              </w:rPr>
            </w:pPr>
            <w:r>
              <w:rPr>
                <w:rFonts w:ascii="Verdana" w:hAnsi="Verdana" w:cstheme="minorHAnsi"/>
                <w:b/>
                <w:color w:val="auto"/>
                <w:sz w:val="20"/>
                <w:szCs w:val="20"/>
                <w:lang w:val="en-US"/>
              </w:rPr>
              <w:t>Approved By</w:t>
            </w:r>
          </w:p>
        </w:tc>
        <w:tc>
          <w:tcPr>
            <w:tcW w:w="2617" w:type="dxa"/>
            <w:tcBorders>
              <w:top w:val="single" w:color="auto" w:sz="4" w:space="0"/>
              <w:left w:val="single" w:color="auto" w:sz="4" w:space="0"/>
              <w:bottom w:val="single" w:color="auto" w:sz="4" w:space="0"/>
              <w:right w:val="single" w:color="auto" w:sz="4" w:space="0"/>
            </w:tcBorders>
            <w:shd w:val="clear" w:color="auto" w:fill="D9D9D9"/>
          </w:tcPr>
          <w:p>
            <w:pPr>
              <w:pStyle w:val="231"/>
              <w:jc w:val="left"/>
              <w:rPr>
                <w:rFonts w:ascii="Verdana" w:hAnsi="Verdana" w:cstheme="minorHAnsi"/>
                <w:b/>
                <w:color w:val="auto"/>
                <w:sz w:val="20"/>
                <w:szCs w:val="20"/>
                <w:lang w:val="en-US"/>
              </w:rPr>
            </w:pPr>
            <w:r>
              <w:rPr>
                <w:rFonts w:ascii="Verdana" w:hAnsi="Verdana" w:cstheme="minorHAnsi"/>
                <w:b/>
                <w:color w:val="auto"/>
                <w:sz w:val="20"/>
                <w:szCs w:val="20"/>
                <w:lang w:val="en-US"/>
              </w:rPr>
              <w:t>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25" w:type="dxa"/>
            <w:tcBorders>
              <w:top w:val="single" w:color="auto" w:sz="4" w:space="0"/>
              <w:left w:val="single" w:color="auto" w:sz="4" w:space="0"/>
              <w:bottom w:val="single" w:color="auto" w:sz="4" w:space="0"/>
              <w:right w:val="single" w:color="auto" w:sz="4" w:space="0"/>
            </w:tcBorders>
          </w:tcPr>
          <w:p>
            <w:pPr>
              <w:jc w:val="left"/>
              <w:rPr>
                <w:rFonts w:cstheme="minorHAnsi"/>
                <w:szCs w:val="20"/>
              </w:rPr>
            </w:pPr>
            <w:r>
              <w:rPr>
                <w:rFonts w:cstheme="minorHAnsi"/>
                <w:szCs w:val="20"/>
              </w:rPr>
              <w:t>1.0</w:t>
            </w:r>
          </w:p>
        </w:tc>
        <w:tc>
          <w:tcPr>
            <w:tcW w:w="3909" w:type="dxa"/>
            <w:tcBorders>
              <w:top w:val="single" w:color="auto" w:sz="4" w:space="0"/>
              <w:left w:val="single" w:color="auto" w:sz="4" w:space="0"/>
              <w:bottom w:val="single" w:color="auto" w:sz="4" w:space="0"/>
              <w:right w:val="single" w:color="auto" w:sz="4" w:space="0"/>
            </w:tcBorders>
          </w:tcPr>
          <w:p>
            <w:pPr>
              <w:jc w:val="left"/>
              <w:rPr>
                <w:rFonts w:cstheme="minorHAnsi"/>
                <w:szCs w:val="20"/>
              </w:rPr>
            </w:pPr>
            <w:r>
              <w:rPr>
                <w:rFonts w:cstheme="minorHAnsi"/>
                <w:szCs w:val="20"/>
              </w:rPr>
              <w:t>N/A</w:t>
            </w:r>
          </w:p>
        </w:tc>
        <w:tc>
          <w:tcPr>
            <w:tcW w:w="2617" w:type="dxa"/>
            <w:tcBorders>
              <w:top w:val="single" w:color="auto" w:sz="4" w:space="0"/>
              <w:left w:val="single" w:color="auto" w:sz="4" w:space="0"/>
              <w:bottom w:val="single" w:color="auto" w:sz="4" w:space="0"/>
              <w:right w:val="single" w:color="auto" w:sz="4" w:space="0"/>
            </w:tcBorders>
          </w:tcPr>
          <w:p>
            <w:pPr>
              <w:jc w:val="both"/>
              <w:rPr>
                <w:rFonts w:cstheme="minorHAnsi"/>
                <w:szCs w:val="20"/>
              </w:rPr>
            </w:pPr>
          </w:p>
        </w:tc>
      </w:tr>
    </w:tbl>
    <w:p>
      <w:pPr>
        <w:spacing w:after="160"/>
        <w:rPr>
          <w:rFonts w:eastAsiaTheme="majorEastAsia" w:cstheme="minorHAnsi"/>
          <w:szCs w:val="20"/>
        </w:rPr>
      </w:pPr>
      <w:r>
        <w:rPr>
          <w:rFonts w:cstheme="minorHAnsi"/>
          <w:szCs w:val="20"/>
        </w:rPr>
        <w:br w:type="page"/>
      </w:r>
      <w:bookmarkStart w:id="15" w:name="_Toc477185585"/>
    </w:p>
    <w:p>
      <w:pPr>
        <w:pStyle w:val="3"/>
        <w:rPr>
          <w:rFonts w:ascii="Verdana" w:hAnsi="Verdana" w:eastAsiaTheme="majorEastAsia" w:cstheme="minorHAnsi"/>
          <w:sz w:val="20"/>
          <w:szCs w:val="20"/>
        </w:rPr>
      </w:pPr>
      <w:bookmarkStart w:id="16" w:name="_Toc59216220"/>
      <w:bookmarkStart w:id="17" w:name="_Toc4501521"/>
      <w:r>
        <w:rPr>
          <w:rFonts w:ascii="Verdana" w:hAnsi="Verdana" w:cstheme="minorHAnsi"/>
          <w:sz w:val="20"/>
          <w:szCs w:val="20"/>
        </w:rPr>
        <w:t>References</w:t>
      </w:r>
      <w:bookmarkEnd w:id="15"/>
      <w:bookmarkEnd w:id="16"/>
      <w:bookmarkEnd w:id="17"/>
    </w:p>
    <w:tbl>
      <w:tblPr>
        <w:tblStyle w:val="53"/>
        <w:tblW w:w="8851" w:type="dxa"/>
        <w:tblInd w:w="504" w:type="dxa"/>
        <w:tbl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color="7E7E7E" w:themeColor="text1" w:themeTint="80" w:sz="4" w:space="0"/>
          <w:insideV w:val="single" w:color="7E7E7E" w:themeColor="text1" w:themeTint="80" w:sz="4" w:space="0"/>
        </w:tblBorders>
        <w:tblLayout w:type="autofit"/>
        <w:tblCellMar>
          <w:top w:w="0" w:type="dxa"/>
          <w:left w:w="108" w:type="dxa"/>
          <w:bottom w:w="0" w:type="dxa"/>
          <w:right w:w="108" w:type="dxa"/>
        </w:tblCellMar>
      </w:tblPr>
      <w:tblGrid>
        <w:gridCol w:w="4361"/>
        <w:gridCol w:w="4490"/>
      </w:tblGrid>
      <w:tr>
        <w:tblPrEx>
          <w:tbl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color="7E7E7E" w:themeColor="text1" w:themeTint="80" w:sz="4" w:space="0"/>
            <w:insideV w:val="single" w:color="7E7E7E" w:themeColor="text1" w:themeTint="80" w:sz="4" w:space="0"/>
          </w:tblBorders>
          <w:tblCellMar>
            <w:top w:w="0" w:type="dxa"/>
            <w:left w:w="108" w:type="dxa"/>
            <w:bottom w:w="0" w:type="dxa"/>
            <w:right w:w="108" w:type="dxa"/>
          </w:tblCellMar>
        </w:tblPrEx>
        <w:trPr>
          <w:trHeight w:val="413" w:hRule="atLeast"/>
        </w:trPr>
        <w:tc>
          <w:tcPr>
            <w:tcW w:w="4361" w:type="dxa"/>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tcBorders>
            <w:shd w:val="clear" w:color="auto" w:fill="D9D9D9"/>
          </w:tcPr>
          <w:p>
            <w:pPr>
              <w:spacing w:before="120" w:line="240" w:lineRule="auto"/>
              <w:ind w:left="567"/>
              <w:rPr>
                <w:rFonts w:cstheme="minorHAnsi"/>
                <w:b/>
                <w:szCs w:val="20"/>
              </w:rPr>
            </w:pPr>
            <w:r>
              <w:rPr>
                <w:rFonts w:cstheme="minorHAnsi"/>
                <w:b/>
                <w:szCs w:val="20"/>
              </w:rPr>
              <w:t>Document</w:t>
            </w:r>
          </w:p>
        </w:tc>
        <w:tc>
          <w:tcPr>
            <w:tcW w:w="4490" w:type="dxa"/>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tcBorders>
            <w:shd w:val="clear" w:color="auto" w:fill="D9D9D9"/>
          </w:tcPr>
          <w:p>
            <w:pPr>
              <w:spacing w:before="120" w:line="240" w:lineRule="auto"/>
              <w:ind w:left="567"/>
              <w:rPr>
                <w:rFonts w:cstheme="minorHAnsi"/>
                <w:b/>
                <w:szCs w:val="20"/>
              </w:rPr>
            </w:pPr>
            <w:r>
              <w:rPr>
                <w:rFonts w:cstheme="minorHAnsi"/>
                <w:b/>
                <w:szCs w:val="20"/>
              </w:rPr>
              <w:t>Author</w:t>
            </w:r>
          </w:p>
        </w:tc>
      </w:tr>
      <w:tr>
        <w:tblPrEx>
          <w:tbl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insideH w:val="single" w:color="7E7E7E" w:themeColor="text1" w:themeTint="80" w:sz="4" w:space="0"/>
            <w:insideV w:val="single" w:color="7E7E7E" w:themeColor="text1" w:themeTint="80" w:sz="4" w:space="0"/>
          </w:tblBorders>
          <w:tblCellMar>
            <w:top w:w="0" w:type="dxa"/>
            <w:left w:w="108" w:type="dxa"/>
            <w:bottom w:w="0" w:type="dxa"/>
            <w:right w:w="108" w:type="dxa"/>
          </w:tblCellMar>
        </w:tblPrEx>
        <w:trPr>
          <w:trHeight w:val="399" w:hRule="atLeast"/>
        </w:trPr>
        <w:tc>
          <w:tcPr>
            <w:tcW w:w="4361" w:type="dxa"/>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tcBorders>
            <w:shd w:val="clear" w:color="auto" w:fill="auto"/>
          </w:tcPr>
          <w:p>
            <w:pPr>
              <w:spacing w:before="120" w:line="240" w:lineRule="auto"/>
              <w:ind w:left="567"/>
              <w:rPr>
                <w:rFonts w:cstheme="minorHAnsi"/>
                <w:szCs w:val="20"/>
              </w:rPr>
            </w:pPr>
            <w:r>
              <w:t>BeyondInsight and Password Safe API Guide 6.10</w:t>
            </w:r>
          </w:p>
        </w:tc>
        <w:tc>
          <w:tcPr>
            <w:tcW w:w="4490" w:type="dxa"/>
            <w:tcBorders>
              <w:top w:val="single" w:color="7E7E7E" w:themeColor="text1" w:themeTint="80" w:sz="4" w:space="0"/>
              <w:left w:val="single" w:color="7E7E7E" w:themeColor="text1" w:themeTint="80" w:sz="4" w:space="0"/>
              <w:bottom w:val="single" w:color="7E7E7E" w:themeColor="text1" w:themeTint="80" w:sz="4" w:space="0"/>
              <w:right w:val="single" w:color="7E7E7E" w:themeColor="text1" w:themeTint="80" w:sz="4" w:space="0"/>
            </w:tcBorders>
            <w:shd w:val="clear" w:color="auto" w:fill="auto"/>
          </w:tcPr>
          <w:p>
            <w:pPr>
              <w:spacing w:before="120" w:line="240" w:lineRule="auto"/>
              <w:ind w:left="567"/>
              <w:rPr>
                <w:rFonts w:cstheme="minorHAnsi"/>
                <w:szCs w:val="20"/>
              </w:rPr>
            </w:pPr>
            <w:r>
              <w:rPr>
                <w:rFonts w:cstheme="minorHAnsi"/>
                <w:szCs w:val="20"/>
              </w:rPr>
              <w:t>BeyondTrust</w:t>
            </w:r>
          </w:p>
        </w:tc>
      </w:tr>
    </w:tbl>
    <w:p>
      <w:pPr>
        <w:pStyle w:val="3"/>
        <w:spacing w:line="240" w:lineRule="auto"/>
        <w:ind w:left="702" w:hanging="432"/>
        <w:rPr>
          <w:rFonts w:ascii="Verdana" w:hAnsi="Verdana" w:cstheme="minorHAnsi"/>
          <w:sz w:val="20"/>
          <w:szCs w:val="20"/>
        </w:rPr>
      </w:pPr>
      <w:bookmarkStart w:id="18" w:name="_Toc4501522"/>
      <w:bookmarkEnd w:id="18"/>
      <w:bookmarkStart w:id="19" w:name="_Toc31144788"/>
      <w:bookmarkStart w:id="20" w:name="_Toc25004260"/>
      <w:bookmarkStart w:id="21" w:name="_Toc59216221"/>
      <w:r>
        <w:rPr>
          <w:rFonts w:ascii="Verdana" w:hAnsi="Verdana" w:cstheme="minorHAnsi"/>
          <w:sz w:val="20"/>
          <w:szCs w:val="20"/>
        </w:rPr>
        <w:t>Terms</w:t>
      </w:r>
      <w:bookmarkEnd w:id="19"/>
      <w:bookmarkEnd w:id="20"/>
      <w:bookmarkEnd w:id="21"/>
    </w:p>
    <w:tbl>
      <w:tblPr>
        <w:tblStyle w:val="280"/>
        <w:tblW w:w="4667" w:type="pct"/>
        <w:tblInd w:w="625" w:type="dxa"/>
        <w:tblBorders>
          <w:top w:val="single" w:color="C9C9C9" w:sz="4" w:space="0"/>
          <w:left w:val="single" w:color="C9C9C9" w:sz="4" w:space="0"/>
          <w:bottom w:val="single" w:color="C9C9C9" w:sz="4" w:space="0"/>
          <w:right w:val="single" w:color="C9C9C9" w:sz="4" w:space="0"/>
          <w:insideH w:val="single" w:color="C9C9C9" w:sz="4" w:space="0"/>
          <w:insideV w:val="single" w:color="C9C9C9" w:sz="4" w:space="0"/>
        </w:tblBorders>
        <w:tblLayout w:type="fixed"/>
        <w:tblCellMar>
          <w:top w:w="0" w:type="dxa"/>
          <w:left w:w="108" w:type="dxa"/>
          <w:bottom w:w="0" w:type="dxa"/>
          <w:right w:w="108" w:type="dxa"/>
        </w:tblCellMar>
      </w:tblPr>
      <w:tblGrid>
        <w:gridCol w:w="2644"/>
        <w:gridCol w:w="6296"/>
      </w:tblGrid>
      <w:tr>
        <w:tblPrEx>
          <w:tblBorders>
            <w:top w:val="single" w:color="C9C9C9" w:sz="4" w:space="0"/>
            <w:left w:val="single" w:color="C9C9C9" w:sz="4" w:space="0"/>
            <w:bottom w:val="single" w:color="C9C9C9" w:sz="4" w:space="0"/>
            <w:right w:val="single" w:color="C9C9C9" w:sz="4" w:space="0"/>
            <w:insideH w:val="single" w:color="C9C9C9" w:sz="4" w:space="0"/>
            <w:insideV w:val="single" w:color="C9C9C9" w:sz="4" w:space="0"/>
          </w:tblBorders>
          <w:tblCellMar>
            <w:top w:w="0" w:type="dxa"/>
            <w:left w:w="108" w:type="dxa"/>
            <w:bottom w:w="0" w:type="dxa"/>
            <w:right w:w="108" w:type="dxa"/>
          </w:tblCellMar>
        </w:tblPrEx>
        <w:tc>
          <w:tcPr>
            <w:tcW w:w="1479" w:type="pct"/>
            <w:tcBorders>
              <w:top w:val="single" w:color="A5A5A5" w:sz="4" w:space="0"/>
              <w:left w:val="single" w:color="A5A5A5" w:sz="4" w:space="0"/>
              <w:bottom w:val="single" w:color="A5A5A5" w:sz="4" w:space="0"/>
              <w:right w:val="nil"/>
              <w:insideH w:val="single" w:sz="4" w:space="0"/>
              <w:insideV w:val="nil"/>
            </w:tcBorders>
            <w:shd w:val="clear" w:color="auto" w:fill="D8D8D8" w:themeFill="background1" w:themeFillShade="D9"/>
          </w:tcPr>
          <w:p>
            <w:pPr>
              <w:spacing w:before="40" w:after="40"/>
              <w:jc w:val="center"/>
              <w:rPr>
                <w:rFonts w:eastAsia="MS Mincho" w:cstheme="minorHAnsi"/>
                <w:b/>
                <w:bCs/>
                <w:color w:val="000000" w:themeColor="text1"/>
                <w:sz w:val="20"/>
                <w:szCs w:val="20"/>
                <w:lang w:eastAsia="zh-CN"/>
                <w14:textFill>
                  <w14:solidFill>
                    <w14:schemeClr w14:val="tx1"/>
                  </w14:solidFill>
                </w14:textFill>
              </w:rPr>
            </w:pPr>
            <w:r>
              <w:rPr>
                <w:rFonts w:eastAsia="MS Mincho" w:cstheme="minorHAnsi"/>
                <w:b/>
                <w:bCs/>
                <w:color w:val="000000" w:themeColor="text1"/>
                <w:sz w:val="20"/>
                <w:szCs w:val="20"/>
                <w:lang w:eastAsia="zh-CN"/>
                <w14:textFill>
                  <w14:solidFill>
                    <w14:schemeClr w14:val="tx1"/>
                  </w14:solidFill>
                </w14:textFill>
              </w:rPr>
              <w:t>Term</w:t>
            </w:r>
          </w:p>
        </w:tc>
        <w:tc>
          <w:tcPr>
            <w:tcW w:w="3521" w:type="pct"/>
            <w:tcBorders>
              <w:top w:val="single" w:color="A5A5A5" w:sz="4" w:space="0"/>
              <w:bottom w:val="single" w:color="A5A5A5" w:sz="4" w:space="0"/>
              <w:right w:val="single" w:color="A5A5A5" w:sz="4" w:space="0"/>
              <w:insideH w:val="single" w:sz="4" w:space="0"/>
              <w:insideV w:val="nil"/>
            </w:tcBorders>
            <w:shd w:val="clear" w:color="auto" w:fill="D8D8D8" w:themeFill="background1" w:themeFillShade="D9"/>
          </w:tcPr>
          <w:p>
            <w:pPr>
              <w:spacing w:before="40" w:after="40"/>
              <w:jc w:val="center"/>
              <w:rPr>
                <w:rFonts w:eastAsia="MS Mincho" w:cstheme="minorHAnsi"/>
                <w:b/>
                <w:bCs/>
                <w:color w:val="000000" w:themeColor="text1"/>
                <w:sz w:val="20"/>
                <w:szCs w:val="20"/>
                <w:lang w:eastAsia="zh-CN"/>
                <w14:textFill>
                  <w14:solidFill>
                    <w14:schemeClr w14:val="tx1"/>
                  </w14:solidFill>
                </w14:textFill>
              </w:rPr>
            </w:pPr>
            <w:r>
              <w:rPr>
                <w:rFonts w:eastAsia="MS Mincho" w:cstheme="minorHAnsi"/>
                <w:b/>
                <w:bCs/>
                <w:color w:val="000000" w:themeColor="text1"/>
                <w:sz w:val="20"/>
                <w:szCs w:val="20"/>
                <w:lang w:eastAsia="zh-CN"/>
                <w14:textFill>
                  <w14:solidFill>
                    <w14:schemeClr w14:val="tx1"/>
                  </w14:solidFill>
                </w14:textFill>
              </w:rPr>
              <w:t>Description</w:t>
            </w:r>
          </w:p>
        </w:tc>
      </w:tr>
      <w:tr>
        <w:tblPrEx>
          <w:tblBorders>
            <w:top w:val="single" w:color="C9C9C9" w:sz="4" w:space="0"/>
            <w:left w:val="single" w:color="C9C9C9" w:sz="4" w:space="0"/>
            <w:bottom w:val="single" w:color="C9C9C9" w:sz="4" w:space="0"/>
            <w:right w:val="single" w:color="C9C9C9" w:sz="4" w:space="0"/>
            <w:insideH w:val="single" w:color="C9C9C9" w:sz="4" w:space="0"/>
            <w:insideV w:val="single" w:color="C9C9C9" w:sz="4" w:space="0"/>
          </w:tblBorders>
          <w:tblCellMar>
            <w:top w:w="0" w:type="dxa"/>
            <w:left w:w="108" w:type="dxa"/>
            <w:bottom w:w="0" w:type="dxa"/>
            <w:right w:w="108" w:type="dxa"/>
          </w:tblCellMar>
        </w:tblPrEx>
        <w:tc>
          <w:tcPr>
            <w:tcW w:w="1479" w:type="pct"/>
          </w:tcPr>
          <w:p>
            <w:pPr>
              <w:spacing w:before="60"/>
              <w:rPr>
                <w:rFonts w:eastAsia="Calibri" w:cstheme="minorHAnsi"/>
                <w:sz w:val="20"/>
                <w:szCs w:val="20"/>
              </w:rPr>
            </w:pPr>
            <w:r>
              <w:rPr>
                <w:rFonts w:eastAsia="Calibri" w:cstheme="minorHAnsi"/>
                <w:sz w:val="20"/>
                <w:szCs w:val="20"/>
              </w:rPr>
              <w:t>Privileged Access Management (PAM) Administrator</w:t>
            </w:r>
          </w:p>
        </w:tc>
        <w:tc>
          <w:tcPr>
            <w:tcW w:w="3521" w:type="pct"/>
          </w:tcPr>
          <w:p>
            <w:pPr>
              <w:spacing w:before="60" w:after="144" w:afterLines="60"/>
              <w:rPr>
                <w:rFonts w:eastAsia="Calibri" w:cstheme="minorHAnsi"/>
                <w:sz w:val="20"/>
                <w:szCs w:val="20"/>
              </w:rPr>
            </w:pPr>
            <w:r>
              <w:rPr>
                <w:rFonts w:eastAsia="Calibri" w:cstheme="minorHAnsi"/>
                <w:sz w:val="20"/>
                <w:szCs w:val="20"/>
              </w:rPr>
              <w:t xml:space="preserve">Personnel is responsible for the administration and support of the BeyondTrust PAM deployment. </w:t>
            </w:r>
          </w:p>
        </w:tc>
      </w:tr>
      <w:tr>
        <w:tblPrEx>
          <w:tblBorders>
            <w:top w:val="single" w:color="C9C9C9" w:sz="4" w:space="0"/>
            <w:left w:val="single" w:color="C9C9C9" w:sz="4" w:space="0"/>
            <w:bottom w:val="single" w:color="C9C9C9" w:sz="4" w:space="0"/>
            <w:right w:val="single" w:color="C9C9C9" w:sz="4" w:space="0"/>
            <w:insideH w:val="single" w:color="C9C9C9" w:sz="4" w:space="0"/>
            <w:insideV w:val="single" w:color="C9C9C9" w:sz="4" w:space="0"/>
          </w:tblBorders>
          <w:tblCellMar>
            <w:top w:w="0" w:type="dxa"/>
            <w:left w:w="108" w:type="dxa"/>
            <w:bottom w:w="0" w:type="dxa"/>
            <w:right w:w="108" w:type="dxa"/>
          </w:tblCellMar>
        </w:tblPrEx>
        <w:trPr>
          <w:trHeight w:val="993" w:hRule="atLeast"/>
        </w:trPr>
        <w:tc>
          <w:tcPr>
            <w:tcW w:w="1479" w:type="pct"/>
          </w:tcPr>
          <w:p>
            <w:pPr>
              <w:spacing w:before="60"/>
              <w:rPr>
                <w:rFonts w:eastAsia="Calibri" w:cstheme="minorHAnsi"/>
                <w:sz w:val="20"/>
                <w:szCs w:val="20"/>
              </w:rPr>
            </w:pPr>
            <w:r>
              <w:rPr>
                <w:rFonts w:eastAsia="Calibri" w:cstheme="minorHAnsi"/>
                <w:sz w:val="20"/>
                <w:szCs w:val="20"/>
              </w:rPr>
              <w:t>BeyondTrust</w:t>
            </w:r>
          </w:p>
        </w:tc>
        <w:tc>
          <w:tcPr>
            <w:tcW w:w="3521" w:type="pct"/>
          </w:tcPr>
          <w:p>
            <w:pPr>
              <w:spacing w:before="60"/>
              <w:rPr>
                <w:rFonts w:eastAsia="Calibri" w:cstheme="minorHAnsi"/>
                <w:sz w:val="20"/>
                <w:szCs w:val="20"/>
              </w:rPr>
            </w:pPr>
            <w:r>
              <w:rPr>
                <w:rFonts w:eastAsia="Calibri" w:cstheme="minorHAnsi"/>
                <w:sz w:val="20"/>
                <w:szCs w:val="20"/>
              </w:rPr>
              <w:t xml:space="preserve">BeyondTrust Privileged Management is an enterprise-class, gold-standard privileged management solution that helps security and IT organizations achieve compliance, control privileged access, and prevent and contain breaches. </w:t>
            </w:r>
          </w:p>
        </w:tc>
      </w:tr>
      <w:tr>
        <w:tblPrEx>
          <w:tblBorders>
            <w:top w:val="single" w:color="C9C9C9" w:sz="4" w:space="0"/>
            <w:left w:val="single" w:color="C9C9C9" w:sz="4" w:space="0"/>
            <w:bottom w:val="single" w:color="C9C9C9" w:sz="4" w:space="0"/>
            <w:right w:val="single" w:color="C9C9C9" w:sz="4" w:space="0"/>
            <w:insideH w:val="single" w:color="C9C9C9" w:sz="4" w:space="0"/>
            <w:insideV w:val="single" w:color="C9C9C9" w:sz="4" w:space="0"/>
          </w:tblBorders>
          <w:tblCellMar>
            <w:top w:w="0" w:type="dxa"/>
            <w:left w:w="108" w:type="dxa"/>
            <w:bottom w:w="0" w:type="dxa"/>
            <w:right w:w="108" w:type="dxa"/>
          </w:tblCellMar>
        </w:tblPrEx>
        <w:trPr>
          <w:trHeight w:val="426" w:hRule="atLeast"/>
        </w:trPr>
        <w:tc>
          <w:tcPr>
            <w:tcW w:w="1479" w:type="pct"/>
          </w:tcPr>
          <w:p>
            <w:pPr>
              <w:spacing w:before="60"/>
              <w:rPr>
                <w:rFonts w:eastAsia="Calibri" w:cstheme="minorHAnsi"/>
                <w:sz w:val="20"/>
                <w:szCs w:val="20"/>
              </w:rPr>
            </w:pPr>
            <w:r>
              <w:rPr>
                <w:rFonts w:eastAsia="Calibri" w:cstheme="minorHAnsi"/>
                <w:sz w:val="20"/>
                <w:szCs w:val="20"/>
              </w:rPr>
              <w:t>Database</w:t>
            </w:r>
          </w:p>
        </w:tc>
        <w:tc>
          <w:tcPr>
            <w:tcW w:w="3521" w:type="pct"/>
          </w:tcPr>
          <w:p>
            <w:pPr>
              <w:spacing w:before="60"/>
              <w:rPr>
                <w:rFonts w:eastAsia="Calibri" w:cstheme="minorHAnsi"/>
                <w:sz w:val="20"/>
                <w:szCs w:val="20"/>
              </w:rPr>
            </w:pPr>
            <w:r>
              <w:rPr>
                <w:rFonts w:eastAsia="Calibri" w:cstheme="minorHAnsi"/>
                <w:sz w:val="20"/>
                <w:szCs w:val="20"/>
              </w:rPr>
              <w:t>A database is a repository used to store information or data.</w:t>
            </w:r>
          </w:p>
        </w:tc>
      </w:tr>
      <w:tr>
        <w:tblPrEx>
          <w:tblBorders>
            <w:top w:val="single" w:color="C9C9C9" w:sz="4" w:space="0"/>
            <w:left w:val="single" w:color="C9C9C9" w:sz="4" w:space="0"/>
            <w:bottom w:val="single" w:color="C9C9C9" w:sz="4" w:space="0"/>
            <w:right w:val="single" w:color="C9C9C9" w:sz="4" w:space="0"/>
            <w:insideH w:val="single" w:color="C9C9C9" w:sz="4" w:space="0"/>
            <w:insideV w:val="single" w:color="C9C9C9" w:sz="4" w:space="0"/>
          </w:tblBorders>
          <w:tblCellMar>
            <w:top w:w="0" w:type="dxa"/>
            <w:left w:w="108" w:type="dxa"/>
            <w:bottom w:w="0" w:type="dxa"/>
            <w:right w:w="108" w:type="dxa"/>
          </w:tblCellMar>
        </w:tblPrEx>
        <w:trPr>
          <w:trHeight w:val="337" w:hRule="atLeast"/>
        </w:trPr>
        <w:tc>
          <w:tcPr>
            <w:tcW w:w="1479" w:type="pct"/>
          </w:tcPr>
          <w:p>
            <w:pPr>
              <w:spacing w:before="60"/>
              <w:rPr>
                <w:rFonts w:eastAsia="Calibri" w:cstheme="minorHAnsi"/>
                <w:sz w:val="20"/>
                <w:szCs w:val="20"/>
              </w:rPr>
            </w:pPr>
            <w:r>
              <w:rPr>
                <w:rFonts w:eastAsia="Calibri" w:cstheme="minorHAnsi"/>
                <w:sz w:val="20"/>
                <w:szCs w:val="20"/>
              </w:rPr>
              <w:t>Linux / Unix</w:t>
            </w:r>
          </w:p>
        </w:tc>
        <w:tc>
          <w:tcPr>
            <w:tcW w:w="3521" w:type="pct"/>
          </w:tcPr>
          <w:p>
            <w:pPr>
              <w:spacing w:before="60"/>
              <w:rPr>
                <w:rFonts w:eastAsia="Calibri" w:cstheme="minorHAnsi"/>
                <w:sz w:val="20"/>
                <w:szCs w:val="20"/>
              </w:rPr>
            </w:pPr>
            <w:r>
              <w:rPr>
                <w:rFonts w:eastAsia="Calibri" w:cstheme="minorHAnsi"/>
                <w:sz w:val="20"/>
                <w:szCs w:val="20"/>
              </w:rPr>
              <w:t>Linux / Unix is the operating system used.</w:t>
            </w:r>
          </w:p>
        </w:tc>
      </w:tr>
      <w:tr>
        <w:tblPrEx>
          <w:tblBorders>
            <w:top w:val="single" w:color="C9C9C9" w:sz="4" w:space="0"/>
            <w:left w:val="single" w:color="C9C9C9" w:sz="4" w:space="0"/>
            <w:bottom w:val="single" w:color="C9C9C9" w:sz="4" w:space="0"/>
            <w:right w:val="single" w:color="C9C9C9" w:sz="4" w:space="0"/>
            <w:insideH w:val="single" w:color="C9C9C9" w:sz="4" w:space="0"/>
            <w:insideV w:val="single" w:color="C9C9C9" w:sz="4" w:space="0"/>
          </w:tblBorders>
          <w:tblCellMar>
            <w:top w:w="0" w:type="dxa"/>
            <w:left w:w="108" w:type="dxa"/>
            <w:bottom w:w="0" w:type="dxa"/>
            <w:right w:w="108" w:type="dxa"/>
          </w:tblCellMar>
        </w:tblPrEx>
        <w:trPr>
          <w:trHeight w:val="787" w:hRule="atLeast"/>
        </w:trPr>
        <w:tc>
          <w:tcPr>
            <w:tcW w:w="1479" w:type="pct"/>
          </w:tcPr>
          <w:p>
            <w:pPr>
              <w:spacing w:before="60"/>
              <w:rPr>
                <w:rFonts w:eastAsia="Calibri" w:cstheme="minorHAnsi"/>
                <w:sz w:val="20"/>
                <w:szCs w:val="20"/>
              </w:rPr>
            </w:pPr>
            <w:r>
              <w:rPr>
                <w:rFonts w:eastAsia="Calibri" w:cstheme="minorHAnsi"/>
                <w:sz w:val="20"/>
                <w:szCs w:val="20"/>
              </w:rPr>
              <w:t>Password Safe</w:t>
            </w:r>
          </w:p>
        </w:tc>
        <w:tc>
          <w:tcPr>
            <w:tcW w:w="3521" w:type="pct"/>
          </w:tcPr>
          <w:p>
            <w:pPr>
              <w:spacing w:before="60"/>
              <w:rPr>
                <w:rFonts w:eastAsia="Calibri" w:cstheme="minorHAnsi"/>
                <w:sz w:val="20"/>
                <w:szCs w:val="20"/>
              </w:rPr>
            </w:pPr>
            <w:r>
              <w:rPr>
                <w:rFonts w:eastAsia="Calibri" w:cstheme="minorHAnsi"/>
                <w:sz w:val="20"/>
                <w:szCs w:val="20"/>
              </w:rPr>
              <w:t>Password Safe is an automated password and privileged session management solution offering secure access control, auditing, alerting, and recording for any privileged account.</w:t>
            </w:r>
          </w:p>
        </w:tc>
      </w:tr>
    </w:tbl>
    <w:p>
      <w:pPr>
        <w:pStyle w:val="2"/>
        <w:rPr>
          <w:rFonts w:ascii="Verdana" w:hAnsi="Verdana" w:cstheme="minorHAnsi"/>
          <w:sz w:val="20"/>
          <w:szCs w:val="20"/>
        </w:rPr>
      </w:pPr>
      <w:bookmarkStart w:id="22" w:name="_Toc59216222"/>
      <w:r>
        <w:rPr>
          <w:rFonts w:ascii="Verdana" w:hAnsi="Verdana" w:cstheme="minorHAnsi"/>
          <w:sz w:val="20"/>
          <w:szCs w:val="20"/>
        </w:rPr>
        <w:t>Introduction</w:t>
      </w:r>
      <w:bookmarkEnd w:id="22"/>
    </w:p>
    <w:p>
      <w:pPr>
        <w:pStyle w:val="3"/>
        <w:rPr>
          <w:rFonts w:ascii="Verdana" w:hAnsi="Verdana" w:cstheme="minorHAnsi"/>
          <w:sz w:val="20"/>
          <w:szCs w:val="20"/>
        </w:rPr>
      </w:pPr>
      <w:bookmarkStart w:id="23" w:name="_Toc461713983"/>
      <w:bookmarkStart w:id="24" w:name="_Toc59216223"/>
      <w:r>
        <w:rPr>
          <w:rFonts w:ascii="Verdana" w:hAnsi="Verdana" w:cstheme="minorHAnsi"/>
          <w:sz w:val="20"/>
          <w:szCs w:val="20"/>
        </w:rPr>
        <w:t>Executive Summary</w:t>
      </w:r>
      <w:bookmarkEnd w:id="23"/>
      <w:bookmarkEnd w:id="24"/>
    </w:p>
    <w:p>
      <w:pPr>
        <w:spacing w:after="160"/>
        <w:ind w:left="504"/>
        <w:rPr>
          <w:rFonts w:cstheme="minorHAnsi"/>
          <w:szCs w:val="20"/>
          <w:lang w:eastAsia="de-DE"/>
        </w:rPr>
      </w:pPr>
      <w:r>
        <w:rPr>
          <w:rFonts w:cstheme="minorHAnsi"/>
          <w:szCs w:val="20"/>
        </w:rPr>
        <w:t>Royal Caribbean Limited (RCL) is leveraging the BeyondTrust’s Privileged Access Management (PAM) solution to secure the access to privileged accounts throughout their global enterprise. Access and/or usage of a privileged account is based on the principle of least-privilege in which it can be functionally enabled through secure proxy remote access, automated password management, and a robust logging and monitoring capability.</w:t>
      </w:r>
      <w:r>
        <w:rPr>
          <w:rFonts w:cstheme="minorHAnsi"/>
          <w:szCs w:val="20"/>
        </w:rPr>
        <w:br w:type="textWrapping"/>
      </w:r>
      <w:r>
        <w:rPr>
          <w:rFonts w:cstheme="minorHAnsi"/>
          <w:szCs w:val="20"/>
          <w:lang w:eastAsia="de-DE"/>
        </w:rPr>
        <w:t>Detailed within this document is the onboarding automation process, utilizing the native APIs provided by BeyondTrust.</w:t>
      </w:r>
    </w:p>
    <w:p>
      <w:pPr>
        <w:pStyle w:val="3"/>
        <w:rPr>
          <w:rFonts w:ascii="Verdana" w:hAnsi="Verdana" w:cstheme="minorHAnsi"/>
          <w:sz w:val="20"/>
          <w:szCs w:val="20"/>
        </w:rPr>
      </w:pPr>
      <w:bookmarkStart w:id="25" w:name="_Toc59216224"/>
      <w:r>
        <w:rPr>
          <w:rFonts w:ascii="Verdana" w:hAnsi="Verdana" w:cstheme="minorHAnsi"/>
          <w:sz w:val="20"/>
          <w:szCs w:val="20"/>
        </w:rPr>
        <w:t>Scope</w:t>
      </w:r>
      <w:bookmarkEnd w:id="25"/>
    </w:p>
    <w:p>
      <w:pPr>
        <w:spacing w:after="160"/>
        <w:ind w:left="504"/>
        <w:rPr>
          <w:rFonts w:cstheme="minorHAnsi"/>
          <w:szCs w:val="20"/>
        </w:rPr>
      </w:pPr>
      <w:r>
        <w:rPr>
          <w:rFonts w:cstheme="minorHAnsi"/>
          <w:szCs w:val="20"/>
        </w:rPr>
        <w:t xml:space="preserve">This </w:t>
      </w:r>
      <w:r>
        <w:rPr>
          <w:rFonts w:cstheme="minorHAnsi"/>
          <w:szCs w:val="20"/>
          <w:lang w:eastAsia="de-DE"/>
        </w:rPr>
        <w:t>document</w:t>
      </w:r>
      <w:r>
        <w:rPr>
          <w:rFonts w:cstheme="minorHAnsi"/>
          <w:szCs w:val="20"/>
        </w:rPr>
        <w:t xml:space="preserve"> is a guide on the automation of new servers onboarding into Beyond Insight and PasswordSafe through a utility.</w:t>
      </w:r>
    </w:p>
    <w:p>
      <w:pPr>
        <w:pStyle w:val="3"/>
        <w:rPr>
          <w:rFonts w:ascii="Verdana" w:hAnsi="Verdana" w:cstheme="minorHAnsi"/>
          <w:sz w:val="20"/>
          <w:szCs w:val="20"/>
        </w:rPr>
      </w:pPr>
      <w:bookmarkStart w:id="26" w:name="_Toc59216225"/>
      <w:r>
        <w:rPr>
          <w:rFonts w:ascii="Verdana" w:hAnsi="Verdana" w:cstheme="minorHAnsi"/>
          <w:sz w:val="20"/>
          <w:szCs w:val="20"/>
        </w:rPr>
        <w:t>Intended Audience</w:t>
      </w:r>
      <w:bookmarkEnd w:id="26"/>
    </w:p>
    <w:p>
      <w:pPr>
        <w:spacing w:after="160"/>
        <w:ind w:left="504"/>
        <w:rPr>
          <w:rFonts w:cstheme="minorHAnsi"/>
          <w:szCs w:val="20"/>
        </w:rPr>
      </w:pPr>
      <w:bookmarkStart w:id="119" w:name="_GoBack"/>
      <w:r>
        <w:rPr>
          <w:rFonts w:cstheme="minorHAnsi"/>
          <w:szCs w:val="20"/>
        </w:rPr>
        <w:t>This document is intended for the PAM stakeholders responsible for the operational support for the BeyondTrust Privileged Access Management Suite solution.</w:t>
      </w:r>
    </w:p>
    <w:bookmarkEnd w:id="119"/>
    <w:p>
      <w:pPr>
        <w:pStyle w:val="2"/>
        <w:rPr>
          <w:rFonts w:ascii="Verdana" w:hAnsi="Verdana" w:cstheme="minorHAnsi"/>
          <w:bCs/>
          <w:sz w:val="20"/>
          <w:szCs w:val="20"/>
        </w:rPr>
      </w:pPr>
      <w:bookmarkStart w:id="27" w:name="_Toc59216226"/>
      <w:r>
        <w:rPr>
          <w:rFonts w:ascii="Verdana" w:hAnsi="Verdana" w:cstheme="minorHAnsi"/>
          <w:bCs/>
          <w:sz w:val="20"/>
          <w:szCs w:val="20"/>
        </w:rPr>
        <w:t>Utility</w:t>
      </w:r>
      <w:bookmarkEnd w:id="27"/>
    </w:p>
    <w:p>
      <w:pPr>
        <w:pStyle w:val="3"/>
        <w:rPr>
          <w:rFonts w:ascii="Verdana" w:hAnsi="Verdana" w:cstheme="minorHAnsi"/>
          <w:bCs/>
          <w:sz w:val="20"/>
          <w:szCs w:val="20"/>
        </w:rPr>
      </w:pPr>
      <w:bookmarkStart w:id="28" w:name="_Toc59216227"/>
      <w:r>
        <w:rPr>
          <w:rFonts w:ascii="Verdana" w:hAnsi="Verdana" w:cstheme="minorHAnsi"/>
          <w:bCs/>
          <w:sz w:val="20"/>
          <w:szCs w:val="20"/>
        </w:rPr>
        <w:t>Deployment server</w:t>
      </w:r>
      <w:bookmarkEnd w:id="28"/>
    </w:p>
    <w:p>
      <w:pPr>
        <w:pStyle w:val="4"/>
        <w:rPr>
          <w:rFonts w:cstheme="minorHAnsi"/>
        </w:rPr>
      </w:pPr>
      <w:r>
        <w:rPr>
          <w:rFonts w:cstheme="minorHAnsi"/>
        </w:rPr>
        <w:t xml:space="preserve">The script is run from the IAM/PAM monitoring servers. These are Linux based OS’s and there are 2 servers per environment ie. 2 servers in Stage and 2 in Prod. </w:t>
      </w:r>
    </w:p>
    <w:p>
      <w:pPr>
        <w:pStyle w:val="4"/>
        <w:rPr>
          <w:rFonts w:cstheme="minorHAnsi"/>
        </w:rPr>
      </w:pPr>
      <w:r>
        <w:rPr>
          <w:rFonts w:cstheme="minorHAnsi"/>
        </w:rPr>
        <w:t>Following are the server details:</w:t>
      </w:r>
    </w:p>
    <w:tbl>
      <w:tblPr>
        <w:tblStyle w:val="280"/>
        <w:tblW w:w="0" w:type="auto"/>
        <w:tblInd w:w="0" w:type="dxa"/>
        <w:tblBorders>
          <w:top w:val="single" w:color="C9C9C9" w:sz="4" w:space="0"/>
          <w:left w:val="single" w:color="C9C9C9" w:sz="4" w:space="0"/>
          <w:bottom w:val="single" w:color="C9C9C9" w:sz="4" w:space="0"/>
          <w:right w:val="single" w:color="C9C9C9" w:sz="4" w:space="0"/>
          <w:insideH w:val="single" w:color="C9C9C9" w:sz="4" w:space="0"/>
          <w:insideV w:val="single" w:color="C9C9C9" w:sz="4" w:space="0"/>
        </w:tblBorders>
        <w:tblLayout w:type="autofit"/>
        <w:tblCellMar>
          <w:top w:w="0" w:type="dxa"/>
          <w:left w:w="108" w:type="dxa"/>
          <w:bottom w:w="0" w:type="dxa"/>
          <w:right w:w="108" w:type="dxa"/>
        </w:tblCellMar>
      </w:tblPr>
      <w:tblGrid>
        <w:gridCol w:w="1615"/>
        <w:gridCol w:w="3960"/>
        <w:gridCol w:w="3777"/>
      </w:tblGrid>
      <w:tr>
        <w:tblPrEx>
          <w:tblBorders>
            <w:top w:val="single" w:color="C9C9C9" w:sz="4" w:space="0"/>
            <w:left w:val="single" w:color="C9C9C9" w:sz="4" w:space="0"/>
            <w:bottom w:val="single" w:color="C9C9C9" w:sz="4" w:space="0"/>
            <w:right w:val="single" w:color="C9C9C9" w:sz="4" w:space="0"/>
            <w:insideH w:val="single" w:color="C9C9C9" w:sz="4" w:space="0"/>
            <w:insideV w:val="single" w:color="C9C9C9" w:sz="4" w:space="0"/>
          </w:tblBorders>
          <w:tblCellMar>
            <w:top w:w="0" w:type="dxa"/>
            <w:left w:w="108" w:type="dxa"/>
            <w:bottom w:w="0" w:type="dxa"/>
            <w:right w:w="108" w:type="dxa"/>
          </w:tblCellMar>
        </w:tblPrEx>
        <w:tc>
          <w:tcPr>
            <w:tcW w:w="1615" w:type="dxa"/>
            <w:tcBorders>
              <w:top w:val="single" w:color="A5A5A5" w:sz="4" w:space="0"/>
              <w:left w:val="single" w:color="A5A5A5" w:sz="4" w:space="0"/>
              <w:bottom w:val="single" w:color="A5A5A5" w:sz="4" w:space="0"/>
              <w:right w:val="nil"/>
              <w:insideH w:val="single" w:sz="4" w:space="0"/>
              <w:insideV w:val="nil"/>
            </w:tcBorders>
            <w:shd w:val="clear" w:color="auto" w:fill="A5A5A5"/>
          </w:tcPr>
          <w:p>
            <w:pPr>
              <w:pStyle w:val="4"/>
              <w:rPr>
                <w:rFonts w:eastAsia="Calibri" w:cstheme="minorHAnsi"/>
                <w:b/>
                <w:bCs/>
                <w:color w:val="FFFFFF"/>
                <w:sz w:val="20"/>
                <w:szCs w:val="20"/>
              </w:rPr>
            </w:pPr>
          </w:p>
        </w:tc>
        <w:tc>
          <w:tcPr>
            <w:tcW w:w="3960" w:type="dxa"/>
            <w:tcBorders>
              <w:top w:val="single" w:color="A5A5A5" w:sz="4" w:space="0"/>
              <w:bottom w:val="single" w:color="A5A5A5" w:sz="4" w:space="0"/>
              <w:right w:val="nil"/>
              <w:insideH w:val="single" w:sz="4" w:space="0"/>
              <w:insideV w:val="nil"/>
            </w:tcBorders>
            <w:shd w:val="clear" w:color="auto" w:fill="A5A5A5"/>
          </w:tcPr>
          <w:p>
            <w:pPr>
              <w:pStyle w:val="4"/>
              <w:rPr>
                <w:rFonts w:eastAsia="Calibri" w:cstheme="minorHAnsi"/>
                <w:b/>
                <w:bCs/>
                <w:color w:val="FFFFFF"/>
                <w:sz w:val="20"/>
                <w:szCs w:val="20"/>
              </w:rPr>
            </w:pPr>
            <w:r>
              <w:rPr>
                <w:rFonts w:eastAsia="Calibri" w:cstheme="minorHAnsi"/>
                <w:b/>
                <w:bCs/>
                <w:color w:val="FFFFFF"/>
                <w:sz w:val="20"/>
                <w:szCs w:val="20"/>
              </w:rPr>
              <w:t>Server 1</w:t>
            </w:r>
          </w:p>
        </w:tc>
        <w:tc>
          <w:tcPr>
            <w:tcW w:w="3777" w:type="dxa"/>
            <w:tcBorders>
              <w:top w:val="single" w:color="A5A5A5" w:sz="4" w:space="0"/>
              <w:bottom w:val="single" w:color="A5A5A5" w:sz="4" w:space="0"/>
              <w:right w:val="single" w:color="A5A5A5" w:sz="4" w:space="0"/>
              <w:insideH w:val="single" w:sz="4" w:space="0"/>
              <w:insideV w:val="nil"/>
            </w:tcBorders>
            <w:shd w:val="clear" w:color="auto" w:fill="A5A5A5"/>
          </w:tcPr>
          <w:p>
            <w:pPr>
              <w:pStyle w:val="4"/>
              <w:rPr>
                <w:rFonts w:eastAsia="Calibri" w:cstheme="minorHAnsi"/>
                <w:b/>
                <w:bCs/>
                <w:color w:val="FFFFFF"/>
                <w:sz w:val="20"/>
                <w:szCs w:val="20"/>
              </w:rPr>
            </w:pPr>
            <w:r>
              <w:rPr>
                <w:rFonts w:eastAsia="Calibri" w:cstheme="minorHAnsi"/>
                <w:b/>
                <w:bCs/>
                <w:color w:val="FFFFFF"/>
                <w:sz w:val="20"/>
                <w:szCs w:val="20"/>
              </w:rPr>
              <w:t>Server 2</w:t>
            </w:r>
          </w:p>
        </w:tc>
      </w:tr>
      <w:tr>
        <w:tblPrEx>
          <w:tblBorders>
            <w:top w:val="single" w:color="C9C9C9" w:sz="4" w:space="0"/>
            <w:left w:val="single" w:color="C9C9C9" w:sz="4" w:space="0"/>
            <w:bottom w:val="single" w:color="C9C9C9" w:sz="4" w:space="0"/>
            <w:right w:val="single" w:color="C9C9C9" w:sz="4" w:space="0"/>
            <w:insideH w:val="single" w:color="C9C9C9" w:sz="4" w:space="0"/>
            <w:insideV w:val="single" w:color="C9C9C9" w:sz="4" w:space="0"/>
          </w:tblBorders>
          <w:tblCellMar>
            <w:top w:w="0" w:type="dxa"/>
            <w:left w:w="108" w:type="dxa"/>
            <w:bottom w:w="0" w:type="dxa"/>
            <w:right w:w="108" w:type="dxa"/>
          </w:tblCellMar>
        </w:tblPrEx>
        <w:tc>
          <w:tcPr>
            <w:tcW w:w="1615" w:type="dxa"/>
            <w:shd w:val="clear" w:color="auto" w:fill="EDEDED"/>
          </w:tcPr>
          <w:p>
            <w:pPr>
              <w:pStyle w:val="4"/>
              <w:rPr>
                <w:rFonts w:eastAsia="Calibri" w:cstheme="minorHAnsi"/>
                <w:b/>
                <w:bCs/>
                <w:sz w:val="20"/>
                <w:szCs w:val="20"/>
              </w:rPr>
            </w:pPr>
            <w:r>
              <w:rPr>
                <w:rFonts w:eastAsia="Calibri" w:cstheme="minorHAnsi"/>
                <w:b/>
                <w:bCs/>
                <w:sz w:val="20"/>
                <w:szCs w:val="20"/>
              </w:rPr>
              <w:t>Stage</w:t>
            </w:r>
          </w:p>
        </w:tc>
        <w:tc>
          <w:tcPr>
            <w:tcW w:w="3960" w:type="dxa"/>
            <w:shd w:val="clear" w:color="auto" w:fill="EDEDED"/>
          </w:tcPr>
          <w:p>
            <w:pPr>
              <w:pStyle w:val="4"/>
              <w:rPr>
                <w:rFonts w:eastAsia="Calibri" w:cstheme="minorHAnsi"/>
                <w:sz w:val="20"/>
                <w:szCs w:val="20"/>
              </w:rPr>
            </w:pPr>
            <w:r>
              <w:rPr>
                <w:rFonts w:eastAsia="Calibri" w:cstheme="minorHAnsi"/>
                <w:sz w:val="20"/>
                <w:szCs w:val="20"/>
              </w:rPr>
              <w:t>Rhlsiamms610.na.rccl.com (</w:t>
            </w:r>
            <w:r>
              <w:rPr>
                <w:rFonts w:ascii="Calibri" w:hAnsi="Calibri" w:eastAsia="Calibri" w:cs="Mangal"/>
                <w:sz w:val="22"/>
                <w:szCs w:val="22"/>
              </w:rPr>
              <w:t>10.18.42.238)</w:t>
            </w:r>
          </w:p>
        </w:tc>
        <w:tc>
          <w:tcPr>
            <w:tcW w:w="3777" w:type="dxa"/>
            <w:shd w:val="clear" w:color="auto" w:fill="EDEDED"/>
          </w:tcPr>
          <w:p>
            <w:pPr>
              <w:pStyle w:val="4"/>
              <w:rPr>
                <w:rFonts w:eastAsia="Calibri" w:cstheme="minorHAnsi"/>
                <w:sz w:val="20"/>
                <w:szCs w:val="20"/>
              </w:rPr>
            </w:pPr>
            <w:r>
              <w:rPr>
                <w:rFonts w:eastAsia="Calibri" w:cstheme="minorHAnsi"/>
                <w:sz w:val="20"/>
                <w:szCs w:val="20"/>
              </w:rPr>
              <w:t>Rhlsiamms611.na.rccl.com (</w:t>
            </w:r>
            <w:r>
              <w:rPr>
                <w:rFonts w:ascii="Calibri" w:hAnsi="Calibri" w:eastAsia="Calibri" w:cs="Mangal"/>
                <w:sz w:val="22"/>
                <w:szCs w:val="22"/>
              </w:rPr>
              <w:t>10.18.42.239)</w:t>
            </w:r>
          </w:p>
        </w:tc>
      </w:tr>
      <w:tr>
        <w:tblPrEx>
          <w:tblBorders>
            <w:top w:val="single" w:color="C9C9C9" w:sz="4" w:space="0"/>
            <w:left w:val="single" w:color="C9C9C9" w:sz="4" w:space="0"/>
            <w:bottom w:val="single" w:color="C9C9C9" w:sz="4" w:space="0"/>
            <w:right w:val="single" w:color="C9C9C9" w:sz="4" w:space="0"/>
            <w:insideH w:val="single" w:color="C9C9C9" w:sz="4" w:space="0"/>
            <w:insideV w:val="single" w:color="C9C9C9" w:sz="4" w:space="0"/>
          </w:tblBorders>
          <w:tblCellMar>
            <w:top w:w="0" w:type="dxa"/>
            <w:left w:w="108" w:type="dxa"/>
            <w:bottom w:w="0" w:type="dxa"/>
            <w:right w:w="108" w:type="dxa"/>
          </w:tblCellMar>
        </w:tblPrEx>
        <w:tc>
          <w:tcPr>
            <w:tcW w:w="1615" w:type="dxa"/>
          </w:tcPr>
          <w:p>
            <w:pPr>
              <w:pStyle w:val="4"/>
              <w:rPr>
                <w:rFonts w:eastAsia="Calibri" w:cstheme="minorHAnsi"/>
                <w:b/>
                <w:bCs/>
                <w:sz w:val="20"/>
                <w:szCs w:val="20"/>
              </w:rPr>
            </w:pPr>
            <w:r>
              <w:rPr>
                <w:rFonts w:eastAsia="Calibri" w:cstheme="minorHAnsi"/>
                <w:b/>
                <w:bCs/>
                <w:sz w:val="20"/>
                <w:szCs w:val="20"/>
              </w:rPr>
              <w:t>Production</w:t>
            </w:r>
          </w:p>
        </w:tc>
        <w:tc>
          <w:tcPr>
            <w:tcW w:w="3960" w:type="dxa"/>
          </w:tcPr>
          <w:p>
            <w:pPr>
              <w:pStyle w:val="4"/>
              <w:rPr>
                <w:rFonts w:eastAsia="Calibri" w:cstheme="minorHAnsi"/>
                <w:sz w:val="20"/>
                <w:szCs w:val="20"/>
              </w:rPr>
            </w:pPr>
            <w:r>
              <w:rPr>
                <w:rFonts w:eastAsia="Calibri" w:cstheme="minorHAnsi"/>
                <w:sz w:val="20"/>
                <w:szCs w:val="20"/>
              </w:rPr>
              <w:t>Rhlpiamms610.na.rccl.com (</w:t>
            </w:r>
            <w:r>
              <w:rPr>
                <w:rFonts w:ascii="Calibri" w:hAnsi="Calibri" w:eastAsia="Calibri" w:cs="Mangal"/>
                <w:sz w:val="22"/>
                <w:szCs w:val="22"/>
              </w:rPr>
              <w:t>10.18.42.236)</w:t>
            </w:r>
          </w:p>
        </w:tc>
        <w:tc>
          <w:tcPr>
            <w:tcW w:w="3777" w:type="dxa"/>
          </w:tcPr>
          <w:p>
            <w:pPr>
              <w:pStyle w:val="4"/>
              <w:rPr>
                <w:rFonts w:eastAsia="Calibri" w:cstheme="minorHAnsi"/>
                <w:sz w:val="20"/>
                <w:szCs w:val="20"/>
              </w:rPr>
            </w:pPr>
            <w:r>
              <w:rPr>
                <w:rFonts w:eastAsia="Calibri" w:cstheme="minorHAnsi"/>
                <w:sz w:val="20"/>
                <w:szCs w:val="20"/>
              </w:rPr>
              <w:t>Rhlpiamms611.na.rccl.com (</w:t>
            </w:r>
            <w:r>
              <w:rPr>
                <w:rFonts w:ascii="Calibri" w:hAnsi="Calibri" w:eastAsia="Calibri" w:cs="Mangal"/>
                <w:sz w:val="22"/>
                <w:szCs w:val="22"/>
              </w:rPr>
              <w:t>10.18.42.237)</w:t>
            </w:r>
          </w:p>
        </w:tc>
      </w:tr>
    </w:tbl>
    <w:p>
      <w:pPr>
        <w:pStyle w:val="4"/>
        <w:rPr>
          <w:rFonts w:cstheme="minorHAnsi"/>
        </w:rPr>
      </w:pPr>
      <w:r>
        <w:rPr>
          <w:rFonts w:cstheme="minorHAnsi"/>
        </w:rPr>
        <w:t xml:space="preserve"> </w:t>
      </w:r>
    </w:p>
    <w:p>
      <w:pPr>
        <w:pStyle w:val="3"/>
        <w:rPr>
          <w:rFonts w:cstheme="minorHAnsi"/>
        </w:rPr>
      </w:pPr>
      <w:bookmarkStart w:id="29" w:name="_Toc59216228"/>
      <w:r>
        <w:t>Utility location</w:t>
      </w:r>
      <w:bookmarkEnd w:id="29"/>
    </w:p>
    <w:p>
      <w:pPr>
        <w:rPr>
          <w:rFonts w:cstheme="minorHAnsi"/>
        </w:rPr>
      </w:pPr>
      <w:r>
        <w:rPr>
          <w:rFonts w:cstheme="minorHAnsi"/>
        </w:rPr>
        <w:t xml:space="preserve">The automation utility is a java based utility that is packaged as part of a .war file and run on the command line from the monitoring server. The ‘monitoring.war’ file is the name of the file that has the necessary java classes. The files are stored in the </w:t>
      </w:r>
      <w:r>
        <w:rPr>
          <w:rFonts w:cstheme="minorHAnsi"/>
          <w:highlight w:val="yellow"/>
        </w:rPr>
        <w:t>/apps/pamonboard/script</w:t>
      </w:r>
      <w:r>
        <w:rPr>
          <w:rFonts w:cstheme="minorHAnsi"/>
        </w:rPr>
        <w:t xml:space="preserve">’ folder.  </w:t>
      </w:r>
      <w:r>
        <w:rPr>
          <w:rFonts w:cstheme="minorHAnsi"/>
        </w:rPr>
        <w:br w:type="textWrapping"/>
      </w:r>
      <w:r>
        <w:rPr>
          <w:rFonts w:cstheme="minorHAnsi"/>
        </w:rPr>
        <w:br w:type="textWrapping"/>
      </w:r>
      <w:r>
        <w:rPr>
          <w:rFonts w:cstheme="minorHAnsi"/>
        </w:rPr>
        <w:t>The image below shows the file location.</w:t>
      </w:r>
    </w:p>
    <w:p>
      <w:pPr>
        <w:rPr>
          <w:rFonts w:cstheme="minorHAnsi"/>
        </w:rPr>
      </w:pPr>
    </w:p>
    <w:p>
      <w:pPr>
        <w:rPr>
          <w:rFonts w:cstheme="minorHAnsi"/>
        </w:rPr>
      </w:pPr>
      <w:r>
        <mc:AlternateContent>
          <mc:Choice Requires="wps">
            <w:drawing>
              <wp:anchor distT="0" distB="0" distL="114300" distR="114300" simplePos="0" relativeHeight="251660288" behindDoc="0" locked="0" layoutInCell="1" allowOverlap="1">
                <wp:simplePos x="0" y="0"/>
                <wp:positionH relativeFrom="column">
                  <wp:posOffset>1743075</wp:posOffset>
                </wp:positionH>
                <wp:positionV relativeFrom="paragraph">
                  <wp:posOffset>635</wp:posOffset>
                </wp:positionV>
                <wp:extent cx="1409700" cy="15240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1409700" cy="1524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5" o:spid="_x0000_s1026" o:spt="1" style="position:absolute;left:0pt;margin-left:137.25pt;margin-top:0.05pt;height:12pt;width:111pt;z-index:251660288;v-text-anchor:middle;mso-width-relative:page;mso-height-relative:page;" filled="f" stroked="t" coordsize="21600,21600" o:gfxdata="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">
                <v:fill on="f" focussize="0,0"/>
                <v:stroke weight="2pt" color="#FF0000 [3204]" joinstyle="round"/>
                <v:imagedata o:title=""/>
                <o:lock v:ext="edit" aspectratio="f"/>
              </v:rect>
            </w:pict>
          </mc:Fallback>
        </mc:AlternateContent>
      </w:r>
      <w:r>
        <w:drawing>
          <wp:inline distT="0" distB="0" distL="0" distR="0">
            <wp:extent cx="4676140" cy="17900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tretch>
                      <a:fillRect/>
                    </a:stretch>
                  </pic:blipFill>
                  <pic:spPr>
                    <a:xfrm>
                      <a:off x="0" y="0"/>
                      <a:ext cx="4681848" cy="1792645"/>
                    </a:xfrm>
                    <a:prstGeom prst="rect">
                      <a:avLst/>
                    </a:prstGeom>
                  </pic:spPr>
                </pic:pic>
              </a:graphicData>
            </a:graphic>
          </wp:inline>
        </w:drawing>
      </w:r>
      <w:r>
        <w:rPr>
          <w:rFonts w:cstheme="minorHAnsi"/>
        </w:rPr>
        <w:br w:type="textWrapping"/>
      </w:r>
    </w:p>
    <w:p>
      <w:pPr>
        <w:pStyle w:val="3"/>
      </w:pPr>
      <w:bookmarkStart w:id="30" w:name="_Toc16188064"/>
      <w:bookmarkEnd w:id="30"/>
      <w:bookmarkStart w:id="31" w:name="_Toc16188074"/>
      <w:bookmarkEnd w:id="31"/>
      <w:bookmarkStart w:id="32" w:name="_Toc16188070"/>
      <w:bookmarkEnd w:id="32"/>
      <w:bookmarkStart w:id="33" w:name="_Toc16188052"/>
      <w:bookmarkEnd w:id="33"/>
      <w:bookmarkStart w:id="34" w:name="_Toc16188058"/>
      <w:bookmarkEnd w:id="34"/>
      <w:bookmarkStart w:id="35" w:name="_Toc16188075"/>
      <w:bookmarkEnd w:id="35"/>
      <w:bookmarkStart w:id="36" w:name="_Toc16188050"/>
      <w:bookmarkEnd w:id="36"/>
      <w:bookmarkStart w:id="37" w:name="_Toc16188048"/>
      <w:bookmarkEnd w:id="37"/>
      <w:bookmarkStart w:id="38" w:name="_Toc16188072"/>
      <w:bookmarkEnd w:id="38"/>
      <w:bookmarkStart w:id="39" w:name="_Toc16188051"/>
      <w:bookmarkEnd w:id="39"/>
      <w:bookmarkStart w:id="40" w:name="_Toc16188071"/>
      <w:bookmarkEnd w:id="40"/>
      <w:bookmarkStart w:id="41" w:name="_Toc16188047"/>
      <w:bookmarkEnd w:id="41"/>
      <w:bookmarkStart w:id="42" w:name="_Toc16188049"/>
      <w:bookmarkEnd w:id="42"/>
      <w:bookmarkStart w:id="43" w:name="_Toc16188067"/>
      <w:bookmarkEnd w:id="43"/>
      <w:bookmarkStart w:id="44" w:name="_Toc16188063"/>
      <w:bookmarkEnd w:id="44"/>
      <w:bookmarkStart w:id="45" w:name="_Toc16188068"/>
      <w:bookmarkEnd w:id="45"/>
      <w:bookmarkStart w:id="46" w:name="_Registration_Information"/>
      <w:bookmarkEnd w:id="46"/>
      <w:bookmarkStart w:id="47" w:name="_Toc16188080"/>
      <w:bookmarkEnd w:id="47"/>
      <w:bookmarkStart w:id="48" w:name="_Toc16188056"/>
      <w:bookmarkEnd w:id="48"/>
      <w:bookmarkStart w:id="49" w:name="_Toc16188083"/>
      <w:bookmarkEnd w:id="49"/>
      <w:bookmarkStart w:id="50" w:name="_Toc16188084"/>
      <w:bookmarkEnd w:id="50"/>
      <w:bookmarkStart w:id="51" w:name="_Toc16188054"/>
      <w:bookmarkEnd w:id="51"/>
      <w:bookmarkStart w:id="52" w:name="_Toc16188087"/>
      <w:bookmarkEnd w:id="52"/>
      <w:bookmarkStart w:id="53" w:name="_Toc16188095"/>
      <w:bookmarkEnd w:id="53"/>
      <w:bookmarkStart w:id="54" w:name="_Toc16188076"/>
      <w:bookmarkEnd w:id="54"/>
      <w:bookmarkStart w:id="55" w:name="_Toc16188078"/>
      <w:bookmarkEnd w:id="55"/>
      <w:bookmarkStart w:id="56" w:name="_Toc16188079"/>
      <w:bookmarkEnd w:id="56"/>
      <w:bookmarkStart w:id="57" w:name="_Toc16188081"/>
      <w:bookmarkEnd w:id="57"/>
      <w:bookmarkStart w:id="58" w:name="_Toc16188089"/>
      <w:bookmarkEnd w:id="58"/>
      <w:bookmarkStart w:id="59" w:name="_Toc16188097"/>
      <w:bookmarkEnd w:id="59"/>
      <w:bookmarkStart w:id="60" w:name="_Toc16188082"/>
      <w:bookmarkEnd w:id="60"/>
      <w:bookmarkStart w:id="61" w:name="_Toc16188059"/>
      <w:bookmarkEnd w:id="61"/>
      <w:bookmarkStart w:id="62" w:name="_User_Credentials"/>
      <w:bookmarkEnd w:id="62"/>
      <w:bookmarkStart w:id="63" w:name="_Toc16188061"/>
      <w:bookmarkEnd w:id="63"/>
      <w:bookmarkStart w:id="64" w:name="_Toc16188066"/>
      <w:bookmarkEnd w:id="64"/>
      <w:bookmarkStart w:id="65" w:name="_Toc16188077"/>
      <w:bookmarkEnd w:id="65"/>
      <w:bookmarkStart w:id="66" w:name="_Toc16188062"/>
      <w:bookmarkEnd w:id="66"/>
      <w:bookmarkStart w:id="67" w:name="_Toc16188065"/>
      <w:bookmarkEnd w:id="67"/>
      <w:bookmarkStart w:id="68" w:name="_Toc16188055"/>
      <w:bookmarkEnd w:id="68"/>
      <w:bookmarkStart w:id="69" w:name="_Toc16188104"/>
      <w:bookmarkEnd w:id="69"/>
      <w:bookmarkStart w:id="70" w:name="_Toc16188053"/>
      <w:bookmarkEnd w:id="70"/>
      <w:bookmarkStart w:id="71" w:name="_Toc16188099"/>
      <w:bookmarkEnd w:id="71"/>
      <w:bookmarkStart w:id="72" w:name="_Toc16188060"/>
      <w:bookmarkEnd w:id="72"/>
      <w:bookmarkStart w:id="73" w:name="_Toc16188085"/>
      <w:bookmarkEnd w:id="73"/>
      <w:bookmarkStart w:id="74" w:name="_Toc16188057"/>
      <w:bookmarkEnd w:id="74"/>
      <w:bookmarkStart w:id="75" w:name="_Toc16188069"/>
      <w:bookmarkEnd w:id="75"/>
      <w:bookmarkStart w:id="76" w:name="_Toc16188073"/>
      <w:bookmarkEnd w:id="76"/>
      <w:bookmarkStart w:id="77" w:name="_Toc16188105"/>
      <w:bookmarkEnd w:id="77"/>
      <w:bookmarkStart w:id="78" w:name="_Toc16188093"/>
      <w:bookmarkEnd w:id="78"/>
      <w:bookmarkStart w:id="79" w:name="_Toc16188100"/>
      <w:bookmarkEnd w:id="79"/>
      <w:bookmarkStart w:id="80" w:name="_Toc16188090"/>
      <w:bookmarkEnd w:id="80"/>
      <w:bookmarkStart w:id="81" w:name="_Toc16188091"/>
      <w:bookmarkEnd w:id="81"/>
      <w:bookmarkStart w:id="82" w:name="_Toc16188096"/>
      <w:bookmarkEnd w:id="82"/>
      <w:bookmarkStart w:id="83" w:name="_Toc16188103"/>
      <w:bookmarkEnd w:id="83"/>
      <w:bookmarkStart w:id="84" w:name="_Toc16188088"/>
      <w:bookmarkEnd w:id="84"/>
      <w:bookmarkStart w:id="85" w:name="_Toc2787051"/>
      <w:bookmarkEnd w:id="85"/>
      <w:bookmarkStart w:id="86" w:name="_Toc16188106"/>
      <w:bookmarkEnd w:id="86"/>
      <w:bookmarkStart w:id="87" w:name="_Toc16188102"/>
      <w:bookmarkEnd w:id="87"/>
      <w:bookmarkStart w:id="88" w:name="_Toc16188114"/>
      <w:bookmarkEnd w:id="88"/>
      <w:bookmarkStart w:id="89" w:name="_Toc16188120"/>
      <w:bookmarkEnd w:id="89"/>
      <w:bookmarkStart w:id="90" w:name="_Toc16188118"/>
      <w:bookmarkEnd w:id="90"/>
      <w:bookmarkStart w:id="91" w:name="_Toc16188111"/>
      <w:bookmarkEnd w:id="91"/>
      <w:bookmarkStart w:id="92" w:name="_Toc16188115"/>
      <w:bookmarkEnd w:id="92"/>
      <w:bookmarkStart w:id="93" w:name="_Toc16188101"/>
      <w:bookmarkEnd w:id="93"/>
      <w:bookmarkStart w:id="94" w:name="_Toc16188116"/>
      <w:bookmarkEnd w:id="94"/>
      <w:bookmarkStart w:id="95" w:name="_Toc16188098"/>
      <w:bookmarkEnd w:id="95"/>
      <w:bookmarkStart w:id="96" w:name="_Toc16188092"/>
      <w:bookmarkEnd w:id="96"/>
      <w:bookmarkStart w:id="97" w:name="_Toc16188117"/>
      <w:bookmarkEnd w:id="97"/>
      <w:bookmarkStart w:id="98" w:name="_Toc16188121"/>
      <w:bookmarkEnd w:id="98"/>
      <w:bookmarkStart w:id="99" w:name="_Toc16188113"/>
      <w:bookmarkEnd w:id="99"/>
      <w:bookmarkStart w:id="100" w:name="_Toc16188108"/>
      <w:bookmarkEnd w:id="100"/>
      <w:bookmarkStart w:id="101" w:name="_Toc16188107"/>
      <w:bookmarkEnd w:id="101"/>
      <w:bookmarkStart w:id="102" w:name="_Toc16188094"/>
      <w:bookmarkEnd w:id="102"/>
      <w:bookmarkStart w:id="103" w:name="_Toc16188119"/>
      <w:bookmarkEnd w:id="103"/>
      <w:bookmarkStart w:id="104" w:name="_Toc16188112"/>
      <w:bookmarkEnd w:id="104"/>
      <w:bookmarkStart w:id="105" w:name="_Toc16188110"/>
      <w:bookmarkEnd w:id="105"/>
      <w:bookmarkStart w:id="106" w:name="_Toc16188086"/>
      <w:bookmarkEnd w:id="106"/>
      <w:bookmarkStart w:id="107" w:name="_Toc16188109"/>
      <w:bookmarkEnd w:id="107"/>
      <w:bookmarkStart w:id="108" w:name="_Toc2787040"/>
      <w:bookmarkEnd w:id="108"/>
      <w:bookmarkStart w:id="109" w:name="_Toc59216229"/>
      <w:bookmarkStart w:id="110" w:name="_Toc2955316"/>
      <w:bookmarkStart w:id="111" w:name="_Toc2954056"/>
      <w:bookmarkStart w:id="112" w:name="_Toc2955195"/>
      <w:r>
        <w:t>Utility files</w:t>
      </w:r>
      <w:bookmarkEnd w:id="109"/>
    </w:p>
    <w:p>
      <w:pPr>
        <w:rPr>
          <w:rFonts w:cstheme="minorHAnsi"/>
        </w:rPr>
      </w:pPr>
      <w:r>
        <w:rPr>
          <w:rFonts w:cstheme="minorHAnsi"/>
        </w:rPr>
        <w:t>In order for the onboarding utility to run, it requires the following files :</w:t>
      </w:r>
    </w:p>
    <w:p>
      <w:pPr>
        <w:pStyle w:val="163"/>
        <w:numPr>
          <w:ilvl w:val="0"/>
          <w:numId w:val="20"/>
        </w:numPr>
        <w:rPr>
          <w:rFonts w:cstheme="minorHAnsi"/>
          <w:szCs w:val="20"/>
        </w:rPr>
      </w:pPr>
      <w:r>
        <w:rPr>
          <w:rFonts w:cstheme="minorHAnsi"/>
          <w:b/>
          <w:bCs/>
          <w:szCs w:val="20"/>
        </w:rPr>
        <w:t>App.cfg</w:t>
      </w:r>
    </w:p>
    <w:p>
      <w:pPr>
        <w:pStyle w:val="163"/>
        <w:numPr>
          <w:ilvl w:val="0"/>
          <w:numId w:val="20"/>
        </w:numPr>
        <w:rPr>
          <w:rFonts w:cstheme="minorHAnsi"/>
          <w:szCs w:val="20"/>
        </w:rPr>
      </w:pPr>
      <w:r>
        <w:rPr>
          <w:rFonts w:cstheme="minorHAnsi"/>
          <w:b/>
          <w:bCs/>
          <w:szCs w:val="20"/>
        </w:rPr>
        <w:t>Psrun.sh</w:t>
      </w:r>
    </w:p>
    <w:p>
      <w:pPr>
        <w:pStyle w:val="163"/>
        <w:numPr>
          <w:ilvl w:val="0"/>
          <w:numId w:val="20"/>
        </w:numPr>
        <w:rPr>
          <w:rFonts w:cstheme="minorHAnsi"/>
          <w:szCs w:val="20"/>
        </w:rPr>
      </w:pPr>
      <w:r>
        <w:rPr>
          <w:rFonts w:cstheme="minorHAnsi"/>
          <w:b/>
          <w:bCs/>
          <w:szCs w:val="20"/>
        </w:rPr>
        <w:t>Newservers.csv</w:t>
      </w:r>
      <w:r>
        <w:rPr>
          <w:rFonts w:cstheme="minorHAnsi"/>
          <w:szCs w:val="20"/>
        </w:rPr>
        <w:t xml:space="preserve"> </w:t>
      </w:r>
    </w:p>
    <w:p>
      <w:pPr>
        <w:rPr>
          <w:rFonts w:cstheme="minorHAnsi"/>
          <w:szCs w:val="20"/>
        </w:rPr>
      </w:pPr>
    </w:p>
    <w:p>
      <w:pPr>
        <w:rPr>
          <w:rFonts w:cstheme="minorHAnsi"/>
          <w:szCs w:val="20"/>
        </w:rPr>
      </w:pPr>
    </w:p>
    <w:p>
      <w:pPr>
        <w:pStyle w:val="5"/>
      </w:pPr>
      <w:bookmarkStart w:id="113" w:name="_Toc59216230"/>
      <w:r>
        <w:t>3.3.1 Configuration file – app.cfg</w:t>
      </w:r>
      <w:bookmarkEnd w:id="113"/>
    </w:p>
    <w:p>
      <w:pPr>
        <w:pStyle w:val="4"/>
      </w:pPr>
      <w:r>
        <w:t>Essential configuration details are stored in a configuration file in the same directory that the war file is deployed. The configuration file stores the details as following :</w:t>
      </w:r>
    </w:p>
    <w:p>
      <w:pPr>
        <w:pStyle w:val="4"/>
        <w:numPr>
          <w:ilvl w:val="0"/>
          <w:numId w:val="21"/>
        </w:numPr>
      </w:pPr>
      <w:r>
        <w:t>API username</w:t>
      </w:r>
    </w:p>
    <w:p>
      <w:pPr>
        <w:pStyle w:val="4"/>
        <w:numPr>
          <w:ilvl w:val="0"/>
          <w:numId w:val="21"/>
        </w:numPr>
      </w:pPr>
      <w:r>
        <w:t>Encrypted apikey</w:t>
      </w:r>
    </w:p>
    <w:p>
      <w:pPr>
        <w:pStyle w:val="4"/>
        <w:numPr>
          <w:ilvl w:val="0"/>
          <w:numId w:val="21"/>
        </w:numPr>
      </w:pPr>
      <w:r>
        <w:t xml:space="preserve">Asset smart rules </w:t>
      </w:r>
    </w:p>
    <w:p>
      <w:pPr>
        <w:pStyle w:val="4"/>
        <w:numPr>
          <w:ilvl w:val="0"/>
          <w:numId w:val="21"/>
        </w:numPr>
      </w:pPr>
      <w:r>
        <w:t>Managed account smart rule</w:t>
      </w:r>
    </w:p>
    <w:p>
      <w:pPr>
        <w:pStyle w:val="4"/>
        <w:numPr>
          <w:ilvl w:val="0"/>
          <w:numId w:val="21"/>
        </w:numPr>
      </w:pPr>
      <w:r>
        <w:t>Functional account names</w:t>
      </w:r>
    </w:p>
    <w:p>
      <w:pPr>
        <w:pStyle w:val="4"/>
        <w:numPr>
          <w:ilvl w:val="0"/>
          <w:numId w:val="21"/>
        </w:numPr>
      </w:pPr>
      <w:r>
        <w:t>Password policies</w:t>
      </w:r>
    </w:p>
    <w:p>
      <w:pPr>
        <w:pStyle w:val="4"/>
        <w:numPr>
          <w:ilvl w:val="0"/>
          <w:numId w:val="21"/>
        </w:numPr>
      </w:pPr>
      <w:r>
        <w:t>DSS key rules</w:t>
      </w:r>
    </w:p>
    <w:p>
      <w:pPr>
        <w:pStyle w:val="4"/>
        <w:numPr>
          <w:ilvl w:val="0"/>
          <w:numId w:val="21"/>
        </w:numPr>
      </w:pPr>
      <w:r>
        <w:t>Default accounts names</w:t>
      </w:r>
    </w:p>
    <w:p>
      <w:pPr>
        <w:pStyle w:val="4"/>
        <w:numPr>
          <w:ilvl w:val="0"/>
          <w:numId w:val="21"/>
        </w:numPr>
      </w:pPr>
      <w:r>
        <w:t>Password policy id per platform</w:t>
      </w:r>
      <w:r>
        <w:br w:type="textWrapping"/>
      </w:r>
    </w:p>
    <w:p>
      <w:pPr>
        <w:pStyle w:val="4"/>
        <w:ind w:left="362"/>
      </w:pPr>
      <w:r>
        <mc:AlternateContent>
          <mc:Choice Requires="wps">
            <w:drawing>
              <wp:anchor distT="0" distB="0" distL="114300" distR="114300" simplePos="0" relativeHeight="251661312" behindDoc="0" locked="0" layoutInCell="1" allowOverlap="1">
                <wp:simplePos x="0" y="0"/>
                <wp:positionH relativeFrom="column">
                  <wp:posOffset>3705225</wp:posOffset>
                </wp:positionH>
                <wp:positionV relativeFrom="paragraph">
                  <wp:posOffset>354965</wp:posOffset>
                </wp:positionV>
                <wp:extent cx="581025" cy="18097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581025" cy="1809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7" o:spid="_x0000_s1026" o:spt="1" style="position:absolute;left:0pt;margin-left:291.75pt;margin-top:27.95pt;height:14.25pt;width:45.75pt;z-index:251661312;v-text-anchor:middle;mso-width-relative:page;mso-height-relative:page;" filled="f" stroked="t" coordsize="21600,21600" o:gfxdata="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">
                <v:fill on="f" focussize="0,0"/>
                <v:stroke weight="2pt" color="#FF0000 [3204]" joinstyle="round"/>
                <v:imagedata o:title=""/>
                <o:lock v:ext="edit" aspectratio="f"/>
              </v:rect>
            </w:pict>
          </mc:Fallback>
        </mc:AlternateContent>
      </w:r>
      <w:r>
        <w:drawing>
          <wp:inline distT="0" distB="0" distL="0" distR="0">
            <wp:extent cx="5198745" cy="638175"/>
            <wp:effectExtent l="0" t="0" r="190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8"/>
                    <a:srcRect b="67940"/>
                    <a:stretch>
                      <a:fillRect/>
                    </a:stretch>
                  </pic:blipFill>
                  <pic:spPr>
                    <a:xfrm>
                      <a:off x="0" y="0"/>
                      <a:ext cx="5232044" cy="642263"/>
                    </a:xfrm>
                    <a:prstGeom prst="rect">
                      <a:avLst/>
                    </a:prstGeom>
                    <a:ln>
                      <a:noFill/>
                    </a:ln>
                  </pic:spPr>
                </pic:pic>
              </a:graphicData>
            </a:graphic>
          </wp:inline>
        </w:drawing>
      </w:r>
    </w:p>
    <w:p>
      <w:pPr>
        <w:pStyle w:val="4"/>
      </w:pPr>
      <w:r>
        <w:t>Below is the app.cfg file :</w:t>
      </w:r>
      <w:r>
        <w:br w:type="textWrapping"/>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95" w:type="dxa"/>
          </w:tcPr>
          <w:p>
            <w:pPr>
              <w:pStyle w:val="4"/>
              <w:spacing w:before="120" w:line="260" w:lineRule="exact"/>
              <w:ind w:left="0"/>
              <w:rPr>
                <w:sz w:val="16"/>
                <w:szCs w:val="16"/>
              </w:rPr>
            </w:pPr>
            <w:r>
              <w:rPr>
                <w:sz w:val="16"/>
                <w:szCs w:val="16"/>
              </w:rPr>
              <w:t>#system key, change it in the beginning.  If change later, need re-encrypt all encrypted values.</w:t>
            </w:r>
          </w:p>
          <w:p>
            <w:pPr>
              <w:pStyle w:val="4"/>
              <w:spacing w:before="120" w:line="260" w:lineRule="exact"/>
              <w:ind w:left="0"/>
              <w:rPr>
                <w:sz w:val="16"/>
                <w:szCs w:val="16"/>
              </w:rPr>
            </w:pPr>
            <w:r>
              <w:rPr>
                <w:sz w:val="16"/>
                <w:szCs w:val="16"/>
              </w:rPr>
              <w:t>system.key=change it before 1st time use the system</w:t>
            </w:r>
          </w:p>
          <w:p>
            <w:pPr>
              <w:pStyle w:val="4"/>
              <w:spacing w:before="120" w:line="260" w:lineRule="exact"/>
              <w:ind w:left="0"/>
              <w:rPr>
                <w:sz w:val="16"/>
                <w:szCs w:val="16"/>
              </w:rPr>
            </w:pPr>
          </w:p>
          <w:p>
            <w:pPr>
              <w:pStyle w:val="4"/>
              <w:spacing w:before="120" w:line="260" w:lineRule="exact"/>
              <w:ind w:left="0"/>
              <w:rPr>
                <w:sz w:val="16"/>
                <w:szCs w:val="16"/>
              </w:rPr>
            </w:pPr>
            <w:r>
              <w:rPr>
                <w:sz w:val="16"/>
                <w:szCs w:val="16"/>
              </w:rPr>
              <w:t>PasswordSafeHost=pamapi.rccl.com</w:t>
            </w:r>
          </w:p>
          <w:p>
            <w:pPr>
              <w:pStyle w:val="4"/>
              <w:spacing w:before="120" w:line="260" w:lineRule="exact"/>
              <w:ind w:left="0"/>
              <w:rPr>
                <w:sz w:val="16"/>
                <w:szCs w:val="16"/>
                <w:highlight w:val="yellow"/>
              </w:rPr>
            </w:pPr>
            <w:bookmarkStart w:id="114" w:name="OLE_LINK1"/>
            <w:r>
              <w:rPr>
                <w:sz w:val="16"/>
                <w:szCs w:val="16"/>
                <w:highlight w:val="yellow"/>
              </w:rPr>
              <w:t>PasswordSafeUser=api_pam</w:t>
            </w:r>
          </w:p>
          <w:p>
            <w:pPr>
              <w:pStyle w:val="4"/>
              <w:spacing w:before="120" w:line="260" w:lineRule="exact"/>
              <w:ind w:left="0"/>
              <w:rPr>
                <w:sz w:val="16"/>
                <w:szCs w:val="16"/>
              </w:rPr>
            </w:pPr>
            <w:r>
              <w:rPr>
                <w:sz w:val="16"/>
                <w:szCs w:val="16"/>
                <w:highlight w:val="yellow"/>
              </w:rPr>
              <w:t xml:space="preserve">PasswordSafeApiKey = </w:t>
            </w:r>
            <w:r>
              <w:rPr>
                <w:i/>
                <w:iCs/>
                <w:sz w:val="16"/>
                <w:szCs w:val="16"/>
                <w:highlight w:val="yellow"/>
              </w:rPr>
              <w:t>&lt;hidden&gt;</w:t>
            </w:r>
          </w:p>
          <w:bookmarkEnd w:id="114"/>
          <w:p>
            <w:pPr>
              <w:pStyle w:val="4"/>
              <w:spacing w:before="120" w:line="260" w:lineRule="exact"/>
              <w:ind w:left="0"/>
              <w:rPr>
                <w:sz w:val="16"/>
                <w:szCs w:val="16"/>
              </w:rPr>
            </w:pPr>
          </w:p>
          <w:p>
            <w:pPr>
              <w:pStyle w:val="4"/>
              <w:spacing w:before="120" w:line="260" w:lineRule="exact"/>
              <w:ind w:left="0"/>
              <w:rPr>
                <w:sz w:val="16"/>
                <w:szCs w:val="16"/>
              </w:rPr>
            </w:pPr>
            <w:r>
              <w:rPr>
                <w:sz w:val="16"/>
                <w:szCs w:val="16"/>
              </w:rPr>
              <w:t>monitoring.script.registerNewServer.smartRule.Windows=PS_Windows</w:t>
            </w:r>
          </w:p>
          <w:p>
            <w:pPr>
              <w:pStyle w:val="4"/>
              <w:spacing w:before="120" w:line="260" w:lineRule="exact"/>
              <w:ind w:left="0"/>
              <w:rPr>
                <w:sz w:val="16"/>
                <w:szCs w:val="16"/>
              </w:rPr>
            </w:pPr>
            <w:r>
              <w:rPr>
                <w:sz w:val="16"/>
                <w:szCs w:val="16"/>
              </w:rPr>
              <w:t>monitoring.script.registerNewServer.smartRule.Linux=PS_Linux</w:t>
            </w:r>
          </w:p>
          <w:p>
            <w:pPr>
              <w:pStyle w:val="4"/>
              <w:spacing w:before="120" w:line="260" w:lineRule="exact"/>
              <w:ind w:left="0"/>
              <w:rPr>
                <w:sz w:val="16"/>
                <w:szCs w:val="16"/>
              </w:rPr>
            </w:pPr>
            <w:r>
              <w:rPr>
                <w:sz w:val="16"/>
                <w:szCs w:val="16"/>
              </w:rPr>
              <w:t>monitoring.script.registerNewServer.smartRule.AIX=PS_UNIX</w:t>
            </w:r>
          </w:p>
          <w:p>
            <w:pPr>
              <w:pStyle w:val="4"/>
              <w:spacing w:before="120" w:line="260" w:lineRule="exact"/>
              <w:ind w:left="0"/>
              <w:rPr>
                <w:sz w:val="16"/>
                <w:szCs w:val="16"/>
              </w:rPr>
            </w:pPr>
            <w:r>
              <w:rPr>
                <w:sz w:val="16"/>
                <w:szCs w:val="16"/>
              </w:rPr>
              <w:t>monitoring.script.registerNewServer.smartRule.Oracle=PS_Oracle</w:t>
            </w:r>
          </w:p>
          <w:p>
            <w:pPr>
              <w:pStyle w:val="4"/>
              <w:spacing w:before="120" w:line="260" w:lineRule="exact"/>
              <w:ind w:left="0"/>
              <w:rPr>
                <w:sz w:val="16"/>
                <w:szCs w:val="16"/>
              </w:rPr>
            </w:pPr>
            <w:r>
              <w:rPr>
                <w:sz w:val="16"/>
                <w:szCs w:val="16"/>
              </w:rPr>
              <w:t>monitoring.script.registerNewServer.smartRule.MS SQL Server=PS_MSSQL</w:t>
            </w:r>
          </w:p>
          <w:p>
            <w:pPr>
              <w:pStyle w:val="4"/>
              <w:spacing w:before="120" w:line="260" w:lineRule="exact"/>
              <w:ind w:left="0"/>
              <w:rPr>
                <w:sz w:val="16"/>
                <w:szCs w:val="16"/>
              </w:rPr>
            </w:pPr>
          </w:p>
          <w:p>
            <w:pPr>
              <w:pStyle w:val="4"/>
              <w:spacing w:before="120" w:line="260" w:lineRule="exact"/>
              <w:ind w:left="0"/>
              <w:rPr>
                <w:sz w:val="16"/>
                <w:szCs w:val="16"/>
              </w:rPr>
            </w:pPr>
            <w:r>
              <w:rPr>
                <w:sz w:val="16"/>
                <w:szCs w:val="16"/>
              </w:rPr>
              <w:t>FunctionalAccount.WINDOWS=pam_fa_win-P</w:t>
            </w:r>
          </w:p>
          <w:p>
            <w:pPr>
              <w:pStyle w:val="4"/>
              <w:spacing w:before="120" w:line="260" w:lineRule="exact"/>
              <w:ind w:left="0"/>
              <w:rPr>
                <w:sz w:val="16"/>
                <w:szCs w:val="16"/>
              </w:rPr>
            </w:pPr>
            <w:r>
              <w:rPr>
                <w:sz w:val="16"/>
                <w:szCs w:val="16"/>
              </w:rPr>
              <w:t>FunctionalAccount.LINUX=pam_fa_linux-P</w:t>
            </w:r>
          </w:p>
          <w:p>
            <w:pPr>
              <w:pStyle w:val="4"/>
              <w:spacing w:before="120" w:line="260" w:lineRule="exact"/>
              <w:ind w:left="0"/>
              <w:rPr>
                <w:sz w:val="16"/>
                <w:szCs w:val="16"/>
              </w:rPr>
            </w:pPr>
            <w:r>
              <w:rPr>
                <w:sz w:val="16"/>
                <w:szCs w:val="16"/>
              </w:rPr>
              <w:t>FunctionalAccount.AIX=pam_fa_aix-P</w:t>
            </w:r>
          </w:p>
          <w:p>
            <w:pPr>
              <w:pStyle w:val="4"/>
              <w:spacing w:before="120" w:line="260" w:lineRule="exact"/>
              <w:ind w:left="0"/>
              <w:rPr>
                <w:sz w:val="16"/>
                <w:szCs w:val="16"/>
              </w:rPr>
            </w:pPr>
            <w:r>
              <w:rPr>
                <w:sz w:val="16"/>
                <w:szCs w:val="16"/>
              </w:rPr>
              <w:t>FunctionalAccount.ORACLE=pam_fa_oracle</w:t>
            </w:r>
          </w:p>
          <w:p>
            <w:pPr>
              <w:pStyle w:val="4"/>
              <w:spacing w:before="120" w:line="260" w:lineRule="exact"/>
              <w:ind w:left="0"/>
              <w:rPr>
                <w:sz w:val="16"/>
                <w:szCs w:val="16"/>
              </w:rPr>
            </w:pPr>
            <w:r>
              <w:rPr>
                <w:sz w:val="16"/>
                <w:szCs w:val="16"/>
              </w:rPr>
              <w:t>FunctionalAccount.MS SQL=pam_fa_win-P</w:t>
            </w:r>
          </w:p>
          <w:p>
            <w:pPr>
              <w:pStyle w:val="4"/>
              <w:spacing w:before="120" w:line="260" w:lineRule="exact"/>
              <w:ind w:left="0"/>
              <w:rPr>
                <w:sz w:val="16"/>
                <w:szCs w:val="16"/>
              </w:rPr>
            </w:pPr>
          </w:p>
          <w:p>
            <w:pPr>
              <w:pStyle w:val="4"/>
              <w:spacing w:before="120" w:line="260" w:lineRule="exact"/>
              <w:ind w:left="0"/>
              <w:rPr>
                <w:sz w:val="16"/>
                <w:szCs w:val="16"/>
              </w:rPr>
            </w:pPr>
            <w:r>
              <w:rPr>
                <w:sz w:val="16"/>
                <w:szCs w:val="16"/>
              </w:rPr>
              <w:t>DefaultAccountsDB.WINDOWS=OSTEAM</w:t>
            </w:r>
          </w:p>
          <w:p>
            <w:pPr>
              <w:pStyle w:val="4"/>
              <w:spacing w:before="120" w:line="260" w:lineRule="exact"/>
              <w:ind w:left="0"/>
              <w:rPr>
                <w:sz w:val="16"/>
                <w:szCs w:val="16"/>
              </w:rPr>
            </w:pPr>
            <w:r>
              <w:rPr>
                <w:sz w:val="16"/>
                <w:szCs w:val="16"/>
              </w:rPr>
              <w:t>DefaultAccountsDB.LINUX=root</w:t>
            </w:r>
          </w:p>
          <w:p>
            <w:pPr>
              <w:pStyle w:val="4"/>
              <w:spacing w:before="120" w:line="260" w:lineRule="exact"/>
              <w:ind w:left="0"/>
              <w:rPr>
                <w:sz w:val="16"/>
                <w:szCs w:val="16"/>
              </w:rPr>
            </w:pPr>
            <w:r>
              <w:rPr>
                <w:sz w:val="16"/>
                <w:szCs w:val="16"/>
              </w:rPr>
              <w:t>DefaultAccountsDB.AIX=root</w:t>
            </w:r>
          </w:p>
          <w:p>
            <w:pPr>
              <w:pStyle w:val="4"/>
              <w:spacing w:before="120" w:line="260" w:lineRule="exact"/>
              <w:ind w:left="0"/>
              <w:rPr>
                <w:sz w:val="16"/>
                <w:szCs w:val="16"/>
              </w:rPr>
            </w:pPr>
            <w:r>
              <w:rPr>
                <w:sz w:val="16"/>
                <w:szCs w:val="16"/>
              </w:rPr>
              <w:t>DefaultAccountsDB.ORACLE=sys</w:t>
            </w:r>
          </w:p>
          <w:p>
            <w:pPr>
              <w:pStyle w:val="4"/>
              <w:spacing w:before="120" w:line="260" w:lineRule="exact"/>
              <w:ind w:left="0"/>
              <w:rPr>
                <w:sz w:val="16"/>
                <w:szCs w:val="16"/>
              </w:rPr>
            </w:pPr>
            <w:r>
              <w:rPr>
                <w:sz w:val="16"/>
                <w:szCs w:val="16"/>
              </w:rPr>
              <w:t>DefaultAccountsDB.MS SQL=SA</w:t>
            </w:r>
          </w:p>
          <w:p>
            <w:pPr>
              <w:pStyle w:val="4"/>
              <w:spacing w:before="120" w:line="260" w:lineRule="exact"/>
              <w:ind w:left="0"/>
              <w:rPr>
                <w:sz w:val="16"/>
                <w:szCs w:val="16"/>
              </w:rPr>
            </w:pPr>
          </w:p>
          <w:p>
            <w:pPr>
              <w:pStyle w:val="4"/>
              <w:spacing w:before="120" w:line="260" w:lineRule="exact"/>
              <w:ind w:left="0"/>
              <w:rPr>
                <w:sz w:val="16"/>
                <w:szCs w:val="16"/>
              </w:rPr>
            </w:pPr>
            <w:r>
              <w:rPr>
                <w:sz w:val="16"/>
                <w:szCs w:val="16"/>
              </w:rPr>
              <w:t>PasswordRule.WINDOWS=PAM_WinPassword_Policy</w:t>
            </w:r>
          </w:p>
          <w:p>
            <w:pPr>
              <w:pStyle w:val="4"/>
              <w:spacing w:before="120" w:line="260" w:lineRule="exact"/>
              <w:ind w:left="0"/>
              <w:rPr>
                <w:sz w:val="16"/>
                <w:szCs w:val="16"/>
              </w:rPr>
            </w:pPr>
            <w:r>
              <w:rPr>
                <w:sz w:val="16"/>
                <w:szCs w:val="16"/>
              </w:rPr>
              <w:t>PasswordRule.LINUX=PAM_LinuxPassword_Policy</w:t>
            </w:r>
          </w:p>
          <w:p>
            <w:pPr>
              <w:pStyle w:val="4"/>
              <w:spacing w:before="120" w:line="260" w:lineRule="exact"/>
              <w:ind w:left="0"/>
              <w:rPr>
                <w:sz w:val="16"/>
                <w:szCs w:val="16"/>
              </w:rPr>
            </w:pPr>
            <w:r>
              <w:rPr>
                <w:sz w:val="16"/>
                <w:szCs w:val="16"/>
              </w:rPr>
              <w:t>PasswordRule.AIX=PAM_AIXPassword_Policy</w:t>
            </w:r>
          </w:p>
          <w:p>
            <w:pPr>
              <w:pStyle w:val="4"/>
              <w:spacing w:before="120" w:line="260" w:lineRule="exact"/>
              <w:ind w:left="0"/>
              <w:rPr>
                <w:sz w:val="16"/>
                <w:szCs w:val="16"/>
              </w:rPr>
            </w:pPr>
            <w:r>
              <w:rPr>
                <w:sz w:val="16"/>
                <w:szCs w:val="16"/>
              </w:rPr>
              <w:t>PasswordRule.ORACLE=PAM_OraclePassword_Policy</w:t>
            </w:r>
          </w:p>
          <w:p>
            <w:pPr>
              <w:pStyle w:val="4"/>
              <w:spacing w:before="120" w:line="260" w:lineRule="exact"/>
              <w:ind w:left="0"/>
              <w:rPr>
                <w:sz w:val="16"/>
                <w:szCs w:val="16"/>
              </w:rPr>
            </w:pPr>
            <w:r>
              <w:rPr>
                <w:sz w:val="16"/>
                <w:szCs w:val="16"/>
              </w:rPr>
              <w:t>PasswordRule.MS SQL=PAM_WinPassword_Policy</w:t>
            </w:r>
          </w:p>
          <w:p>
            <w:pPr>
              <w:pStyle w:val="4"/>
              <w:spacing w:before="120" w:line="260" w:lineRule="exact"/>
              <w:ind w:left="0"/>
              <w:rPr>
                <w:sz w:val="16"/>
                <w:szCs w:val="16"/>
              </w:rPr>
            </w:pPr>
          </w:p>
          <w:p>
            <w:pPr>
              <w:pStyle w:val="4"/>
              <w:spacing w:before="120" w:line="260" w:lineRule="exact"/>
              <w:ind w:left="0"/>
              <w:rPr>
                <w:sz w:val="16"/>
                <w:szCs w:val="16"/>
              </w:rPr>
            </w:pPr>
            <w:r>
              <w:rPr>
                <w:sz w:val="16"/>
                <w:szCs w:val="16"/>
              </w:rPr>
              <w:t>DSSKeyRule.LINUX=PAM_LinuxDSS_Policy</w:t>
            </w:r>
          </w:p>
          <w:p>
            <w:pPr>
              <w:pStyle w:val="4"/>
              <w:spacing w:before="120" w:line="260" w:lineRule="exact"/>
              <w:ind w:left="0"/>
              <w:rPr>
                <w:sz w:val="16"/>
                <w:szCs w:val="16"/>
              </w:rPr>
            </w:pPr>
          </w:p>
          <w:p>
            <w:pPr>
              <w:pStyle w:val="4"/>
              <w:spacing w:before="120" w:line="260" w:lineRule="exact"/>
              <w:ind w:left="0"/>
              <w:rPr>
                <w:sz w:val="16"/>
                <w:szCs w:val="16"/>
              </w:rPr>
            </w:pPr>
            <w:r>
              <w:rPr>
                <w:sz w:val="16"/>
                <w:szCs w:val="16"/>
              </w:rPr>
              <w:t>DefaultAccounts.Windows.accounts=OSTEAM</w:t>
            </w:r>
          </w:p>
          <w:p>
            <w:pPr>
              <w:pStyle w:val="4"/>
              <w:spacing w:before="120" w:line="260" w:lineRule="exact"/>
              <w:ind w:left="0"/>
              <w:rPr>
                <w:sz w:val="16"/>
                <w:szCs w:val="16"/>
              </w:rPr>
            </w:pPr>
            <w:r>
              <w:rPr>
                <w:sz w:val="16"/>
                <w:szCs w:val="16"/>
              </w:rPr>
              <w:t>DefaultAccounts.Linux.accounts=root</w:t>
            </w:r>
          </w:p>
          <w:p>
            <w:pPr>
              <w:pStyle w:val="4"/>
              <w:spacing w:before="120" w:line="260" w:lineRule="exact"/>
              <w:ind w:left="0"/>
              <w:rPr>
                <w:sz w:val="16"/>
                <w:szCs w:val="16"/>
              </w:rPr>
            </w:pPr>
            <w:r>
              <w:rPr>
                <w:sz w:val="16"/>
                <w:szCs w:val="16"/>
              </w:rPr>
              <w:t>DefaultAccounts.AIX.accounts=root</w:t>
            </w:r>
          </w:p>
          <w:p>
            <w:pPr>
              <w:pStyle w:val="4"/>
              <w:spacing w:before="120" w:line="260" w:lineRule="exact"/>
              <w:ind w:left="0"/>
              <w:rPr>
                <w:sz w:val="16"/>
                <w:szCs w:val="16"/>
              </w:rPr>
            </w:pPr>
          </w:p>
          <w:p>
            <w:pPr>
              <w:pStyle w:val="4"/>
              <w:spacing w:before="120" w:line="260" w:lineRule="exact"/>
              <w:ind w:left="0"/>
              <w:rPr>
                <w:sz w:val="16"/>
                <w:szCs w:val="16"/>
              </w:rPr>
            </w:pPr>
            <w:r>
              <w:rPr>
                <w:sz w:val="16"/>
                <w:szCs w:val="16"/>
              </w:rPr>
              <w:t>DefaultAccounts.Windows.smartrule=PS_Win_MA</w:t>
            </w:r>
          </w:p>
          <w:p>
            <w:pPr>
              <w:pStyle w:val="4"/>
              <w:spacing w:before="120" w:line="260" w:lineRule="exact"/>
              <w:ind w:left="0"/>
              <w:rPr>
                <w:sz w:val="16"/>
                <w:szCs w:val="16"/>
              </w:rPr>
            </w:pPr>
            <w:r>
              <w:rPr>
                <w:sz w:val="16"/>
                <w:szCs w:val="16"/>
              </w:rPr>
              <w:t>DefaultAccounts.Linux.smartrule=PS_Linux_MA</w:t>
            </w:r>
          </w:p>
          <w:p>
            <w:pPr>
              <w:pStyle w:val="4"/>
              <w:spacing w:before="120" w:line="260" w:lineRule="exact"/>
              <w:ind w:left="0"/>
              <w:rPr>
                <w:sz w:val="16"/>
                <w:szCs w:val="16"/>
              </w:rPr>
            </w:pPr>
            <w:r>
              <w:rPr>
                <w:sz w:val="16"/>
                <w:szCs w:val="16"/>
              </w:rPr>
              <w:t>DefaultAccounts.AIX.smartrule=PS_Unix_MA</w:t>
            </w:r>
          </w:p>
          <w:p>
            <w:pPr>
              <w:pStyle w:val="4"/>
              <w:spacing w:before="120" w:line="260" w:lineRule="exact"/>
              <w:ind w:left="0"/>
              <w:rPr>
                <w:sz w:val="16"/>
                <w:szCs w:val="16"/>
              </w:rPr>
            </w:pPr>
          </w:p>
          <w:p>
            <w:pPr>
              <w:pStyle w:val="4"/>
              <w:spacing w:before="120" w:line="260" w:lineRule="exact"/>
              <w:ind w:left="0"/>
              <w:rPr>
                <w:sz w:val="16"/>
                <w:szCs w:val="16"/>
              </w:rPr>
            </w:pPr>
            <w:r>
              <w:rPr>
                <w:sz w:val="16"/>
                <w:szCs w:val="16"/>
              </w:rPr>
              <w:t>onboarding.platformGroups=PS_Windows,PS_Linux,PS_Unix</w:t>
            </w:r>
          </w:p>
          <w:p>
            <w:pPr>
              <w:pStyle w:val="4"/>
              <w:spacing w:before="120" w:line="260" w:lineRule="exact"/>
              <w:ind w:left="0"/>
              <w:rPr>
                <w:sz w:val="16"/>
                <w:szCs w:val="16"/>
              </w:rPr>
            </w:pPr>
            <w:r>
              <w:rPr>
                <w:sz w:val="16"/>
                <w:szCs w:val="16"/>
              </w:rPr>
              <w:t>onboarding.AIX=4</w:t>
            </w:r>
          </w:p>
          <w:p>
            <w:pPr>
              <w:pStyle w:val="4"/>
              <w:spacing w:before="120" w:line="260" w:lineRule="exact"/>
              <w:ind w:left="0"/>
              <w:rPr>
                <w:sz w:val="16"/>
                <w:szCs w:val="16"/>
              </w:rPr>
            </w:pPr>
            <w:r>
              <w:rPr>
                <w:sz w:val="16"/>
                <w:szCs w:val="16"/>
              </w:rPr>
              <w:t>onboarding.Linux=2</w:t>
            </w:r>
          </w:p>
          <w:p>
            <w:pPr>
              <w:pStyle w:val="4"/>
              <w:spacing w:before="120" w:line="260" w:lineRule="exact"/>
              <w:ind w:left="0"/>
              <w:rPr>
                <w:sz w:val="16"/>
                <w:szCs w:val="16"/>
              </w:rPr>
            </w:pPr>
            <w:r>
              <w:rPr>
                <w:sz w:val="16"/>
                <w:szCs w:val="16"/>
              </w:rPr>
              <w:t>onboarding.Windows=1</w:t>
            </w:r>
          </w:p>
        </w:tc>
      </w:tr>
    </w:tbl>
    <w:p>
      <w:pPr>
        <w:pStyle w:val="4"/>
        <w:rPr>
          <w:sz w:val="16"/>
          <w:szCs w:val="16"/>
        </w:rPr>
      </w:pPr>
    </w:p>
    <w:p>
      <w:pPr>
        <w:pStyle w:val="4"/>
        <w:rPr>
          <w:sz w:val="16"/>
          <w:szCs w:val="16"/>
        </w:rPr>
      </w:pPr>
    </w:p>
    <w:bookmarkEnd w:id="110"/>
    <w:bookmarkEnd w:id="111"/>
    <w:bookmarkEnd w:id="112"/>
    <w:p>
      <w:pPr>
        <w:pStyle w:val="5"/>
      </w:pPr>
      <w:bookmarkStart w:id="115" w:name="_Toc59216231"/>
      <w:r>
        <w:t>3.3.2 Shell file – psrun.sh</w:t>
      </w:r>
      <w:bookmarkEnd w:id="115"/>
    </w:p>
    <w:p>
      <w:pPr>
        <w:pStyle w:val="4"/>
        <w:rPr>
          <w:rFonts w:ascii="Calibri" w:hAnsi="Calibri"/>
          <w:sz w:val="22"/>
          <w:szCs w:val="22"/>
        </w:rPr>
      </w:pPr>
      <w:r>
        <w:t>The server onboarding details commands are stored in shell script – psrun.sh. The shell script, psrun.sh has various commands that can be run to perform various actions. For the onboarding action, the task name is ‘</w:t>
      </w:r>
      <w:r>
        <w:rPr>
          <w:rFonts w:ascii="Calibri" w:hAnsi="Calibri"/>
          <w:sz w:val="22"/>
          <w:szCs w:val="22"/>
        </w:rPr>
        <w:t>batch_reg_new_server’.</w:t>
      </w:r>
    </w:p>
    <w:p>
      <w:pPr>
        <w:pStyle w:val="4"/>
      </w:pPr>
      <w:r>
        <mc:AlternateContent>
          <mc:Choice Requires="wps">
            <w:drawing>
              <wp:anchor distT="0" distB="0" distL="114300" distR="114300" simplePos="0" relativeHeight="251663360" behindDoc="0" locked="0" layoutInCell="1" allowOverlap="1">
                <wp:simplePos x="0" y="0"/>
                <wp:positionH relativeFrom="column">
                  <wp:posOffset>3476625</wp:posOffset>
                </wp:positionH>
                <wp:positionV relativeFrom="paragraph">
                  <wp:posOffset>1448435</wp:posOffset>
                </wp:positionV>
                <wp:extent cx="638175" cy="161925"/>
                <wp:effectExtent l="0" t="0" r="28575" b="28575"/>
                <wp:wrapNone/>
                <wp:docPr id="6" name="Rectangle 6"/>
                <wp:cNvGraphicFramePr/>
                <a:graphic xmlns:a="http://schemas.openxmlformats.org/drawingml/2006/main">
                  <a:graphicData uri="http://schemas.microsoft.com/office/word/2010/wordprocessingShape">
                    <wps:wsp>
                      <wps:cNvSpPr/>
                      <wps:spPr>
                        <a:xfrm>
                          <a:off x="0" y="0"/>
                          <a:ext cx="638175" cy="161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6" o:spid="_x0000_s1026" o:spt="1" style="position:absolute;left:0pt;margin-left:273.75pt;margin-top:114.05pt;height:12.75pt;width:50.25pt;z-index:251663360;v-text-anchor:middle;mso-width-relative:page;mso-height-relative:page;" filled="f" stroked="t" coordsize="21600,21600" o:gfxdata="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">
                <v:fill on="f" focussize="0,0"/>
                <v:stroke weight="2pt" color="#FF0000 [3204]" joinstyle="round"/>
                <v:imagedata o:title=""/>
                <o:lock v:ext="edit" aspectratio="f"/>
              </v:rect>
            </w:pict>
          </mc:Fallback>
        </mc:AlternateContent>
      </w:r>
      <w:r>
        <w:drawing>
          <wp:inline distT="0" distB="0" distL="0" distR="0">
            <wp:extent cx="5198745" cy="1609725"/>
            <wp:effectExtent l="0" t="0" r="190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8"/>
                    <a:srcRect b="19132"/>
                    <a:stretch>
                      <a:fillRect/>
                    </a:stretch>
                  </pic:blipFill>
                  <pic:spPr>
                    <a:xfrm>
                      <a:off x="0" y="0"/>
                      <a:ext cx="5232044" cy="1620036"/>
                    </a:xfrm>
                    <a:prstGeom prst="rect">
                      <a:avLst/>
                    </a:prstGeom>
                    <a:ln>
                      <a:noFill/>
                    </a:ln>
                  </pic:spPr>
                </pic:pic>
              </a:graphicData>
            </a:graphic>
          </wp:inline>
        </w:drawing>
      </w:r>
    </w:p>
    <w:p>
      <w:pPr>
        <w:pStyle w:val="4"/>
      </w:pPr>
      <w:r>
        <w:t>Below is the psrun.sh file (</w:t>
      </w:r>
      <w:r>
        <w:rPr>
          <w:i/>
          <w:iCs/>
        </w:rPr>
        <w:t>the task is highlighted</w:t>
      </w:r>
      <w:r>
        <w:t>):</w:t>
      </w: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2" w:type="dxa"/>
          </w:tcPr>
          <w:p>
            <w:pPr>
              <w:pStyle w:val="4"/>
              <w:spacing w:before="120" w:line="260" w:lineRule="exact"/>
              <w:ind w:left="60"/>
              <w:rPr>
                <w:sz w:val="16"/>
                <w:szCs w:val="16"/>
              </w:rPr>
            </w:pPr>
            <w:r>
              <w:rPr>
                <w:sz w:val="16"/>
                <w:szCs w:val="16"/>
              </w:rPr>
              <w:t>#!/bin/bash</w:t>
            </w:r>
          </w:p>
          <w:p>
            <w:pPr>
              <w:pStyle w:val="4"/>
              <w:spacing w:before="120" w:line="260" w:lineRule="exact"/>
              <w:ind w:left="60"/>
              <w:rPr>
                <w:sz w:val="16"/>
                <w:szCs w:val="16"/>
              </w:rPr>
            </w:pPr>
            <w:r>
              <w:rPr>
                <w:sz w:val="16"/>
                <w:szCs w:val="16"/>
              </w:rPr>
              <w:t>CLASSPATH=/apps/pamonboard/script/WEB-INF/lib/activation-1.1.jar:/apps/pamonboard/script/WEB-INF/lib/commons-compress-1.18.jar:/apps/pamonboard/script/WEB-INF/lib/gson-2.8.5.jar:/apps/pamonboard/script/WEB-INF/lib/poi-ooxml-4.1.0.jar:/apps/pamonboard/script/WEB-INF/lib/automation-1.0-SNAPSHOT.jar:/apps/pamonboard/script/WEB-INF/lib/commons-csv-1.7.jar:/apps/pamonboard/script/WEB-INF/lib/javax.mail-1.6.2.jar:/apps/pamonboard/script/WEB-INF/lib/poi-ooxml-schemas-4.1.0.jar:/apps/pamonboard/script/WEB-INF/lib/commons-codec-1.12.jar:/apps/pamonboard/script/WEB-INF/lib/commons-math3-3.6.1.jar:/apps/pamonboard/script/WEB-INF/lib/jsch-0.1.55.jar:/apps/pamonboard/script/WEB-INF/lib/xmlbeans-3.1.0.jar:/apps/pamonboard/script/WEB-INF/lib/commons-collections4-4.3.jar:/apps/pamonboard/script/WEB-INF/lib/curvesapi-1.06.jar:/apps/pamonboard/script/WEB-INF/lib/poi-4.1.0.jar</w:t>
            </w:r>
          </w:p>
          <w:p>
            <w:pPr>
              <w:pStyle w:val="4"/>
              <w:spacing w:before="120" w:line="260" w:lineRule="exact"/>
              <w:ind w:left="60"/>
              <w:rPr>
                <w:sz w:val="16"/>
                <w:szCs w:val="16"/>
              </w:rPr>
            </w:pPr>
            <w:r>
              <w:rPr>
                <w:sz w:val="16"/>
                <w:szCs w:val="16"/>
              </w:rPr>
              <w:t>JAVA_HOME=/apps/pamonboard/jdk1.8.0_221</w:t>
            </w:r>
          </w:p>
          <w:p>
            <w:pPr>
              <w:pStyle w:val="4"/>
              <w:spacing w:before="120" w:line="260" w:lineRule="exact"/>
              <w:ind w:left="60"/>
              <w:rPr>
                <w:sz w:val="16"/>
                <w:szCs w:val="16"/>
              </w:rPr>
            </w:pPr>
          </w:p>
          <w:p>
            <w:pPr>
              <w:pStyle w:val="4"/>
              <w:spacing w:before="120" w:line="260" w:lineRule="exact"/>
              <w:ind w:left="60"/>
              <w:rPr>
                <w:sz w:val="16"/>
                <w:szCs w:val="16"/>
              </w:rPr>
            </w:pPr>
            <w:r>
              <w:rPr>
                <w:sz w:val="16"/>
                <w:szCs w:val="16"/>
              </w:rPr>
              <w:t>if [ $1 = 'test' ]</w:t>
            </w:r>
          </w:p>
          <w:p>
            <w:pPr>
              <w:pStyle w:val="4"/>
              <w:spacing w:before="120" w:line="260" w:lineRule="exact"/>
              <w:ind w:left="60"/>
              <w:rPr>
                <w:sz w:val="16"/>
                <w:szCs w:val="16"/>
              </w:rPr>
            </w:pPr>
            <w:r>
              <w:rPr>
                <w:sz w:val="16"/>
                <w:szCs w:val="16"/>
              </w:rPr>
              <w:t>then</w:t>
            </w:r>
          </w:p>
          <w:p>
            <w:pPr>
              <w:pStyle w:val="4"/>
              <w:spacing w:before="120" w:line="260" w:lineRule="exact"/>
              <w:ind w:left="60"/>
              <w:rPr>
                <w:sz w:val="16"/>
                <w:szCs w:val="16"/>
              </w:rPr>
            </w:pPr>
            <w:r>
              <w:rPr>
                <w:sz w:val="16"/>
                <w:szCs w:val="16"/>
              </w:rPr>
              <w:t xml:space="preserve">  $JAVA_HOME/bin/java -cp $CLASSPATH -Djava.util.logging.config.file=/apps/pamonboard/script/logging.properties -DCFG_FILE=/apps/pamonboard/script/app.cfg com.rccl.pam.Test $2</w:t>
            </w:r>
          </w:p>
          <w:p>
            <w:pPr>
              <w:pStyle w:val="4"/>
              <w:spacing w:before="120" w:line="260" w:lineRule="exact"/>
              <w:ind w:left="60"/>
              <w:rPr>
                <w:sz w:val="16"/>
                <w:szCs w:val="16"/>
              </w:rPr>
            </w:pPr>
          </w:p>
          <w:p>
            <w:pPr>
              <w:pStyle w:val="4"/>
              <w:spacing w:before="120" w:line="260" w:lineRule="exact"/>
              <w:ind w:left="60"/>
              <w:rPr>
                <w:sz w:val="16"/>
                <w:szCs w:val="16"/>
              </w:rPr>
            </w:pPr>
            <w:r>
              <w:rPr>
                <w:sz w:val="16"/>
                <w:szCs w:val="16"/>
              </w:rPr>
              <w:t>elif [ $1 == 'enc' ]</w:t>
            </w:r>
          </w:p>
          <w:p>
            <w:pPr>
              <w:pStyle w:val="4"/>
              <w:spacing w:before="120" w:line="260" w:lineRule="exact"/>
              <w:ind w:left="60"/>
              <w:rPr>
                <w:sz w:val="16"/>
                <w:szCs w:val="16"/>
              </w:rPr>
            </w:pPr>
            <w:r>
              <w:rPr>
                <w:sz w:val="16"/>
                <w:szCs w:val="16"/>
              </w:rPr>
              <w:t>then</w:t>
            </w:r>
          </w:p>
          <w:p>
            <w:pPr>
              <w:pStyle w:val="4"/>
              <w:spacing w:before="120" w:line="260" w:lineRule="exact"/>
              <w:ind w:left="60"/>
              <w:rPr>
                <w:sz w:val="16"/>
                <w:szCs w:val="16"/>
              </w:rPr>
            </w:pPr>
            <w:r>
              <w:rPr>
                <w:sz w:val="16"/>
                <w:szCs w:val="16"/>
              </w:rPr>
              <w:t xml:space="preserve">  $JAVA_HOME/bin/java -cp $CLASSPATH -Djava.util.logging.config.file=/apps/pamonboard/script/logging.properties -DCFG_FILE=/apps/pamonboard/script/app.cfg com.kpmg.rccl.pam.EncryptionUtils $2</w:t>
            </w:r>
          </w:p>
          <w:p>
            <w:pPr>
              <w:pStyle w:val="4"/>
              <w:spacing w:before="120" w:line="260" w:lineRule="exact"/>
              <w:ind w:left="60"/>
              <w:rPr>
                <w:sz w:val="16"/>
                <w:szCs w:val="16"/>
              </w:rPr>
            </w:pPr>
          </w:p>
          <w:p>
            <w:pPr>
              <w:pStyle w:val="4"/>
              <w:spacing w:before="120" w:line="260" w:lineRule="exact"/>
              <w:ind w:left="60"/>
              <w:rPr>
                <w:sz w:val="16"/>
                <w:szCs w:val="16"/>
              </w:rPr>
            </w:pPr>
            <w:r>
              <w:rPr>
                <w:sz w:val="16"/>
                <w:szCs w:val="16"/>
              </w:rPr>
              <w:t>elif [ $1 == 'platform_service_vault' ]</w:t>
            </w:r>
          </w:p>
          <w:p>
            <w:pPr>
              <w:pStyle w:val="4"/>
              <w:spacing w:before="120" w:line="260" w:lineRule="exact"/>
              <w:ind w:left="60"/>
              <w:rPr>
                <w:sz w:val="16"/>
                <w:szCs w:val="16"/>
              </w:rPr>
            </w:pPr>
            <w:r>
              <w:rPr>
                <w:sz w:val="16"/>
                <w:szCs w:val="16"/>
              </w:rPr>
              <w:t>then</w:t>
            </w:r>
          </w:p>
          <w:p>
            <w:pPr>
              <w:pStyle w:val="4"/>
              <w:spacing w:before="120" w:line="260" w:lineRule="exact"/>
              <w:ind w:left="60"/>
              <w:rPr>
                <w:sz w:val="16"/>
                <w:szCs w:val="16"/>
              </w:rPr>
            </w:pPr>
            <w:r>
              <w:rPr>
                <w:sz w:val="16"/>
                <w:szCs w:val="16"/>
              </w:rPr>
              <w:t xml:space="preserve">  $JAVA_HOME/bin/java -cp $CLASSPATH -Djava.util.logging.config.file=/apps/pamonboard/script/logging.properties -DCFG_FILE=/apps/pamonboard/script/app.cfg com.rccl.pam.onboarding.TaskPlatformServiceAccountVault $2</w:t>
            </w:r>
          </w:p>
          <w:p>
            <w:pPr>
              <w:pStyle w:val="4"/>
              <w:spacing w:before="120" w:line="260" w:lineRule="exact"/>
              <w:ind w:left="60"/>
              <w:rPr>
                <w:sz w:val="16"/>
                <w:szCs w:val="16"/>
              </w:rPr>
            </w:pPr>
            <w:r>
              <w:rPr>
                <w:sz w:val="16"/>
                <w:szCs w:val="16"/>
              </w:rPr>
              <w:t>elif [ $1 == 'platform_service_vault_cleanup' ]</w:t>
            </w:r>
          </w:p>
          <w:p>
            <w:pPr>
              <w:pStyle w:val="4"/>
              <w:spacing w:before="120" w:line="260" w:lineRule="exact"/>
              <w:ind w:left="60"/>
              <w:rPr>
                <w:sz w:val="16"/>
                <w:szCs w:val="16"/>
              </w:rPr>
            </w:pPr>
            <w:r>
              <w:rPr>
                <w:sz w:val="16"/>
                <w:szCs w:val="16"/>
              </w:rPr>
              <w:t>then</w:t>
            </w:r>
          </w:p>
          <w:p>
            <w:pPr>
              <w:pStyle w:val="4"/>
              <w:spacing w:before="120" w:line="260" w:lineRule="exact"/>
              <w:ind w:left="60"/>
              <w:rPr>
                <w:sz w:val="16"/>
                <w:szCs w:val="16"/>
              </w:rPr>
            </w:pPr>
            <w:r>
              <w:rPr>
                <w:sz w:val="16"/>
                <w:szCs w:val="16"/>
              </w:rPr>
              <w:t xml:space="preserve">  $JAVA_HOME/bin/java -cp $CLASSPATH -Djava.util.logging.config.file=/apps/pamonboard/script/logging.properties -DCFG_FILE=/apps/pamonboard/script/app.cfg com.rccl.pam.onboarding.TaskPlatformServiceAccountVaultCleanup $2</w:t>
            </w:r>
          </w:p>
          <w:p>
            <w:pPr>
              <w:pStyle w:val="4"/>
              <w:spacing w:before="120" w:line="260" w:lineRule="exact"/>
              <w:ind w:left="60"/>
              <w:rPr>
                <w:sz w:val="16"/>
                <w:szCs w:val="16"/>
              </w:rPr>
            </w:pPr>
          </w:p>
          <w:p>
            <w:pPr>
              <w:pStyle w:val="4"/>
              <w:spacing w:before="120" w:line="260" w:lineRule="exact"/>
              <w:ind w:left="60"/>
              <w:rPr>
                <w:sz w:val="16"/>
                <w:szCs w:val="16"/>
              </w:rPr>
            </w:pPr>
            <w:r>
              <w:rPr>
                <w:sz w:val="16"/>
                <w:szCs w:val="16"/>
              </w:rPr>
              <w:t>elif [ $1 == 'platform_shared_vault' ]</w:t>
            </w:r>
          </w:p>
          <w:p>
            <w:pPr>
              <w:pStyle w:val="4"/>
              <w:spacing w:before="120" w:line="260" w:lineRule="exact"/>
              <w:ind w:left="60"/>
              <w:rPr>
                <w:sz w:val="16"/>
                <w:szCs w:val="16"/>
              </w:rPr>
            </w:pPr>
            <w:r>
              <w:rPr>
                <w:sz w:val="16"/>
                <w:szCs w:val="16"/>
              </w:rPr>
              <w:t>then</w:t>
            </w:r>
          </w:p>
          <w:p>
            <w:pPr>
              <w:pStyle w:val="4"/>
              <w:spacing w:before="120" w:line="260" w:lineRule="exact"/>
              <w:ind w:left="60"/>
              <w:rPr>
                <w:sz w:val="16"/>
                <w:szCs w:val="16"/>
              </w:rPr>
            </w:pPr>
            <w:r>
              <w:rPr>
                <w:sz w:val="16"/>
                <w:szCs w:val="16"/>
              </w:rPr>
              <w:t xml:space="preserve">  $JAVA_HOME/bin/java -cp $CLASSPATH -Djava.util.logging.config.file=/apps/pamonboard/script/logging.properties -DCFG_FILE=/apps/pamonboard/script/app.cfg com.rccl.pam.onboarding.TaskPlatformSharedAccountVault $2</w:t>
            </w:r>
          </w:p>
          <w:p>
            <w:pPr>
              <w:pStyle w:val="4"/>
              <w:spacing w:before="120" w:line="260" w:lineRule="exact"/>
              <w:ind w:left="60"/>
              <w:rPr>
                <w:sz w:val="16"/>
                <w:szCs w:val="16"/>
              </w:rPr>
            </w:pPr>
            <w:r>
              <w:rPr>
                <w:sz w:val="16"/>
                <w:szCs w:val="16"/>
              </w:rPr>
              <w:t>elif [ $1 == 'platform_shared_vault_cleanup' ]</w:t>
            </w:r>
          </w:p>
          <w:p>
            <w:pPr>
              <w:pStyle w:val="4"/>
              <w:spacing w:before="120" w:line="260" w:lineRule="exact"/>
              <w:ind w:left="60"/>
              <w:rPr>
                <w:sz w:val="16"/>
                <w:szCs w:val="16"/>
              </w:rPr>
            </w:pPr>
            <w:r>
              <w:rPr>
                <w:sz w:val="16"/>
                <w:szCs w:val="16"/>
              </w:rPr>
              <w:t>then</w:t>
            </w:r>
          </w:p>
          <w:p>
            <w:pPr>
              <w:pStyle w:val="4"/>
              <w:spacing w:before="120" w:line="260" w:lineRule="exact"/>
              <w:ind w:left="60"/>
              <w:rPr>
                <w:sz w:val="16"/>
                <w:szCs w:val="16"/>
              </w:rPr>
            </w:pPr>
            <w:r>
              <w:rPr>
                <w:sz w:val="16"/>
                <w:szCs w:val="16"/>
              </w:rPr>
              <w:t xml:space="preserve">  $JAVA_HOME/bin/java -cp $CLASSPATH -Djava.util.logging.config.file=/apps/pamonboard/script/logging.properties -DCFG_FILE=/apps/pamonboard/script/app.cfg com.rccl.pam.onboarding.TaskPlatformSharedAccountVaultCleanup $2</w:t>
            </w:r>
          </w:p>
          <w:p>
            <w:pPr>
              <w:pStyle w:val="4"/>
              <w:spacing w:before="120" w:line="260" w:lineRule="exact"/>
              <w:ind w:left="60"/>
              <w:rPr>
                <w:sz w:val="16"/>
                <w:szCs w:val="16"/>
              </w:rPr>
            </w:pPr>
          </w:p>
          <w:p>
            <w:pPr>
              <w:pStyle w:val="4"/>
              <w:spacing w:before="120" w:line="260" w:lineRule="exact"/>
              <w:ind w:left="60"/>
              <w:rPr>
                <w:sz w:val="16"/>
                <w:szCs w:val="16"/>
              </w:rPr>
            </w:pPr>
            <w:r>
              <w:rPr>
                <w:sz w:val="16"/>
                <w:szCs w:val="16"/>
              </w:rPr>
              <w:t>elif [ $1 == 'app_service_vault' ]</w:t>
            </w:r>
          </w:p>
          <w:p>
            <w:pPr>
              <w:pStyle w:val="4"/>
              <w:spacing w:before="120" w:line="260" w:lineRule="exact"/>
              <w:ind w:left="60"/>
              <w:rPr>
                <w:sz w:val="16"/>
                <w:szCs w:val="16"/>
              </w:rPr>
            </w:pPr>
            <w:r>
              <w:rPr>
                <w:sz w:val="16"/>
                <w:szCs w:val="16"/>
              </w:rPr>
              <w:t>then</w:t>
            </w:r>
          </w:p>
          <w:p>
            <w:pPr>
              <w:pStyle w:val="4"/>
              <w:spacing w:before="120" w:line="260" w:lineRule="exact"/>
              <w:ind w:left="60"/>
              <w:rPr>
                <w:sz w:val="16"/>
                <w:szCs w:val="16"/>
              </w:rPr>
            </w:pPr>
            <w:r>
              <w:rPr>
                <w:sz w:val="16"/>
                <w:szCs w:val="16"/>
              </w:rPr>
              <w:t xml:space="preserve">  $JAVA_HOME/bin/java -cp $CLASSPATH -Djava.util.logging.config.file=/apps/pamonboard/script/logging.properties -DCFG_FILE=/apps/pamonboard/script/app.cfg com.rccl.pam.onboarding.TaskAppServiceAccountVault $2</w:t>
            </w:r>
          </w:p>
          <w:p>
            <w:pPr>
              <w:pStyle w:val="4"/>
              <w:spacing w:before="120" w:line="260" w:lineRule="exact"/>
              <w:ind w:left="60"/>
              <w:rPr>
                <w:sz w:val="16"/>
                <w:szCs w:val="16"/>
              </w:rPr>
            </w:pPr>
            <w:r>
              <w:rPr>
                <w:sz w:val="16"/>
                <w:szCs w:val="16"/>
              </w:rPr>
              <w:t>elif [ $1 == 'app_service_vault_cleanup' ]</w:t>
            </w:r>
          </w:p>
          <w:p>
            <w:pPr>
              <w:pStyle w:val="4"/>
              <w:spacing w:before="120" w:line="260" w:lineRule="exact"/>
              <w:ind w:left="60"/>
              <w:rPr>
                <w:sz w:val="16"/>
                <w:szCs w:val="16"/>
              </w:rPr>
            </w:pPr>
            <w:r>
              <w:rPr>
                <w:sz w:val="16"/>
                <w:szCs w:val="16"/>
              </w:rPr>
              <w:t>then</w:t>
            </w:r>
          </w:p>
          <w:p>
            <w:pPr>
              <w:pStyle w:val="4"/>
              <w:spacing w:before="120" w:line="260" w:lineRule="exact"/>
              <w:ind w:left="60"/>
              <w:rPr>
                <w:sz w:val="16"/>
                <w:szCs w:val="16"/>
              </w:rPr>
            </w:pPr>
            <w:r>
              <w:rPr>
                <w:sz w:val="16"/>
                <w:szCs w:val="16"/>
              </w:rPr>
              <w:t xml:space="preserve">  $JAVA_HOME/bin/java -cp $CLASSPATH -Djava.util.logging.config.file=/apps/pamonboard/script/logging.properties -DCFG_FILE=/apps/pamonboard/script/app.cfg com.rccl.pam.onboarding.TaskAppServiceAccountVaultCleanup $2</w:t>
            </w:r>
          </w:p>
          <w:p>
            <w:pPr>
              <w:pStyle w:val="4"/>
              <w:spacing w:before="120" w:line="260" w:lineRule="exact"/>
              <w:ind w:left="60"/>
              <w:rPr>
                <w:sz w:val="16"/>
                <w:szCs w:val="16"/>
              </w:rPr>
            </w:pPr>
          </w:p>
          <w:p>
            <w:pPr>
              <w:pStyle w:val="4"/>
              <w:spacing w:before="120" w:line="260" w:lineRule="exact"/>
              <w:ind w:left="60"/>
              <w:rPr>
                <w:sz w:val="16"/>
                <w:szCs w:val="16"/>
              </w:rPr>
            </w:pPr>
            <w:r>
              <w:rPr>
                <w:sz w:val="16"/>
                <w:szCs w:val="16"/>
              </w:rPr>
              <w:t>elif [ $1 == 'app_shared_vault' ]</w:t>
            </w:r>
          </w:p>
          <w:p>
            <w:pPr>
              <w:pStyle w:val="4"/>
              <w:spacing w:before="120" w:line="260" w:lineRule="exact"/>
              <w:ind w:left="60"/>
              <w:rPr>
                <w:sz w:val="16"/>
                <w:szCs w:val="16"/>
              </w:rPr>
            </w:pPr>
            <w:r>
              <w:rPr>
                <w:sz w:val="16"/>
                <w:szCs w:val="16"/>
              </w:rPr>
              <w:t>then</w:t>
            </w:r>
          </w:p>
          <w:p>
            <w:pPr>
              <w:pStyle w:val="4"/>
              <w:spacing w:before="120" w:line="260" w:lineRule="exact"/>
              <w:ind w:left="60"/>
              <w:rPr>
                <w:sz w:val="16"/>
                <w:szCs w:val="16"/>
              </w:rPr>
            </w:pPr>
            <w:r>
              <w:rPr>
                <w:sz w:val="16"/>
                <w:szCs w:val="16"/>
              </w:rPr>
              <w:t xml:space="preserve">  $JAVA_HOME/bin/java -cp $CLASSPATH -Djava.util.logging.config.file=/apps/pamonboard/script/logging.properties -DCFG_FILE=/apps/pamonboard/script/app.cfg com.rccl.pam.onboarding.TaskAppSharedAccountVault $2</w:t>
            </w:r>
          </w:p>
          <w:p>
            <w:pPr>
              <w:pStyle w:val="4"/>
              <w:spacing w:before="120" w:line="260" w:lineRule="exact"/>
              <w:ind w:left="60"/>
              <w:rPr>
                <w:sz w:val="16"/>
                <w:szCs w:val="16"/>
              </w:rPr>
            </w:pPr>
            <w:r>
              <w:rPr>
                <w:sz w:val="16"/>
                <w:szCs w:val="16"/>
              </w:rPr>
              <w:t>elif [ $1 == 'app_shared_vault_cleanup' ]</w:t>
            </w:r>
          </w:p>
          <w:p>
            <w:pPr>
              <w:pStyle w:val="4"/>
              <w:spacing w:before="120" w:line="260" w:lineRule="exact"/>
              <w:ind w:left="60"/>
              <w:rPr>
                <w:sz w:val="16"/>
                <w:szCs w:val="16"/>
              </w:rPr>
            </w:pPr>
            <w:r>
              <w:rPr>
                <w:sz w:val="16"/>
                <w:szCs w:val="16"/>
              </w:rPr>
              <w:t>then</w:t>
            </w:r>
          </w:p>
          <w:p>
            <w:pPr>
              <w:pStyle w:val="4"/>
              <w:spacing w:before="120" w:line="260" w:lineRule="exact"/>
              <w:ind w:left="60"/>
              <w:rPr>
                <w:sz w:val="16"/>
                <w:szCs w:val="16"/>
              </w:rPr>
            </w:pPr>
            <w:r>
              <w:rPr>
                <w:sz w:val="16"/>
                <w:szCs w:val="16"/>
              </w:rPr>
              <w:t xml:space="preserve">  $JAVA_HOME/bin/java -cp $CLASSPATH -Djava.util.logging.config.file=/apps/pamonboard/script/logging.properties -DCFG_FILE=/apps/pamonboard/script/app.cfg com.rccl.pam.onboarding.TaskAppSharedAccountVaultCleanup $2</w:t>
            </w:r>
          </w:p>
          <w:p>
            <w:pPr>
              <w:pStyle w:val="4"/>
              <w:spacing w:before="120" w:line="260" w:lineRule="exact"/>
              <w:ind w:left="60"/>
              <w:rPr>
                <w:sz w:val="16"/>
                <w:szCs w:val="16"/>
              </w:rPr>
            </w:pPr>
          </w:p>
          <w:p>
            <w:pPr>
              <w:pStyle w:val="4"/>
              <w:spacing w:before="120" w:line="260" w:lineRule="exact"/>
              <w:ind w:left="60"/>
              <w:rPr>
                <w:sz w:val="16"/>
                <w:szCs w:val="16"/>
              </w:rPr>
            </w:pPr>
            <w:r>
              <w:rPr>
                <w:sz w:val="16"/>
                <w:szCs w:val="16"/>
              </w:rPr>
              <w:t>elif [ $1 == 'app_vendor_vault' ]</w:t>
            </w:r>
          </w:p>
          <w:p>
            <w:pPr>
              <w:pStyle w:val="4"/>
              <w:spacing w:before="120" w:line="260" w:lineRule="exact"/>
              <w:ind w:left="60"/>
              <w:rPr>
                <w:sz w:val="16"/>
                <w:szCs w:val="16"/>
              </w:rPr>
            </w:pPr>
            <w:r>
              <w:rPr>
                <w:sz w:val="16"/>
                <w:szCs w:val="16"/>
              </w:rPr>
              <w:t>then</w:t>
            </w:r>
          </w:p>
          <w:p>
            <w:pPr>
              <w:pStyle w:val="4"/>
              <w:spacing w:before="120" w:line="260" w:lineRule="exact"/>
              <w:ind w:left="60"/>
              <w:rPr>
                <w:sz w:val="16"/>
                <w:szCs w:val="16"/>
              </w:rPr>
            </w:pPr>
            <w:r>
              <w:rPr>
                <w:sz w:val="16"/>
                <w:szCs w:val="16"/>
              </w:rPr>
              <w:t xml:space="preserve">  $JAVA_HOME/bin/java -cp $CLASSPATH -Djava.util.logging.config.file=/apps/pamonboard/script/logging.properties -DCFG_FILE=/apps/pamonboard/script/app.cfg com.rccl.pam.onboarding.TaskAppVendorAccountVault $2</w:t>
            </w:r>
          </w:p>
          <w:p>
            <w:pPr>
              <w:pStyle w:val="4"/>
              <w:spacing w:before="120" w:line="260" w:lineRule="exact"/>
              <w:ind w:left="60"/>
              <w:rPr>
                <w:sz w:val="16"/>
                <w:szCs w:val="16"/>
              </w:rPr>
            </w:pPr>
            <w:r>
              <w:rPr>
                <w:sz w:val="16"/>
                <w:szCs w:val="16"/>
              </w:rPr>
              <w:t>elif [ $1 == 'app_vendor_vault_cleanup' ]</w:t>
            </w:r>
          </w:p>
          <w:p>
            <w:pPr>
              <w:pStyle w:val="4"/>
              <w:spacing w:before="120" w:line="260" w:lineRule="exact"/>
              <w:ind w:left="60"/>
              <w:rPr>
                <w:sz w:val="16"/>
                <w:szCs w:val="16"/>
              </w:rPr>
            </w:pPr>
            <w:r>
              <w:rPr>
                <w:sz w:val="16"/>
                <w:szCs w:val="16"/>
              </w:rPr>
              <w:t>then</w:t>
            </w:r>
          </w:p>
          <w:p>
            <w:pPr>
              <w:pStyle w:val="4"/>
              <w:spacing w:before="120" w:line="260" w:lineRule="exact"/>
              <w:ind w:left="60"/>
              <w:rPr>
                <w:sz w:val="16"/>
                <w:szCs w:val="16"/>
              </w:rPr>
            </w:pPr>
            <w:r>
              <w:rPr>
                <w:sz w:val="16"/>
                <w:szCs w:val="16"/>
              </w:rPr>
              <w:t xml:space="preserve">  $JAVA_HOME/bin/java -cp $CLASSPATH -Djava.util.logging.config.file=/apps/pamonboard/script/logging.properties -DCFG_FILE=/apps/pamonboard/script/app.cfg com.rccl.pam.onboarding.TaskAppVendorAccountVaultCleanup $2</w:t>
            </w:r>
          </w:p>
          <w:p>
            <w:pPr>
              <w:pStyle w:val="4"/>
              <w:spacing w:before="120" w:line="260" w:lineRule="exact"/>
              <w:ind w:left="60"/>
              <w:rPr>
                <w:sz w:val="16"/>
                <w:szCs w:val="16"/>
              </w:rPr>
            </w:pPr>
          </w:p>
          <w:p>
            <w:pPr>
              <w:pStyle w:val="4"/>
              <w:spacing w:before="120" w:line="260" w:lineRule="exact"/>
              <w:ind w:left="60"/>
              <w:rPr>
                <w:sz w:val="16"/>
                <w:szCs w:val="16"/>
              </w:rPr>
            </w:pPr>
            <w:r>
              <w:rPr>
                <w:sz w:val="16"/>
                <w:szCs w:val="16"/>
              </w:rPr>
              <w:t>elif [ $1 == 'tag_windows' ]</w:t>
            </w:r>
          </w:p>
          <w:p>
            <w:pPr>
              <w:pStyle w:val="4"/>
              <w:spacing w:before="120" w:line="260" w:lineRule="exact"/>
              <w:ind w:left="60"/>
              <w:rPr>
                <w:sz w:val="16"/>
                <w:szCs w:val="16"/>
              </w:rPr>
            </w:pPr>
            <w:r>
              <w:rPr>
                <w:sz w:val="16"/>
                <w:szCs w:val="16"/>
              </w:rPr>
              <w:t>then</w:t>
            </w:r>
          </w:p>
          <w:p>
            <w:pPr>
              <w:pStyle w:val="4"/>
              <w:spacing w:before="120" w:line="260" w:lineRule="exact"/>
              <w:ind w:left="60"/>
              <w:rPr>
                <w:sz w:val="16"/>
                <w:szCs w:val="16"/>
              </w:rPr>
            </w:pPr>
            <w:r>
              <w:rPr>
                <w:sz w:val="16"/>
                <w:szCs w:val="16"/>
              </w:rPr>
              <w:t xml:space="preserve">  $JAVA_HOME/bin/java -cp $CLASSPATH -Djava.util.logging.config.file=/apps/pamonboard/script/logging.properties -DCFG_FILE=/apps/pamonboard/script/app.cfg com.rccl.pam.onboarding.TaskTagWindows $2</w:t>
            </w:r>
          </w:p>
          <w:p>
            <w:pPr>
              <w:pStyle w:val="4"/>
              <w:spacing w:before="120" w:line="260" w:lineRule="exact"/>
              <w:ind w:left="60"/>
              <w:rPr>
                <w:sz w:val="16"/>
                <w:szCs w:val="16"/>
              </w:rPr>
            </w:pPr>
          </w:p>
          <w:p>
            <w:pPr>
              <w:pStyle w:val="4"/>
              <w:spacing w:before="120" w:line="260" w:lineRule="exact"/>
              <w:ind w:left="60"/>
              <w:rPr>
                <w:sz w:val="16"/>
                <w:szCs w:val="16"/>
              </w:rPr>
            </w:pPr>
            <w:r>
              <w:rPr>
                <w:sz w:val="16"/>
                <w:szCs w:val="16"/>
              </w:rPr>
              <w:t>elif [ $1 == 'tag_linux' ]</w:t>
            </w:r>
          </w:p>
          <w:p>
            <w:pPr>
              <w:pStyle w:val="4"/>
              <w:spacing w:before="120" w:line="260" w:lineRule="exact"/>
              <w:ind w:left="60"/>
              <w:rPr>
                <w:sz w:val="16"/>
                <w:szCs w:val="16"/>
              </w:rPr>
            </w:pPr>
            <w:r>
              <w:rPr>
                <w:sz w:val="16"/>
                <w:szCs w:val="16"/>
              </w:rPr>
              <w:t>then</w:t>
            </w:r>
          </w:p>
          <w:p>
            <w:pPr>
              <w:pStyle w:val="4"/>
              <w:spacing w:before="120" w:line="260" w:lineRule="exact"/>
              <w:ind w:left="60"/>
              <w:rPr>
                <w:sz w:val="16"/>
                <w:szCs w:val="16"/>
              </w:rPr>
            </w:pPr>
            <w:r>
              <w:rPr>
                <w:sz w:val="16"/>
                <w:szCs w:val="16"/>
              </w:rPr>
              <w:t xml:space="preserve">  $JAVA_HOME/bin/java -cp $CLASSPATH -Djava.util.logging.config.file=/apps/pamonboard/script/logging.properties -DCFG_FILE=/apps/pamonboard/script/app.cfg com.rccl.pam.onboarding.TaskTagLinux $2</w:t>
            </w:r>
          </w:p>
          <w:p>
            <w:pPr>
              <w:pStyle w:val="4"/>
              <w:spacing w:before="120" w:line="260" w:lineRule="exact"/>
              <w:ind w:left="60"/>
              <w:rPr>
                <w:sz w:val="16"/>
                <w:szCs w:val="16"/>
              </w:rPr>
            </w:pPr>
          </w:p>
          <w:p>
            <w:pPr>
              <w:pStyle w:val="4"/>
              <w:spacing w:before="120" w:line="260" w:lineRule="exact"/>
              <w:ind w:left="60"/>
              <w:rPr>
                <w:sz w:val="16"/>
                <w:szCs w:val="16"/>
              </w:rPr>
            </w:pPr>
            <w:r>
              <w:rPr>
                <w:sz w:val="16"/>
                <w:szCs w:val="16"/>
              </w:rPr>
              <w:t>elif [ $1 == 'tag_aix' ]</w:t>
            </w:r>
          </w:p>
          <w:p>
            <w:pPr>
              <w:pStyle w:val="4"/>
              <w:spacing w:before="120" w:line="260" w:lineRule="exact"/>
              <w:ind w:left="60"/>
              <w:rPr>
                <w:sz w:val="16"/>
                <w:szCs w:val="16"/>
              </w:rPr>
            </w:pPr>
            <w:r>
              <w:rPr>
                <w:sz w:val="16"/>
                <w:szCs w:val="16"/>
              </w:rPr>
              <w:t>then</w:t>
            </w:r>
          </w:p>
          <w:p>
            <w:pPr>
              <w:pStyle w:val="4"/>
              <w:spacing w:before="120" w:line="260" w:lineRule="exact"/>
              <w:ind w:left="60"/>
              <w:rPr>
                <w:sz w:val="16"/>
                <w:szCs w:val="16"/>
              </w:rPr>
            </w:pPr>
            <w:r>
              <w:rPr>
                <w:sz w:val="16"/>
                <w:szCs w:val="16"/>
              </w:rPr>
              <w:t xml:space="preserve">  $JAVA_HOME/bin/java -cp $CLASSPATH -Djava.util.logging.config.file=/apps/pamonboard/script/logging.properties -DCFG_FILE=/apps/pamonboard/script/app.cfg com.rccl.pam.onboarding.TaskTagAIX $2</w:t>
            </w:r>
          </w:p>
          <w:p>
            <w:pPr>
              <w:pStyle w:val="4"/>
              <w:spacing w:before="120" w:line="260" w:lineRule="exact"/>
              <w:ind w:left="60"/>
              <w:rPr>
                <w:sz w:val="16"/>
                <w:szCs w:val="16"/>
              </w:rPr>
            </w:pPr>
          </w:p>
          <w:p>
            <w:pPr>
              <w:pStyle w:val="4"/>
              <w:spacing w:before="120" w:line="260" w:lineRule="exact"/>
              <w:ind w:left="60"/>
              <w:rPr>
                <w:sz w:val="16"/>
                <w:szCs w:val="16"/>
              </w:rPr>
            </w:pPr>
            <w:r>
              <w:rPr>
                <w:sz w:val="16"/>
                <w:szCs w:val="16"/>
              </w:rPr>
              <w:t>elif [ $1 == 'append_attribute_for_assets' ]</w:t>
            </w:r>
          </w:p>
          <w:p>
            <w:pPr>
              <w:pStyle w:val="4"/>
              <w:spacing w:before="120" w:line="260" w:lineRule="exact"/>
              <w:ind w:left="60"/>
              <w:rPr>
                <w:sz w:val="16"/>
                <w:szCs w:val="16"/>
              </w:rPr>
            </w:pPr>
            <w:r>
              <w:rPr>
                <w:sz w:val="16"/>
                <w:szCs w:val="16"/>
              </w:rPr>
              <w:t>then</w:t>
            </w:r>
          </w:p>
          <w:p>
            <w:pPr>
              <w:pStyle w:val="4"/>
              <w:spacing w:before="120" w:line="260" w:lineRule="exact"/>
              <w:ind w:left="60"/>
              <w:rPr>
                <w:sz w:val="16"/>
                <w:szCs w:val="16"/>
              </w:rPr>
            </w:pPr>
            <w:r>
              <w:rPr>
                <w:sz w:val="16"/>
                <w:szCs w:val="16"/>
              </w:rPr>
              <w:t xml:space="preserve">  $JAVA_HOME/bin/java -cp $CLASSPATH -Djava.util.logging.config.file=/apps/pamonboard/script/logging.properties -DCFG_FILE=/apps/pamonboard/script/app.cfg com.rccl.pam.onboarding.UtilAppendAttribute $2 $3 $4</w:t>
            </w:r>
          </w:p>
          <w:p>
            <w:pPr>
              <w:pStyle w:val="4"/>
              <w:spacing w:before="120" w:line="260" w:lineRule="exact"/>
              <w:ind w:left="60"/>
              <w:rPr>
                <w:sz w:val="16"/>
                <w:szCs w:val="16"/>
              </w:rPr>
            </w:pPr>
          </w:p>
          <w:p>
            <w:pPr>
              <w:pStyle w:val="4"/>
              <w:spacing w:before="120" w:line="260" w:lineRule="exact"/>
              <w:ind w:left="60"/>
              <w:rPr>
                <w:sz w:val="16"/>
                <w:szCs w:val="16"/>
              </w:rPr>
            </w:pPr>
            <w:r>
              <w:rPr>
                <w:sz w:val="16"/>
                <w:szCs w:val="16"/>
              </w:rPr>
              <w:t>elif [ $1 == 'set_attribute_for_assets' ]</w:t>
            </w:r>
          </w:p>
          <w:p>
            <w:pPr>
              <w:pStyle w:val="4"/>
              <w:spacing w:before="120" w:line="260" w:lineRule="exact"/>
              <w:ind w:left="60"/>
              <w:rPr>
                <w:sz w:val="16"/>
                <w:szCs w:val="16"/>
              </w:rPr>
            </w:pPr>
            <w:r>
              <w:rPr>
                <w:sz w:val="16"/>
                <w:szCs w:val="16"/>
              </w:rPr>
              <w:t>then</w:t>
            </w:r>
          </w:p>
          <w:p>
            <w:pPr>
              <w:pStyle w:val="4"/>
              <w:spacing w:before="120" w:line="260" w:lineRule="exact"/>
              <w:ind w:left="60"/>
              <w:rPr>
                <w:sz w:val="16"/>
                <w:szCs w:val="16"/>
              </w:rPr>
            </w:pPr>
            <w:r>
              <w:rPr>
                <w:sz w:val="16"/>
                <w:szCs w:val="16"/>
              </w:rPr>
              <w:t xml:space="preserve">  $JAVA_HOME/bin/java -cp $CLASSPATH -Djava.util.logging.config.file=/apps/pamonboard/script/logging.properties -DCFG_FILE=/apps/pamonboard/script/app.cfg com.rccl.pam.onboarding.UtilSetAttribute $2 $3 $4</w:t>
            </w:r>
          </w:p>
          <w:p>
            <w:pPr>
              <w:pStyle w:val="4"/>
              <w:spacing w:before="120" w:line="260" w:lineRule="exact"/>
              <w:ind w:left="60"/>
              <w:rPr>
                <w:sz w:val="16"/>
                <w:szCs w:val="16"/>
              </w:rPr>
            </w:pPr>
          </w:p>
          <w:p>
            <w:pPr>
              <w:pStyle w:val="4"/>
              <w:spacing w:before="120" w:line="260" w:lineRule="exact"/>
              <w:ind w:left="60"/>
              <w:rPr>
                <w:sz w:val="16"/>
                <w:szCs w:val="16"/>
              </w:rPr>
            </w:pPr>
            <w:r>
              <w:rPr>
                <w:sz w:val="16"/>
                <w:szCs w:val="16"/>
              </w:rPr>
              <w:t>elif [ $1 == 'register_platform' ]</w:t>
            </w:r>
          </w:p>
          <w:p>
            <w:pPr>
              <w:pStyle w:val="4"/>
              <w:spacing w:before="120" w:line="260" w:lineRule="exact"/>
              <w:ind w:left="60"/>
              <w:rPr>
                <w:sz w:val="16"/>
                <w:szCs w:val="16"/>
              </w:rPr>
            </w:pPr>
            <w:r>
              <w:rPr>
                <w:sz w:val="16"/>
                <w:szCs w:val="16"/>
              </w:rPr>
              <w:t>then</w:t>
            </w:r>
          </w:p>
          <w:p>
            <w:pPr>
              <w:pStyle w:val="4"/>
              <w:spacing w:before="120" w:line="260" w:lineRule="exact"/>
              <w:ind w:left="60"/>
              <w:rPr>
                <w:sz w:val="16"/>
                <w:szCs w:val="16"/>
              </w:rPr>
            </w:pPr>
            <w:r>
              <w:rPr>
                <w:sz w:val="16"/>
                <w:szCs w:val="16"/>
              </w:rPr>
              <w:t xml:space="preserve">  $JAVA_HOME/bin/java -cp $CLASSPATH -Djava.util.logging.config.file=/apps/pamonboard/script/logging.properties -DCFG_FILE=/apps/pamonboard/script/app.cfg com.rccl.pam.onboarding.TaskCreatePlatformAttribute</w:t>
            </w:r>
          </w:p>
          <w:p>
            <w:pPr>
              <w:pStyle w:val="4"/>
              <w:spacing w:before="120" w:line="260" w:lineRule="exact"/>
              <w:ind w:left="60"/>
              <w:rPr>
                <w:sz w:val="16"/>
                <w:szCs w:val="16"/>
              </w:rPr>
            </w:pPr>
            <w:r>
              <w:rPr>
                <w:sz w:val="16"/>
                <w:szCs w:val="16"/>
              </w:rPr>
              <w:t>elif [ $1 == 'register_platform_cleanup' ]</w:t>
            </w:r>
          </w:p>
          <w:p>
            <w:pPr>
              <w:pStyle w:val="4"/>
              <w:spacing w:before="120" w:line="260" w:lineRule="exact"/>
              <w:ind w:left="60"/>
              <w:rPr>
                <w:sz w:val="16"/>
                <w:szCs w:val="16"/>
              </w:rPr>
            </w:pPr>
            <w:r>
              <w:rPr>
                <w:sz w:val="16"/>
                <w:szCs w:val="16"/>
              </w:rPr>
              <w:t>then</w:t>
            </w:r>
          </w:p>
          <w:p>
            <w:pPr>
              <w:pStyle w:val="4"/>
              <w:spacing w:before="120" w:line="260" w:lineRule="exact"/>
              <w:ind w:left="60"/>
              <w:rPr>
                <w:sz w:val="16"/>
                <w:szCs w:val="16"/>
              </w:rPr>
            </w:pPr>
            <w:r>
              <w:rPr>
                <w:sz w:val="16"/>
                <w:szCs w:val="16"/>
              </w:rPr>
              <w:t xml:space="preserve">  $JAVA_HOME/bin/java -cp $CLASSPATH -Djava.util.logging.config.file=/apps/pamonboard/script/logging.properties -DCFG_FILE=/apps/pamonboard/script/app.cfg com.rccl.pam.onboarding.TaskCreatePlatformAttributeCleanup</w:t>
            </w:r>
          </w:p>
          <w:p>
            <w:pPr>
              <w:pStyle w:val="4"/>
              <w:spacing w:before="120" w:line="260" w:lineRule="exact"/>
              <w:ind w:left="60"/>
              <w:rPr>
                <w:sz w:val="16"/>
                <w:szCs w:val="16"/>
              </w:rPr>
            </w:pPr>
          </w:p>
          <w:p>
            <w:pPr>
              <w:pStyle w:val="4"/>
              <w:spacing w:before="120" w:line="260" w:lineRule="exact"/>
              <w:ind w:left="60"/>
              <w:rPr>
                <w:sz w:val="16"/>
                <w:szCs w:val="16"/>
              </w:rPr>
            </w:pPr>
            <w:r>
              <w:rPr>
                <w:sz w:val="16"/>
                <w:szCs w:val="16"/>
              </w:rPr>
              <w:t>elif [ $1 == 'register_acct_type' ]</w:t>
            </w:r>
          </w:p>
          <w:p>
            <w:pPr>
              <w:pStyle w:val="4"/>
              <w:spacing w:before="120" w:line="260" w:lineRule="exact"/>
              <w:ind w:left="60"/>
              <w:rPr>
                <w:sz w:val="16"/>
                <w:szCs w:val="16"/>
              </w:rPr>
            </w:pPr>
            <w:r>
              <w:rPr>
                <w:sz w:val="16"/>
                <w:szCs w:val="16"/>
              </w:rPr>
              <w:t>then</w:t>
            </w:r>
          </w:p>
          <w:p>
            <w:pPr>
              <w:pStyle w:val="4"/>
              <w:spacing w:before="120" w:line="260" w:lineRule="exact"/>
              <w:ind w:left="60"/>
              <w:rPr>
                <w:sz w:val="16"/>
                <w:szCs w:val="16"/>
              </w:rPr>
            </w:pPr>
            <w:r>
              <w:rPr>
                <w:sz w:val="16"/>
                <w:szCs w:val="16"/>
              </w:rPr>
              <w:t xml:space="preserve">  $JAVA_HOME/bin/java -cp $CLASSPATH -Djava.util.logging.config.file=/apps/pamonboard/script/logging.properties -DCFG_FILE=/apps/pamonboard/script/app.cfg com.rccl.pam.onboarding.TaskCreateAccountTypeAttribute</w:t>
            </w:r>
          </w:p>
          <w:p>
            <w:pPr>
              <w:pStyle w:val="4"/>
              <w:spacing w:before="120" w:line="260" w:lineRule="exact"/>
              <w:ind w:left="60"/>
              <w:rPr>
                <w:sz w:val="16"/>
                <w:szCs w:val="16"/>
              </w:rPr>
            </w:pPr>
            <w:r>
              <w:rPr>
                <w:sz w:val="16"/>
                <w:szCs w:val="16"/>
              </w:rPr>
              <w:t>elif [ $1 == 'register_acct_type_cleanup' ]</w:t>
            </w:r>
          </w:p>
          <w:p>
            <w:pPr>
              <w:pStyle w:val="4"/>
              <w:spacing w:before="120" w:line="260" w:lineRule="exact"/>
              <w:ind w:left="60"/>
              <w:rPr>
                <w:sz w:val="16"/>
                <w:szCs w:val="16"/>
              </w:rPr>
            </w:pPr>
            <w:r>
              <w:rPr>
                <w:sz w:val="16"/>
                <w:szCs w:val="16"/>
              </w:rPr>
              <w:t>then</w:t>
            </w:r>
          </w:p>
          <w:p>
            <w:pPr>
              <w:pStyle w:val="4"/>
              <w:spacing w:before="120" w:line="260" w:lineRule="exact"/>
              <w:ind w:left="60"/>
              <w:rPr>
                <w:sz w:val="16"/>
                <w:szCs w:val="16"/>
              </w:rPr>
            </w:pPr>
            <w:r>
              <w:rPr>
                <w:sz w:val="16"/>
                <w:szCs w:val="16"/>
              </w:rPr>
              <w:t xml:space="preserve">  $JAVA_HOME/bin/java -cp $CLASSPATH -Djava.util.logging.config.file=/apps/pamonboard/script/logging.properties -DCFG_FILE=/apps/pamonboard/script/app.cfg com.rccl.pam.onboarding.TaskCreateAccountTypeAttributeCleanup</w:t>
            </w:r>
          </w:p>
          <w:p>
            <w:pPr>
              <w:pStyle w:val="4"/>
              <w:spacing w:before="120" w:line="260" w:lineRule="exact"/>
              <w:ind w:left="60"/>
              <w:rPr>
                <w:sz w:val="16"/>
                <w:szCs w:val="16"/>
              </w:rPr>
            </w:pPr>
          </w:p>
          <w:p>
            <w:pPr>
              <w:pStyle w:val="4"/>
              <w:spacing w:before="120" w:line="260" w:lineRule="exact"/>
              <w:ind w:left="60"/>
              <w:rPr>
                <w:sz w:val="16"/>
                <w:szCs w:val="16"/>
              </w:rPr>
            </w:pPr>
            <w:r>
              <w:rPr>
                <w:sz w:val="16"/>
                <w:szCs w:val="16"/>
              </w:rPr>
              <w:t>elif [ $1 == 'register_application' ]</w:t>
            </w:r>
          </w:p>
          <w:p>
            <w:pPr>
              <w:pStyle w:val="4"/>
              <w:spacing w:before="120" w:line="260" w:lineRule="exact"/>
              <w:ind w:left="60"/>
              <w:rPr>
                <w:sz w:val="16"/>
                <w:szCs w:val="16"/>
              </w:rPr>
            </w:pPr>
            <w:r>
              <w:rPr>
                <w:sz w:val="16"/>
                <w:szCs w:val="16"/>
              </w:rPr>
              <w:t>then</w:t>
            </w:r>
          </w:p>
          <w:p>
            <w:pPr>
              <w:pStyle w:val="4"/>
              <w:spacing w:before="120" w:line="260" w:lineRule="exact"/>
              <w:ind w:left="60"/>
              <w:rPr>
                <w:sz w:val="16"/>
                <w:szCs w:val="16"/>
              </w:rPr>
            </w:pPr>
            <w:r>
              <w:rPr>
                <w:sz w:val="16"/>
                <w:szCs w:val="16"/>
              </w:rPr>
              <w:t xml:space="preserve">  $JAVA_HOME/bin/java -cp $CLASSPATH -Djava.util.logging.config.file=/apps/pamonboard/script/logging.properties -DCFG_FILE=/apps/pamonboard/script/app.cfg com.rccl.pam.onboarding.TaskCreateApplicationAttribute</w:t>
            </w:r>
          </w:p>
          <w:p>
            <w:pPr>
              <w:pStyle w:val="4"/>
              <w:spacing w:before="120" w:line="260" w:lineRule="exact"/>
              <w:ind w:left="60"/>
              <w:rPr>
                <w:sz w:val="16"/>
                <w:szCs w:val="16"/>
              </w:rPr>
            </w:pPr>
            <w:r>
              <w:rPr>
                <w:sz w:val="16"/>
                <w:szCs w:val="16"/>
              </w:rPr>
              <w:t>elif [ $1 == 'register_application_cleanup' ]</w:t>
            </w:r>
          </w:p>
          <w:p>
            <w:pPr>
              <w:pStyle w:val="4"/>
              <w:spacing w:before="120" w:line="260" w:lineRule="exact"/>
              <w:ind w:left="60"/>
              <w:rPr>
                <w:sz w:val="16"/>
                <w:szCs w:val="16"/>
              </w:rPr>
            </w:pPr>
            <w:r>
              <w:rPr>
                <w:sz w:val="16"/>
                <w:szCs w:val="16"/>
              </w:rPr>
              <w:t>then</w:t>
            </w:r>
          </w:p>
          <w:p>
            <w:pPr>
              <w:pStyle w:val="4"/>
              <w:spacing w:before="120" w:line="260" w:lineRule="exact"/>
              <w:ind w:left="60"/>
              <w:rPr>
                <w:sz w:val="16"/>
                <w:szCs w:val="16"/>
              </w:rPr>
            </w:pPr>
            <w:r>
              <w:rPr>
                <w:sz w:val="16"/>
                <w:szCs w:val="16"/>
              </w:rPr>
              <w:t xml:space="preserve">  $JAVA_HOME/bin/java -cp $CLASSPATH -Djava.util.logging.config.file=/apps/pamonboard/script/logging.properties -DCFG_FILE=/apps/pamonboard/script/app.cfg com.rccl.pam.onboarding.TaskCreateApplicationAttributeCleanup</w:t>
            </w:r>
          </w:p>
          <w:p>
            <w:pPr>
              <w:pStyle w:val="4"/>
              <w:spacing w:before="120" w:line="260" w:lineRule="exact"/>
              <w:ind w:left="60"/>
              <w:rPr>
                <w:sz w:val="16"/>
                <w:szCs w:val="16"/>
              </w:rPr>
            </w:pPr>
          </w:p>
          <w:p>
            <w:pPr>
              <w:pStyle w:val="4"/>
              <w:spacing w:before="120" w:line="260" w:lineRule="exact"/>
              <w:ind w:left="60"/>
              <w:rPr>
                <w:sz w:val="16"/>
                <w:szCs w:val="16"/>
              </w:rPr>
            </w:pPr>
            <w:r>
              <w:rPr>
                <w:sz w:val="16"/>
                <w:szCs w:val="16"/>
              </w:rPr>
              <w:t xml:space="preserve">elif [ $1 == </w:t>
            </w:r>
            <w:r>
              <w:rPr>
                <w:sz w:val="16"/>
                <w:szCs w:val="16"/>
                <w:highlight w:val="yellow"/>
              </w:rPr>
              <w:t>'batch_reg_new_server'</w:t>
            </w:r>
            <w:r>
              <w:rPr>
                <w:sz w:val="16"/>
                <w:szCs w:val="16"/>
              </w:rPr>
              <w:t xml:space="preserve"> ]</w:t>
            </w:r>
          </w:p>
          <w:p>
            <w:pPr>
              <w:pStyle w:val="4"/>
              <w:spacing w:before="120" w:line="260" w:lineRule="exact"/>
              <w:ind w:left="60"/>
              <w:rPr>
                <w:sz w:val="16"/>
                <w:szCs w:val="16"/>
              </w:rPr>
            </w:pPr>
            <w:r>
              <w:rPr>
                <w:sz w:val="16"/>
                <w:szCs w:val="16"/>
              </w:rPr>
              <w:t>then</w:t>
            </w:r>
          </w:p>
          <w:p>
            <w:pPr>
              <w:pStyle w:val="4"/>
              <w:spacing w:before="120" w:line="260" w:lineRule="exact"/>
              <w:ind w:left="60"/>
              <w:rPr>
                <w:sz w:val="16"/>
                <w:szCs w:val="16"/>
              </w:rPr>
            </w:pPr>
            <w:r>
              <w:rPr>
                <w:sz w:val="16"/>
                <w:szCs w:val="16"/>
              </w:rPr>
              <w:t xml:space="preserve">  $JAVA_HOME/bin/java -cp $CLASSPATH -Djava.util.logging.config.file=/apps/pamonboard/script/logging.properties -DCFG_FILE=/apps/pamonboard/script/app.cfg com.rccl.pam.onboarding.TaskBatchNewServerRegistration $2</w:t>
            </w:r>
          </w:p>
          <w:p>
            <w:pPr>
              <w:pStyle w:val="4"/>
              <w:spacing w:before="120" w:line="260" w:lineRule="exact"/>
              <w:ind w:left="60"/>
              <w:rPr>
                <w:sz w:val="16"/>
                <w:szCs w:val="16"/>
              </w:rPr>
            </w:pPr>
          </w:p>
          <w:p>
            <w:pPr>
              <w:pStyle w:val="4"/>
              <w:spacing w:before="120" w:line="260" w:lineRule="exact"/>
              <w:ind w:left="60"/>
              <w:rPr>
                <w:sz w:val="16"/>
                <w:szCs w:val="16"/>
              </w:rPr>
            </w:pPr>
            <w:r>
              <w:rPr>
                <w:sz w:val="16"/>
                <w:szCs w:val="16"/>
              </w:rPr>
              <w:t>elif [ $1 == 'manage_msh' ]</w:t>
            </w:r>
          </w:p>
          <w:p>
            <w:pPr>
              <w:pStyle w:val="4"/>
              <w:spacing w:before="120" w:line="260" w:lineRule="exact"/>
              <w:ind w:left="60"/>
              <w:rPr>
                <w:sz w:val="16"/>
                <w:szCs w:val="16"/>
              </w:rPr>
            </w:pPr>
            <w:r>
              <w:rPr>
                <w:sz w:val="16"/>
                <w:szCs w:val="16"/>
              </w:rPr>
              <w:t>then</w:t>
            </w:r>
          </w:p>
          <w:p>
            <w:pPr>
              <w:pStyle w:val="4"/>
              <w:spacing w:before="120" w:line="260" w:lineRule="exact"/>
              <w:ind w:left="60"/>
              <w:rPr>
                <w:sz w:val="16"/>
                <w:szCs w:val="16"/>
              </w:rPr>
            </w:pPr>
            <w:r>
              <w:rPr>
                <w:sz w:val="16"/>
                <w:szCs w:val="16"/>
              </w:rPr>
              <w:t xml:space="preserve">  $JAVA_HOME/bin/java -cp $CLASSPATH -Djava.util.logging.config.file=/apps/pamonboard/script/logging.properties -DCFG_FILE=/apps/pamonboard/script/app.cfg com.rccl.pam.onboarding.TaskOnboardMSH $2 $3</w:t>
            </w:r>
          </w:p>
          <w:p>
            <w:pPr>
              <w:pStyle w:val="4"/>
              <w:spacing w:before="120" w:line="260" w:lineRule="exact"/>
              <w:ind w:left="60"/>
              <w:rPr>
                <w:sz w:val="16"/>
                <w:szCs w:val="16"/>
              </w:rPr>
            </w:pPr>
          </w:p>
          <w:p>
            <w:pPr>
              <w:pStyle w:val="4"/>
              <w:spacing w:before="120" w:line="260" w:lineRule="exact"/>
              <w:ind w:left="60"/>
              <w:rPr>
                <w:sz w:val="16"/>
                <w:szCs w:val="16"/>
              </w:rPr>
            </w:pPr>
            <w:r>
              <w:rPr>
                <w:sz w:val="16"/>
                <w:szCs w:val="16"/>
              </w:rPr>
              <w:t>elif [ $1 == 'temp_platform_named' ]</w:t>
            </w:r>
          </w:p>
          <w:p>
            <w:pPr>
              <w:pStyle w:val="4"/>
              <w:spacing w:before="120" w:line="260" w:lineRule="exact"/>
              <w:ind w:left="60"/>
              <w:rPr>
                <w:sz w:val="16"/>
                <w:szCs w:val="16"/>
              </w:rPr>
            </w:pPr>
            <w:r>
              <w:rPr>
                <w:sz w:val="16"/>
                <w:szCs w:val="16"/>
              </w:rPr>
              <w:t>then</w:t>
            </w:r>
          </w:p>
          <w:p>
            <w:pPr>
              <w:pStyle w:val="4"/>
              <w:spacing w:before="120" w:line="260" w:lineRule="exact"/>
              <w:ind w:left="60"/>
              <w:rPr>
                <w:sz w:val="16"/>
                <w:szCs w:val="16"/>
              </w:rPr>
            </w:pPr>
            <w:r>
              <w:rPr>
                <w:sz w:val="16"/>
                <w:szCs w:val="16"/>
              </w:rPr>
              <w:t xml:space="preserve">  $JAVA_HOME/bin/java -cp $CLASSPATH -Djava.util.logging.config.file=/apps/pamonboard/script/logging.properties -DCFG_FILE=/apps/pamonboard/script/app.cfg com.rccl.pam.onboarding.TempPlatformNamed $2</w:t>
            </w:r>
          </w:p>
          <w:p>
            <w:pPr>
              <w:pStyle w:val="4"/>
              <w:spacing w:before="120" w:line="260" w:lineRule="exact"/>
              <w:ind w:left="0"/>
              <w:rPr>
                <w:sz w:val="16"/>
                <w:szCs w:val="16"/>
              </w:rPr>
            </w:pPr>
            <w:r>
              <w:rPr>
                <w:sz w:val="16"/>
                <w:szCs w:val="16"/>
              </w:rPr>
              <w:t>fi</w:t>
            </w:r>
          </w:p>
        </w:tc>
      </w:tr>
    </w:tbl>
    <w:p>
      <w:pPr>
        <w:pStyle w:val="4"/>
        <w:rPr>
          <w:sz w:val="16"/>
          <w:szCs w:val="16"/>
        </w:rPr>
      </w:pPr>
    </w:p>
    <w:p>
      <w:pPr>
        <w:pStyle w:val="5"/>
      </w:pPr>
      <w:bookmarkStart w:id="116" w:name="_Toc59216232"/>
      <w:r>
        <w:t>3.3.3 Input file - newservers.csv</w:t>
      </w:r>
      <w:bookmarkEnd w:id="116"/>
    </w:p>
    <w:p>
      <w:pPr>
        <w:rPr>
          <w:rFonts w:cstheme="minorHAnsi"/>
          <w:szCs w:val="20"/>
        </w:rPr>
      </w:pPr>
      <w:r>
        <w:t xml:space="preserve">The csv file is the input file that stores the asset </w:t>
      </w:r>
      <w:r>
        <w:rPr>
          <w:rFonts w:cstheme="minorHAnsi"/>
          <w:szCs w:val="20"/>
        </w:rPr>
        <w:t>information. This file gets populated when the infrastructure team registers the asset by clicking on a provided webservice link and the information is picked up by the monitoring service that runs in the backend. The file lists the platform, IP, hostname, onboarded flag and scanned database. The assets will be appended to the file as they are registered. To prevent the same file being run multiple times, rename the file and move it to the ‘ServerArchive’ folder.</w:t>
      </w:r>
    </w:p>
    <w:p>
      <w:pPr>
        <w:rPr>
          <w:rFonts w:cstheme="minorHAnsi"/>
          <w:szCs w:val="20"/>
        </w:rPr>
      </w:pPr>
    </w:p>
    <w:p>
      <w:pPr>
        <w:rPr>
          <w:rFonts w:cstheme="minorHAnsi"/>
          <w:szCs w:val="20"/>
        </w:rPr>
      </w:pPr>
      <w:r>
        <mc:AlternateContent>
          <mc:Choice Requires="wps">
            <w:drawing>
              <wp:anchor distT="0" distB="0" distL="114300" distR="114300" simplePos="0" relativeHeight="251662336" behindDoc="0" locked="0" layoutInCell="1" allowOverlap="1">
                <wp:simplePos x="0" y="0"/>
                <wp:positionH relativeFrom="column">
                  <wp:posOffset>3848100</wp:posOffset>
                </wp:positionH>
                <wp:positionV relativeFrom="paragraph">
                  <wp:posOffset>12065</wp:posOffset>
                </wp:positionV>
                <wp:extent cx="1114425" cy="161925"/>
                <wp:effectExtent l="0" t="0" r="28575" b="28575"/>
                <wp:wrapNone/>
                <wp:docPr id="10" name="Rectangle 10"/>
                <wp:cNvGraphicFramePr/>
                <a:graphic xmlns:a="http://schemas.openxmlformats.org/drawingml/2006/main">
                  <a:graphicData uri="http://schemas.microsoft.com/office/word/2010/wordprocessingShape">
                    <wps:wsp>
                      <wps:cNvSpPr/>
                      <wps:spPr>
                        <a:xfrm>
                          <a:off x="0" y="0"/>
                          <a:ext cx="1114425" cy="161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0" o:spid="_x0000_s1026" o:spt="1" style="position:absolute;left:0pt;margin-left:303pt;margin-top:0.95pt;height:12.75pt;width:87.75pt;z-index:251662336;v-text-anchor:middle;mso-width-relative:page;mso-height-relative:page;" filled="f" stroked="t" coordsize="21600,21600" o:gfxdata="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">
                <v:fill on="f" focussize="0,0"/>
                <v:stroke weight="2pt" color="#FF0000 [3204]" joinstyle="round"/>
                <v:imagedata o:title=""/>
                <o:lock v:ext="edit" aspectratio="f"/>
              </v:rect>
            </w:pict>
          </mc:Fallback>
        </mc:AlternateContent>
      </w:r>
      <w:r>
        <mc:AlternateContent>
          <mc:Choice Requires="wps">
            <w:drawing>
              <wp:anchor distT="0" distB="0" distL="114300" distR="114300" simplePos="0" relativeHeight="251659264" behindDoc="0" locked="0" layoutInCell="1" allowOverlap="1">
                <wp:simplePos x="0" y="0"/>
                <wp:positionH relativeFrom="column">
                  <wp:posOffset>3848100</wp:posOffset>
                </wp:positionH>
                <wp:positionV relativeFrom="paragraph">
                  <wp:posOffset>278765</wp:posOffset>
                </wp:positionV>
                <wp:extent cx="1066800" cy="171450"/>
                <wp:effectExtent l="0" t="0" r="19050" b="19050"/>
                <wp:wrapNone/>
                <wp:docPr id="3" name="Rectangle 3"/>
                <wp:cNvGraphicFramePr/>
                <a:graphic xmlns:a="http://schemas.openxmlformats.org/drawingml/2006/main">
                  <a:graphicData uri="http://schemas.microsoft.com/office/word/2010/wordprocessingShape">
                    <wps:wsp>
                      <wps:cNvSpPr/>
                      <wps:spPr>
                        <a:xfrm>
                          <a:off x="0" y="0"/>
                          <a:ext cx="1066800" cy="1714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 o:spid="_x0000_s1026" o:spt="1" style="position:absolute;left:0pt;margin-left:303pt;margin-top:21.95pt;height:13.5pt;width:84pt;z-index:251659264;v-text-anchor:middle;mso-width-relative:page;mso-height-relative:page;" filled="f" stroked="t" coordsize="21600,21600" o:gfxdata="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">
                <v:fill on="f" focussize="0,0"/>
                <v:stroke weight="2pt" color="#FF0000 [3204]" joinstyle="round"/>
                <v:imagedata o:title=""/>
                <o:lock v:ext="edit" aspectratio="f"/>
              </v:rect>
            </w:pict>
          </mc:Fallback>
        </mc:AlternateContent>
      </w:r>
      <w:r>
        <w:drawing>
          <wp:inline distT="0" distB="0" distL="0" distR="0">
            <wp:extent cx="5753100" cy="7531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a:srcRect t="67140"/>
                    <a:stretch>
                      <a:fillRect/>
                    </a:stretch>
                  </pic:blipFill>
                  <pic:spPr>
                    <a:xfrm>
                      <a:off x="0" y="0"/>
                      <a:ext cx="5797651" cy="759231"/>
                    </a:xfrm>
                    <a:prstGeom prst="rect">
                      <a:avLst/>
                    </a:prstGeom>
                    <a:ln>
                      <a:noFill/>
                    </a:ln>
                  </pic:spPr>
                </pic:pic>
              </a:graphicData>
            </a:graphic>
          </wp:inline>
        </w:drawing>
      </w:r>
    </w:p>
    <w:p>
      <w:pPr>
        <w:rPr>
          <w:rFonts w:cstheme="minorHAnsi"/>
          <w:szCs w:val="20"/>
        </w:rPr>
      </w:pPr>
    </w:p>
    <w:p>
      <w:pPr>
        <w:rPr>
          <w:rFonts w:cstheme="minorHAnsi"/>
          <w:szCs w:val="20"/>
        </w:rPr>
      </w:pPr>
      <w:r>
        <w:rPr>
          <w:rFonts w:cstheme="minorHAnsi"/>
          <w:szCs w:val="20"/>
        </w:rPr>
        <w:t xml:space="preserve">*Note – The </w:t>
      </w:r>
      <w:r>
        <w:rPr>
          <w:rFonts w:cstheme="minorHAnsi"/>
          <w:i/>
          <w:iCs/>
          <w:szCs w:val="20"/>
        </w:rPr>
        <w:t>ServerArchive</w:t>
      </w:r>
      <w:r>
        <w:rPr>
          <w:rFonts w:cstheme="minorHAnsi"/>
          <w:szCs w:val="20"/>
        </w:rPr>
        <w:t xml:space="preserve"> folder contains older .csv files that have assets that have been onboarded.</w:t>
      </w:r>
    </w:p>
    <w:p>
      <w:pPr>
        <w:rPr>
          <w:rFonts w:cstheme="minorHAnsi"/>
          <w:b/>
          <w:bCs/>
          <w:szCs w:val="20"/>
        </w:rPr>
      </w:pPr>
      <w:r>
        <w:rPr>
          <w:rFonts w:cstheme="minorHAnsi"/>
          <w:szCs w:val="20"/>
        </w:rPr>
        <mc:AlternateContent>
          <mc:Choice Requires="wps">
            <w:drawing>
              <wp:anchor distT="0" distB="0" distL="114300" distR="114300" simplePos="0" relativeHeight="251668480" behindDoc="0" locked="0" layoutInCell="1" allowOverlap="1">
                <wp:simplePos x="0" y="0"/>
                <wp:positionH relativeFrom="column">
                  <wp:posOffset>3129915</wp:posOffset>
                </wp:positionH>
                <wp:positionV relativeFrom="paragraph">
                  <wp:posOffset>288290</wp:posOffset>
                </wp:positionV>
                <wp:extent cx="737235" cy="269240"/>
                <wp:effectExtent l="0" t="0" r="81915" b="74295"/>
                <wp:wrapNone/>
                <wp:docPr id="15" name="Straight Arrow Connector 15"/>
                <wp:cNvGraphicFramePr/>
                <a:graphic xmlns:a="http://schemas.openxmlformats.org/drawingml/2006/main">
                  <a:graphicData uri="http://schemas.microsoft.com/office/word/2010/wordprocessingShape">
                    <wps:wsp>
                      <wps:cNvCnPr/>
                      <wps:spPr>
                        <a:xfrm>
                          <a:off x="0" y="0"/>
                          <a:ext cx="737347" cy="26916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246.45pt;margin-top:22.7pt;height:21.2pt;width:58.05pt;z-index:251668480;mso-width-relative:page;mso-height-relative:page;" filled="f" stroked="t" coordsize="21600,21600" o:gfxdata="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K57cKLWAAAACQEAAA8AAAAAAAAAAQAgAAAAIgAAAGRycy9kb3du&#10;cmV2LnhtbFBLAQIUABQAAAAIAIdO4kAdljSNAQIAAAwEAAAOAAAAAAAAAAEAIAAAACUBAABkcnMv&#10;ZTJvRG9jLnhtbFBLBQYAAAAABgAGAFkBAACYBQAAAAA=&#10;">
                <v:fill on="f" focussize="0,0"/>
                <v:stroke color="#002576 [3204]" joinstyle="round" endarrow="block"/>
                <v:imagedata o:title=""/>
                <o:lock v:ext="edit" aspectratio="f"/>
              </v:shape>
            </w:pict>
          </mc:Fallback>
        </mc:AlternateContent>
      </w:r>
      <w:r>
        <w:rPr>
          <w:rFonts w:cstheme="minorHAnsi"/>
          <w:szCs w:val="20"/>
        </w:rPr>
        <mc:AlternateContent>
          <mc:Choice Requires="wps">
            <w:drawing>
              <wp:anchor distT="0" distB="0" distL="114300" distR="114300" simplePos="0" relativeHeight="251666432" behindDoc="0" locked="0" layoutInCell="1" allowOverlap="1">
                <wp:simplePos x="0" y="0"/>
                <wp:positionH relativeFrom="column">
                  <wp:posOffset>1183005</wp:posOffset>
                </wp:positionH>
                <wp:positionV relativeFrom="paragraph">
                  <wp:posOffset>288290</wp:posOffset>
                </wp:positionV>
                <wp:extent cx="1258570" cy="223520"/>
                <wp:effectExtent l="0" t="0" r="74930" b="81915"/>
                <wp:wrapNone/>
                <wp:docPr id="13" name="Straight Arrow Connector 13"/>
                <wp:cNvGraphicFramePr/>
                <a:graphic xmlns:a="http://schemas.openxmlformats.org/drawingml/2006/main">
                  <a:graphicData uri="http://schemas.microsoft.com/office/word/2010/wordprocessingShape">
                    <wps:wsp>
                      <wps:cNvCnPr/>
                      <wps:spPr>
                        <a:xfrm>
                          <a:off x="0" y="0"/>
                          <a:ext cx="1258645" cy="22344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93.15pt;margin-top:22.7pt;height:17.6pt;width:99.1pt;z-index:251666432;mso-width-relative:page;mso-height-relative:page;" filled="f" stroked="t" coordsize="21600,21600" o:gfxdata="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4VX45NUAAAAJAQAADwAAAAAAAAABACAAAAAiAAAAZHJzL2Rvd25y&#10;ZXYueG1sUEsBAhQAFAAAAAgAh07iQIf2HzYBAgAADQQAAA4AAAAAAAAAAQAgAAAAJAEAAGRycy9l&#10;Mm9Eb2MueG1sUEsFBgAAAAAGAAYAWQEAAJcFAAAAAA==&#10;">
                <v:fill on="f" focussize="0,0"/>
                <v:stroke color="#002576 [3204]" joinstyle="round" endarrow="block"/>
                <v:imagedata o:title=""/>
                <o:lock v:ext="edit" aspectratio="f"/>
              </v:shape>
            </w:pict>
          </mc:Fallback>
        </mc:AlternateContent>
      </w:r>
      <w:r>
        <w:rPr>
          <w:rFonts w:cstheme="minorHAnsi"/>
          <w:szCs w:val="20"/>
        </w:rPr>
        <w:t xml:space="preserve">These fields are required headers in the file : </w:t>
      </w:r>
      <w:r>
        <w:rPr>
          <w:rFonts w:cstheme="minorHAnsi"/>
          <w:b/>
          <w:bCs/>
          <w:szCs w:val="20"/>
        </w:rPr>
        <w:t>platform,ip,name,onboarded,database_scaned</w:t>
      </w:r>
    </w:p>
    <w:p>
      <w:pPr>
        <w:rPr>
          <w:rFonts w:cstheme="minorHAnsi"/>
          <w:szCs w:val="20"/>
        </w:rPr>
      </w:pPr>
      <w:r>
        <w:rPr>
          <w:rFonts w:cstheme="minorHAnsi"/>
          <w:szCs w:val="20"/>
        </w:rPr>
        <mc:AlternateContent>
          <mc:Choice Requires="wps">
            <w:drawing>
              <wp:anchor distT="0" distB="0" distL="114300" distR="114300" simplePos="0" relativeHeight="251667456" behindDoc="0" locked="0" layoutInCell="1" allowOverlap="1">
                <wp:simplePos x="0" y="0"/>
                <wp:positionH relativeFrom="column">
                  <wp:posOffset>1860550</wp:posOffset>
                </wp:positionH>
                <wp:positionV relativeFrom="paragraph">
                  <wp:posOffset>1270</wp:posOffset>
                </wp:positionV>
                <wp:extent cx="1926590" cy="260985"/>
                <wp:effectExtent l="0" t="0" r="55245" b="82550"/>
                <wp:wrapNone/>
                <wp:docPr id="14" name="Straight Arrow Connector 14"/>
                <wp:cNvGraphicFramePr/>
                <a:graphic xmlns:a="http://schemas.openxmlformats.org/drawingml/2006/main">
                  <a:graphicData uri="http://schemas.microsoft.com/office/word/2010/wordprocessingShape">
                    <wps:wsp>
                      <wps:cNvCnPr/>
                      <wps:spPr>
                        <a:xfrm>
                          <a:off x="0" y="0"/>
                          <a:ext cx="1926291" cy="26087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146.5pt;margin-top:0.1pt;height:20.55pt;width:151.7pt;z-index:251667456;mso-width-relative:page;mso-height-relative:page;" filled="f" stroked="t" coordsize="21600,21600" o:gfxdata="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tbeLwtQAAAAHAQAADwAAAAAAAAABACAAAAAiAAAAZHJzL2Rvd25y&#10;ZXYueG1sUEsBAhQAFAAAAAgAh07iQP6wRGoCAgAADQQAAA4AAAAAAAAAAQAgAAAAIwEAAGRycy9l&#10;Mm9Eb2MueG1sUEsFBgAAAAAGAAYAWQEAAJcFAAAAAA==&#10;">
                <v:fill on="f" focussize="0,0"/>
                <v:stroke color="#002576 [3204]" joinstyle="round" endarrow="block"/>
                <v:imagedata o:title=""/>
                <o:lock v:ext="edit" aspectratio="f"/>
              </v:shape>
            </w:pict>
          </mc:Fallback>
        </mc:AlternateContent>
      </w:r>
      <w:r>
        <w:rPr>
          <w:rFonts w:cstheme="minorHAnsi"/>
          <w:szCs w:val="20"/>
        </w:rPr>
        <mc:AlternateContent>
          <mc:Choice Requires="wps">
            <w:drawing>
              <wp:anchor distT="0" distB="0" distL="114300" distR="114300" simplePos="0" relativeHeight="251665408" behindDoc="0" locked="0" layoutInCell="1" allowOverlap="1">
                <wp:simplePos x="0" y="0"/>
                <wp:positionH relativeFrom="column">
                  <wp:posOffset>731520</wp:posOffset>
                </wp:positionH>
                <wp:positionV relativeFrom="paragraph">
                  <wp:posOffset>1270</wp:posOffset>
                </wp:positionV>
                <wp:extent cx="817880" cy="182880"/>
                <wp:effectExtent l="0" t="0" r="78105" b="83820"/>
                <wp:wrapNone/>
                <wp:docPr id="12" name="Straight Arrow Connector 12"/>
                <wp:cNvGraphicFramePr/>
                <a:graphic xmlns:a="http://schemas.openxmlformats.org/drawingml/2006/main">
                  <a:graphicData uri="http://schemas.microsoft.com/office/word/2010/wordprocessingShape">
                    <wps:wsp>
                      <wps:cNvCnPr/>
                      <wps:spPr>
                        <a:xfrm>
                          <a:off x="0" y="0"/>
                          <a:ext cx="817581" cy="1828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57.6pt;margin-top:0.1pt;height:14.4pt;width:64.4pt;z-index:251665408;mso-width-relative:page;mso-height-relative:page;" filled="f" stroked="t" coordsize="21600,21600" o:gfxdata="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">
                <v:fill on="f" focussize="0,0"/>
                <v:stroke color="#002576 [3204]" joinstyle="round" endarrow="block"/>
                <v:imagedata o:title=""/>
                <o:lock v:ext="edit" aspectratio="f"/>
              </v:shape>
            </w:pict>
          </mc:Fallback>
        </mc:AlternateContent>
      </w:r>
      <w:r>
        <w:rPr>
          <w:rFonts w:cstheme="minorHAnsi"/>
          <w:szCs w:val="20"/>
        </w:rPr>
        <mc:AlternateContent>
          <mc:Choice Requires="wps">
            <w:drawing>
              <wp:anchor distT="0" distB="0" distL="114300" distR="114300" simplePos="0" relativeHeight="251664384" behindDoc="0" locked="0" layoutInCell="1" allowOverlap="1">
                <wp:simplePos x="0" y="0"/>
                <wp:positionH relativeFrom="column">
                  <wp:posOffset>419100</wp:posOffset>
                </wp:positionH>
                <wp:positionV relativeFrom="paragraph">
                  <wp:posOffset>1270</wp:posOffset>
                </wp:positionV>
                <wp:extent cx="436245" cy="201930"/>
                <wp:effectExtent l="0" t="0" r="78740" b="64770"/>
                <wp:wrapNone/>
                <wp:docPr id="11" name="Straight Arrow Connector 11"/>
                <wp:cNvGraphicFramePr/>
                <a:graphic xmlns:a="http://schemas.openxmlformats.org/drawingml/2006/main">
                  <a:graphicData uri="http://schemas.microsoft.com/office/word/2010/wordprocessingShape">
                    <wps:wsp>
                      <wps:cNvCnPr/>
                      <wps:spPr>
                        <a:xfrm>
                          <a:off x="0" y="0"/>
                          <a:ext cx="436133" cy="20193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33pt;margin-top:0.1pt;height:15.9pt;width:34.35pt;z-index:251664384;mso-width-relative:page;mso-height-relative:page;" filled="f" stroked="t" coordsize="21600,21600" o:gfxdata="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">
                <v:fill on="f" focussize="0,0"/>
                <v:stroke color="#002576 [3204]" joinstyle="round" endarrow="block"/>
                <v:imagedata o:title=""/>
                <o:lock v:ext="edit" aspectratio="f"/>
              </v:shape>
            </w:pict>
          </mc:Fallback>
        </mc:AlternateContent>
      </w:r>
    </w:p>
    <w:p>
      <w:pPr>
        <w:rPr>
          <w:rFonts w:cstheme="minorHAnsi"/>
          <w:szCs w:val="20"/>
        </w:rPr>
      </w:pPr>
      <w:r>
        <w:rPr>
          <w:rFonts w:cstheme="minorHAnsi"/>
          <w:b/>
          <w:bCs/>
          <w:szCs w:val="20"/>
        </w:rPr>
        <w:t>For eg</w:t>
      </w:r>
      <w:r>
        <w:rPr>
          <w:rFonts w:cstheme="minorHAnsi"/>
          <w:szCs w:val="20"/>
        </w:rPr>
        <w:t xml:space="preserve">.  Windows, 10.118.20.18, winsqlscl02.na.rccl.com, ,  </w:t>
      </w:r>
    </w:p>
    <w:p>
      <w:pPr>
        <w:rPr>
          <w:rFonts w:cstheme="minorHAnsi"/>
          <w:szCs w:val="20"/>
        </w:rPr>
      </w:pPr>
    </w:p>
    <w:p>
      <w:pPr>
        <w:rPr>
          <w:rFonts w:cstheme="minorHAnsi"/>
          <w:szCs w:val="20"/>
        </w:rPr>
      </w:pPr>
      <w:r>
        <w:rPr>
          <w:rFonts w:cstheme="minorHAnsi"/>
          <w:szCs w:val="20"/>
        </w:rPr>
        <w:t>Before onboarding, the onboarded flag will be blank, but after the asset is onboarded through the utility, the onboarded flag is populated with ‘Yes’.</w:t>
      </w:r>
    </w:p>
    <w:p>
      <w:pPr>
        <w:rPr>
          <w:rFonts w:cstheme="minorHAnsi"/>
          <w:szCs w:val="20"/>
        </w:rPr>
      </w:pPr>
    </w:p>
    <w:p>
      <w:pPr>
        <w:rPr>
          <w:rFonts w:cstheme="minorHAnsi"/>
          <w:szCs w:val="20"/>
        </w:rPr>
      </w:pPr>
      <w:r>
        <w:rPr>
          <w:rFonts w:cstheme="minorHAnsi"/>
          <w:szCs w:val="20"/>
        </w:rPr>
        <w:t>Below is a sample newservers.csv file.</w:t>
      </w:r>
    </w:p>
    <w:p>
      <w:pPr>
        <w:rPr>
          <w:rFonts w:cstheme="minorHAnsi"/>
          <w:szCs w:val="20"/>
        </w:rPr>
      </w:pPr>
    </w:p>
    <w:tbl>
      <w:tblPr>
        <w:tblStyle w:val="5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52" w:type="dxa"/>
          </w:tcPr>
          <w:p>
            <w:pPr>
              <w:spacing w:before="120" w:line="260" w:lineRule="exact"/>
              <w:ind w:left="567"/>
              <w:rPr>
                <w:sz w:val="16"/>
                <w:szCs w:val="14"/>
              </w:rPr>
            </w:pPr>
            <w:r>
              <w:rPr>
                <w:sz w:val="16"/>
                <w:szCs w:val="14"/>
              </w:rPr>
              <w:t>platform,ip,name,onboarded,database_scaned</w:t>
            </w:r>
          </w:p>
          <w:p>
            <w:pPr>
              <w:spacing w:before="120" w:line="260" w:lineRule="exact"/>
              <w:ind w:left="567"/>
              <w:rPr>
                <w:sz w:val="16"/>
                <w:szCs w:val="14"/>
              </w:rPr>
            </w:pPr>
            <w:r>
              <w:rPr>
                <w:sz w:val="16"/>
                <w:szCs w:val="14"/>
              </w:rPr>
              <w:t>Windows,10.118.20.18,winsqlscl02.na.rccl.com,,</w:t>
            </w:r>
          </w:p>
          <w:p>
            <w:pPr>
              <w:spacing w:before="120" w:line="260" w:lineRule="exact"/>
              <w:ind w:left="567"/>
              <w:rPr>
                <w:sz w:val="16"/>
                <w:szCs w:val="14"/>
              </w:rPr>
            </w:pPr>
            <w:r>
              <w:rPr>
                <w:sz w:val="16"/>
                <w:szCs w:val="14"/>
              </w:rPr>
              <w:t>Windows,10.118.20.19,WINSQLsCL03.na.rccl.com,Yes,</w:t>
            </w:r>
          </w:p>
          <w:p>
            <w:pPr>
              <w:spacing w:before="120" w:line="260" w:lineRule="exact"/>
              <w:ind w:left="567"/>
            </w:pPr>
            <w:r>
              <w:rPr>
                <w:sz w:val="16"/>
                <w:szCs w:val="14"/>
              </w:rPr>
              <w:t>Windows,10.118.20.20,stgqpasa02.na.rccl.com,Yes,</w:t>
            </w:r>
          </w:p>
        </w:tc>
      </w:tr>
    </w:tbl>
    <w:p/>
    <w:p>
      <w:pPr>
        <w:pStyle w:val="3"/>
      </w:pPr>
      <w:bookmarkStart w:id="117" w:name="_Toc59216233"/>
      <w:r>
        <w:t>Utility execution</w:t>
      </w:r>
      <w:bookmarkEnd w:id="117"/>
    </w:p>
    <w:p>
      <w:pPr>
        <w:pStyle w:val="4"/>
      </w:pPr>
      <w:r>
        <w:t xml:space="preserve">The onboarding utility automates the onboarding of an asset into BeyondInsight and subsequently manages the asset in Password Safe along adding and managing the default platform account.  </w:t>
      </w:r>
    </w:p>
    <w:p>
      <w:pPr>
        <w:pStyle w:val="4"/>
      </w:pPr>
      <w:r>
        <w:t xml:space="preserve">The utility is executed by running the command below from the </w:t>
      </w:r>
      <w:r>
        <w:rPr>
          <w:i/>
          <w:iCs/>
        </w:rPr>
        <w:t>/apps/pamonboard/script</w:t>
      </w:r>
      <w:r>
        <w:t xml:space="preserve"> folder :</w:t>
      </w:r>
    </w:p>
    <w:p>
      <w:pPr>
        <w:rPr>
          <w:rFonts w:ascii="Calibri" w:hAnsi="Calibri" w:eastAsia="Times New Roman" w:cs="Times New Roman"/>
          <w:sz w:val="22"/>
          <w:szCs w:val="22"/>
        </w:rPr>
      </w:pPr>
      <w:r>
        <w:rPr>
          <w:rFonts w:ascii="Calibri" w:hAnsi="Calibri" w:eastAsia="Times New Roman" w:cs="Times New Roman"/>
          <w:sz w:val="22"/>
          <w:szCs w:val="22"/>
          <w:highlight w:val="yellow"/>
        </w:rPr>
        <w:t>$ ./psrun.sh batch_reg_new_server /apps/pamonboard/script/newservers.csv</w:t>
      </w:r>
    </w:p>
    <w:p>
      <w:pPr>
        <w:pStyle w:val="4"/>
      </w:pPr>
    </w:p>
    <w:p>
      <w:pPr>
        <w:pStyle w:val="4"/>
      </w:pPr>
      <w:r>
        <w:t>To execute the script :</w:t>
      </w:r>
    </w:p>
    <w:p>
      <w:pPr>
        <w:pStyle w:val="4"/>
        <w:numPr>
          <w:ilvl w:val="0"/>
          <w:numId w:val="22"/>
        </w:numPr>
      </w:pPr>
      <w:r>
        <w:t xml:space="preserve">Login to the jumpserver using an SSH client like PuTTY:  </w:t>
      </w:r>
    </w:p>
    <w:p>
      <w:pPr>
        <w:pStyle w:val="4"/>
        <w:ind w:left="720"/>
      </w:pPr>
      <w:r>
        <w:t xml:space="preserve">Hostname: </w:t>
      </w:r>
      <w:r>
        <w:rPr>
          <w:b/>
          <w:bCs/>
        </w:rPr>
        <w:t>rhldajumpmes101.na.rccl.com</w:t>
      </w:r>
      <w:r>
        <w:t xml:space="preserve"> or 10.14.31.247</w:t>
      </w:r>
    </w:p>
    <w:p>
      <w:pPr>
        <w:pStyle w:val="4"/>
        <w:ind w:left="1"/>
      </w:pPr>
      <w:r>
        <w:t xml:space="preserve">          Login as: use NA domain userid and password eg. 700xxxx</w:t>
      </w:r>
    </w:p>
    <w:p>
      <w:pPr>
        <w:pStyle w:val="4"/>
        <w:ind w:left="1"/>
      </w:pPr>
      <w:r>
        <w:drawing>
          <wp:inline distT="0" distB="0" distL="0" distR="0">
            <wp:extent cx="2861310" cy="28047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9"/>
                    <a:stretch>
                      <a:fillRect/>
                    </a:stretch>
                  </pic:blipFill>
                  <pic:spPr>
                    <a:xfrm>
                      <a:off x="0" y="0"/>
                      <a:ext cx="2887169" cy="2830185"/>
                    </a:xfrm>
                    <a:prstGeom prst="rect">
                      <a:avLst/>
                    </a:prstGeom>
                  </pic:spPr>
                </pic:pic>
              </a:graphicData>
            </a:graphic>
          </wp:inline>
        </w:drawing>
      </w:r>
    </w:p>
    <w:p>
      <w:pPr>
        <w:pStyle w:val="4"/>
        <w:numPr>
          <w:ilvl w:val="0"/>
          <w:numId w:val="22"/>
        </w:numPr>
      </w:pPr>
      <w:r>
        <w:t>Switch user to accessadm account by execute ‘sudo su – accessadm’</w:t>
      </w:r>
    </w:p>
    <w:p>
      <w:pPr>
        <w:pStyle w:val="4"/>
        <w:numPr>
          <w:ilvl w:val="0"/>
          <w:numId w:val="22"/>
        </w:numPr>
      </w:pPr>
      <w:r>
        <w:t xml:space="preserve">SSH to the monitoring server by executing ‘ssh rhlpiamms610’. Type </w:t>
      </w:r>
      <w:r>
        <w:rPr>
          <w:i/>
          <w:iCs/>
        </w:rPr>
        <w:t>yes</w:t>
      </w:r>
      <w:r>
        <w:t xml:space="preserve"> on the prompt ‘Are you sure you want to continue connecting (yes/no)?’</w:t>
      </w:r>
    </w:p>
    <w:p>
      <w:pPr>
        <w:pStyle w:val="4"/>
        <w:numPr>
          <w:ilvl w:val="0"/>
          <w:numId w:val="22"/>
        </w:numPr>
      </w:pPr>
      <w:r>
        <w:t>At the prompt, change to the ‘/apps/pamonboard/script’ path by executing ‘cd /apps/pamonboard/script’</w:t>
      </w:r>
    </w:p>
    <w:p>
      <w:pPr>
        <w:pStyle w:val="4"/>
        <w:numPr>
          <w:ilvl w:val="0"/>
          <w:numId w:val="22"/>
        </w:numPr>
      </w:pPr>
      <w:r>
        <w:t>List the files in the folder for references by executing ‘ls-l’</w:t>
      </w:r>
      <w:r>
        <w:br w:type="textWrapping"/>
      </w:r>
      <w:r>
        <w:br w:type="textWrapping"/>
      </w:r>
    </w:p>
    <w:p>
      <w:pPr>
        <w:pStyle w:val="4"/>
      </w:pPr>
      <w:r>
        <w:drawing>
          <wp:inline distT="0" distB="0" distL="0" distR="0">
            <wp:extent cx="5476875" cy="78562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10"/>
                    <a:stretch>
                      <a:fillRect/>
                    </a:stretch>
                  </pic:blipFill>
                  <pic:spPr>
                    <a:xfrm>
                      <a:off x="0" y="0"/>
                      <a:ext cx="5476875" cy="7856491"/>
                    </a:xfrm>
                    <a:prstGeom prst="rect">
                      <a:avLst/>
                    </a:prstGeom>
                  </pic:spPr>
                </pic:pic>
              </a:graphicData>
            </a:graphic>
          </wp:inline>
        </w:drawing>
      </w:r>
    </w:p>
    <w:p>
      <w:pPr>
        <w:pStyle w:val="163"/>
        <w:numPr>
          <w:ilvl w:val="0"/>
          <w:numId w:val="22"/>
        </w:numPr>
        <w:rPr>
          <w:rFonts w:ascii="Verdana" w:hAnsi="Verdana" w:eastAsia="Times New Roman" w:cs="Times New Roman"/>
          <w:sz w:val="20"/>
          <w:szCs w:val="20"/>
        </w:rPr>
      </w:pPr>
      <w:r>
        <w:rPr>
          <w:rFonts w:ascii="Verdana" w:hAnsi="Verdana"/>
          <w:sz w:val="20"/>
          <w:szCs w:val="20"/>
        </w:rPr>
        <w:t>Run the script by executing</w:t>
      </w:r>
      <w:r>
        <w:rPr>
          <w:rFonts w:ascii="Verdana" w:hAnsi="Verdana" w:eastAsia="Times New Roman" w:cs="Times New Roman"/>
          <w:sz w:val="20"/>
          <w:szCs w:val="20"/>
        </w:rPr>
        <w:t xml:space="preserve"> ‘./psrun.sh batch_reg_new_server /apps/pamonboard/script/newservers.csv’</w:t>
      </w:r>
      <w:r>
        <w:rPr>
          <w:rFonts w:ascii="Verdana" w:hAnsi="Verdana" w:eastAsia="Times New Roman" w:cs="Times New Roman"/>
          <w:sz w:val="20"/>
          <w:szCs w:val="20"/>
        </w:rPr>
        <w:br w:type="textWrapping"/>
      </w:r>
    </w:p>
    <w:p>
      <w:pPr>
        <w:pStyle w:val="163"/>
        <w:ind w:left="0"/>
        <w:rPr>
          <w:rFonts w:eastAsia="Times New Roman" w:cs="Times New Roman"/>
        </w:rPr>
      </w:pPr>
      <w:r>
        <w:drawing>
          <wp:inline distT="0" distB="0" distL="0" distR="0">
            <wp:extent cx="5819775" cy="20967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11"/>
                    <a:stretch>
                      <a:fillRect/>
                    </a:stretch>
                  </pic:blipFill>
                  <pic:spPr>
                    <a:xfrm>
                      <a:off x="0" y="0"/>
                      <a:ext cx="5824957" cy="2098652"/>
                    </a:xfrm>
                    <a:prstGeom prst="rect">
                      <a:avLst/>
                    </a:prstGeom>
                  </pic:spPr>
                </pic:pic>
              </a:graphicData>
            </a:graphic>
          </wp:inline>
        </w:drawing>
      </w:r>
      <w:r>
        <w:rPr>
          <w:rFonts w:eastAsia="Times New Roman" w:cs="Times New Roman"/>
        </w:rPr>
        <w:br w:type="textWrapping"/>
      </w:r>
    </w:p>
    <w:p>
      <w:pPr>
        <w:pStyle w:val="163"/>
        <w:numPr>
          <w:ilvl w:val="0"/>
          <w:numId w:val="22"/>
        </w:numPr>
        <w:rPr>
          <w:rFonts w:ascii="Verdana" w:hAnsi="Verdana" w:eastAsia="Times New Roman" w:cs="Times New Roman"/>
          <w:sz w:val="20"/>
          <w:szCs w:val="20"/>
        </w:rPr>
      </w:pPr>
      <w:r>
        <w:rPr>
          <w:rFonts w:ascii="Verdana" w:hAnsi="Verdana" w:eastAsia="Times New Roman" w:cs="Times New Roman"/>
          <w:sz w:val="20"/>
          <w:szCs w:val="20"/>
        </w:rPr>
        <w:t>Logout of all sessions by executing ‘exit’.</w:t>
      </w:r>
    </w:p>
    <w:p>
      <w:pPr>
        <w:pStyle w:val="4"/>
      </w:pPr>
    </w:p>
    <w:p>
      <w:pPr>
        <w:pStyle w:val="4"/>
      </w:pPr>
      <w:r>
        <w:t>Upon execution, the utility process is described as below:</w:t>
      </w:r>
    </w:p>
    <w:p>
      <w:pPr>
        <w:pStyle w:val="4"/>
        <w:numPr>
          <w:ilvl w:val="0"/>
          <w:numId w:val="23"/>
        </w:numPr>
      </w:pPr>
      <w:r>
        <w:t>The api user (api_pam) signs in through an API call.</w:t>
      </w:r>
    </w:p>
    <w:p>
      <w:pPr>
        <w:pStyle w:val="4"/>
        <w:numPr>
          <w:ilvl w:val="0"/>
          <w:numId w:val="23"/>
        </w:numPr>
      </w:pPr>
      <w:r>
        <w:t>The asset is added into BeyondInsight by passing the asset name, IP and platform.</w:t>
      </w:r>
    </w:p>
    <w:p>
      <w:pPr>
        <w:pStyle w:val="4"/>
        <w:numPr>
          <w:ilvl w:val="0"/>
          <w:numId w:val="23"/>
        </w:numPr>
      </w:pPr>
      <w:r>
        <w:t>The asset is tagged based on the platform ie. Windows, Linux, AIX</w:t>
      </w:r>
    </w:p>
    <w:p>
      <w:pPr>
        <w:pStyle w:val="4"/>
        <w:numPr>
          <w:ilvl w:val="0"/>
          <w:numId w:val="23"/>
        </w:numPr>
      </w:pPr>
      <w:r>
        <w:t>The asset smart rule is processed (based on the platform) to add the asset into PasswordSafe. (This also involves moving the asset into the correct asset smart group).</w:t>
      </w:r>
    </w:p>
    <w:p>
      <w:pPr>
        <w:pStyle w:val="4"/>
        <w:numPr>
          <w:ilvl w:val="0"/>
          <w:numId w:val="23"/>
        </w:numPr>
      </w:pPr>
      <w:r>
        <w:t xml:space="preserve"> The default platform account is added with a dummy password.</w:t>
      </w:r>
    </w:p>
    <w:p>
      <w:pPr>
        <w:pStyle w:val="4"/>
        <w:numPr>
          <w:ilvl w:val="0"/>
          <w:numId w:val="23"/>
        </w:numPr>
      </w:pPr>
      <w:r>
        <w:t>The managed account smart rule is processed to add the default account along with the policies in the smart rule ie. password policy, auto management flag, rotation policy, etc. (This also involves moving the managed account into the correct managed account smart group).</w:t>
      </w:r>
    </w:p>
    <w:p>
      <w:pPr>
        <w:pStyle w:val="4"/>
        <w:numPr>
          <w:ilvl w:val="0"/>
          <w:numId w:val="23"/>
        </w:numPr>
      </w:pPr>
      <w:r>
        <w:t>The api user signs out.</w:t>
      </w:r>
    </w:p>
    <w:p>
      <w:pPr>
        <w:pStyle w:val="4"/>
      </w:pPr>
    </w:p>
    <w:p>
      <w:pPr>
        <w:pStyle w:val="4"/>
      </w:pPr>
      <w:r>
        <w:t xml:space="preserve">At this time, only Prod assets that are in the na.rccl.com domain is managed in Prod through the script. For non prod assets, the same process is executed in Stage environment. </w:t>
      </w:r>
    </w:p>
    <w:p>
      <w:pPr>
        <w:pStyle w:val="4"/>
      </w:pPr>
    </w:p>
    <w:p>
      <w:pPr>
        <w:pStyle w:val="3"/>
      </w:pPr>
      <w:bookmarkStart w:id="118" w:name="_Toc59216234"/>
      <w:r>
        <w:t>Logging/Audit</w:t>
      </w:r>
      <w:bookmarkEnd w:id="118"/>
    </w:p>
    <w:p>
      <w:pPr>
        <w:pStyle w:val="4"/>
      </w:pPr>
      <w:r>
        <w:t>When the utility runs, the status of the request is displayed on the console. Upon completion of the utility, it will return to the command prompt.</w:t>
      </w:r>
    </w:p>
    <w:p>
      <w:pPr>
        <w:pStyle w:val="4"/>
      </w:pPr>
      <w:r>
        <w:drawing>
          <wp:inline distT="0" distB="0" distL="0" distR="0">
            <wp:extent cx="5944870" cy="23450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12"/>
                    <a:stretch>
                      <a:fillRect/>
                    </a:stretch>
                  </pic:blipFill>
                  <pic:spPr>
                    <a:xfrm>
                      <a:off x="0" y="0"/>
                      <a:ext cx="5944870" cy="2345055"/>
                    </a:xfrm>
                    <a:prstGeom prst="rect">
                      <a:avLst/>
                    </a:prstGeom>
                  </pic:spPr>
                </pic:pic>
              </a:graphicData>
            </a:graphic>
          </wp:inline>
        </w:drawing>
      </w:r>
      <w:r>
        <w:drawing>
          <wp:inline distT="0" distB="0" distL="0" distR="0">
            <wp:extent cx="5944870" cy="3020695"/>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3"/>
                    <a:stretch>
                      <a:fillRect/>
                    </a:stretch>
                  </pic:blipFill>
                  <pic:spPr>
                    <a:xfrm>
                      <a:off x="0" y="0"/>
                      <a:ext cx="5944870" cy="3020695"/>
                    </a:xfrm>
                    <a:prstGeom prst="rect">
                      <a:avLst/>
                    </a:prstGeom>
                  </pic:spPr>
                </pic:pic>
              </a:graphicData>
            </a:graphic>
          </wp:inline>
        </w:drawing>
      </w:r>
      <w:r>
        <w:drawing>
          <wp:inline distT="0" distB="0" distL="0" distR="0">
            <wp:extent cx="5970270" cy="1682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14"/>
                    <a:stretch>
                      <a:fillRect/>
                    </a:stretch>
                  </pic:blipFill>
                  <pic:spPr>
                    <a:xfrm>
                      <a:off x="0" y="0"/>
                      <a:ext cx="5970878" cy="1682858"/>
                    </a:xfrm>
                    <a:prstGeom prst="rect">
                      <a:avLst/>
                    </a:prstGeom>
                  </pic:spPr>
                </pic:pic>
              </a:graphicData>
            </a:graphic>
          </wp:inline>
        </w:drawing>
      </w:r>
    </w:p>
    <w:sectPr>
      <w:headerReference r:id="rId3" w:type="default"/>
      <w:footerReference r:id="rId4" w:type="default"/>
      <w:pgSz w:w="12242" w:h="15842"/>
      <w:pgMar w:top="1440" w:right="1440" w:bottom="1440" w:left="1440" w:header="432" w:footer="432" w:gutter="0"/>
      <w:pgNumType w:start="1"/>
      <w:cols w:space="708" w:num="1"/>
      <w:titlePg/>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imes">
    <w:altName w:val="SimSun"/>
    <w:panose1 w:val="02020603050405020304"/>
    <w:charset w:val="86"/>
    <w:family w:val="roman"/>
    <w:pitch w:val="default"/>
    <w:sig w:usb0="00000000" w:usb1="00000000" w:usb2="00000009" w:usb3="00000000" w:csb0="000001FF" w:csb1="00000000"/>
  </w:font>
  <w:font w:name="Verdana">
    <w:panose1 w:val="020B0604030504040204"/>
    <w:charset w:val="00"/>
    <w:family w:val="swiss"/>
    <w:pitch w:val="default"/>
    <w:sig w:usb0="A00006FF" w:usb1="4000205B" w:usb2="00000010" w:usb3="00000000" w:csb0="2000019F" w:csb1="0000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Tahoma">
    <w:panose1 w:val="020B0604030504040204"/>
    <w:charset w:val="00"/>
    <w:family w:val="swiss"/>
    <w:pitch w:val="default"/>
    <w:sig w:usb0="E1002EFF" w:usb1="C000605B" w:usb2="00000029" w:usb3="00000000" w:csb0="200101FF" w:csb1="20280000"/>
  </w:font>
  <w:font w:name="Book Antiqua">
    <w:panose1 w:val="02040602050305030304"/>
    <w:charset w:val="00"/>
    <w:family w:val="roman"/>
    <w:pitch w:val="default"/>
    <w:sig w:usb0="00000287" w:usb1="00000000" w:usb2="00000000" w:usb3="00000000" w:csb0="2000009F" w:csb1="DFD70000"/>
  </w:font>
  <w:font w:name="Symbol">
    <w:panose1 w:val="05050102010706020507"/>
    <w:charset w:val="02"/>
    <w:family w:val="roman"/>
    <w:pitch w:val="default"/>
    <w:sig w:usb0="00000000" w:usb1="00000000" w:usb2="00000000" w:usb3="00000000" w:csb0="80000000" w:csb1="00000000"/>
  </w:font>
  <w:font w:name="Trebuchet MS">
    <w:panose1 w:val="020B0603020202020204"/>
    <w:charset w:val="00"/>
    <w:family w:val="swiss"/>
    <w:pitch w:val="default"/>
    <w:sig w:usb0="00000687" w:usb1="00000000" w:usb2="00000000" w:usb3="00000000" w:csb0="2000009F" w:csb1="00000000"/>
  </w:font>
  <w:font w:name="Arial Narrow">
    <w:panose1 w:val="020B0606020202030204"/>
    <w:charset w:val="00"/>
    <w:family w:val="swiss"/>
    <w:pitch w:val="default"/>
    <w:sig w:usb0="00000287" w:usb1="00000800" w:usb2="00000000" w:usb3="00000000" w:csb0="2000009F" w:csb1="DFD70000"/>
  </w:font>
  <w:font w:name="Arial Bold">
    <w:altName w:val="Arial"/>
    <w:panose1 w:val="00000000000000000000"/>
    <w:charset w:val="00"/>
    <w:family w:val="roman"/>
    <w:pitch w:val="default"/>
    <w:sig w:usb0="00000000" w:usb1="00000000" w:usb2="00000000" w:usb3="00000000" w:csb0="00000001" w:csb1="00000000"/>
  </w:font>
  <w:font w:name="Arial Unicode MS">
    <w:altName w:val="Arial"/>
    <w:panose1 w:val="020B0604020202020204"/>
    <w:charset w:val="80"/>
    <w:family w:val="swiss"/>
    <w:pitch w:val="default"/>
    <w:sig w:usb0="00000000" w:usb1="00000000" w:usb2="0000003F" w:usb3="00000000" w:csb0="003F01FF" w:csb1="00000000"/>
  </w:font>
  <w:font w:name="9999999">
    <w:altName w:val="Times New Roman"/>
    <w:panose1 w:val="00000000000000000000"/>
    <w:charset w:val="00"/>
    <w:family w:val="roman"/>
    <w:pitch w:val="default"/>
    <w:sig w:usb0="00000000" w:usb1="00000000" w:usb2="00000000" w:usb3="00000000" w:csb0="00000001" w:csb1="00000000"/>
  </w:font>
  <w:font w:name="PMingLiU">
    <w:altName w:val="Microsoft JhengHei UI"/>
    <w:panose1 w:val="02010601000101010101"/>
    <w:charset w:val="88"/>
    <w:family w:val="roman"/>
    <w:pitch w:val="default"/>
    <w:sig w:usb0="00000000" w:usb1="00000000" w:usb2="00000016" w:usb3="00000000" w:csb0="00100001" w:csb1="00000000"/>
  </w:font>
  <w:font w:name="Microsoft JhengHei UI">
    <w:panose1 w:val="020B0604030504040204"/>
    <w:charset w:val="88"/>
    <w:family w:val="auto"/>
    <w:pitch w:val="default"/>
    <w:sig w:usb0="000002A7" w:usb1="28CF4400" w:usb2="00000016" w:usb3="00000000" w:csb0="00100009" w:csb1="00000000"/>
  </w:font>
  <w:font w:name="Mangal">
    <w:altName w:val="Segoe Print"/>
    <w:panose1 w:val="00000400000000000000"/>
    <w:charset w:val="00"/>
    <w:family w:val="roman"/>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pBdr>
        <w:top w:val="single" w:color="auto" w:sz="4" w:space="1"/>
      </w:pBdr>
      <w:spacing w:after="240"/>
      <w:rPr>
        <w:rFonts w:ascii="Arial Narrow" w:hAnsi="Arial Narrow" w:eastAsiaTheme="minorHAnsi" w:cstheme="minorBidi"/>
        <w:color w:val="000000" w:themeColor="text1"/>
        <w:szCs w:val="22"/>
        <w14:textFill>
          <w14:solidFill>
            <w14:schemeClr w14:val="tx1"/>
          </w14:solidFill>
        </w14:textFill>
      </w:rPr>
    </w:pPr>
    <w:r>
      <w:rPr>
        <w:rFonts w:ascii="Arial Narrow" w:hAnsi="Arial Narrow"/>
        <w:color w:val="000000" w:themeColor="text1"/>
        <w14:textFill>
          <w14:solidFill>
            <w14:schemeClr w14:val="tx1"/>
          </w14:solidFill>
        </w14:textFill>
      </w:rPr>
      <w:t>Royal Caribbean Cruises Ltd.</w:t>
    </w:r>
    <w:r>
      <w:rPr>
        <w:rFonts w:ascii="Arial Narrow" w:hAnsi="Arial Narrow"/>
        <w:color w:val="000000" w:themeColor="text1"/>
        <w14:textFill>
          <w14:solidFill>
            <w14:schemeClr w14:val="tx1"/>
          </w14:solidFill>
        </w14:textFill>
      </w:rPr>
      <w:ptab w:relativeTo="margin" w:alignment="center" w:leader="none"/>
    </w:r>
    <w:r>
      <w:rPr>
        <w:rFonts w:ascii="Arial Narrow" w:hAnsi="Arial Narrow"/>
        <w:color w:val="000000" w:themeColor="text1"/>
        <w14:textFill>
          <w14:solidFill>
            <w14:schemeClr w14:val="tx1"/>
          </w14:solidFill>
        </w14:textFill>
      </w:rPr>
      <w:t xml:space="preserve"> </w:t>
    </w:r>
    <w:r>
      <w:rPr>
        <w:rFonts w:ascii="Arial Narrow" w:hAnsi="Arial Narrow"/>
        <w:color w:val="000000" w:themeColor="text1"/>
        <w14:textFill>
          <w14:solidFill>
            <w14:schemeClr w14:val="tx1"/>
          </w14:solidFill>
        </w14:textFill>
      </w:rPr>
      <w:fldChar w:fldCharType="begin"/>
    </w:r>
    <w:r>
      <w:rPr>
        <w:rFonts w:ascii="Arial Narrow" w:hAnsi="Arial Narrow"/>
        <w:color w:val="000000" w:themeColor="text1"/>
        <w14:textFill>
          <w14:solidFill>
            <w14:schemeClr w14:val="tx1"/>
          </w14:solidFill>
        </w14:textFill>
      </w:rPr>
      <w:instrText xml:space="preserve"> PAGE   \* MERGEFORMAT </w:instrText>
    </w:r>
    <w:r>
      <w:rPr>
        <w:rFonts w:ascii="Arial Narrow" w:hAnsi="Arial Narrow"/>
        <w:color w:val="000000" w:themeColor="text1"/>
        <w14:textFill>
          <w14:solidFill>
            <w14:schemeClr w14:val="tx1"/>
          </w14:solidFill>
        </w14:textFill>
      </w:rPr>
      <w:fldChar w:fldCharType="separate"/>
    </w:r>
    <w:r>
      <w:rPr>
        <w:rFonts w:ascii="Arial Narrow" w:hAnsi="Arial Narrow"/>
        <w:color w:val="000000" w:themeColor="text1"/>
        <w14:textFill>
          <w14:solidFill>
            <w14:schemeClr w14:val="tx1"/>
          </w14:solidFill>
        </w14:textFill>
      </w:rPr>
      <w:t>3</w:t>
    </w:r>
    <w:r>
      <w:rPr>
        <w:rFonts w:ascii="Arial Narrow" w:hAnsi="Arial Narrow"/>
        <w:color w:val="000000" w:themeColor="text1"/>
        <w14:textFill>
          <w14:solidFill>
            <w14:schemeClr w14:val="tx1"/>
          </w14:solidFill>
        </w14:textFill>
      </w:rPr>
      <w:fldChar w:fldCharType="end"/>
    </w:r>
    <w:r>
      <w:rPr>
        <w:rFonts w:ascii="Arial Narrow" w:hAnsi="Arial Narrow"/>
        <w:color w:val="000000" w:themeColor="text1"/>
        <w14:textFill>
          <w14:solidFill>
            <w14:schemeClr w14:val="tx1"/>
          </w14:solidFill>
        </w14:textFill>
      </w:rPr>
      <w:t xml:space="preserve"> of </w:t>
    </w:r>
    <w:r>
      <w:rPr>
        <w:rFonts w:ascii="Arial Narrow" w:hAnsi="Arial Narrow"/>
        <w:color w:val="000000" w:themeColor="text1"/>
        <w14:textFill>
          <w14:solidFill>
            <w14:schemeClr w14:val="tx1"/>
          </w14:solidFill>
        </w14:textFill>
      </w:rPr>
      <w:fldChar w:fldCharType="begin"/>
    </w:r>
    <w:r>
      <w:rPr>
        <w:rFonts w:ascii="Arial Narrow" w:hAnsi="Arial Narrow"/>
        <w:color w:val="000000" w:themeColor="text1"/>
        <w14:textFill>
          <w14:solidFill>
            <w14:schemeClr w14:val="tx1"/>
          </w14:solidFill>
        </w14:textFill>
      </w:rPr>
      <w:instrText xml:space="preserve"> NUMPAGES   \* MERGEFORMAT </w:instrText>
    </w:r>
    <w:r>
      <w:rPr>
        <w:rFonts w:ascii="Arial Narrow" w:hAnsi="Arial Narrow"/>
        <w:color w:val="000000" w:themeColor="text1"/>
        <w14:textFill>
          <w14:solidFill>
            <w14:schemeClr w14:val="tx1"/>
          </w14:solidFill>
        </w14:textFill>
      </w:rPr>
      <w:fldChar w:fldCharType="separate"/>
    </w:r>
    <w:r>
      <w:rPr>
        <w:rFonts w:ascii="Arial Narrow" w:hAnsi="Arial Narrow"/>
        <w:color w:val="000000" w:themeColor="text1"/>
        <w14:textFill>
          <w14:solidFill>
            <w14:schemeClr w14:val="tx1"/>
          </w14:solidFill>
        </w14:textFill>
      </w:rPr>
      <w:t>9</w:t>
    </w:r>
    <w:r>
      <w:rPr>
        <w:rFonts w:ascii="Arial Narrow" w:hAnsi="Arial Narrow"/>
        <w:color w:val="000000" w:themeColor="text1"/>
        <w14:textFill>
          <w14:solidFill>
            <w14:schemeClr w14:val="tx1"/>
          </w14:solidFill>
        </w14:textFill>
      </w:rPr>
      <w:fldChar w:fldCharType="end"/>
    </w:r>
    <w:r>
      <w:rPr>
        <w:rFonts w:ascii="Arial Narrow" w:hAnsi="Arial Narrow"/>
        <w:color w:val="000000" w:themeColor="text1"/>
        <w14:textFill>
          <w14:solidFill>
            <w14:schemeClr w14:val="tx1"/>
          </w14:solidFill>
        </w14:textFill>
      </w:rPr>
      <w:ptab w:relativeTo="margin" w:alignment="right" w:leader="none"/>
    </w:r>
    <w:r>
      <w:rPr>
        <w:rFonts w:ascii="Arial Narrow" w:hAnsi="Arial Narrow"/>
        <w:color w:val="000000" w:themeColor="text1"/>
        <w14:textFill>
          <w14:solidFill>
            <w14:schemeClr w14:val="tx1"/>
          </w14:solidFill>
        </w14:textFill>
      </w:rPr>
      <w:t xml:space="preserve"> Confidential - Internal Use Only</w:t>
    </w:r>
  </w:p>
  <w:p>
    <w:pPr>
      <w:pStyle w:val="24"/>
      <w:jc w:val="right"/>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7"/>
      <w:jc w:val="right"/>
    </w:pPr>
  </w:p>
  <w:p>
    <w:pPr>
      <w:pStyle w:val="27"/>
      <w:pBdr>
        <w:bottom w:val="single" w:color="auto" w:sz="4" w:space="1"/>
      </w:pBdr>
      <w:spacing w:after="0"/>
      <w:rPr>
        <w:rFonts w:asciiTheme="minorHAnsi" w:hAnsiTheme="minorHAnsi" w:eastAsiaTheme="minorHAnsi" w:cstheme="minorBidi"/>
        <w:szCs w:val="22"/>
      </w:rPr>
    </w:pPr>
    <w:r>
      <w:t>Privileged Access Management – Onboarding Automation Guide</w:t>
    </w:r>
  </w:p>
  <w:p>
    <w:pPr>
      <w:pStyle w:val="27"/>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80"/>
    <w:multiLevelType w:val="singleLevel"/>
    <w:tmpl w:val="FFFFFF80"/>
    <w:lvl w:ilvl="0" w:tentative="0">
      <w:start w:val="1"/>
      <w:numFmt w:val="bullet"/>
      <w:pStyle w:val="40"/>
      <w:lvlText w:val=""/>
      <w:lvlJc w:val="left"/>
      <w:pPr>
        <w:tabs>
          <w:tab w:val="left" w:pos="1800"/>
        </w:tabs>
        <w:ind w:left="1800" w:hanging="360"/>
      </w:pPr>
      <w:rPr>
        <w:rFonts w:hint="default" w:ascii="Symbol" w:hAnsi="Symbol"/>
      </w:rPr>
    </w:lvl>
  </w:abstractNum>
  <w:abstractNum w:abstractNumId="1">
    <w:nsid w:val="05A07336"/>
    <w:multiLevelType w:val="multilevel"/>
    <w:tmpl w:val="05A0733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06A225CA"/>
    <w:multiLevelType w:val="multilevel"/>
    <w:tmpl w:val="06A225CA"/>
    <w:lvl w:ilvl="0" w:tentative="0">
      <w:start w:val="1"/>
      <w:numFmt w:val="bullet"/>
      <w:lvlText w:val=""/>
      <w:lvlJc w:val="left"/>
      <w:pPr>
        <w:tabs>
          <w:tab w:val="left" w:pos="9263"/>
        </w:tabs>
        <w:ind w:left="9263" w:hanging="173"/>
      </w:pPr>
      <w:rPr>
        <w:rFonts w:hint="default" w:ascii="Symbol" w:hAnsi="Symbol"/>
      </w:rPr>
    </w:lvl>
    <w:lvl w:ilvl="1" w:tentative="0">
      <w:start w:val="1"/>
      <w:numFmt w:val="bullet"/>
      <w:lvlText w:val=""/>
      <w:lvlJc w:val="left"/>
      <w:pPr>
        <w:tabs>
          <w:tab w:val="left" w:pos="9436"/>
        </w:tabs>
        <w:ind w:left="9436" w:hanging="173"/>
      </w:pPr>
      <w:rPr>
        <w:rFonts w:hint="default" w:ascii="Wingdings" w:hAnsi="Wingdings"/>
      </w:rPr>
    </w:lvl>
    <w:lvl w:ilvl="2" w:tentative="0">
      <w:start w:val="1"/>
      <w:numFmt w:val="bullet"/>
      <w:lvlText w:val=""/>
      <w:lvlJc w:val="left"/>
      <w:pPr>
        <w:tabs>
          <w:tab w:val="left" w:pos="9781"/>
        </w:tabs>
        <w:ind w:left="9781" w:hanging="345"/>
      </w:pPr>
      <w:rPr>
        <w:rFonts w:hint="default" w:ascii="Wingdings" w:hAnsi="Wingdings"/>
      </w:rPr>
    </w:lvl>
    <w:lvl w:ilvl="3" w:tentative="0">
      <w:start w:val="1"/>
      <w:numFmt w:val="bullet"/>
      <w:lvlText w:val=""/>
      <w:lvlJc w:val="left"/>
      <w:pPr>
        <w:ind w:left="10530" w:hanging="360"/>
      </w:pPr>
      <w:rPr>
        <w:rFonts w:hint="default" w:ascii="Symbol" w:hAnsi="Symbol"/>
      </w:rPr>
    </w:lvl>
    <w:lvl w:ilvl="4" w:tentative="0">
      <w:start w:val="1"/>
      <w:numFmt w:val="bullet"/>
      <w:lvlText w:val=""/>
      <w:lvlJc w:val="left"/>
      <w:pPr>
        <w:ind w:left="10890" w:hanging="360"/>
      </w:pPr>
      <w:rPr>
        <w:rFonts w:hint="default" w:ascii="Symbol" w:hAnsi="Symbol"/>
      </w:rPr>
    </w:lvl>
    <w:lvl w:ilvl="5" w:tentative="0">
      <w:start w:val="1"/>
      <w:numFmt w:val="bullet"/>
      <w:lvlText w:val=""/>
      <w:lvlJc w:val="left"/>
      <w:pPr>
        <w:ind w:left="11250" w:hanging="360"/>
      </w:pPr>
      <w:rPr>
        <w:rFonts w:hint="default" w:ascii="Wingdings" w:hAnsi="Wingdings"/>
      </w:rPr>
    </w:lvl>
    <w:lvl w:ilvl="6" w:tentative="0">
      <w:start w:val="1"/>
      <w:numFmt w:val="bullet"/>
      <w:lvlText w:val=""/>
      <w:lvlJc w:val="left"/>
      <w:pPr>
        <w:ind w:left="11610" w:hanging="360"/>
      </w:pPr>
      <w:rPr>
        <w:rFonts w:hint="default" w:ascii="Wingdings" w:hAnsi="Wingdings"/>
      </w:rPr>
    </w:lvl>
    <w:lvl w:ilvl="7" w:tentative="0">
      <w:start w:val="1"/>
      <w:numFmt w:val="bullet"/>
      <w:lvlText w:val=""/>
      <w:lvlJc w:val="left"/>
      <w:pPr>
        <w:ind w:left="11970" w:hanging="360"/>
      </w:pPr>
      <w:rPr>
        <w:rFonts w:hint="default" w:ascii="Symbol" w:hAnsi="Symbol"/>
      </w:rPr>
    </w:lvl>
    <w:lvl w:ilvl="8" w:tentative="0">
      <w:start w:val="1"/>
      <w:numFmt w:val="bullet"/>
      <w:lvlText w:val=""/>
      <w:lvlJc w:val="left"/>
      <w:pPr>
        <w:ind w:left="12330" w:hanging="360"/>
      </w:pPr>
      <w:rPr>
        <w:rFonts w:hint="default" w:ascii="Symbol" w:hAnsi="Symbol"/>
      </w:rPr>
    </w:lvl>
  </w:abstractNum>
  <w:abstractNum w:abstractNumId="3">
    <w:nsid w:val="0DA94B7A"/>
    <w:multiLevelType w:val="multilevel"/>
    <w:tmpl w:val="0DA94B7A"/>
    <w:lvl w:ilvl="0" w:tentative="0">
      <w:start w:val="1"/>
      <w:numFmt w:val="decimal"/>
      <w:pStyle w:val="195"/>
      <w:lvlText w:val="%1"/>
      <w:lvlJc w:val="left"/>
      <w:pPr>
        <w:tabs>
          <w:tab w:val="left" w:pos="340"/>
        </w:tabs>
        <w:ind w:left="340" w:hanging="340"/>
      </w:pPr>
      <w:rPr>
        <w:rFonts w:hint="default" w:asciiTheme="minorHAnsi" w:hAnsiTheme="minorHAnsi" w:cstheme="minorHAnsi"/>
      </w:rPr>
    </w:lvl>
    <w:lvl w:ilvl="1" w:tentative="0">
      <w:start w:val="1"/>
      <w:numFmt w:val="bullet"/>
      <w:lvlText w:val=""/>
      <w:lvlJc w:val="left"/>
      <w:pPr>
        <w:tabs>
          <w:tab w:val="left" w:pos="680"/>
        </w:tabs>
        <w:ind w:left="680" w:hanging="340"/>
      </w:pPr>
      <w:rPr>
        <w:rFonts w:hint="default" w:ascii="Symbol" w:hAnsi="Symbol"/>
        <w:sz w:val="22"/>
      </w:rPr>
    </w:lvl>
    <w:lvl w:ilvl="2" w:tentative="0">
      <w:start w:val="1"/>
      <w:numFmt w:val="bullet"/>
      <w:lvlText w:val="-"/>
      <w:lvlJc w:val="left"/>
      <w:pPr>
        <w:tabs>
          <w:tab w:val="left" w:pos="1020"/>
        </w:tabs>
        <w:ind w:left="1020" w:hanging="340"/>
      </w:pPr>
      <w:rPr>
        <w:rFonts w:hint="default" w:ascii="9999999" w:hAnsi="9999999"/>
      </w:rPr>
    </w:lvl>
    <w:lvl w:ilvl="3" w:tentative="0">
      <w:start w:val="1"/>
      <w:numFmt w:val="bullet"/>
      <w:lvlText w:val=""/>
      <w:lvlJc w:val="left"/>
      <w:pPr>
        <w:tabs>
          <w:tab w:val="left" w:pos="1361"/>
        </w:tabs>
        <w:ind w:left="1361" w:hanging="341"/>
      </w:pPr>
      <w:rPr>
        <w:rFonts w:hint="default" w:ascii="Symbol" w:hAnsi="Symbol"/>
        <w:sz w:val="22"/>
      </w:rPr>
    </w:lvl>
    <w:lvl w:ilvl="4" w:tentative="0">
      <w:start w:val="1"/>
      <w:numFmt w:val="bullet"/>
      <w:lvlText w:val=""/>
      <w:lvlJc w:val="left"/>
      <w:pPr>
        <w:tabs>
          <w:tab w:val="left" w:pos="1701"/>
        </w:tabs>
        <w:ind w:left="1701" w:hanging="340"/>
      </w:pPr>
      <w:rPr>
        <w:rFonts w:hint="default" w:ascii="Symbol" w:hAnsi="Symbol"/>
      </w:rPr>
    </w:lvl>
    <w:lvl w:ilvl="5" w:tentative="0">
      <w:start w:val="1"/>
      <w:numFmt w:val="bullet"/>
      <w:lvlText w:val=""/>
      <w:lvlJc w:val="left"/>
      <w:pPr>
        <w:tabs>
          <w:tab w:val="left" w:pos="2041"/>
        </w:tabs>
        <w:ind w:left="2041" w:hanging="340"/>
      </w:pPr>
      <w:rPr>
        <w:rFonts w:hint="default" w:ascii="Wingdings" w:hAnsi="Wingdings"/>
      </w:rPr>
    </w:lvl>
    <w:lvl w:ilvl="6" w:tentative="0">
      <w:start w:val="1"/>
      <w:numFmt w:val="bullet"/>
      <w:lvlText w:val=""/>
      <w:lvlJc w:val="left"/>
      <w:pPr>
        <w:tabs>
          <w:tab w:val="left" w:pos="2381"/>
        </w:tabs>
        <w:ind w:left="2381" w:hanging="340"/>
      </w:pPr>
      <w:rPr>
        <w:rFonts w:hint="default" w:ascii="Wingdings" w:hAnsi="Wingdings"/>
      </w:rPr>
    </w:lvl>
    <w:lvl w:ilvl="7" w:tentative="0">
      <w:start w:val="1"/>
      <w:numFmt w:val="bullet"/>
      <w:lvlText w:val=""/>
      <w:lvlJc w:val="left"/>
      <w:pPr>
        <w:tabs>
          <w:tab w:val="left" w:pos="2721"/>
        </w:tabs>
        <w:ind w:left="2721" w:hanging="340"/>
      </w:pPr>
      <w:rPr>
        <w:rFonts w:hint="default" w:ascii="Symbol" w:hAnsi="Symbol"/>
      </w:rPr>
    </w:lvl>
    <w:lvl w:ilvl="8" w:tentative="0">
      <w:start w:val="1"/>
      <w:numFmt w:val="bullet"/>
      <w:lvlText w:val=""/>
      <w:lvlJc w:val="left"/>
      <w:pPr>
        <w:tabs>
          <w:tab w:val="left" w:pos="3061"/>
        </w:tabs>
        <w:ind w:left="3061" w:hanging="340"/>
      </w:pPr>
      <w:rPr>
        <w:rFonts w:hint="default" w:ascii="Symbol" w:hAnsi="Symbol"/>
      </w:rPr>
    </w:lvl>
  </w:abstractNum>
  <w:abstractNum w:abstractNumId="4">
    <w:nsid w:val="141A677F"/>
    <w:multiLevelType w:val="multilevel"/>
    <w:tmpl w:val="141A677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1A0C75D7"/>
    <w:multiLevelType w:val="multilevel"/>
    <w:tmpl w:val="1A0C75D7"/>
    <w:lvl w:ilvl="0" w:tentative="0">
      <w:start w:val="1"/>
      <w:numFmt w:val="lowerLetter"/>
      <w:pStyle w:val="164"/>
      <w:lvlText w:val="%1."/>
      <w:lvlJc w:val="left"/>
      <w:pPr>
        <w:ind w:left="713" w:hanging="360"/>
      </w:pPr>
    </w:lvl>
    <w:lvl w:ilvl="1" w:tentative="0">
      <w:start w:val="1"/>
      <w:numFmt w:val="lowerLetter"/>
      <w:lvlText w:val="%2."/>
      <w:lvlJc w:val="left"/>
      <w:pPr>
        <w:ind w:left="1433" w:hanging="360"/>
      </w:pPr>
    </w:lvl>
    <w:lvl w:ilvl="2" w:tentative="0">
      <w:start w:val="1"/>
      <w:numFmt w:val="lowerRoman"/>
      <w:lvlText w:val="%3."/>
      <w:lvlJc w:val="right"/>
      <w:pPr>
        <w:ind w:left="2153" w:hanging="180"/>
      </w:pPr>
    </w:lvl>
    <w:lvl w:ilvl="3" w:tentative="0">
      <w:start w:val="1"/>
      <w:numFmt w:val="decimal"/>
      <w:lvlText w:val="%4."/>
      <w:lvlJc w:val="left"/>
      <w:pPr>
        <w:ind w:left="2873" w:hanging="360"/>
      </w:pPr>
    </w:lvl>
    <w:lvl w:ilvl="4" w:tentative="0">
      <w:start w:val="1"/>
      <w:numFmt w:val="lowerLetter"/>
      <w:lvlText w:val="%5."/>
      <w:lvlJc w:val="left"/>
      <w:pPr>
        <w:ind w:left="3593" w:hanging="360"/>
      </w:pPr>
    </w:lvl>
    <w:lvl w:ilvl="5" w:tentative="0">
      <w:start w:val="1"/>
      <w:numFmt w:val="lowerRoman"/>
      <w:lvlText w:val="%6."/>
      <w:lvlJc w:val="right"/>
      <w:pPr>
        <w:ind w:left="4313" w:hanging="180"/>
      </w:pPr>
    </w:lvl>
    <w:lvl w:ilvl="6" w:tentative="0">
      <w:start w:val="1"/>
      <w:numFmt w:val="decimal"/>
      <w:lvlText w:val="%7."/>
      <w:lvlJc w:val="left"/>
      <w:pPr>
        <w:ind w:left="5033" w:hanging="360"/>
      </w:pPr>
    </w:lvl>
    <w:lvl w:ilvl="7" w:tentative="0">
      <w:start w:val="1"/>
      <w:numFmt w:val="lowerLetter"/>
      <w:lvlText w:val="%8."/>
      <w:lvlJc w:val="left"/>
      <w:pPr>
        <w:ind w:left="5753" w:hanging="360"/>
      </w:pPr>
    </w:lvl>
    <w:lvl w:ilvl="8" w:tentative="0">
      <w:start w:val="1"/>
      <w:numFmt w:val="lowerRoman"/>
      <w:lvlText w:val="%9."/>
      <w:lvlJc w:val="right"/>
      <w:pPr>
        <w:ind w:left="6473" w:hanging="180"/>
      </w:pPr>
    </w:lvl>
  </w:abstractNum>
  <w:abstractNum w:abstractNumId="6">
    <w:nsid w:val="1A6C4AF5"/>
    <w:multiLevelType w:val="multilevel"/>
    <w:tmpl w:val="1A6C4AF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22E44944"/>
    <w:multiLevelType w:val="multilevel"/>
    <w:tmpl w:val="22E44944"/>
    <w:lvl w:ilvl="0" w:tentative="0">
      <w:start w:val="1"/>
      <w:numFmt w:val="bullet"/>
      <w:lvlText w:val=""/>
      <w:lvlJc w:val="left"/>
      <w:pPr>
        <w:ind w:left="362" w:hanging="360"/>
      </w:pPr>
      <w:rPr>
        <w:rFonts w:hint="default" w:ascii="Symbol" w:hAnsi="Symbol"/>
      </w:rPr>
    </w:lvl>
    <w:lvl w:ilvl="1" w:tentative="0">
      <w:start w:val="1"/>
      <w:numFmt w:val="bullet"/>
      <w:lvlText w:val="o"/>
      <w:lvlJc w:val="left"/>
      <w:pPr>
        <w:ind w:left="1082" w:hanging="360"/>
      </w:pPr>
      <w:rPr>
        <w:rFonts w:hint="default" w:ascii="Courier New" w:hAnsi="Courier New" w:cs="Courier New"/>
      </w:rPr>
    </w:lvl>
    <w:lvl w:ilvl="2" w:tentative="0">
      <w:start w:val="1"/>
      <w:numFmt w:val="bullet"/>
      <w:lvlText w:val=""/>
      <w:lvlJc w:val="left"/>
      <w:pPr>
        <w:ind w:left="1802" w:hanging="360"/>
      </w:pPr>
      <w:rPr>
        <w:rFonts w:hint="default" w:ascii="Wingdings" w:hAnsi="Wingdings"/>
      </w:rPr>
    </w:lvl>
    <w:lvl w:ilvl="3" w:tentative="0">
      <w:start w:val="1"/>
      <w:numFmt w:val="bullet"/>
      <w:lvlText w:val=""/>
      <w:lvlJc w:val="left"/>
      <w:pPr>
        <w:ind w:left="2522" w:hanging="360"/>
      </w:pPr>
      <w:rPr>
        <w:rFonts w:hint="default" w:ascii="Symbol" w:hAnsi="Symbol"/>
      </w:rPr>
    </w:lvl>
    <w:lvl w:ilvl="4" w:tentative="0">
      <w:start w:val="1"/>
      <w:numFmt w:val="bullet"/>
      <w:lvlText w:val="o"/>
      <w:lvlJc w:val="left"/>
      <w:pPr>
        <w:ind w:left="3242" w:hanging="360"/>
      </w:pPr>
      <w:rPr>
        <w:rFonts w:hint="default" w:ascii="Courier New" w:hAnsi="Courier New" w:cs="Courier New"/>
      </w:rPr>
    </w:lvl>
    <w:lvl w:ilvl="5" w:tentative="0">
      <w:start w:val="1"/>
      <w:numFmt w:val="bullet"/>
      <w:lvlText w:val=""/>
      <w:lvlJc w:val="left"/>
      <w:pPr>
        <w:ind w:left="3962" w:hanging="360"/>
      </w:pPr>
      <w:rPr>
        <w:rFonts w:hint="default" w:ascii="Wingdings" w:hAnsi="Wingdings"/>
      </w:rPr>
    </w:lvl>
    <w:lvl w:ilvl="6" w:tentative="0">
      <w:start w:val="1"/>
      <w:numFmt w:val="bullet"/>
      <w:lvlText w:val=""/>
      <w:lvlJc w:val="left"/>
      <w:pPr>
        <w:ind w:left="4682" w:hanging="360"/>
      </w:pPr>
      <w:rPr>
        <w:rFonts w:hint="default" w:ascii="Symbol" w:hAnsi="Symbol"/>
      </w:rPr>
    </w:lvl>
    <w:lvl w:ilvl="7" w:tentative="0">
      <w:start w:val="1"/>
      <w:numFmt w:val="bullet"/>
      <w:lvlText w:val="o"/>
      <w:lvlJc w:val="left"/>
      <w:pPr>
        <w:ind w:left="5402" w:hanging="360"/>
      </w:pPr>
      <w:rPr>
        <w:rFonts w:hint="default" w:ascii="Courier New" w:hAnsi="Courier New" w:cs="Courier New"/>
      </w:rPr>
    </w:lvl>
    <w:lvl w:ilvl="8" w:tentative="0">
      <w:start w:val="1"/>
      <w:numFmt w:val="bullet"/>
      <w:lvlText w:val=""/>
      <w:lvlJc w:val="left"/>
      <w:pPr>
        <w:ind w:left="6122" w:hanging="360"/>
      </w:pPr>
      <w:rPr>
        <w:rFonts w:hint="default" w:ascii="Wingdings" w:hAnsi="Wingdings"/>
      </w:rPr>
    </w:lvl>
  </w:abstractNum>
  <w:abstractNum w:abstractNumId="8">
    <w:nsid w:val="2F7025AB"/>
    <w:multiLevelType w:val="multilevel"/>
    <w:tmpl w:val="2F7025AB"/>
    <w:lvl w:ilvl="0" w:tentative="0">
      <w:start w:val="1"/>
      <w:numFmt w:val="bullet"/>
      <w:lvlText w:val=""/>
      <w:lvlJc w:val="left"/>
      <w:pPr>
        <w:tabs>
          <w:tab w:val="left" w:pos="173"/>
        </w:tabs>
        <w:ind w:left="173" w:hanging="173"/>
      </w:pPr>
      <w:rPr>
        <w:rFonts w:hint="default" w:ascii="Symbol" w:hAnsi="Symbol"/>
        <w:color w:val="auto"/>
      </w:rPr>
    </w:lvl>
    <w:lvl w:ilvl="1" w:tentative="0">
      <w:start w:val="1"/>
      <w:numFmt w:val="bullet"/>
      <w:lvlText w:val=""/>
      <w:lvlJc w:val="left"/>
      <w:pPr>
        <w:tabs>
          <w:tab w:val="left" w:pos="346"/>
        </w:tabs>
        <w:ind w:left="346" w:hanging="173"/>
      </w:pPr>
      <w:rPr>
        <w:rFonts w:hint="default" w:ascii="Symbol" w:hAnsi="Symbol"/>
      </w:rPr>
    </w:lvl>
    <w:lvl w:ilvl="2" w:tentative="0">
      <w:start w:val="1"/>
      <w:numFmt w:val="bullet"/>
      <w:pStyle w:val="121"/>
      <w:lvlText w:val=""/>
      <w:lvlJc w:val="left"/>
      <w:pPr>
        <w:tabs>
          <w:tab w:val="left" w:pos="518"/>
        </w:tabs>
        <w:ind w:left="518" w:hanging="172"/>
      </w:pPr>
      <w:rPr>
        <w:rFonts w:hint="default" w:ascii="Symbol" w:hAnsi="Symbol"/>
        <w:color w:val="auto"/>
      </w:rPr>
    </w:lvl>
    <w:lvl w:ilvl="3" w:tentative="0">
      <w:start w:val="1"/>
      <w:numFmt w:val="bullet"/>
      <w:pStyle w:val="136"/>
      <w:lvlText w:val="–"/>
      <w:lvlJc w:val="left"/>
      <w:pPr>
        <w:tabs>
          <w:tab w:val="left" w:pos="691"/>
        </w:tabs>
        <w:ind w:left="691" w:hanging="173"/>
      </w:pPr>
      <w:rPr>
        <w:rFonts w:hint="default" w:ascii="Calibri" w:hAnsi="Calibri"/>
      </w:rPr>
    </w:lvl>
    <w:lvl w:ilvl="4" w:tentative="0">
      <w:start w:val="1"/>
      <w:numFmt w:val="bullet"/>
      <w:pStyle w:val="137"/>
      <w:lvlText w:val=""/>
      <w:lvlJc w:val="left"/>
      <w:pPr>
        <w:tabs>
          <w:tab w:val="left" w:pos="864"/>
        </w:tabs>
        <w:ind w:left="864" w:hanging="173"/>
      </w:pPr>
      <w:rPr>
        <w:rFonts w:hint="default" w:ascii="Symbol" w:hAnsi="Symbol"/>
      </w:rPr>
    </w:lvl>
    <w:lvl w:ilvl="5" w:tentative="0">
      <w:start w:val="1"/>
      <w:numFmt w:val="bullet"/>
      <w:pStyle w:val="138"/>
      <w:lvlText w:val=""/>
      <w:lvlJc w:val="left"/>
      <w:pPr>
        <w:tabs>
          <w:tab w:val="left" w:pos="1037"/>
        </w:tabs>
        <w:ind w:left="1037" w:hanging="173"/>
      </w:pPr>
      <w:rPr>
        <w:rFonts w:hint="default" w:ascii="Symbol" w:hAnsi="Symbol"/>
      </w:rPr>
    </w:lvl>
    <w:lvl w:ilvl="6" w:tentative="0">
      <w:start w:val="1"/>
      <w:numFmt w:val="bullet"/>
      <w:pStyle w:val="139"/>
      <w:lvlText w:val=""/>
      <w:lvlJc w:val="left"/>
      <w:pPr>
        <w:tabs>
          <w:tab w:val="left" w:pos="1210"/>
        </w:tabs>
        <w:ind w:left="1210" w:hanging="173"/>
      </w:pPr>
      <w:rPr>
        <w:rFonts w:hint="default" w:ascii="Symbol" w:hAnsi="Symbol"/>
      </w:rPr>
    </w:lvl>
    <w:lvl w:ilvl="7" w:tentative="0">
      <w:start w:val="1"/>
      <w:numFmt w:val="bullet"/>
      <w:pStyle w:val="140"/>
      <w:lvlText w:val=""/>
      <w:lvlJc w:val="left"/>
      <w:pPr>
        <w:tabs>
          <w:tab w:val="left" w:pos="1382"/>
        </w:tabs>
        <w:ind w:left="1382" w:hanging="172"/>
      </w:pPr>
      <w:rPr>
        <w:rFonts w:hint="default" w:ascii="Symbol" w:hAnsi="Symbol"/>
      </w:rPr>
    </w:lvl>
    <w:lvl w:ilvl="8" w:tentative="0">
      <w:start w:val="1"/>
      <w:numFmt w:val="bullet"/>
      <w:pStyle w:val="141"/>
      <w:lvlText w:val=""/>
      <w:lvlJc w:val="left"/>
      <w:pPr>
        <w:tabs>
          <w:tab w:val="left" w:pos="1555"/>
        </w:tabs>
        <w:ind w:left="1555" w:hanging="173"/>
      </w:pPr>
      <w:rPr>
        <w:rFonts w:hint="default" w:ascii="Symbol" w:hAnsi="Symbol"/>
      </w:rPr>
    </w:lvl>
  </w:abstractNum>
  <w:abstractNum w:abstractNumId="9">
    <w:nsid w:val="33613F5C"/>
    <w:multiLevelType w:val="singleLevel"/>
    <w:tmpl w:val="33613F5C"/>
    <w:lvl w:ilvl="0" w:tentative="0">
      <w:start w:val="1"/>
      <w:numFmt w:val="bullet"/>
      <w:pStyle w:val="210"/>
      <w:lvlText w:val=""/>
      <w:lvlJc w:val="left"/>
      <w:pPr>
        <w:tabs>
          <w:tab w:val="left" w:pos="360"/>
        </w:tabs>
        <w:ind w:left="360" w:hanging="360"/>
      </w:pPr>
      <w:rPr>
        <w:rFonts w:hint="default" w:ascii="Symbol" w:hAnsi="Symbol"/>
      </w:rPr>
    </w:lvl>
  </w:abstractNum>
  <w:abstractNum w:abstractNumId="10">
    <w:nsid w:val="393E3146"/>
    <w:multiLevelType w:val="multilevel"/>
    <w:tmpl w:val="393E3146"/>
    <w:lvl w:ilvl="0" w:tentative="0">
      <w:start w:val="1"/>
      <w:numFmt w:val="bullet"/>
      <w:pStyle w:val="128"/>
      <w:lvlText w:val=""/>
      <w:lvlJc w:val="left"/>
      <w:pPr>
        <w:tabs>
          <w:tab w:val="left" w:pos="288"/>
        </w:tabs>
        <w:ind w:left="288" w:hanging="288"/>
      </w:pPr>
      <w:rPr>
        <w:rFonts w:hint="default" w:ascii="Symbol" w:hAnsi="Symbol"/>
        <w:color w:val="auto"/>
      </w:rPr>
    </w:lvl>
    <w:lvl w:ilvl="1" w:tentative="0">
      <w:start w:val="1"/>
      <w:numFmt w:val="bullet"/>
      <w:pStyle w:val="132"/>
      <w:lvlText w:val=""/>
      <w:lvlJc w:val="left"/>
      <w:pPr>
        <w:tabs>
          <w:tab w:val="left" w:pos="576"/>
        </w:tabs>
        <w:ind w:left="576" w:hanging="288"/>
      </w:pPr>
      <w:rPr>
        <w:rFonts w:hint="default" w:ascii="Symbol" w:hAnsi="Symbol"/>
      </w:rPr>
    </w:lvl>
    <w:lvl w:ilvl="2" w:tentative="0">
      <w:start w:val="1"/>
      <w:numFmt w:val="bullet"/>
      <w:pStyle w:val="134"/>
      <w:lvlText w:val=""/>
      <w:lvlJc w:val="left"/>
      <w:pPr>
        <w:tabs>
          <w:tab w:val="left" w:pos="864"/>
        </w:tabs>
        <w:ind w:left="864" w:hanging="288"/>
      </w:pPr>
      <w:rPr>
        <w:rFonts w:hint="default" w:ascii="Symbol" w:hAnsi="Symbol"/>
        <w:color w:val="auto"/>
      </w:rPr>
    </w:lvl>
    <w:lvl w:ilvl="3" w:tentative="0">
      <w:start w:val="1"/>
      <w:numFmt w:val="bullet"/>
      <w:lvlText w:val="–"/>
      <w:lvlJc w:val="left"/>
      <w:pPr>
        <w:tabs>
          <w:tab w:val="left" w:pos="1152"/>
        </w:tabs>
        <w:ind w:left="1152" w:hanging="288"/>
      </w:pPr>
      <w:rPr>
        <w:rFonts w:hint="default" w:ascii="Calibri" w:hAnsi="Calibri"/>
      </w:rPr>
    </w:lvl>
    <w:lvl w:ilvl="4" w:tentative="0">
      <w:start w:val="1"/>
      <w:numFmt w:val="bullet"/>
      <w:lvlText w:val=""/>
      <w:lvlJc w:val="left"/>
      <w:pPr>
        <w:tabs>
          <w:tab w:val="left" w:pos="1440"/>
        </w:tabs>
        <w:ind w:left="1440" w:hanging="288"/>
      </w:pPr>
      <w:rPr>
        <w:rFonts w:hint="default" w:ascii="Symbol" w:hAnsi="Symbol"/>
      </w:rPr>
    </w:lvl>
    <w:lvl w:ilvl="5" w:tentative="0">
      <w:start w:val="1"/>
      <w:numFmt w:val="bullet"/>
      <w:lvlText w:val=""/>
      <w:lvlJc w:val="left"/>
      <w:pPr>
        <w:tabs>
          <w:tab w:val="left" w:pos="1728"/>
        </w:tabs>
        <w:ind w:left="1728" w:hanging="288"/>
      </w:pPr>
      <w:rPr>
        <w:rFonts w:hint="default" w:ascii="Symbol" w:hAnsi="Symbol"/>
      </w:rPr>
    </w:lvl>
    <w:lvl w:ilvl="6" w:tentative="0">
      <w:start w:val="1"/>
      <w:numFmt w:val="bullet"/>
      <w:lvlText w:val=""/>
      <w:lvlJc w:val="left"/>
      <w:pPr>
        <w:tabs>
          <w:tab w:val="left" w:pos="2304"/>
        </w:tabs>
        <w:ind w:left="2304" w:hanging="288"/>
      </w:pPr>
      <w:rPr>
        <w:rFonts w:hint="default" w:ascii="Symbol" w:hAnsi="Symbol"/>
      </w:rPr>
    </w:lvl>
    <w:lvl w:ilvl="7" w:tentative="0">
      <w:start w:val="1"/>
      <w:numFmt w:val="bullet"/>
      <w:lvlText w:val=""/>
      <w:lvlJc w:val="left"/>
      <w:pPr>
        <w:tabs>
          <w:tab w:val="left" w:pos="2592"/>
        </w:tabs>
        <w:ind w:left="2592" w:hanging="288"/>
      </w:pPr>
      <w:rPr>
        <w:rFonts w:hint="default" w:ascii="Symbol" w:hAnsi="Symbol"/>
      </w:rPr>
    </w:lvl>
    <w:lvl w:ilvl="8" w:tentative="0">
      <w:start w:val="1"/>
      <w:numFmt w:val="bullet"/>
      <w:lvlText w:val=""/>
      <w:lvlJc w:val="left"/>
      <w:pPr>
        <w:tabs>
          <w:tab w:val="left" w:pos="2880"/>
        </w:tabs>
        <w:ind w:left="2880" w:hanging="288"/>
      </w:pPr>
      <w:rPr>
        <w:rFonts w:hint="default" w:ascii="Symbol" w:hAnsi="Symbol"/>
      </w:rPr>
    </w:lvl>
  </w:abstractNum>
  <w:abstractNum w:abstractNumId="11">
    <w:nsid w:val="3A57486E"/>
    <w:multiLevelType w:val="multilevel"/>
    <w:tmpl w:val="3A57486E"/>
    <w:lvl w:ilvl="0" w:tentative="0">
      <w:start w:val="1"/>
      <w:numFmt w:val="decimal"/>
      <w:pStyle w:val="41"/>
      <w:lvlText w:val="%1."/>
      <w:lvlJc w:val="left"/>
      <w:pPr>
        <w:tabs>
          <w:tab w:val="left" w:pos="927"/>
        </w:tabs>
        <w:ind w:left="927" w:hanging="567"/>
      </w:pPr>
      <w:rPr>
        <w:rFonts w:hint="default"/>
      </w:rPr>
    </w:lvl>
    <w:lvl w:ilvl="1" w:tentative="0">
      <w:start w:val="1"/>
      <w:numFmt w:val="lowerLetter"/>
      <w:pStyle w:val="42"/>
      <w:lvlText w:val="%2."/>
      <w:lvlJc w:val="left"/>
      <w:pPr>
        <w:tabs>
          <w:tab w:val="left" w:pos="1134"/>
        </w:tabs>
        <w:ind w:left="1134" w:hanging="567"/>
      </w:pPr>
      <w:rPr>
        <w:rFonts w:hint="default"/>
      </w:rPr>
    </w:lvl>
    <w:lvl w:ilvl="2" w:tentative="0">
      <w:start w:val="1"/>
      <w:numFmt w:val="lowerRoman"/>
      <w:pStyle w:val="43"/>
      <w:lvlText w:val="%3."/>
      <w:lvlJc w:val="left"/>
      <w:pPr>
        <w:tabs>
          <w:tab w:val="left" w:pos="1701"/>
        </w:tabs>
        <w:ind w:left="1701" w:hanging="567"/>
      </w:pPr>
      <w:rPr>
        <w:rFonts w:hint="default"/>
      </w:rPr>
    </w:lvl>
    <w:lvl w:ilvl="3" w:tentative="0">
      <w:start w:val="1"/>
      <w:numFmt w:val="decimal"/>
      <w:pStyle w:val="44"/>
      <w:lvlText w:val="%4."/>
      <w:lvlJc w:val="left"/>
      <w:pPr>
        <w:tabs>
          <w:tab w:val="left" w:pos="2268"/>
        </w:tabs>
        <w:ind w:left="2268" w:hanging="567"/>
      </w:pPr>
      <w:rPr>
        <w:rFonts w:hint="default"/>
      </w:rPr>
    </w:lvl>
    <w:lvl w:ilvl="4" w:tentative="0">
      <w:start w:val="1"/>
      <w:numFmt w:val="lowerLetter"/>
      <w:pStyle w:val="45"/>
      <w:lvlText w:val="%5."/>
      <w:lvlJc w:val="left"/>
      <w:pPr>
        <w:tabs>
          <w:tab w:val="left" w:pos="2835"/>
        </w:tabs>
        <w:ind w:left="2835" w:hanging="567"/>
      </w:pPr>
      <w:rPr>
        <w:rFonts w:hint="default"/>
      </w:rPr>
    </w:lvl>
    <w:lvl w:ilvl="5" w:tentative="0">
      <w:start w:val="1"/>
      <w:numFmt w:val="lowerRoman"/>
      <w:lvlText w:val="%6."/>
      <w:lvlJc w:val="left"/>
      <w:pPr>
        <w:tabs>
          <w:tab w:val="left" w:pos="3402"/>
        </w:tabs>
        <w:ind w:left="3402" w:hanging="567"/>
      </w:pPr>
      <w:rPr>
        <w:rFonts w:hint="default"/>
      </w:rPr>
    </w:lvl>
    <w:lvl w:ilvl="6" w:tentative="0">
      <w:start w:val="1"/>
      <w:numFmt w:val="decimal"/>
      <w:lvlText w:val="%7."/>
      <w:lvlJc w:val="left"/>
      <w:pPr>
        <w:tabs>
          <w:tab w:val="left" w:pos="3969"/>
        </w:tabs>
        <w:ind w:left="3969" w:hanging="567"/>
      </w:pPr>
      <w:rPr>
        <w:rFonts w:hint="default"/>
      </w:rPr>
    </w:lvl>
    <w:lvl w:ilvl="7" w:tentative="0">
      <w:start w:val="1"/>
      <w:numFmt w:val="lowerLetter"/>
      <w:lvlText w:val="%8."/>
      <w:lvlJc w:val="left"/>
      <w:pPr>
        <w:tabs>
          <w:tab w:val="left" w:pos="4536"/>
        </w:tabs>
        <w:ind w:left="4536" w:hanging="567"/>
      </w:pPr>
      <w:rPr>
        <w:rFonts w:hint="default"/>
      </w:rPr>
    </w:lvl>
    <w:lvl w:ilvl="8" w:tentative="0">
      <w:start w:val="1"/>
      <w:numFmt w:val="lowerRoman"/>
      <w:lvlText w:val="%9."/>
      <w:lvlJc w:val="left"/>
      <w:pPr>
        <w:tabs>
          <w:tab w:val="left" w:pos="5103"/>
        </w:tabs>
        <w:ind w:left="5103" w:hanging="567"/>
      </w:pPr>
      <w:rPr>
        <w:rFonts w:hint="default"/>
      </w:rPr>
    </w:lvl>
  </w:abstractNum>
  <w:abstractNum w:abstractNumId="12">
    <w:nsid w:val="3C455AFE"/>
    <w:multiLevelType w:val="multilevel"/>
    <w:tmpl w:val="3C455AFE"/>
    <w:lvl w:ilvl="0" w:tentative="0">
      <w:start w:val="1"/>
      <w:numFmt w:val="bullet"/>
      <w:pStyle w:val="74"/>
      <w:lvlText w:val=""/>
      <w:lvlJc w:val="left"/>
      <w:pPr>
        <w:tabs>
          <w:tab w:val="left" w:pos="175"/>
        </w:tabs>
        <w:ind w:left="175" w:hanging="173"/>
      </w:pPr>
      <w:rPr>
        <w:rFonts w:hint="default" w:ascii="Symbol" w:hAnsi="Symbol"/>
      </w:rPr>
    </w:lvl>
    <w:lvl w:ilvl="1" w:tentative="0">
      <w:start w:val="1"/>
      <w:numFmt w:val="bullet"/>
      <w:lvlText w:val="–"/>
      <w:lvlJc w:val="left"/>
      <w:pPr>
        <w:tabs>
          <w:tab w:val="left" w:pos="348"/>
        </w:tabs>
        <w:ind w:left="348" w:hanging="173"/>
      </w:pPr>
      <w:rPr>
        <w:rFonts w:hint="default" w:ascii="Calibri" w:hAnsi="Calibri"/>
      </w:rPr>
    </w:lvl>
    <w:lvl w:ilvl="2" w:tentative="0">
      <w:start w:val="1"/>
      <w:numFmt w:val="bullet"/>
      <w:lvlText w:val=""/>
      <w:lvlJc w:val="left"/>
      <w:pPr>
        <w:tabs>
          <w:tab w:val="left" w:pos="520"/>
        </w:tabs>
        <w:ind w:left="520" w:hanging="172"/>
      </w:pPr>
      <w:rPr>
        <w:rFonts w:hint="default" w:ascii="Symbol" w:hAnsi="Symbol"/>
      </w:rPr>
    </w:lvl>
    <w:lvl w:ilvl="3" w:tentative="0">
      <w:start w:val="1"/>
      <w:numFmt w:val="bullet"/>
      <w:lvlText w:val="–"/>
      <w:lvlJc w:val="left"/>
      <w:pPr>
        <w:tabs>
          <w:tab w:val="left" w:pos="693"/>
        </w:tabs>
        <w:ind w:left="693" w:hanging="173"/>
      </w:pPr>
      <w:rPr>
        <w:rFonts w:hint="default" w:ascii="Calibri" w:hAnsi="Calibri"/>
      </w:rPr>
    </w:lvl>
    <w:lvl w:ilvl="4" w:tentative="0">
      <w:start w:val="1"/>
      <w:numFmt w:val="bullet"/>
      <w:lvlText w:val=""/>
      <w:lvlJc w:val="left"/>
      <w:pPr>
        <w:tabs>
          <w:tab w:val="left" w:pos="866"/>
        </w:tabs>
        <w:ind w:left="866" w:hanging="173"/>
      </w:pPr>
      <w:rPr>
        <w:rFonts w:hint="default" w:ascii="Symbol" w:hAnsi="Symbol"/>
        <w:color w:val="auto"/>
      </w:rPr>
    </w:lvl>
    <w:lvl w:ilvl="5" w:tentative="0">
      <w:start w:val="1"/>
      <w:numFmt w:val="bullet"/>
      <w:lvlText w:val="–"/>
      <w:lvlJc w:val="left"/>
      <w:pPr>
        <w:tabs>
          <w:tab w:val="left" w:pos="1039"/>
        </w:tabs>
        <w:ind w:left="1039" w:hanging="173"/>
      </w:pPr>
      <w:rPr>
        <w:rFonts w:hint="default" w:ascii="Calibri" w:hAnsi="Calibri"/>
      </w:rPr>
    </w:lvl>
    <w:lvl w:ilvl="6" w:tentative="0">
      <w:start w:val="1"/>
      <w:numFmt w:val="bullet"/>
      <w:lvlText w:val=""/>
      <w:lvlJc w:val="left"/>
      <w:pPr>
        <w:tabs>
          <w:tab w:val="left" w:pos="1212"/>
        </w:tabs>
        <w:ind w:left="1212" w:hanging="173"/>
      </w:pPr>
      <w:rPr>
        <w:rFonts w:hint="default" w:ascii="Symbol" w:hAnsi="Symbol"/>
        <w:color w:val="auto"/>
      </w:rPr>
    </w:lvl>
    <w:lvl w:ilvl="7" w:tentative="0">
      <w:start w:val="1"/>
      <w:numFmt w:val="bullet"/>
      <w:lvlText w:val="–"/>
      <w:lvlJc w:val="left"/>
      <w:pPr>
        <w:tabs>
          <w:tab w:val="left" w:pos="1384"/>
        </w:tabs>
        <w:ind w:left="1384" w:hanging="172"/>
      </w:pPr>
      <w:rPr>
        <w:rFonts w:hint="default" w:ascii="Calibri" w:hAnsi="Calibri"/>
      </w:rPr>
    </w:lvl>
    <w:lvl w:ilvl="8" w:tentative="0">
      <w:start w:val="1"/>
      <w:numFmt w:val="bullet"/>
      <w:lvlText w:val=""/>
      <w:lvlJc w:val="left"/>
      <w:pPr>
        <w:tabs>
          <w:tab w:val="left" w:pos="1557"/>
        </w:tabs>
        <w:ind w:left="1557" w:hanging="173"/>
      </w:pPr>
      <w:rPr>
        <w:rFonts w:hint="default" w:ascii="Symbol" w:hAnsi="Symbol"/>
      </w:rPr>
    </w:lvl>
  </w:abstractNum>
  <w:abstractNum w:abstractNumId="13">
    <w:nsid w:val="3D133C99"/>
    <w:multiLevelType w:val="multilevel"/>
    <w:tmpl w:val="3D133C99"/>
    <w:lvl w:ilvl="0" w:tentative="0">
      <w:start w:val="1"/>
      <w:numFmt w:val="decimal"/>
      <w:lvlText w:val="%1."/>
      <w:lvlJc w:val="left"/>
      <w:pPr>
        <w:tabs>
          <w:tab w:val="left" w:pos="294"/>
        </w:tabs>
        <w:ind w:left="294" w:hanging="288"/>
      </w:pPr>
      <w:rPr>
        <w:rFonts w:hint="default"/>
      </w:rPr>
    </w:lvl>
    <w:lvl w:ilvl="1" w:tentative="0">
      <w:start w:val="1"/>
      <w:numFmt w:val="lowerLetter"/>
      <w:lvlText w:val="%2."/>
      <w:lvlJc w:val="left"/>
      <w:pPr>
        <w:tabs>
          <w:tab w:val="left" w:pos="582"/>
        </w:tabs>
        <w:ind w:left="582" w:hanging="288"/>
      </w:pPr>
      <w:rPr>
        <w:rFonts w:hint="default"/>
      </w:rPr>
    </w:lvl>
    <w:lvl w:ilvl="2" w:tentative="0">
      <w:start w:val="1"/>
      <w:numFmt w:val="lowerRoman"/>
      <w:pStyle w:val="150"/>
      <w:lvlText w:val="%3."/>
      <w:lvlJc w:val="left"/>
      <w:pPr>
        <w:tabs>
          <w:tab w:val="left" w:pos="870"/>
        </w:tabs>
        <w:ind w:left="870" w:hanging="288"/>
      </w:pPr>
      <w:rPr>
        <w:rFonts w:hint="default"/>
      </w:rPr>
    </w:lvl>
    <w:lvl w:ilvl="3" w:tentative="0">
      <w:start w:val="1"/>
      <w:numFmt w:val="decimal"/>
      <w:lvlText w:val="(%4)"/>
      <w:lvlJc w:val="left"/>
      <w:pPr>
        <w:ind w:left="1446" w:hanging="360"/>
      </w:pPr>
      <w:rPr>
        <w:rFonts w:hint="default"/>
      </w:rPr>
    </w:lvl>
    <w:lvl w:ilvl="4" w:tentative="0">
      <w:start w:val="1"/>
      <w:numFmt w:val="lowerLetter"/>
      <w:lvlText w:val="(%5)"/>
      <w:lvlJc w:val="left"/>
      <w:pPr>
        <w:ind w:left="1806" w:hanging="360"/>
      </w:pPr>
      <w:rPr>
        <w:rFonts w:hint="default"/>
      </w:rPr>
    </w:lvl>
    <w:lvl w:ilvl="5" w:tentative="0">
      <w:start w:val="1"/>
      <w:numFmt w:val="lowerRoman"/>
      <w:lvlText w:val="(%6)"/>
      <w:lvlJc w:val="left"/>
      <w:pPr>
        <w:ind w:left="2166" w:hanging="360"/>
      </w:pPr>
      <w:rPr>
        <w:rFonts w:hint="default"/>
      </w:rPr>
    </w:lvl>
    <w:lvl w:ilvl="6" w:tentative="0">
      <w:start w:val="1"/>
      <w:numFmt w:val="decimal"/>
      <w:lvlText w:val="%7."/>
      <w:lvlJc w:val="left"/>
      <w:pPr>
        <w:ind w:left="2526" w:hanging="360"/>
      </w:pPr>
      <w:rPr>
        <w:rFonts w:hint="default"/>
      </w:rPr>
    </w:lvl>
    <w:lvl w:ilvl="7" w:tentative="0">
      <w:start w:val="1"/>
      <w:numFmt w:val="lowerLetter"/>
      <w:lvlText w:val="%8."/>
      <w:lvlJc w:val="left"/>
      <w:pPr>
        <w:ind w:left="2886" w:hanging="360"/>
      </w:pPr>
      <w:rPr>
        <w:rFonts w:hint="default"/>
      </w:rPr>
    </w:lvl>
    <w:lvl w:ilvl="8" w:tentative="0">
      <w:start w:val="1"/>
      <w:numFmt w:val="lowerRoman"/>
      <w:lvlText w:val="%9."/>
      <w:lvlJc w:val="left"/>
      <w:pPr>
        <w:ind w:left="3246" w:hanging="360"/>
      </w:pPr>
      <w:rPr>
        <w:rFonts w:hint="default"/>
      </w:rPr>
    </w:lvl>
  </w:abstractNum>
  <w:abstractNum w:abstractNumId="14">
    <w:nsid w:val="49C42E98"/>
    <w:multiLevelType w:val="multilevel"/>
    <w:tmpl w:val="49C42E98"/>
    <w:lvl w:ilvl="0" w:tentative="0">
      <w:start w:val="1"/>
      <w:numFmt w:val="decimal"/>
      <w:pStyle w:val="158"/>
      <w:lvlText w:val="%1."/>
      <w:lvlJc w:val="left"/>
      <w:pPr>
        <w:ind w:left="360" w:hanging="360"/>
      </w:pPr>
    </w:lvl>
    <w:lvl w:ilvl="1" w:tentative="0">
      <w:start w:val="1"/>
      <w:numFmt w:val="decimal"/>
      <w:isLgl/>
      <w:lvlText w:val="%1.%2."/>
      <w:lvlJc w:val="left"/>
      <w:pPr>
        <w:ind w:left="720" w:hanging="720"/>
      </w:pPr>
      <w:rPr>
        <w:rFonts w:hint="default"/>
      </w:rPr>
    </w:lvl>
    <w:lvl w:ilvl="2" w:tentative="0">
      <w:start w:val="2"/>
      <w:numFmt w:val="decimal"/>
      <w:isLgl/>
      <w:lvlText w:val="%1.%2.%3."/>
      <w:lvlJc w:val="left"/>
      <w:pPr>
        <w:ind w:left="720" w:hanging="720"/>
      </w:pPr>
      <w:rPr>
        <w:rFonts w:hint="default"/>
      </w:rPr>
    </w:lvl>
    <w:lvl w:ilvl="3" w:tentative="0">
      <w:start w:val="1"/>
      <w:numFmt w:val="decimal"/>
      <w:isLgl/>
      <w:lvlText w:val="%1.%2.%3.%4."/>
      <w:lvlJc w:val="left"/>
      <w:pPr>
        <w:ind w:left="1080" w:hanging="108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440" w:hanging="144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800" w:hanging="1800"/>
      </w:pPr>
      <w:rPr>
        <w:rFonts w:hint="default"/>
      </w:rPr>
    </w:lvl>
    <w:lvl w:ilvl="8" w:tentative="0">
      <w:start w:val="1"/>
      <w:numFmt w:val="decimal"/>
      <w:isLgl/>
      <w:lvlText w:val="%1.%2.%3.%4.%5.%6.%7.%8.%9."/>
      <w:lvlJc w:val="left"/>
      <w:pPr>
        <w:ind w:left="1800" w:hanging="1800"/>
      </w:pPr>
      <w:rPr>
        <w:rFonts w:hint="default"/>
      </w:rPr>
    </w:lvl>
  </w:abstractNum>
  <w:abstractNum w:abstractNumId="15">
    <w:nsid w:val="4B2E78D3"/>
    <w:multiLevelType w:val="multilevel"/>
    <w:tmpl w:val="4B2E78D3"/>
    <w:lvl w:ilvl="0" w:tentative="0">
      <w:start w:val="1"/>
      <w:numFmt w:val="bullet"/>
      <w:pStyle w:val="73"/>
      <w:lvlText w:val=""/>
      <w:lvlJc w:val="left"/>
      <w:pPr>
        <w:tabs>
          <w:tab w:val="left" w:pos="173"/>
        </w:tabs>
        <w:ind w:left="173" w:hanging="173"/>
      </w:pPr>
      <w:rPr>
        <w:rFonts w:hint="default" w:ascii="Symbol" w:hAnsi="Symbol"/>
        <w:color w:val="auto"/>
      </w:rPr>
    </w:lvl>
    <w:lvl w:ilvl="1" w:tentative="0">
      <w:start w:val="1"/>
      <w:numFmt w:val="bullet"/>
      <w:lvlText w:val=""/>
      <w:lvlJc w:val="left"/>
      <w:pPr>
        <w:tabs>
          <w:tab w:val="left" w:pos="346"/>
        </w:tabs>
        <w:ind w:left="346" w:hanging="173"/>
      </w:pPr>
      <w:rPr>
        <w:rFonts w:hint="default" w:ascii="Symbol" w:hAnsi="Symbol"/>
      </w:rPr>
    </w:lvl>
    <w:lvl w:ilvl="2" w:tentative="0">
      <w:start w:val="1"/>
      <w:numFmt w:val="bullet"/>
      <w:lvlText w:val=""/>
      <w:lvlJc w:val="left"/>
      <w:pPr>
        <w:tabs>
          <w:tab w:val="left" w:pos="518"/>
        </w:tabs>
        <w:ind w:left="518" w:hanging="172"/>
      </w:pPr>
      <w:rPr>
        <w:rFonts w:hint="default" w:ascii="Symbol" w:hAnsi="Symbol"/>
        <w:color w:val="auto"/>
      </w:rPr>
    </w:lvl>
    <w:lvl w:ilvl="3" w:tentative="0">
      <w:start w:val="1"/>
      <w:numFmt w:val="bullet"/>
      <w:lvlText w:val="–"/>
      <w:lvlJc w:val="left"/>
      <w:pPr>
        <w:tabs>
          <w:tab w:val="left" w:pos="691"/>
        </w:tabs>
        <w:ind w:left="691" w:hanging="173"/>
      </w:pPr>
      <w:rPr>
        <w:rFonts w:hint="default" w:ascii="Calibri" w:hAnsi="Calibri"/>
      </w:rPr>
    </w:lvl>
    <w:lvl w:ilvl="4" w:tentative="0">
      <w:start w:val="1"/>
      <w:numFmt w:val="bullet"/>
      <w:lvlText w:val=""/>
      <w:lvlJc w:val="left"/>
      <w:pPr>
        <w:tabs>
          <w:tab w:val="left" w:pos="864"/>
        </w:tabs>
        <w:ind w:left="864" w:hanging="173"/>
      </w:pPr>
      <w:rPr>
        <w:rFonts w:hint="default" w:ascii="Symbol" w:hAnsi="Symbol"/>
      </w:rPr>
    </w:lvl>
    <w:lvl w:ilvl="5" w:tentative="0">
      <w:start w:val="1"/>
      <w:numFmt w:val="bullet"/>
      <w:lvlText w:val=""/>
      <w:lvlJc w:val="left"/>
      <w:pPr>
        <w:tabs>
          <w:tab w:val="left" w:pos="1037"/>
        </w:tabs>
        <w:ind w:left="1037" w:hanging="173"/>
      </w:pPr>
      <w:rPr>
        <w:rFonts w:hint="default" w:ascii="Symbol" w:hAnsi="Symbol"/>
      </w:rPr>
    </w:lvl>
    <w:lvl w:ilvl="6" w:tentative="0">
      <w:start w:val="1"/>
      <w:numFmt w:val="bullet"/>
      <w:lvlText w:val=""/>
      <w:lvlJc w:val="left"/>
      <w:pPr>
        <w:tabs>
          <w:tab w:val="left" w:pos="1210"/>
        </w:tabs>
        <w:ind w:left="1210" w:hanging="173"/>
      </w:pPr>
      <w:rPr>
        <w:rFonts w:hint="default" w:ascii="Symbol" w:hAnsi="Symbol"/>
      </w:rPr>
    </w:lvl>
    <w:lvl w:ilvl="7" w:tentative="0">
      <w:start w:val="1"/>
      <w:numFmt w:val="bullet"/>
      <w:lvlText w:val=""/>
      <w:lvlJc w:val="left"/>
      <w:pPr>
        <w:tabs>
          <w:tab w:val="left" w:pos="1382"/>
        </w:tabs>
        <w:ind w:left="1382" w:hanging="172"/>
      </w:pPr>
      <w:rPr>
        <w:rFonts w:hint="default" w:ascii="Symbol" w:hAnsi="Symbol"/>
      </w:rPr>
    </w:lvl>
    <w:lvl w:ilvl="8" w:tentative="0">
      <w:start w:val="1"/>
      <w:numFmt w:val="bullet"/>
      <w:lvlText w:val=""/>
      <w:lvlJc w:val="left"/>
      <w:pPr>
        <w:tabs>
          <w:tab w:val="left" w:pos="1555"/>
        </w:tabs>
        <w:ind w:left="1555" w:hanging="173"/>
      </w:pPr>
      <w:rPr>
        <w:rFonts w:hint="default" w:ascii="Symbol" w:hAnsi="Symbol"/>
      </w:rPr>
    </w:lvl>
  </w:abstractNum>
  <w:abstractNum w:abstractNumId="16">
    <w:nsid w:val="50A92BFC"/>
    <w:multiLevelType w:val="multilevel"/>
    <w:tmpl w:val="50A92BFC"/>
    <w:lvl w:ilvl="0" w:tentative="0">
      <w:start w:val="1"/>
      <w:numFmt w:val="bullet"/>
      <w:pStyle w:val="209"/>
      <w:lvlText w:val=""/>
      <w:lvlJc w:val="left"/>
      <w:pPr>
        <w:tabs>
          <w:tab w:val="left" w:pos="720"/>
        </w:tabs>
        <w:ind w:left="72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7">
    <w:nsid w:val="552A63AB"/>
    <w:multiLevelType w:val="multilevel"/>
    <w:tmpl w:val="552A63AB"/>
    <w:lvl w:ilvl="0" w:tentative="0">
      <w:start w:val="1"/>
      <w:numFmt w:val="bullet"/>
      <w:pStyle w:val="162"/>
      <w:lvlText w:val="−"/>
      <w:lvlJc w:val="left"/>
      <w:pPr>
        <w:tabs>
          <w:tab w:val="left" w:pos="720"/>
        </w:tabs>
        <w:ind w:left="720" w:hanging="360"/>
      </w:pPr>
      <w:rPr>
        <w:rFonts w:hint="default" w:ascii="Times New Roman" w:hAnsi="Times New Roman" w:cs="Times New Roman"/>
        <w:b w:val="0"/>
        <w:i w:val="0"/>
        <w:caps w:val="0"/>
        <w:strike w:val="0"/>
        <w:dstrike w:val="0"/>
        <w:vanish w:val="0"/>
        <w:color w:val="000000"/>
        <w:sz w:val="16"/>
        <w:vertAlign w:val="baseline"/>
        <w14:shadow w14:blurRad="0" w14:dist="0" w14:dir="0" w14:sx="0" w14:sy="0" w14:kx="0" w14:ky="0" w14:algn="none">
          <w14:srgbClr w14:val="000000"/>
        </w14:shadow>
      </w:rPr>
    </w:lvl>
    <w:lvl w:ilvl="1" w:tentative="0">
      <w:start w:val="1"/>
      <w:numFmt w:val="bullet"/>
      <w:pStyle w:val="160"/>
      <w:lvlText w:val="−"/>
      <w:lvlJc w:val="left"/>
      <w:pPr>
        <w:tabs>
          <w:tab w:val="left" w:pos="1440"/>
        </w:tabs>
        <w:ind w:left="1440" w:hanging="360"/>
      </w:pPr>
      <w:rPr>
        <w:rFonts w:hint="default" w:ascii="Times New Roman" w:hAnsi="Times New Roman" w:cs="Times New Roman"/>
        <w:b w:val="0"/>
        <w:i w:val="0"/>
        <w:caps w:val="0"/>
        <w:strike w:val="0"/>
        <w:dstrike w:val="0"/>
        <w:vanish w:val="0"/>
        <w:color w:val="000000"/>
        <w:sz w:val="16"/>
        <w:vertAlign w:val="baseline"/>
        <w14:shadow w14:blurRad="0" w14:dist="0" w14:dir="0" w14:sx="0" w14:sy="0" w14:kx="0" w14:ky="0" w14:algn="none">
          <w14:srgbClr w14:val="000000"/>
        </w14:shadow>
      </w:rPr>
    </w:lvl>
    <w:lvl w:ilvl="2" w:tentative="0">
      <w:start w:val="1"/>
      <w:numFmt w:val="bullet"/>
      <w:pStyle w:val="161"/>
      <w:lvlText w:val=""/>
      <w:lvlJc w:val="left"/>
      <w:pPr>
        <w:tabs>
          <w:tab w:val="left" w:pos="2160"/>
        </w:tabs>
        <w:ind w:left="2160" w:hanging="360"/>
      </w:pPr>
      <w:rPr>
        <w:rFonts w:hint="default" w:ascii="Wingdings" w:hAnsi="Wingdings"/>
      </w:rPr>
    </w:lvl>
    <w:lvl w:ilvl="3" w:tentative="0">
      <w:start w:val="1"/>
      <w:numFmt w:val="decimal"/>
      <w:lvlText w:val="%4."/>
      <w:lvlJc w:val="left"/>
      <w:pPr>
        <w:tabs>
          <w:tab w:val="left" w:pos="2880"/>
        </w:tabs>
        <w:ind w:left="2880" w:hanging="360"/>
      </w:pPr>
      <w:rPr>
        <w:rFonts w:hint="default" w:ascii="Arial" w:hAnsi="Arial"/>
        <w:b w:val="0"/>
        <w:i w:val="0"/>
        <w:caps w:val="0"/>
        <w:strike w:val="0"/>
        <w:dstrike w:val="0"/>
        <w:vanish w:val="0"/>
        <w:color w:val="000000"/>
        <w:sz w:val="18"/>
        <w:vertAlign w:val="baseline"/>
        <w14:shadow w14:blurRad="0" w14:dist="0" w14:dir="0" w14:sx="0" w14:sy="0" w14:kx="0" w14:ky="0" w14:algn="none">
          <w14:srgbClr w14:val="000000"/>
        </w14:shadow>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8">
    <w:nsid w:val="64002F02"/>
    <w:multiLevelType w:val="multilevel"/>
    <w:tmpl w:val="64002F02"/>
    <w:lvl w:ilvl="0" w:tentative="0">
      <w:start w:val="1"/>
      <w:numFmt w:val="decimal"/>
      <w:pStyle w:val="2"/>
      <w:lvlText w:val="%1"/>
      <w:lvlJc w:val="left"/>
      <w:pPr>
        <w:ind w:left="432" w:hanging="432"/>
      </w:pPr>
    </w:lvl>
    <w:lvl w:ilvl="1" w:tentative="0">
      <w:start w:val="1"/>
      <w:numFmt w:val="decimal"/>
      <w:pStyle w:val="3"/>
      <w:lvlText w:val="%1.%2"/>
      <w:lvlJc w:val="left"/>
      <w:pPr>
        <w:ind w:left="936" w:hanging="576"/>
      </w:pPr>
      <w:rPr>
        <w:rFonts w:hint="default" w:asciiTheme="minorHAnsi" w:hAnsiTheme="minorHAnsi" w:cstheme="minorHAnsi"/>
        <w:b/>
        <w:sz w:val="24"/>
        <w:szCs w:val="24"/>
      </w:rPr>
    </w:lvl>
    <w:lvl w:ilvl="2" w:tentative="0">
      <w:start w:val="1"/>
      <w:numFmt w:val="decimal"/>
      <w:lvlText w:val="%1.%2.%3"/>
      <w:lvlJc w:val="left"/>
      <w:pPr>
        <w:ind w:left="720" w:hanging="720"/>
      </w:pPr>
      <w:rPr>
        <w:rFonts w:cs="Times New Roman"/>
        <w:b/>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props3d w14:extrusionH="0" w14:contourW="0" w14:prstMaterial="none"/>
        <w14:scene3d>
          <w14:lightRig w14:rig="threePt" w14:dir="t">
            <w14:rot w14:lat="0" w14:lon="0" w14:rev="0"/>
          </w14:lightRig>
        </w14:scene3d>
        <w14:ligatures w14:val="none"/>
        <w14:numForm w14:val="default"/>
        <w14:numSpacing w14:val="default"/>
        <w14:cntxtalts w14:val="0"/>
      </w:rPr>
    </w:lvl>
    <w:lvl w:ilvl="3" w:tentative="0">
      <w:start w:val="1"/>
      <w:numFmt w:val="decimal"/>
      <w:pStyle w:val="6"/>
      <w:lvlText w:val="%1.%2.%3.%4"/>
      <w:lvlJc w:val="left"/>
      <w:pPr>
        <w:ind w:left="864" w:hanging="864"/>
      </w:pPr>
      <w:rPr>
        <w:b w:val="0"/>
      </w:rPr>
    </w:lvl>
    <w:lvl w:ilvl="4" w:tentative="0">
      <w:start w:val="1"/>
      <w:numFmt w:val="decimal"/>
      <w:pStyle w:val="7"/>
      <w:lvlText w:val="%1.%2.%3.%4.%5"/>
      <w:lvlJc w:val="left"/>
      <w:pPr>
        <w:ind w:left="1008" w:hanging="1008"/>
      </w:pPr>
      <w:rPr>
        <w:b w:val="0"/>
      </w:rPr>
    </w:lvl>
    <w:lvl w:ilvl="5" w:tentative="0">
      <w:start w:val="1"/>
      <w:numFmt w:val="decimal"/>
      <w:pStyle w:val="8"/>
      <w:lvlText w:val="%1.%2.%3.%4.%5.%6"/>
      <w:lvlJc w:val="left"/>
      <w:pPr>
        <w:ind w:left="1152" w:hanging="1152"/>
      </w:pPr>
    </w:lvl>
    <w:lvl w:ilvl="6" w:tentative="0">
      <w:start w:val="1"/>
      <w:numFmt w:val="decimal"/>
      <w:pStyle w:val="9"/>
      <w:lvlText w:val="%1.%2.%3.%4.%5.%6.%7"/>
      <w:lvlJc w:val="left"/>
      <w:pPr>
        <w:ind w:left="1296" w:hanging="1296"/>
      </w:pPr>
    </w:lvl>
    <w:lvl w:ilvl="7" w:tentative="0">
      <w:start w:val="1"/>
      <w:numFmt w:val="decimal"/>
      <w:pStyle w:val="10"/>
      <w:lvlText w:val="%1.%2.%3.%4.%5.%6.%7.%8"/>
      <w:lvlJc w:val="left"/>
      <w:pPr>
        <w:ind w:left="1440" w:hanging="1440"/>
      </w:pPr>
    </w:lvl>
    <w:lvl w:ilvl="8" w:tentative="0">
      <w:start w:val="1"/>
      <w:numFmt w:val="decimal"/>
      <w:pStyle w:val="11"/>
      <w:lvlText w:val="%1.%2.%3.%4.%5.%6.%7.%8.%9"/>
      <w:lvlJc w:val="left"/>
      <w:pPr>
        <w:ind w:left="1584" w:hanging="1584"/>
      </w:pPr>
    </w:lvl>
  </w:abstractNum>
  <w:abstractNum w:abstractNumId="19">
    <w:nsid w:val="66AD4E7E"/>
    <w:multiLevelType w:val="multilevel"/>
    <w:tmpl w:val="66AD4E7E"/>
    <w:lvl w:ilvl="0" w:tentative="0">
      <w:start w:val="1"/>
      <w:numFmt w:val="decimal"/>
      <w:pStyle w:val="148"/>
      <w:lvlText w:val="%1."/>
      <w:lvlJc w:val="left"/>
      <w:pPr>
        <w:tabs>
          <w:tab w:val="left" w:pos="288"/>
        </w:tabs>
        <w:ind w:left="288" w:hanging="288"/>
      </w:pPr>
      <w:rPr>
        <w:rFonts w:hint="default"/>
      </w:rPr>
    </w:lvl>
    <w:lvl w:ilvl="1" w:tentative="0">
      <w:start w:val="1"/>
      <w:numFmt w:val="lowerLetter"/>
      <w:pStyle w:val="149"/>
      <w:lvlText w:val="%2."/>
      <w:lvlJc w:val="left"/>
      <w:pPr>
        <w:tabs>
          <w:tab w:val="left" w:pos="576"/>
        </w:tabs>
        <w:ind w:left="576" w:hanging="288"/>
      </w:pPr>
      <w:rPr>
        <w:rFonts w:hint="default"/>
      </w:rPr>
    </w:lvl>
    <w:lvl w:ilvl="2" w:tentative="0">
      <w:start w:val="1"/>
      <w:numFmt w:val="lowerRoman"/>
      <w:lvlText w:val="%3."/>
      <w:lvlJc w:val="left"/>
      <w:pPr>
        <w:tabs>
          <w:tab w:val="left" w:pos="864"/>
        </w:tabs>
        <w:ind w:left="864" w:hanging="288"/>
      </w:pPr>
      <w:rPr>
        <w:rFonts w:hint="default"/>
      </w:rPr>
    </w:lvl>
    <w:lvl w:ilvl="3" w:tentative="0">
      <w:start w:val="1"/>
      <w:numFmt w:val="decimal"/>
      <w:lvlText w:val="(%4)"/>
      <w:lvlJc w:val="left"/>
      <w:pPr>
        <w:ind w:left="1440" w:hanging="360"/>
      </w:pPr>
      <w:rPr>
        <w:rFonts w:hint="default"/>
      </w:rPr>
    </w:lvl>
    <w:lvl w:ilvl="4" w:tentative="0">
      <w:start w:val="1"/>
      <w:numFmt w:val="lowerLetter"/>
      <w:lvlText w:val="(%5)"/>
      <w:lvlJc w:val="left"/>
      <w:pPr>
        <w:ind w:left="1800" w:hanging="360"/>
      </w:pPr>
      <w:rPr>
        <w:rFonts w:hint="default"/>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20">
    <w:nsid w:val="6A852D1F"/>
    <w:multiLevelType w:val="multilevel"/>
    <w:tmpl w:val="6A852D1F"/>
    <w:lvl w:ilvl="0" w:tentative="0">
      <w:start w:val="1"/>
      <w:numFmt w:val="bullet"/>
      <w:lvlText w:val=""/>
      <w:lvlJc w:val="left"/>
      <w:pPr>
        <w:tabs>
          <w:tab w:val="left" w:pos="173"/>
        </w:tabs>
        <w:ind w:left="173" w:hanging="173"/>
      </w:pPr>
      <w:rPr>
        <w:rFonts w:hint="default" w:ascii="Symbol" w:hAnsi="Symbol"/>
        <w:color w:val="auto"/>
      </w:rPr>
    </w:lvl>
    <w:lvl w:ilvl="1" w:tentative="0">
      <w:start w:val="1"/>
      <w:numFmt w:val="bullet"/>
      <w:pStyle w:val="76"/>
      <w:lvlText w:val=""/>
      <w:lvlJc w:val="left"/>
      <w:pPr>
        <w:tabs>
          <w:tab w:val="left" w:pos="346"/>
        </w:tabs>
        <w:ind w:left="346" w:hanging="173"/>
      </w:pPr>
      <w:rPr>
        <w:rFonts w:hint="default" w:ascii="Symbol" w:hAnsi="Symbol"/>
      </w:rPr>
    </w:lvl>
    <w:lvl w:ilvl="2" w:tentative="0">
      <w:start w:val="1"/>
      <w:numFmt w:val="bullet"/>
      <w:lvlText w:val=""/>
      <w:lvlJc w:val="left"/>
      <w:pPr>
        <w:tabs>
          <w:tab w:val="left" w:pos="518"/>
        </w:tabs>
        <w:ind w:left="518" w:hanging="172"/>
      </w:pPr>
      <w:rPr>
        <w:rFonts w:hint="default" w:ascii="Symbol" w:hAnsi="Symbol"/>
        <w:color w:val="auto"/>
      </w:rPr>
    </w:lvl>
    <w:lvl w:ilvl="3" w:tentative="0">
      <w:start w:val="1"/>
      <w:numFmt w:val="bullet"/>
      <w:lvlText w:val="–"/>
      <w:lvlJc w:val="left"/>
      <w:pPr>
        <w:tabs>
          <w:tab w:val="left" w:pos="691"/>
        </w:tabs>
        <w:ind w:left="691" w:hanging="173"/>
      </w:pPr>
      <w:rPr>
        <w:rFonts w:hint="default" w:ascii="Calibri" w:hAnsi="Calibri"/>
      </w:rPr>
    </w:lvl>
    <w:lvl w:ilvl="4" w:tentative="0">
      <w:start w:val="1"/>
      <w:numFmt w:val="bullet"/>
      <w:lvlText w:val=""/>
      <w:lvlJc w:val="left"/>
      <w:pPr>
        <w:tabs>
          <w:tab w:val="left" w:pos="864"/>
        </w:tabs>
        <w:ind w:left="864" w:hanging="173"/>
      </w:pPr>
      <w:rPr>
        <w:rFonts w:hint="default" w:ascii="Symbol" w:hAnsi="Symbol"/>
      </w:rPr>
    </w:lvl>
    <w:lvl w:ilvl="5" w:tentative="0">
      <w:start w:val="1"/>
      <w:numFmt w:val="bullet"/>
      <w:lvlText w:val=""/>
      <w:lvlJc w:val="left"/>
      <w:pPr>
        <w:tabs>
          <w:tab w:val="left" w:pos="1037"/>
        </w:tabs>
        <w:ind w:left="1037" w:hanging="173"/>
      </w:pPr>
      <w:rPr>
        <w:rFonts w:hint="default" w:ascii="Symbol" w:hAnsi="Symbol"/>
      </w:rPr>
    </w:lvl>
    <w:lvl w:ilvl="6" w:tentative="0">
      <w:start w:val="1"/>
      <w:numFmt w:val="bullet"/>
      <w:lvlText w:val=""/>
      <w:lvlJc w:val="left"/>
      <w:pPr>
        <w:tabs>
          <w:tab w:val="left" w:pos="1210"/>
        </w:tabs>
        <w:ind w:left="1210" w:hanging="173"/>
      </w:pPr>
      <w:rPr>
        <w:rFonts w:hint="default" w:ascii="Symbol" w:hAnsi="Symbol"/>
      </w:rPr>
    </w:lvl>
    <w:lvl w:ilvl="7" w:tentative="0">
      <w:start w:val="1"/>
      <w:numFmt w:val="bullet"/>
      <w:lvlText w:val=""/>
      <w:lvlJc w:val="left"/>
      <w:pPr>
        <w:tabs>
          <w:tab w:val="left" w:pos="1382"/>
        </w:tabs>
        <w:ind w:left="1382" w:hanging="172"/>
      </w:pPr>
      <w:rPr>
        <w:rFonts w:hint="default" w:ascii="Symbol" w:hAnsi="Symbol"/>
      </w:rPr>
    </w:lvl>
    <w:lvl w:ilvl="8" w:tentative="0">
      <w:start w:val="1"/>
      <w:numFmt w:val="bullet"/>
      <w:lvlText w:val=""/>
      <w:lvlJc w:val="left"/>
      <w:pPr>
        <w:tabs>
          <w:tab w:val="left" w:pos="1555"/>
        </w:tabs>
        <w:ind w:left="1555" w:hanging="173"/>
      </w:pPr>
      <w:rPr>
        <w:rFonts w:hint="default" w:ascii="Symbol" w:hAnsi="Symbol"/>
      </w:rPr>
    </w:lvl>
  </w:abstractNum>
  <w:abstractNum w:abstractNumId="21">
    <w:nsid w:val="752D01BB"/>
    <w:multiLevelType w:val="multilevel"/>
    <w:tmpl w:val="752D01BB"/>
    <w:lvl w:ilvl="0" w:tentative="0">
      <w:start w:val="1"/>
      <w:numFmt w:val="decimal"/>
      <w:pStyle w:val="277"/>
      <w:lvlText w:val="%1."/>
      <w:lvlJc w:val="left"/>
      <w:pPr>
        <w:ind w:left="1253" w:hanging="567"/>
      </w:pPr>
      <w:rPr>
        <w:rFonts w:asciiTheme="minorHAnsi" w:hAnsiTheme="minorHAnsi" w:eastAsiaTheme="minorEastAsia" w:cstheme="minorHAnsi"/>
        <w:b w:val="0"/>
        <w:bCs w:val="0"/>
      </w:rPr>
    </w:lvl>
    <w:lvl w:ilvl="1" w:tentative="0">
      <w:start w:val="1"/>
      <w:numFmt w:val="decimal"/>
      <w:lvlText w:val="%2."/>
      <w:lvlJc w:val="left"/>
      <w:pPr>
        <w:tabs>
          <w:tab w:val="left" w:pos="1280"/>
        </w:tabs>
        <w:ind w:left="1280" w:hanging="567"/>
      </w:pPr>
      <w:rPr>
        <w:rFonts w:asciiTheme="minorHAnsi" w:hAnsiTheme="minorHAnsi" w:eastAsiaTheme="minorHAnsi" w:cstheme="minorHAnsi"/>
      </w:rPr>
    </w:lvl>
    <w:lvl w:ilvl="2" w:tentative="0">
      <w:start w:val="1"/>
      <w:numFmt w:val="lowerRoman"/>
      <w:lvlText w:val="%3."/>
      <w:lvlJc w:val="left"/>
      <w:pPr>
        <w:tabs>
          <w:tab w:val="left" w:pos="1847"/>
        </w:tabs>
        <w:ind w:left="1847" w:hanging="567"/>
      </w:pPr>
      <w:rPr>
        <w:rFonts w:hint="default"/>
      </w:rPr>
    </w:lvl>
    <w:lvl w:ilvl="3" w:tentative="0">
      <w:start w:val="1"/>
      <w:numFmt w:val="decimal"/>
      <w:lvlText w:val="%4."/>
      <w:lvlJc w:val="left"/>
      <w:pPr>
        <w:tabs>
          <w:tab w:val="left" w:pos="2414"/>
        </w:tabs>
        <w:ind w:left="2414" w:hanging="567"/>
      </w:pPr>
      <w:rPr>
        <w:rFonts w:hint="default"/>
      </w:rPr>
    </w:lvl>
    <w:lvl w:ilvl="4" w:tentative="0">
      <w:start w:val="1"/>
      <w:numFmt w:val="lowerLetter"/>
      <w:lvlText w:val="%5."/>
      <w:lvlJc w:val="left"/>
      <w:pPr>
        <w:tabs>
          <w:tab w:val="left" w:pos="2981"/>
        </w:tabs>
        <w:ind w:left="2981" w:hanging="567"/>
      </w:pPr>
      <w:rPr>
        <w:rFonts w:hint="default"/>
      </w:rPr>
    </w:lvl>
    <w:lvl w:ilvl="5" w:tentative="0">
      <w:start w:val="1"/>
      <w:numFmt w:val="lowerRoman"/>
      <w:lvlText w:val="%6."/>
      <w:lvlJc w:val="left"/>
      <w:pPr>
        <w:tabs>
          <w:tab w:val="left" w:pos="3548"/>
        </w:tabs>
        <w:ind w:left="3548" w:hanging="567"/>
      </w:pPr>
      <w:rPr>
        <w:rFonts w:hint="default"/>
      </w:rPr>
    </w:lvl>
    <w:lvl w:ilvl="6" w:tentative="0">
      <w:start w:val="1"/>
      <w:numFmt w:val="decimal"/>
      <w:lvlText w:val="%7."/>
      <w:lvlJc w:val="left"/>
      <w:pPr>
        <w:tabs>
          <w:tab w:val="left" w:pos="4115"/>
        </w:tabs>
        <w:ind w:left="4115" w:hanging="567"/>
      </w:pPr>
      <w:rPr>
        <w:rFonts w:hint="default"/>
      </w:rPr>
    </w:lvl>
    <w:lvl w:ilvl="7" w:tentative="0">
      <w:start w:val="1"/>
      <w:numFmt w:val="lowerLetter"/>
      <w:lvlText w:val="%8."/>
      <w:lvlJc w:val="left"/>
      <w:pPr>
        <w:tabs>
          <w:tab w:val="left" w:pos="4682"/>
        </w:tabs>
        <w:ind w:left="4682" w:hanging="567"/>
      </w:pPr>
      <w:rPr>
        <w:rFonts w:hint="default"/>
      </w:rPr>
    </w:lvl>
    <w:lvl w:ilvl="8" w:tentative="0">
      <w:start w:val="1"/>
      <w:numFmt w:val="lowerRoman"/>
      <w:lvlText w:val="%9."/>
      <w:lvlJc w:val="left"/>
      <w:pPr>
        <w:tabs>
          <w:tab w:val="left" w:pos="5249"/>
        </w:tabs>
        <w:ind w:left="5249" w:hanging="567"/>
      </w:pPr>
      <w:rPr>
        <w:rFonts w:hint="default"/>
      </w:rPr>
    </w:lvl>
  </w:abstractNum>
  <w:abstractNum w:abstractNumId="22">
    <w:nsid w:val="7ACE140D"/>
    <w:multiLevelType w:val="multilevel"/>
    <w:tmpl w:val="7ACE140D"/>
    <w:lvl w:ilvl="0" w:tentative="0">
      <w:start w:val="1"/>
      <w:numFmt w:val="bullet"/>
      <w:pStyle w:val="39"/>
      <w:lvlText w:val=""/>
      <w:lvlJc w:val="left"/>
      <w:pPr>
        <w:tabs>
          <w:tab w:val="left" w:pos="720"/>
        </w:tabs>
        <w:ind w:left="72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cs="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num w:numId="1">
    <w:abstractNumId w:val="18"/>
  </w:num>
  <w:num w:numId="2">
    <w:abstractNumId w:val="22"/>
  </w:num>
  <w:num w:numId="3">
    <w:abstractNumId w:val="0"/>
  </w:num>
  <w:num w:numId="4">
    <w:abstractNumId w:val="11"/>
  </w:num>
  <w:num w:numId="5">
    <w:abstractNumId w:val="15"/>
  </w:num>
  <w:num w:numId="6">
    <w:abstractNumId w:val="12"/>
  </w:num>
  <w:num w:numId="7">
    <w:abstractNumId w:val="20"/>
  </w:num>
  <w:num w:numId="8">
    <w:abstractNumId w:val="2"/>
    <w:lvlOverride w:ilvl="0">
      <w:lvl w:ilvl="0" w:tentative="1">
        <w:start w:val="1"/>
        <w:numFmt w:val="bullet"/>
        <w:lvlText w:val=""/>
        <w:lvlJc w:val="left"/>
        <w:pPr>
          <w:tabs>
            <w:tab w:val="left" w:pos="173"/>
          </w:tabs>
          <w:ind w:left="173" w:hanging="173"/>
        </w:pPr>
        <w:rPr>
          <w:rFonts w:hint="default" w:ascii="Symbol" w:hAnsi="Symbol"/>
        </w:rPr>
      </w:lvl>
    </w:lvlOverride>
    <w:lvlOverride w:ilvl="1">
      <w:lvl w:ilvl="1" w:tentative="1">
        <w:start w:val="1"/>
        <w:numFmt w:val="bullet"/>
        <w:pStyle w:val="77"/>
        <w:lvlText w:val="–"/>
        <w:lvlJc w:val="left"/>
        <w:pPr>
          <w:tabs>
            <w:tab w:val="left" w:pos="346"/>
          </w:tabs>
          <w:ind w:left="346" w:hanging="173"/>
        </w:pPr>
        <w:rPr>
          <w:rFonts w:hint="default" w:ascii="Calibri" w:hAnsi="Calibri"/>
        </w:rPr>
      </w:lvl>
    </w:lvlOverride>
    <w:lvlOverride w:ilvl="2">
      <w:lvl w:ilvl="2" w:tentative="1">
        <w:start w:val="1"/>
        <w:numFmt w:val="bullet"/>
        <w:lvlText w:val=""/>
        <w:lvlJc w:val="left"/>
        <w:pPr>
          <w:tabs>
            <w:tab w:val="left" w:pos="691"/>
          </w:tabs>
          <w:ind w:left="691" w:hanging="345"/>
        </w:pPr>
        <w:rPr>
          <w:rFonts w:hint="default" w:ascii="Wingdings" w:hAnsi="Wingdings"/>
        </w:rPr>
      </w:lvl>
    </w:lvlOverride>
    <w:lvlOverride w:ilvl="3">
      <w:lvl w:ilvl="3" w:tentative="1">
        <w:start w:val="1"/>
        <w:numFmt w:val="bullet"/>
        <w:lvlText w:val=""/>
        <w:lvlJc w:val="left"/>
        <w:pPr>
          <w:ind w:left="1440" w:hanging="360"/>
        </w:pPr>
        <w:rPr>
          <w:rFonts w:hint="default" w:ascii="Symbol" w:hAnsi="Symbol"/>
        </w:rPr>
      </w:lvl>
    </w:lvlOverride>
    <w:lvlOverride w:ilvl="4">
      <w:lvl w:ilvl="4" w:tentative="1">
        <w:start w:val="1"/>
        <w:numFmt w:val="bullet"/>
        <w:lvlText w:val=""/>
        <w:lvlJc w:val="left"/>
        <w:pPr>
          <w:ind w:left="1800" w:hanging="360"/>
        </w:pPr>
        <w:rPr>
          <w:rFonts w:hint="default" w:ascii="Symbol" w:hAnsi="Symbol"/>
        </w:rPr>
      </w:lvl>
    </w:lvlOverride>
    <w:lvlOverride w:ilvl="5">
      <w:lvl w:ilvl="5" w:tentative="1">
        <w:start w:val="1"/>
        <w:numFmt w:val="bullet"/>
        <w:lvlText w:val=""/>
        <w:lvlJc w:val="left"/>
        <w:pPr>
          <w:ind w:left="2160" w:hanging="360"/>
        </w:pPr>
        <w:rPr>
          <w:rFonts w:hint="default" w:ascii="Wingdings" w:hAnsi="Wingdings"/>
        </w:rPr>
      </w:lvl>
    </w:lvlOverride>
    <w:lvlOverride w:ilvl="6">
      <w:lvl w:ilvl="6" w:tentative="1">
        <w:start w:val="1"/>
        <w:numFmt w:val="bullet"/>
        <w:lvlText w:val=""/>
        <w:lvlJc w:val="left"/>
        <w:pPr>
          <w:ind w:left="2520" w:hanging="360"/>
        </w:pPr>
        <w:rPr>
          <w:rFonts w:hint="default" w:ascii="Wingdings" w:hAnsi="Wingdings"/>
        </w:rPr>
      </w:lvl>
    </w:lvlOverride>
    <w:lvlOverride w:ilvl="7">
      <w:lvl w:ilvl="7" w:tentative="1">
        <w:start w:val="1"/>
        <w:numFmt w:val="bullet"/>
        <w:lvlText w:val=""/>
        <w:lvlJc w:val="left"/>
        <w:pPr>
          <w:ind w:left="2880" w:hanging="360"/>
        </w:pPr>
        <w:rPr>
          <w:rFonts w:hint="default" w:ascii="Symbol" w:hAnsi="Symbol"/>
        </w:rPr>
      </w:lvl>
    </w:lvlOverride>
    <w:lvlOverride w:ilvl="8">
      <w:lvl w:ilvl="8" w:tentative="1">
        <w:start w:val="1"/>
        <w:numFmt w:val="bullet"/>
        <w:lvlText w:val=""/>
        <w:lvlJc w:val="left"/>
        <w:pPr>
          <w:ind w:left="3240" w:hanging="360"/>
        </w:pPr>
        <w:rPr>
          <w:rFonts w:hint="default" w:ascii="Symbol" w:hAnsi="Symbol"/>
        </w:rPr>
      </w:lvl>
    </w:lvlOverride>
  </w:num>
  <w:num w:numId="9">
    <w:abstractNumId w:val="8"/>
  </w:num>
  <w:num w:numId="10">
    <w:abstractNumId w:val="10"/>
  </w:num>
  <w:num w:numId="11">
    <w:abstractNumId w:val="19"/>
  </w:num>
  <w:num w:numId="12">
    <w:abstractNumId w:val="13"/>
  </w:num>
  <w:num w:numId="13">
    <w:abstractNumId w:val="14"/>
  </w:num>
  <w:num w:numId="14">
    <w:abstractNumId w:val="17"/>
  </w:num>
  <w:num w:numId="15">
    <w:abstractNumId w:val="5"/>
  </w:num>
  <w:num w:numId="16">
    <w:abstractNumId w:val="3"/>
  </w:num>
  <w:num w:numId="17">
    <w:abstractNumId w:val="16"/>
  </w:num>
  <w:num w:numId="18">
    <w:abstractNumId w:val="9"/>
  </w:num>
  <w:num w:numId="19">
    <w:abstractNumId w:val="21"/>
  </w:num>
  <w:num w:numId="20">
    <w:abstractNumId w:val="4"/>
  </w:num>
  <w:num w:numId="21">
    <w:abstractNumId w:val="7"/>
  </w:num>
  <w:num w:numId="22">
    <w:abstractNumId w:val="6"/>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removePersonalInformation/>
  <w:displayBackgroundShape w:val="1"/>
  <w:stylePaneFormatFilter w:val="5F04" w:allStyles="0" w:customStyles="0" w:latentStyles="1" w:stylesInUse="0" w:headingStyles="0" w:numberingStyles="0" w:tableStyles="0" w:directFormattingOnRuns="1" w:directFormattingOnParagraphs="1" w:directFormattingOnNumbering="1" w:directFormattingOnTables="1" w:clearFormatting="1" w:top3HeadingStyles="0" w:visibleStyles="1" w:alternateStyleNames="0"/>
  <w:doNotTrackFormatting/>
  <w:documentProtection w:enforcement="0"/>
  <w:defaultTabStop w:val="0"/>
  <w:drawingGridHorizontalSpacing w:val="100"/>
  <w:displayHorizontalDrawingGridEvery w:val="0"/>
  <w:displayVerticalDrawingGridEvery w:val="0"/>
  <w:noPunctuationKerning w:val="1"/>
  <w:characterSpacingControl w:val="doNotCompress"/>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NjI2sTCwNDI0sTBX0lEKTi0uzszPAykwNKwFALqzvF4tAAAA"/>
  </w:docVars>
  <w:rsids>
    <w:rsidRoot w:val="00A67409"/>
    <w:rsid w:val="000005E5"/>
    <w:rsid w:val="00000CA6"/>
    <w:rsid w:val="000013BF"/>
    <w:rsid w:val="000014CB"/>
    <w:rsid w:val="00001677"/>
    <w:rsid w:val="000017BE"/>
    <w:rsid w:val="00001FB5"/>
    <w:rsid w:val="00002448"/>
    <w:rsid w:val="00002710"/>
    <w:rsid w:val="00002D92"/>
    <w:rsid w:val="00003663"/>
    <w:rsid w:val="00004AAC"/>
    <w:rsid w:val="00004CCD"/>
    <w:rsid w:val="000056BA"/>
    <w:rsid w:val="00005E80"/>
    <w:rsid w:val="00007483"/>
    <w:rsid w:val="000101BD"/>
    <w:rsid w:val="00010365"/>
    <w:rsid w:val="0001098C"/>
    <w:rsid w:val="00010A3C"/>
    <w:rsid w:val="0001142F"/>
    <w:rsid w:val="00011E8B"/>
    <w:rsid w:val="00012102"/>
    <w:rsid w:val="00012DFD"/>
    <w:rsid w:val="00013562"/>
    <w:rsid w:val="00013654"/>
    <w:rsid w:val="00013705"/>
    <w:rsid w:val="000139FD"/>
    <w:rsid w:val="00013B6D"/>
    <w:rsid w:val="00013D2A"/>
    <w:rsid w:val="0001446B"/>
    <w:rsid w:val="00014774"/>
    <w:rsid w:val="00014AEF"/>
    <w:rsid w:val="00014DAB"/>
    <w:rsid w:val="0001502D"/>
    <w:rsid w:val="000154C3"/>
    <w:rsid w:val="00015EF7"/>
    <w:rsid w:val="00016144"/>
    <w:rsid w:val="00016911"/>
    <w:rsid w:val="00016998"/>
    <w:rsid w:val="00016BCE"/>
    <w:rsid w:val="0001726C"/>
    <w:rsid w:val="000202FF"/>
    <w:rsid w:val="00020381"/>
    <w:rsid w:val="00020455"/>
    <w:rsid w:val="00020608"/>
    <w:rsid w:val="00020C5D"/>
    <w:rsid w:val="00021433"/>
    <w:rsid w:val="00021802"/>
    <w:rsid w:val="0002192E"/>
    <w:rsid w:val="000222B0"/>
    <w:rsid w:val="000231AD"/>
    <w:rsid w:val="0002344F"/>
    <w:rsid w:val="0002399A"/>
    <w:rsid w:val="00023C91"/>
    <w:rsid w:val="00023FA2"/>
    <w:rsid w:val="000240C6"/>
    <w:rsid w:val="00024608"/>
    <w:rsid w:val="00024947"/>
    <w:rsid w:val="00024C98"/>
    <w:rsid w:val="0002592D"/>
    <w:rsid w:val="00025C90"/>
    <w:rsid w:val="00025CE7"/>
    <w:rsid w:val="00025DA9"/>
    <w:rsid w:val="0002615C"/>
    <w:rsid w:val="000266EE"/>
    <w:rsid w:val="000270B5"/>
    <w:rsid w:val="00027A17"/>
    <w:rsid w:val="00027C67"/>
    <w:rsid w:val="00030143"/>
    <w:rsid w:val="00030500"/>
    <w:rsid w:val="00030A3A"/>
    <w:rsid w:val="00030E67"/>
    <w:rsid w:val="00031398"/>
    <w:rsid w:val="00031445"/>
    <w:rsid w:val="00031799"/>
    <w:rsid w:val="00031E3C"/>
    <w:rsid w:val="00031F1C"/>
    <w:rsid w:val="0003201F"/>
    <w:rsid w:val="00032198"/>
    <w:rsid w:val="000325CE"/>
    <w:rsid w:val="00032D8A"/>
    <w:rsid w:val="000333A5"/>
    <w:rsid w:val="00033E3D"/>
    <w:rsid w:val="000342AC"/>
    <w:rsid w:val="00034376"/>
    <w:rsid w:val="00034779"/>
    <w:rsid w:val="00034901"/>
    <w:rsid w:val="00035277"/>
    <w:rsid w:val="00035DFC"/>
    <w:rsid w:val="00035E18"/>
    <w:rsid w:val="000365E6"/>
    <w:rsid w:val="00036BF8"/>
    <w:rsid w:val="00037056"/>
    <w:rsid w:val="000374B3"/>
    <w:rsid w:val="00040684"/>
    <w:rsid w:val="00040A33"/>
    <w:rsid w:val="00041F09"/>
    <w:rsid w:val="00043571"/>
    <w:rsid w:val="000437A8"/>
    <w:rsid w:val="00043C44"/>
    <w:rsid w:val="000442AC"/>
    <w:rsid w:val="0004473F"/>
    <w:rsid w:val="00045759"/>
    <w:rsid w:val="00045927"/>
    <w:rsid w:val="00046E4A"/>
    <w:rsid w:val="00046E5D"/>
    <w:rsid w:val="0004733A"/>
    <w:rsid w:val="0004766D"/>
    <w:rsid w:val="00047DD7"/>
    <w:rsid w:val="00050D76"/>
    <w:rsid w:val="00051C9E"/>
    <w:rsid w:val="00051DAF"/>
    <w:rsid w:val="000528B9"/>
    <w:rsid w:val="00052A9D"/>
    <w:rsid w:val="00052E7D"/>
    <w:rsid w:val="00053458"/>
    <w:rsid w:val="00053580"/>
    <w:rsid w:val="00053626"/>
    <w:rsid w:val="00053716"/>
    <w:rsid w:val="0005492B"/>
    <w:rsid w:val="000549D8"/>
    <w:rsid w:val="00054DD5"/>
    <w:rsid w:val="0005616A"/>
    <w:rsid w:val="00056267"/>
    <w:rsid w:val="000566AB"/>
    <w:rsid w:val="000567B4"/>
    <w:rsid w:val="0005683D"/>
    <w:rsid w:val="00056990"/>
    <w:rsid w:val="00056C13"/>
    <w:rsid w:val="00057845"/>
    <w:rsid w:val="00057EE6"/>
    <w:rsid w:val="00060168"/>
    <w:rsid w:val="000603B1"/>
    <w:rsid w:val="00060861"/>
    <w:rsid w:val="00060909"/>
    <w:rsid w:val="00060A80"/>
    <w:rsid w:val="00060B65"/>
    <w:rsid w:val="00061135"/>
    <w:rsid w:val="000611F9"/>
    <w:rsid w:val="00061546"/>
    <w:rsid w:val="00061B02"/>
    <w:rsid w:val="000624C0"/>
    <w:rsid w:val="000625FF"/>
    <w:rsid w:val="0006270E"/>
    <w:rsid w:val="00062A49"/>
    <w:rsid w:val="00062B8D"/>
    <w:rsid w:val="00062C81"/>
    <w:rsid w:val="00062C96"/>
    <w:rsid w:val="000631EE"/>
    <w:rsid w:val="000633DB"/>
    <w:rsid w:val="000635AE"/>
    <w:rsid w:val="00063C3D"/>
    <w:rsid w:val="00064C52"/>
    <w:rsid w:val="000651C8"/>
    <w:rsid w:val="000654D2"/>
    <w:rsid w:val="00065B4B"/>
    <w:rsid w:val="00065CC9"/>
    <w:rsid w:val="00066046"/>
    <w:rsid w:val="00066B99"/>
    <w:rsid w:val="00066CC4"/>
    <w:rsid w:val="00066DF8"/>
    <w:rsid w:val="00066E09"/>
    <w:rsid w:val="00067432"/>
    <w:rsid w:val="00067A70"/>
    <w:rsid w:val="00067CB6"/>
    <w:rsid w:val="00067EF5"/>
    <w:rsid w:val="00070C59"/>
    <w:rsid w:val="00071AB0"/>
    <w:rsid w:val="00071EE7"/>
    <w:rsid w:val="0007215C"/>
    <w:rsid w:val="00072A23"/>
    <w:rsid w:val="00072B84"/>
    <w:rsid w:val="00072F57"/>
    <w:rsid w:val="00073FC6"/>
    <w:rsid w:val="000743B5"/>
    <w:rsid w:val="0007462A"/>
    <w:rsid w:val="00074BAD"/>
    <w:rsid w:val="000750FE"/>
    <w:rsid w:val="00075151"/>
    <w:rsid w:val="00075D07"/>
    <w:rsid w:val="000764AE"/>
    <w:rsid w:val="0007681B"/>
    <w:rsid w:val="0007715C"/>
    <w:rsid w:val="000772E1"/>
    <w:rsid w:val="000776DA"/>
    <w:rsid w:val="00077711"/>
    <w:rsid w:val="00080118"/>
    <w:rsid w:val="0008029A"/>
    <w:rsid w:val="00080841"/>
    <w:rsid w:val="00081512"/>
    <w:rsid w:val="000815AE"/>
    <w:rsid w:val="0008162A"/>
    <w:rsid w:val="00081737"/>
    <w:rsid w:val="00082195"/>
    <w:rsid w:val="00082516"/>
    <w:rsid w:val="000825CA"/>
    <w:rsid w:val="00083FE8"/>
    <w:rsid w:val="000840EF"/>
    <w:rsid w:val="00084D11"/>
    <w:rsid w:val="0008546C"/>
    <w:rsid w:val="00085A24"/>
    <w:rsid w:val="00086290"/>
    <w:rsid w:val="00087084"/>
    <w:rsid w:val="000871A3"/>
    <w:rsid w:val="00087235"/>
    <w:rsid w:val="0008770F"/>
    <w:rsid w:val="00087C19"/>
    <w:rsid w:val="00090D14"/>
    <w:rsid w:val="000926D9"/>
    <w:rsid w:val="00092FE0"/>
    <w:rsid w:val="00093151"/>
    <w:rsid w:val="000936BE"/>
    <w:rsid w:val="00093917"/>
    <w:rsid w:val="00093BB1"/>
    <w:rsid w:val="00093D73"/>
    <w:rsid w:val="00093FE3"/>
    <w:rsid w:val="00094087"/>
    <w:rsid w:val="0009434B"/>
    <w:rsid w:val="00094B92"/>
    <w:rsid w:val="00094D17"/>
    <w:rsid w:val="00094D25"/>
    <w:rsid w:val="00094DF4"/>
    <w:rsid w:val="00095A7F"/>
    <w:rsid w:val="00095E9D"/>
    <w:rsid w:val="000965B6"/>
    <w:rsid w:val="00096615"/>
    <w:rsid w:val="000967C2"/>
    <w:rsid w:val="00096AB4"/>
    <w:rsid w:val="00097796"/>
    <w:rsid w:val="00097E61"/>
    <w:rsid w:val="000A046B"/>
    <w:rsid w:val="000A06F8"/>
    <w:rsid w:val="000A07BD"/>
    <w:rsid w:val="000A0E99"/>
    <w:rsid w:val="000A166D"/>
    <w:rsid w:val="000A16E0"/>
    <w:rsid w:val="000A1EFC"/>
    <w:rsid w:val="000A24E0"/>
    <w:rsid w:val="000A3099"/>
    <w:rsid w:val="000A3710"/>
    <w:rsid w:val="000A3D86"/>
    <w:rsid w:val="000A3E4E"/>
    <w:rsid w:val="000A4414"/>
    <w:rsid w:val="000A454B"/>
    <w:rsid w:val="000A48E5"/>
    <w:rsid w:val="000A494D"/>
    <w:rsid w:val="000A4CFC"/>
    <w:rsid w:val="000A4EE9"/>
    <w:rsid w:val="000A5346"/>
    <w:rsid w:val="000A56A5"/>
    <w:rsid w:val="000A6114"/>
    <w:rsid w:val="000A65A0"/>
    <w:rsid w:val="000A65D2"/>
    <w:rsid w:val="000A6719"/>
    <w:rsid w:val="000A6B3D"/>
    <w:rsid w:val="000A750C"/>
    <w:rsid w:val="000A7928"/>
    <w:rsid w:val="000A7B83"/>
    <w:rsid w:val="000A7BBD"/>
    <w:rsid w:val="000B0173"/>
    <w:rsid w:val="000B0473"/>
    <w:rsid w:val="000B049F"/>
    <w:rsid w:val="000B05FB"/>
    <w:rsid w:val="000B06B2"/>
    <w:rsid w:val="000B0C44"/>
    <w:rsid w:val="000B10B0"/>
    <w:rsid w:val="000B1667"/>
    <w:rsid w:val="000B1CB5"/>
    <w:rsid w:val="000B1ECD"/>
    <w:rsid w:val="000B2716"/>
    <w:rsid w:val="000B2FD9"/>
    <w:rsid w:val="000B306A"/>
    <w:rsid w:val="000B3DC9"/>
    <w:rsid w:val="000B47D5"/>
    <w:rsid w:val="000B5CF4"/>
    <w:rsid w:val="000B617C"/>
    <w:rsid w:val="000B648B"/>
    <w:rsid w:val="000B6512"/>
    <w:rsid w:val="000B65AE"/>
    <w:rsid w:val="000B666A"/>
    <w:rsid w:val="000B6866"/>
    <w:rsid w:val="000B69FC"/>
    <w:rsid w:val="000B6BCD"/>
    <w:rsid w:val="000B6D28"/>
    <w:rsid w:val="000B7838"/>
    <w:rsid w:val="000C0837"/>
    <w:rsid w:val="000C0BE6"/>
    <w:rsid w:val="000C0F82"/>
    <w:rsid w:val="000C12AA"/>
    <w:rsid w:val="000C1C88"/>
    <w:rsid w:val="000C1DC4"/>
    <w:rsid w:val="000C25F0"/>
    <w:rsid w:val="000C2AD4"/>
    <w:rsid w:val="000C2C59"/>
    <w:rsid w:val="000C3027"/>
    <w:rsid w:val="000C3310"/>
    <w:rsid w:val="000C34B8"/>
    <w:rsid w:val="000C3BA8"/>
    <w:rsid w:val="000C3C66"/>
    <w:rsid w:val="000C42C1"/>
    <w:rsid w:val="000C59CF"/>
    <w:rsid w:val="000C6A42"/>
    <w:rsid w:val="000C6A46"/>
    <w:rsid w:val="000C6E71"/>
    <w:rsid w:val="000C7339"/>
    <w:rsid w:val="000C7684"/>
    <w:rsid w:val="000C76F8"/>
    <w:rsid w:val="000D0054"/>
    <w:rsid w:val="000D15C8"/>
    <w:rsid w:val="000D202C"/>
    <w:rsid w:val="000D20EA"/>
    <w:rsid w:val="000D2DC8"/>
    <w:rsid w:val="000D323B"/>
    <w:rsid w:val="000D3ADA"/>
    <w:rsid w:val="000D3D4C"/>
    <w:rsid w:val="000D3E93"/>
    <w:rsid w:val="000D41DF"/>
    <w:rsid w:val="000D45D4"/>
    <w:rsid w:val="000D47A2"/>
    <w:rsid w:val="000D5241"/>
    <w:rsid w:val="000D526B"/>
    <w:rsid w:val="000D671D"/>
    <w:rsid w:val="000D6759"/>
    <w:rsid w:val="000D6CE7"/>
    <w:rsid w:val="000D6E02"/>
    <w:rsid w:val="000D7ED8"/>
    <w:rsid w:val="000E0257"/>
    <w:rsid w:val="000E064A"/>
    <w:rsid w:val="000E1175"/>
    <w:rsid w:val="000E2582"/>
    <w:rsid w:val="000E297F"/>
    <w:rsid w:val="000E3131"/>
    <w:rsid w:val="000E5035"/>
    <w:rsid w:val="000E528E"/>
    <w:rsid w:val="000E54FC"/>
    <w:rsid w:val="000E5625"/>
    <w:rsid w:val="000E5738"/>
    <w:rsid w:val="000E667E"/>
    <w:rsid w:val="000E6B6F"/>
    <w:rsid w:val="000E6FAC"/>
    <w:rsid w:val="000E7F4D"/>
    <w:rsid w:val="000F0843"/>
    <w:rsid w:val="000F1182"/>
    <w:rsid w:val="000F1557"/>
    <w:rsid w:val="000F18BF"/>
    <w:rsid w:val="000F206F"/>
    <w:rsid w:val="000F2410"/>
    <w:rsid w:val="000F34B6"/>
    <w:rsid w:val="000F35A9"/>
    <w:rsid w:val="000F37CD"/>
    <w:rsid w:val="000F3DFB"/>
    <w:rsid w:val="000F3F0E"/>
    <w:rsid w:val="000F402B"/>
    <w:rsid w:val="000F42B8"/>
    <w:rsid w:val="000F4C71"/>
    <w:rsid w:val="000F4CF8"/>
    <w:rsid w:val="000F4F59"/>
    <w:rsid w:val="000F527B"/>
    <w:rsid w:val="000F52EA"/>
    <w:rsid w:val="000F5AF1"/>
    <w:rsid w:val="000F5B6C"/>
    <w:rsid w:val="000F64B3"/>
    <w:rsid w:val="000F6517"/>
    <w:rsid w:val="000F6680"/>
    <w:rsid w:val="000F76BA"/>
    <w:rsid w:val="000F7A7B"/>
    <w:rsid w:val="000F7B2F"/>
    <w:rsid w:val="00100ED9"/>
    <w:rsid w:val="00101005"/>
    <w:rsid w:val="00101743"/>
    <w:rsid w:val="001019B3"/>
    <w:rsid w:val="00101B42"/>
    <w:rsid w:val="001022FB"/>
    <w:rsid w:val="00102BC1"/>
    <w:rsid w:val="00102E49"/>
    <w:rsid w:val="0010359A"/>
    <w:rsid w:val="00103F11"/>
    <w:rsid w:val="0010412A"/>
    <w:rsid w:val="00104271"/>
    <w:rsid w:val="001045A4"/>
    <w:rsid w:val="001047F7"/>
    <w:rsid w:val="001049A0"/>
    <w:rsid w:val="00104DC0"/>
    <w:rsid w:val="00105075"/>
    <w:rsid w:val="001055B0"/>
    <w:rsid w:val="001055F0"/>
    <w:rsid w:val="001056F4"/>
    <w:rsid w:val="001058B9"/>
    <w:rsid w:val="00105EAD"/>
    <w:rsid w:val="0010602A"/>
    <w:rsid w:val="001070DF"/>
    <w:rsid w:val="00107120"/>
    <w:rsid w:val="0010740C"/>
    <w:rsid w:val="001075B3"/>
    <w:rsid w:val="00107845"/>
    <w:rsid w:val="00107AA8"/>
    <w:rsid w:val="00107B9A"/>
    <w:rsid w:val="00107D1E"/>
    <w:rsid w:val="00107FD1"/>
    <w:rsid w:val="00110062"/>
    <w:rsid w:val="0011014A"/>
    <w:rsid w:val="0011047F"/>
    <w:rsid w:val="00110948"/>
    <w:rsid w:val="00111830"/>
    <w:rsid w:val="00111932"/>
    <w:rsid w:val="00111DEA"/>
    <w:rsid w:val="00111FE9"/>
    <w:rsid w:val="00112083"/>
    <w:rsid w:val="0011240F"/>
    <w:rsid w:val="00112C49"/>
    <w:rsid w:val="00112CEF"/>
    <w:rsid w:val="00113508"/>
    <w:rsid w:val="00113AB3"/>
    <w:rsid w:val="00113BEB"/>
    <w:rsid w:val="00113EBA"/>
    <w:rsid w:val="00114086"/>
    <w:rsid w:val="0011410D"/>
    <w:rsid w:val="001141D9"/>
    <w:rsid w:val="0011477D"/>
    <w:rsid w:val="0011488A"/>
    <w:rsid w:val="00114A1F"/>
    <w:rsid w:val="00114BD3"/>
    <w:rsid w:val="00114F95"/>
    <w:rsid w:val="001150C8"/>
    <w:rsid w:val="00115407"/>
    <w:rsid w:val="0011565B"/>
    <w:rsid w:val="00115973"/>
    <w:rsid w:val="0011643F"/>
    <w:rsid w:val="00116631"/>
    <w:rsid w:val="0011671E"/>
    <w:rsid w:val="001168F4"/>
    <w:rsid w:val="00116A74"/>
    <w:rsid w:val="00116C28"/>
    <w:rsid w:val="00117231"/>
    <w:rsid w:val="00117376"/>
    <w:rsid w:val="0011784B"/>
    <w:rsid w:val="001201DD"/>
    <w:rsid w:val="00120B3B"/>
    <w:rsid w:val="00120BC1"/>
    <w:rsid w:val="001210D0"/>
    <w:rsid w:val="001218EC"/>
    <w:rsid w:val="00121C45"/>
    <w:rsid w:val="001222E8"/>
    <w:rsid w:val="00123D25"/>
    <w:rsid w:val="00123E80"/>
    <w:rsid w:val="00123EB3"/>
    <w:rsid w:val="00123F40"/>
    <w:rsid w:val="00124070"/>
    <w:rsid w:val="00124672"/>
    <w:rsid w:val="00124D99"/>
    <w:rsid w:val="00124FED"/>
    <w:rsid w:val="0012511F"/>
    <w:rsid w:val="00125E51"/>
    <w:rsid w:val="00126001"/>
    <w:rsid w:val="00127525"/>
    <w:rsid w:val="001278C4"/>
    <w:rsid w:val="00127C8A"/>
    <w:rsid w:val="0013020C"/>
    <w:rsid w:val="00130949"/>
    <w:rsid w:val="00130D28"/>
    <w:rsid w:val="00131916"/>
    <w:rsid w:val="00131EE0"/>
    <w:rsid w:val="00132528"/>
    <w:rsid w:val="00132F20"/>
    <w:rsid w:val="00133278"/>
    <w:rsid w:val="00133CA8"/>
    <w:rsid w:val="0013415F"/>
    <w:rsid w:val="001341C5"/>
    <w:rsid w:val="001347C9"/>
    <w:rsid w:val="001348C5"/>
    <w:rsid w:val="00135021"/>
    <w:rsid w:val="00135137"/>
    <w:rsid w:val="00135941"/>
    <w:rsid w:val="00135D9E"/>
    <w:rsid w:val="001361B9"/>
    <w:rsid w:val="0013645B"/>
    <w:rsid w:val="00136B15"/>
    <w:rsid w:val="00136FA9"/>
    <w:rsid w:val="00137B7A"/>
    <w:rsid w:val="00137C2C"/>
    <w:rsid w:val="001405E0"/>
    <w:rsid w:val="00140B14"/>
    <w:rsid w:val="00140F41"/>
    <w:rsid w:val="001419E7"/>
    <w:rsid w:val="00141F8C"/>
    <w:rsid w:val="00142071"/>
    <w:rsid w:val="001424F6"/>
    <w:rsid w:val="00142801"/>
    <w:rsid w:val="00142BDC"/>
    <w:rsid w:val="00143778"/>
    <w:rsid w:val="00143E71"/>
    <w:rsid w:val="001446AA"/>
    <w:rsid w:val="00144814"/>
    <w:rsid w:val="00144938"/>
    <w:rsid w:val="00145711"/>
    <w:rsid w:val="0014628B"/>
    <w:rsid w:val="00146B0D"/>
    <w:rsid w:val="00146BBE"/>
    <w:rsid w:val="00147052"/>
    <w:rsid w:val="00147156"/>
    <w:rsid w:val="00147D82"/>
    <w:rsid w:val="001503E9"/>
    <w:rsid w:val="00150A6D"/>
    <w:rsid w:val="0015109F"/>
    <w:rsid w:val="001510C9"/>
    <w:rsid w:val="00151B2B"/>
    <w:rsid w:val="0015214E"/>
    <w:rsid w:val="001521DB"/>
    <w:rsid w:val="0015242A"/>
    <w:rsid w:val="00152530"/>
    <w:rsid w:val="001525DA"/>
    <w:rsid w:val="00152CE5"/>
    <w:rsid w:val="0015324F"/>
    <w:rsid w:val="00153444"/>
    <w:rsid w:val="00153494"/>
    <w:rsid w:val="00153F52"/>
    <w:rsid w:val="00154A22"/>
    <w:rsid w:val="00155354"/>
    <w:rsid w:val="00155934"/>
    <w:rsid w:val="00155B2C"/>
    <w:rsid w:val="00155C0D"/>
    <w:rsid w:val="00155D75"/>
    <w:rsid w:val="00156065"/>
    <w:rsid w:val="00156283"/>
    <w:rsid w:val="001565AC"/>
    <w:rsid w:val="001567C2"/>
    <w:rsid w:val="001573A7"/>
    <w:rsid w:val="00157862"/>
    <w:rsid w:val="00157933"/>
    <w:rsid w:val="00160221"/>
    <w:rsid w:val="00160666"/>
    <w:rsid w:val="001606B1"/>
    <w:rsid w:val="00160936"/>
    <w:rsid w:val="00160A18"/>
    <w:rsid w:val="00160BB9"/>
    <w:rsid w:val="00160C68"/>
    <w:rsid w:val="00161652"/>
    <w:rsid w:val="00161F96"/>
    <w:rsid w:val="001620E5"/>
    <w:rsid w:val="00162582"/>
    <w:rsid w:val="001626A8"/>
    <w:rsid w:val="001629BB"/>
    <w:rsid w:val="001629BE"/>
    <w:rsid w:val="00163440"/>
    <w:rsid w:val="001637F2"/>
    <w:rsid w:val="00163E59"/>
    <w:rsid w:val="001645A5"/>
    <w:rsid w:val="00164A8F"/>
    <w:rsid w:val="00164DC2"/>
    <w:rsid w:val="00164F3F"/>
    <w:rsid w:val="00165098"/>
    <w:rsid w:val="00165151"/>
    <w:rsid w:val="001656EB"/>
    <w:rsid w:val="00165FDB"/>
    <w:rsid w:val="00166019"/>
    <w:rsid w:val="001663DF"/>
    <w:rsid w:val="001668C7"/>
    <w:rsid w:val="00167232"/>
    <w:rsid w:val="00167367"/>
    <w:rsid w:val="0017062B"/>
    <w:rsid w:val="0017090F"/>
    <w:rsid w:val="001720C7"/>
    <w:rsid w:val="001720E2"/>
    <w:rsid w:val="0017220D"/>
    <w:rsid w:val="0017248B"/>
    <w:rsid w:val="00172847"/>
    <w:rsid w:val="0017314A"/>
    <w:rsid w:val="0017328A"/>
    <w:rsid w:val="00173612"/>
    <w:rsid w:val="001737AD"/>
    <w:rsid w:val="001740D6"/>
    <w:rsid w:val="001746A1"/>
    <w:rsid w:val="00174EAC"/>
    <w:rsid w:val="00174ECD"/>
    <w:rsid w:val="0017530E"/>
    <w:rsid w:val="001753BF"/>
    <w:rsid w:val="001753D1"/>
    <w:rsid w:val="00175D0E"/>
    <w:rsid w:val="00175D28"/>
    <w:rsid w:val="00175F16"/>
    <w:rsid w:val="00175F5A"/>
    <w:rsid w:val="0017601B"/>
    <w:rsid w:val="0017636F"/>
    <w:rsid w:val="0017653F"/>
    <w:rsid w:val="0017691F"/>
    <w:rsid w:val="00176A8B"/>
    <w:rsid w:val="0017704A"/>
    <w:rsid w:val="0017745F"/>
    <w:rsid w:val="0017777E"/>
    <w:rsid w:val="001778AF"/>
    <w:rsid w:val="001779BB"/>
    <w:rsid w:val="00177A33"/>
    <w:rsid w:val="00177BCF"/>
    <w:rsid w:val="0018138D"/>
    <w:rsid w:val="00181CE6"/>
    <w:rsid w:val="00181D61"/>
    <w:rsid w:val="00182142"/>
    <w:rsid w:val="0018270A"/>
    <w:rsid w:val="00182711"/>
    <w:rsid w:val="00183368"/>
    <w:rsid w:val="001836A9"/>
    <w:rsid w:val="00183EC8"/>
    <w:rsid w:val="001841D7"/>
    <w:rsid w:val="00184B96"/>
    <w:rsid w:val="00184E6E"/>
    <w:rsid w:val="00185065"/>
    <w:rsid w:val="0018549A"/>
    <w:rsid w:val="00185B9E"/>
    <w:rsid w:val="00185D81"/>
    <w:rsid w:val="00186221"/>
    <w:rsid w:val="00186250"/>
    <w:rsid w:val="00186E38"/>
    <w:rsid w:val="00186F77"/>
    <w:rsid w:val="001871B9"/>
    <w:rsid w:val="00187458"/>
    <w:rsid w:val="0018752B"/>
    <w:rsid w:val="00187599"/>
    <w:rsid w:val="00187D76"/>
    <w:rsid w:val="00187E6C"/>
    <w:rsid w:val="00190088"/>
    <w:rsid w:val="00190454"/>
    <w:rsid w:val="001909E7"/>
    <w:rsid w:val="00191492"/>
    <w:rsid w:val="00191632"/>
    <w:rsid w:val="00191B3D"/>
    <w:rsid w:val="00191EEA"/>
    <w:rsid w:val="00191FA3"/>
    <w:rsid w:val="0019298F"/>
    <w:rsid w:val="00192ABB"/>
    <w:rsid w:val="001936E8"/>
    <w:rsid w:val="00193976"/>
    <w:rsid w:val="00193B3B"/>
    <w:rsid w:val="00194044"/>
    <w:rsid w:val="001959B3"/>
    <w:rsid w:val="00195E98"/>
    <w:rsid w:val="00196163"/>
    <w:rsid w:val="001964E2"/>
    <w:rsid w:val="00196CC3"/>
    <w:rsid w:val="00196EF4"/>
    <w:rsid w:val="00196EFA"/>
    <w:rsid w:val="00197004"/>
    <w:rsid w:val="001970D4"/>
    <w:rsid w:val="00197114"/>
    <w:rsid w:val="0019792F"/>
    <w:rsid w:val="00197D98"/>
    <w:rsid w:val="001A03AE"/>
    <w:rsid w:val="001A140C"/>
    <w:rsid w:val="001A1AE2"/>
    <w:rsid w:val="001A20F6"/>
    <w:rsid w:val="001A3082"/>
    <w:rsid w:val="001A3771"/>
    <w:rsid w:val="001A4B54"/>
    <w:rsid w:val="001A4D8F"/>
    <w:rsid w:val="001A5119"/>
    <w:rsid w:val="001A5679"/>
    <w:rsid w:val="001A5938"/>
    <w:rsid w:val="001A5FA0"/>
    <w:rsid w:val="001A73E8"/>
    <w:rsid w:val="001A7834"/>
    <w:rsid w:val="001A79FB"/>
    <w:rsid w:val="001B00A7"/>
    <w:rsid w:val="001B0135"/>
    <w:rsid w:val="001B029F"/>
    <w:rsid w:val="001B038A"/>
    <w:rsid w:val="001B05D5"/>
    <w:rsid w:val="001B090B"/>
    <w:rsid w:val="001B0B79"/>
    <w:rsid w:val="001B0DAD"/>
    <w:rsid w:val="001B15E9"/>
    <w:rsid w:val="001B18DA"/>
    <w:rsid w:val="001B213B"/>
    <w:rsid w:val="001B27CD"/>
    <w:rsid w:val="001B280D"/>
    <w:rsid w:val="001B4615"/>
    <w:rsid w:val="001B466F"/>
    <w:rsid w:val="001B513C"/>
    <w:rsid w:val="001B59D1"/>
    <w:rsid w:val="001B5B92"/>
    <w:rsid w:val="001B5EA6"/>
    <w:rsid w:val="001B651A"/>
    <w:rsid w:val="001B6B75"/>
    <w:rsid w:val="001B7690"/>
    <w:rsid w:val="001B7E31"/>
    <w:rsid w:val="001B7F29"/>
    <w:rsid w:val="001C1349"/>
    <w:rsid w:val="001C1BCE"/>
    <w:rsid w:val="001C1C00"/>
    <w:rsid w:val="001C1FC5"/>
    <w:rsid w:val="001C207F"/>
    <w:rsid w:val="001C2201"/>
    <w:rsid w:val="001C252E"/>
    <w:rsid w:val="001C26F1"/>
    <w:rsid w:val="001C28F7"/>
    <w:rsid w:val="001C2993"/>
    <w:rsid w:val="001C2A7A"/>
    <w:rsid w:val="001C2B5C"/>
    <w:rsid w:val="001C325D"/>
    <w:rsid w:val="001C3DFB"/>
    <w:rsid w:val="001C3FAD"/>
    <w:rsid w:val="001C405C"/>
    <w:rsid w:val="001C5710"/>
    <w:rsid w:val="001C5734"/>
    <w:rsid w:val="001C5B9C"/>
    <w:rsid w:val="001C5E68"/>
    <w:rsid w:val="001C6F10"/>
    <w:rsid w:val="001C7E42"/>
    <w:rsid w:val="001D05BD"/>
    <w:rsid w:val="001D1222"/>
    <w:rsid w:val="001D136A"/>
    <w:rsid w:val="001D1373"/>
    <w:rsid w:val="001D15C6"/>
    <w:rsid w:val="001D1B48"/>
    <w:rsid w:val="001D208B"/>
    <w:rsid w:val="001D26A3"/>
    <w:rsid w:val="001D283D"/>
    <w:rsid w:val="001D317F"/>
    <w:rsid w:val="001D321E"/>
    <w:rsid w:val="001D32D7"/>
    <w:rsid w:val="001D3624"/>
    <w:rsid w:val="001D3654"/>
    <w:rsid w:val="001D3B86"/>
    <w:rsid w:val="001D42F5"/>
    <w:rsid w:val="001D4DC0"/>
    <w:rsid w:val="001D4DD9"/>
    <w:rsid w:val="001D4E59"/>
    <w:rsid w:val="001D5445"/>
    <w:rsid w:val="001D57A7"/>
    <w:rsid w:val="001D584E"/>
    <w:rsid w:val="001D5BB3"/>
    <w:rsid w:val="001D5DC5"/>
    <w:rsid w:val="001D7122"/>
    <w:rsid w:val="001D79E5"/>
    <w:rsid w:val="001D7D5F"/>
    <w:rsid w:val="001E0003"/>
    <w:rsid w:val="001E0686"/>
    <w:rsid w:val="001E0748"/>
    <w:rsid w:val="001E0BEB"/>
    <w:rsid w:val="001E0F03"/>
    <w:rsid w:val="001E1A59"/>
    <w:rsid w:val="001E234A"/>
    <w:rsid w:val="001E272E"/>
    <w:rsid w:val="001E2E62"/>
    <w:rsid w:val="001E2F2C"/>
    <w:rsid w:val="001E329A"/>
    <w:rsid w:val="001E4140"/>
    <w:rsid w:val="001E4AEB"/>
    <w:rsid w:val="001E4BAD"/>
    <w:rsid w:val="001E53EE"/>
    <w:rsid w:val="001E5A90"/>
    <w:rsid w:val="001E5F22"/>
    <w:rsid w:val="001E65A8"/>
    <w:rsid w:val="001E6615"/>
    <w:rsid w:val="001E7B47"/>
    <w:rsid w:val="001F031D"/>
    <w:rsid w:val="001F0524"/>
    <w:rsid w:val="001F08EE"/>
    <w:rsid w:val="001F1E41"/>
    <w:rsid w:val="001F1F6E"/>
    <w:rsid w:val="001F2245"/>
    <w:rsid w:val="001F2883"/>
    <w:rsid w:val="001F2F69"/>
    <w:rsid w:val="001F35DF"/>
    <w:rsid w:val="001F38B7"/>
    <w:rsid w:val="001F3E32"/>
    <w:rsid w:val="001F43CA"/>
    <w:rsid w:val="001F44AA"/>
    <w:rsid w:val="001F4620"/>
    <w:rsid w:val="001F4866"/>
    <w:rsid w:val="001F49A0"/>
    <w:rsid w:val="001F6F5C"/>
    <w:rsid w:val="001F7727"/>
    <w:rsid w:val="00200247"/>
    <w:rsid w:val="00200E61"/>
    <w:rsid w:val="0020113E"/>
    <w:rsid w:val="002019DC"/>
    <w:rsid w:val="00201FC5"/>
    <w:rsid w:val="002026D3"/>
    <w:rsid w:val="0020363B"/>
    <w:rsid w:val="002037D6"/>
    <w:rsid w:val="00203A5F"/>
    <w:rsid w:val="00203CCA"/>
    <w:rsid w:val="002047FE"/>
    <w:rsid w:val="00204C1F"/>
    <w:rsid w:val="00205664"/>
    <w:rsid w:val="00205C5A"/>
    <w:rsid w:val="00205CBE"/>
    <w:rsid w:val="00205EDD"/>
    <w:rsid w:val="002060E3"/>
    <w:rsid w:val="002064F2"/>
    <w:rsid w:val="002065F4"/>
    <w:rsid w:val="0020674C"/>
    <w:rsid w:val="00206983"/>
    <w:rsid w:val="00206A78"/>
    <w:rsid w:val="002106B9"/>
    <w:rsid w:val="00210859"/>
    <w:rsid w:val="00210B5D"/>
    <w:rsid w:val="00210C76"/>
    <w:rsid w:val="00210CF4"/>
    <w:rsid w:val="00210CFA"/>
    <w:rsid w:val="002115A3"/>
    <w:rsid w:val="002115CD"/>
    <w:rsid w:val="00211918"/>
    <w:rsid w:val="00211977"/>
    <w:rsid w:val="00212153"/>
    <w:rsid w:val="0021220B"/>
    <w:rsid w:val="002122C8"/>
    <w:rsid w:val="002125E5"/>
    <w:rsid w:val="00212677"/>
    <w:rsid w:val="00212EB9"/>
    <w:rsid w:val="00213407"/>
    <w:rsid w:val="00213502"/>
    <w:rsid w:val="0021367F"/>
    <w:rsid w:val="00213956"/>
    <w:rsid w:val="00213A4B"/>
    <w:rsid w:val="00213ACE"/>
    <w:rsid w:val="0021440F"/>
    <w:rsid w:val="002144B9"/>
    <w:rsid w:val="00214509"/>
    <w:rsid w:val="00215329"/>
    <w:rsid w:val="002154B5"/>
    <w:rsid w:val="00216164"/>
    <w:rsid w:val="0021652A"/>
    <w:rsid w:val="00216B42"/>
    <w:rsid w:val="00216F07"/>
    <w:rsid w:val="00216FB9"/>
    <w:rsid w:val="00217092"/>
    <w:rsid w:val="00217999"/>
    <w:rsid w:val="00217D7F"/>
    <w:rsid w:val="00220AF6"/>
    <w:rsid w:val="002216A0"/>
    <w:rsid w:val="00221803"/>
    <w:rsid w:val="00221906"/>
    <w:rsid w:val="00221BC0"/>
    <w:rsid w:val="00221CD0"/>
    <w:rsid w:val="00221EF8"/>
    <w:rsid w:val="00221FF8"/>
    <w:rsid w:val="0022229C"/>
    <w:rsid w:val="002224F9"/>
    <w:rsid w:val="00222557"/>
    <w:rsid w:val="00222567"/>
    <w:rsid w:val="00222E04"/>
    <w:rsid w:val="002230BE"/>
    <w:rsid w:val="002232AF"/>
    <w:rsid w:val="00223852"/>
    <w:rsid w:val="00223C6B"/>
    <w:rsid w:val="00223F58"/>
    <w:rsid w:val="00224242"/>
    <w:rsid w:val="00224945"/>
    <w:rsid w:val="002256AB"/>
    <w:rsid w:val="0022609D"/>
    <w:rsid w:val="00226201"/>
    <w:rsid w:val="00226701"/>
    <w:rsid w:val="00226F8C"/>
    <w:rsid w:val="0022784C"/>
    <w:rsid w:val="00230ACB"/>
    <w:rsid w:val="002319D5"/>
    <w:rsid w:val="00231EA8"/>
    <w:rsid w:val="002321AB"/>
    <w:rsid w:val="00232751"/>
    <w:rsid w:val="002328A4"/>
    <w:rsid w:val="00232A67"/>
    <w:rsid w:val="0023315C"/>
    <w:rsid w:val="0023343B"/>
    <w:rsid w:val="00234F8B"/>
    <w:rsid w:val="00234FDF"/>
    <w:rsid w:val="002357A9"/>
    <w:rsid w:val="00236279"/>
    <w:rsid w:val="0023674D"/>
    <w:rsid w:val="00236B2A"/>
    <w:rsid w:val="00236F58"/>
    <w:rsid w:val="00237006"/>
    <w:rsid w:val="00237108"/>
    <w:rsid w:val="00237CE9"/>
    <w:rsid w:val="002401B1"/>
    <w:rsid w:val="00240353"/>
    <w:rsid w:val="00240B67"/>
    <w:rsid w:val="00241502"/>
    <w:rsid w:val="00242CBC"/>
    <w:rsid w:val="00242CBD"/>
    <w:rsid w:val="0024319B"/>
    <w:rsid w:val="0024647F"/>
    <w:rsid w:val="002476D2"/>
    <w:rsid w:val="002479B7"/>
    <w:rsid w:val="0025019E"/>
    <w:rsid w:val="0025045A"/>
    <w:rsid w:val="00251404"/>
    <w:rsid w:val="00251D95"/>
    <w:rsid w:val="00252DBE"/>
    <w:rsid w:val="00252FAE"/>
    <w:rsid w:val="0025301E"/>
    <w:rsid w:val="002533E1"/>
    <w:rsid w:val="00253B27"/>
    <w:rsid w:val="00253D2F"/>
    <w:rsid w:val="00254365"/>
    <w:rsid w:val="00254652"/>
    <w:rsid w:val="00254EB5"/>
    <w:rsid w:val="00255AA3"/>
    <w:rsid w:val="00255E93"/>
    <w:rsid w:val="00256C72"/>
    <w:rsid w:val="002570DC"/>
    <w:rsid w:val="00257D3E"/>
    <w:rsid w:val="00257E6F"/>
    <w:rsid w:val="00260014"/>
    <w:rsid w:val="0026051B"/>
    <w:rsid w:val="00260C00"/>
    <w:rsid w:val="00260D02"/>
    <w:rsid w:val="002614B9"/>
    <w:rsid w:val="00261FA5"/>
    <w:rsid w:val="00262C81"/>
    <w:rsid w:val="0026319B"/>
    <w:rsid w:val="00263DD4"/>
    <w:rsid w:val="00263E5D"/>
    <w:rsid w:val="0026429A"/>
    <w:rsid w:val="002645FA"/>
    <w:rsid w:val="002647CC"/>
    <w:rsid w:val="00265D58"/>
    <w:rsid w:val="00265F81"/>
    <w:rsid w:val="0026688B"/>
    <w:rsid w:val="00266B97"/>
    <w:rsid w:val="00266E9F"/>
    <w:rsid w:val="0026724F"/>
    <w:rsid w:val="00267618"/>
    <w:rsid w:val="00267774"/>
    <w:rsid w:val="00267786"/>
    <w:rsid w:val="00270023"/>
    <w:rsid w:val="00270471"/>
    <w:rsid w:val="00270579"/>
    <w:rsid w:val="002705BE"/>
    <w:rsid w:val="0027082C"/>
    <w:rsid w:val="00270C84"/>
    <w:rsid w:val="00270F9E"/>
    <w:rsid w:val="00271060"/>
    <w:rsid w:val="00271619"/>
    <w:rsid w:val="00271958"/>
    <w:rsid w:val="00271AA1"/>
    <w:rsid w:val="00272FD8"/>
    <w:rsid w:val="002731F4"/>
    <w:rsid w:val="00274133"/>
    <w:rsid w:val="002746F1"/>
    <w:rsid w:val="00274A65"/>
    <w:rsid w:val="002754B9"/>
    <w:rsid w:val="00275F45"/>
    <w:rsid w:val="002764BB"/>
    <w:rsid w:val="00276D6D"/>
    <w:rsid w:val="00277051"/>
    <w:rsid w:val="002773E6"/>
    <w:rsid w:val="002774D9"/>
    <w:rsid w:val="00280142"/>
    <w:rsid w:val="002807DE"/>
    <w:rsid w:val="00280A60"/>
    <w:rsid w:val="00281045"/>
    <w:rsid w:val="00281377"/>
    <w:rsid w:val="00281385"/>
    <w:rsid w:val="002819F5"/>
    <w:rsid w:val="00281A6A"/>
    <w:rsid w:val="00281BA6"/>
    <w:rsid w:val="00283109"/>
    <w:rsid w:val="00283449"/>
    <w:rsid w:val="002838BF"/>
    <w:rsid w:val="00283AE7"/>
    <w:rsid w:val="00283F25"/>
    <w:rsid w:val="0028411B"/>
    <w:rsid w:val="002843E0"/>
    <w:rsid w:val="00284504"/>
    <w:rsid w:val="002845C1"/>
    <w:rsid w:val="002848B3"/>
    <w:rsid w:val="002849FE"/>
    <w:rsid w:val="00285132"/>
    <w:rsid w:val="002851DF"/>
    <w:rsid w:val="00285248"/>
    <w:rsid w:val="002855F0"/>
    <w:rsid w:val="0028577A"/>
    <w:rsid w:val="00285CEA"/>
    <w:rsid w:val="00286033"/>
    <w:rsid w:val="00286B39"/>
    <w:rsid w:val="0028799D"/>
    <w:rsid w:val="00290106"/>
    <w:rsid w:val="00290C84"/>
    <w:rsid w:val="00290DA0"/>
    <w:rsid w:val="00291114"/>
    <w:rsid w:val="00291345"/>
    <w:rsid w:val="0029189A"/>
    <w:rsid w:val="00291A6E"/>
    <w:rsid w:val="00291C6A"/>
    <w:rsid w:val="002925A7"/>
    <w:rsid w:val="00292914"/>
    <w:rsid w:val="00292B6E"/>
    <w:rsid w:val="002931D1"/>
    <w:rsid w:val="00293BA9"/>
    <w:rsid w:val="00293F87"/>
    <w:rsid w:val="00293FBD"/>
    <w:rsid w:val="00294054"/>
    <w:rsid w:val="00294A63"/>
    <w:rsid w:val="002950F2"/>
    <w:rsid w:val="0029513B"/>
    <w:rsid w:val="002952F9"/>
    <w:rsid w:val="00295A93"/>
    <w:rsid w:val="00295AB6"/>
    <w:rsid w:val="00295EF1"/>
    <w:rsid w:val="00296344"/>
    <w:rsid w:val="00296F8E"/>
    <w:rsid w:val="002974E8"/>
    <w:rsid w:val="0029754F"/>
    <w:rsid w:val="0029771B"/>
    <w:rsid w:val="002A092A"/>
    <w:rsid w:val="002A0B77"/>
    <w:rsid w:val="002A1938"/>
    <w:rsid w:val="002A19F2"/>
    <w:rsid w:val="002A1A3D"/>
    <w:rsid w:val="002A28ED"/>
    <w:rsid w:val="002A2E6A"/>
    <w:rsid w:val="002A2EBC"/>
    <w:rsid w:val="002A3FA3"/>
    <w:rsid w:val="002A42D0"/>
    <w:rsid w:val="002A44DA"/>
    <w:rsid w:val="002A5261"/>
    <w:rsid w:val="002A5833"/>
    <w:rsid w:val="002A5CA2"/>
    <w:rsid w:val="002A5CD5"/>
    <w:rsid w:val="002A5F10"/>
    <w:rsid w:val="002A6238"/>
    <w:rsid w:val="002A6794"/>
    <w:rsid w:val="002A6C02"/>
    <w:rsid w:val="002A6EC0"/>
    <w:rsid w:val="002A741F"/>
    <w:rsid w:val="002A76BD"/>
    <w:rsid w:val="002A796A"/>
    <w:rsid w:val="002A7D1A"/>
    <w:rsid w:val="002A7E2D"/>
    <w:rsid w:val="002B004B"/>
    <w:rsid w:val="002B0878"/>
    <w:rsid w:val="002B155D"/>
    <w:rsid w:val="002B1A98"/>
    <w:rsid w:val="002B1DED"/>
    <w:rsid w:val="002B1E79"/>
    <w:rsid w:val="002B2072"/>
    <w:rsid w:val="002B257A"/>
    <w:rsid w:val="002B2933"/>
    <w:rsid w:val="002B3BEA"/>
    <w:rsid w:val="002B3FB9"/>
    <w:rsid w:val="002B4240"/>
    <w:rsid w:val="002B4474"/>
    <w:rsid w:val="002B46C9"/>
    <w:rsid w:val="002B47B8"/>
    <w:rsid w:val="002B4ACD"/>
    <w:rsid w:val="002B57A1"/>
    <w:rsid w:val="002B5B4D"/>
    <w:rsid w:val="002B6A37"/>
    <w:rsid w:val="002B6B5D"/>
    <w:rsid w:val="002B72CB"/>
    <w:rsid w:val="002B72F8"/>
    <w:rsid w:val="002B7438"/>
    <w:rsid w:val="002B757B"/>
    <w:rsid w:val="002B7CA1"/>
    <w:rsid w:val="002B7F60"/>
    <w:rsid w:val="002C09C6"/>
    <w:rsid w:val="002C10ED"/>
    <w:rsid w:val="002C11BC"/>
    <w:rsid w:val="002C12B5"/>
    <w:rsid w:val="002C15EC"/>
    <w:rsid w:val="002C1621"/>
    <w:rsid w:val="002C16E6"/>
    <w:rsid w:val="002C2665"/>
    <w:rsid w:val="002C2740"/>
    <w:rsid w:val="002C27B5"/>
    <w:rsid w:val="002C29ED"/>
    <w:rsid w:val="002C3149"/>
    <w:rsid w:val="002C3882"/>
    <w:rsid w:val="002C395A"/>
    <w:rsid w:val="002C4D39"/>
    <w:rsid w:val="002C4E84"/>
    <w:rsid w:val="002C4F04"/>
    <w:rsid w:val="002C6452"/>
    <w:rsid w:val="002C6B68"/>
    <w:rsid w:val="002C6B95"/>
    <w:rsid w:val="002C6F3F"/>
    <w:rsid w:val="002C76FD"/>
    <w:rsid w:val="002C7866"/>
    <w:rsid w:val="002C7A52"/>
    <w:rsid w:val="002C7C64"/>
    <w:rsid w:val="002C7CFD"/>
    <w:rsid w:val="002C7D09"/>
    <w:rsid w:val="002C7E65"/>
    <w:rsid w:val="002D01C3"/>
    <w:rsid w:val="002D04D5"/>
    <w:rsid w:val="002D0C71"/>
    <w:rsid w:val="002D0F62"/>
    <w:rsid w:val="002D121E"/>
    <w:rsid w:val="002D24AC"/>
    <w:rsid w:val="002D24FF"/>
    <w:rsid w:val="002D2F6C"/>
    <w:rsid w:val="002D3549"/>
    <w:rsid w:val="002D3A44"/>
    <w:rsid w:val="002D44CC"/>
    <w:rsid w:val="002D45F9"/>
    <w:rsid w:val="002D4781"/>
    <w:rsid w:val="002D4863"/>
    <w:rsid w:val="002D5369"/>
    <w:rsid w:val="002D575D"/>
    <w:rsid w:val="002D5989"/>
    <w:rsid w:val="002D5AF4"/>
    <w:rsid w:val="002D66C5"/>
    <w:rsid w:val="002D68B9"/>
    <w:rsid w:val="002D7102"/>
    <w:rsid w:val="002D796B"/>
    <w:rsid w:val="002D7F97"/>
    <w:rsid w:val="002E0FDC"/>
    <w:rsid w:val="002E162E"/>
    <w:rsid w:val="002E1C3E"/>
    <w:rsid w:val="002E2647"/>
    <w:rsid w:val="002E2DF5"/>
    <w:rsid w:val="002E2FDB"/>
    <w:rsid w:val="002E3784"/>
    <w:rsid w:val="002E3AEF"/>
    <w:rsid w:val="002E3D4B"/>
    <w:rsid w:val="002E3F67"/>
    <w:rsid w:val="002E43C7"/>
    <w:rsid w:val="002E456E"/>
    <w:rsid w:val="002E4872"/>
    <w:rsid w:val="002E49CD"/>
    <w:rsid w:val="002E4CB5"/>
    <w:rsid w:val="002E516D"/>
    <w:rsid w:val="002E5316"/>
    <w:rsid w:val="002E62FA"/>
    <w:rsid w:val="002E6994"/>
    <w:rsid w:val="002E6B08"/>
    <w:rsid w:val="002E752C"/>
    <w:rsid w:val="002E7970"/>
    <w:rsid w:val="002F02B9"/>
    <w:rsid w:val="002F065E"/>
    <w:rsid w:val="002F080D"/>
    <w:rsid w:val="002F1172"/>
    <w:rsid w:val="002F14E0"/>
    <w:rsid w:val="002F17A8"/>
    <w:rsid w:val="002F18FF"/>
    <w:rsid w:val="002F1D1B"/>
    <w:rsid w:val="002F1F04"/>
    <w:rsid w:val="002F1FBD"/>
    <w:rsid w:val="002F28F7"/>
    <w:rsid w:val="002F29AE"/>
    <w:rsid w:val="002F4C69"/>
    <w:rsid w:val="002F56F4"/>
    <w:rsid w:val="002F5F07"/>
    <w:rsid w:val="002F6D67"/>
    <w:rsid w:val="002F704E"/>
    <w:rsid w:val="00300EC7"/>
    <w:rsid w:val="0030142F"/>
    <w:rsid w:val="0030179E"/>
    <w:rsid w:val="003021DE"/>
    <w:rsid w:val="00302B01"/>
    <w:rsid w:val="00302D44"/>
    <w:rsid w:val="00303227"/>
    <w:rsid w:val="003035E7"/>
    <w:rsid w:val="00303930"/>
    <w:rsid w:val="00303C08"/>
    <w:rsid w:val="00304786"/>
    <w:rsid w:val="00304CB0"/>
    <w:rsid w:val="00304FB4"/>
    <w:rsid w:val="00305483"/>
    <w:rsid w:val="003059DA"/>
    <w:rsid w:val="00305BD5"/>
    <w:rsid w:val="00305F42"/>
    <w:rsid w:val="00306940"/>
    <w:rsid w:val="00307260"/>
    <w:rsid w:val="003077F3"/>
    <w:rsid w:val="00307EED"/>
    <w:rsid w:val="00307F66"/>
    <w:rsid w:val="0031034A"/>
    <w:rsid w:val="00312FBE"/>
    <w:rsid w:val="00312FFE"/>
    <w:rsid w:val="00313AA9"/>
    <w:rsid w:val="00313F66"/>
    <w:rsid w:val="003141D0"/>
    <w:rsid w:val="0031452A"/>
    <w:rsid w:val="003146D5"/>
    <w:rsid w:val="0031480D"/>
    <w:rsid w:val="00314813"/>
    <w:rsid w:val="003149F7"/>
    <w:rsid w:val="00314EAE"/>
    <w:rsid w:val="0031537A"/>
    <w:rsid w:val="00315532"/>
    <w:rsid w:val="00315BCF"/>
    <w:rsid w:val="003164DA"/>
    <w:rsid w:val="0031655D"/>
    <w:rsid w:val="003168EA"/>
    <w:rsid w:val="00316C3D"/>
    <w:rsid w:val="00317014"/>
    <w:rsid w:val="003175D1"/>
    <w:rsid w:val="00317AAC"/>
    <w:rsid w:val="00317B40"/>
    <w:rsid w:val="00317E7F"/>
    <w:rsid w:val="0032149E"/>
    <w:rsid w:val="00321691"/>
    <w:rsid w:val="00321864"/>
    <w:rsid w:val="003226DA"/>
    <w:rsid w:val="00322BEA"/>
    <w:rsid w:val="00322DB3"/>
    <w:rsid w:val="00322E55"/>
    <w:rsid w:val="00323406"/>
    <w:rsid w:val="003238B2"/>
    <w:rsid w:val="00323DAC"/>
    <w:rsid w:val="00323E12"/>
    <w:rsid w:val="00324150"/>
    <w:rsid w:val="0032482C"/>
    <w:rsid w:val="00324885"/>
    <w:rsid w:val="00324A44"/>
    <w:rsid w:val="00324AC5"/>
    <w:rsid w:val="00324F32"/>
    <w:rsid w:val="003256B4"/>
    <w:rsid w:val="00325780"/>
    <w:rsid w:val="003257C7"/>
    <w:rsid w:val="00326346"/>
    <w:rsid w:val="003267FE"/>
    <w:rsid w:val="00326A7E"/>
    <w:rsid w:val="0032757B"/>
    <w:rsid w:val="00330198"/>
    <w:rsid w:val="00330832"/>
    <w:rsid w:val="00330E4A"/>
    <w:rsid w:val="00331513"/>
    <w:rsid w:val="0033160E"/>
    <w:rsid w:val="00331DF3"/>
    <w:rsid w:val="00331F98"/>
    <w:rsid w:val="00332384"/>
    <w:rsid w:val="00332A44"/>
    <w:rsid w:val="00332CDC"/>
    <w:rsid w:val="00332E3F"/>
    <w:rsid w:val="00332EC1"/>
    <w:rsid w:val="00333D25"/>
    <w:rsid w:val="00334613"/>
    <w:rsid w:val="00335117"/>
    <w:rsid w:val="00335172"/>
    <w:rsid w:val="003351BE"/>
    <w:rsid w:val="0033522B"/>
    <w:rsid w:val="00335360"/>
    <w:rsid w:val="00335489"/>
    <w:rsid w:val="00335555"/>
    <w:rsid w:val="0033555A"/>
    <w:rsid w:val="00335AC4"/>
    <w:rsid w:val="00335D58"/>
    <w:rsid w:val="00336B68"/>
    <w:rsid w:val="00336C51"/>
    <w:rsid w:val="00336CA0"/>
    <w:rsid w:val="003371C3"/>
    <w:rsid w:val="00337302"/>
    <w:rsid w:val="0033760F"/>
    <w:rsid w:val="00337745"/>
    <w:rsid w:val="00337F4F"/>
    <w:rsid w:val="00340434"/>
    <w:rsid w:val="00340D6B"/>
    <w:rsid w:val="00341369"/>
    <w:rsid w:val="00341538"/>
    <w:rsid w:val="00341C66"/>
    <w:rsid w:val="00341F05"/>
    <w:rsid w:val="00341F74"/>
    <w:rsid w:val="003428E5"/>
    <w:rsid w:val="00342F7D"/>
    <w:rsid w:val="0034315E"/>
    <w:rsid w:val="0034328A"/>
    <w:rsid w:val="0034381F"/>
    <w:rsid w:val="00343A28"/>
    <w:rsid w:val="00343D45"/>
    <w:rsid w:val="00344323"/>
    <w:rsid w:val="0034450F"/>
    <w:rsid w:val="0034466C"/>
    <w:rsid w:val="003446C1"/>
    <w:rsid w:val="00344802"/>
    <w:rsid w:val="00344908"/>
    <w:rsid w:val="00344C31"/>
    <w:rsid w:val="0034520E"/>
    <w:rsid w:val="00345571"/>
    <w:rsid w:val="003455E4"/>
    <w:rsid w:val="0034570F"/>
    <w:rsid w:val="00345C51"/>
    <w:rsid w:val="003460B3"/>
    <w:rsid w:val="00346102"/>
    <w:rsid w:val="003473BA"/>
    <w:rsid w:val="0034746A"/>
    <w:rsid w:val="00347E0D"/>
    <w:rsid w:val="003505DD"/>
    <w:rsid w:val="00350A13"/>
    <w:rsid w:val="003517C3"/>
    <w:rsid w:val="00351FC6"/>
    <w:rsid w:val="00352606"/>
    <w:rsid w:val="00352E17"/>
    <w:rsid w:val="003539BB"/>
    <w:rsid w:val="0035414D"/>
    <w:rsid w:val="00354754"/>
    <w:rsid w:val="003550D1"/>
    <w:rsid w:val="003555B3"/>
    <w:rsid w:val="0035569D"/>
    <w:rsid w:val="00355A18"/>
    <w:rsid w:val="0035614A"/>
    <w:rsid w:val="0035615A"/>
    <w:rsid w:val="003561B0"/>
    <w:rsid w:val="0035628E"/>
    <w:rsid w:val="00357132"/>
    <w:rsid w:val="0035743C"/>
    <w:rsid w:val="003577CA"/>
    <w:rsid w:val="00357966"/>
    <w:rsid w:val="003600EE"/>
    <w:rsid w:val="00360360"/>
    <w:rsid w:val="003605B7"/>
    <w:rsid w:val="00360936"/>
    <w:rsid w:val="00360EFA"/>
    <w:rsid w:val="0036124A"/>
    <w:rsid w:val="003613A7"/>
    <w:rsid w:val="00361D52"/>
    <w:rsid w:val="00361E93"/>
    <w:rsid w:val="003623C5"/>
    <w:rsid w:val="003629B6"/>
    <w:rsid w:val="003629D2"/>
    <w:rsid w:val="00362B02"/>
    <w:rsid w:val="00362C1E"/>
    <w:rsid w:val="003633BC"/>
    <w:rsid w:val="00363641"/>
    <w:rsid w:val="003639EB"/>
    <w:rsid w:val="003640F3"/>
    <w:rsid w:val="00364150"/>
    <w:rsid w:val="00364CD8"/>
    <w:rsid w:val="00365C99"/>
    <w:rsid w:val="00365CAF"/>
    <w:rsid w:val="00365CC7"/>
    <w:rsid w:val="003662EC"/>
    <w:rsid w:val="003663C7"/>
    <w:rsid w:val="003666A7"/>
    <w:rsid w:val="00366C42"/>
    <w:rsid w:val="00366F2C"/>
    <w:rsid w:val="00366F2D"/>
    <w:rsid w:val="003676BC"/>
    <w:rsid w:val="00367ACA"/>
    <w:rsid w:val="003703EF"/>
    <w:rsid w:val="00370454"/>
    <w:rsid w:val="00370669"/>
    <w:rsid w:val="003706E5"/>
    <w:rsid w:val="00370B7C"/>
    <w:rsid w:val="00370EE1"/>
    <w:rsid w:val="0037172E"/>
    <w:rsid w:val="00371794"/>
    <w:rsid w:val="00371CB5"/>
    <w:rsid w:val="003735AD"/>
    <w:rsid w:val="00373E74"/>
    <w:rsid w:val="00374DE3"/>
    <w:rsid w:val="0037529D"/>
    <w:rsid w:val="003752B0"/>
    <w:rsid w:val="00375C01"/>
    <w:rsid w:val="00375E2B"/>
    <w:rsid w:val="003769B5"/>
    <w:rsid w:val="00376B9E"/>
    <w:rsid w:val="00377777"/>
    <w:rsid w:val="003777EE"/>
    <w:rsid w:val="00380453"/>
    <w:rsid w:val="00380CD9"/>
    <w:rsid w:val="00380D29"/>
    <w:rsid w:val="00381385"/>
    <w:rsid w:val="0038198E"/>
    <w:rsid w:val="00382A26"/>
    <w:rsid w:val="00383188"/>
    <w:rsid w:val="00383F07"/>
    <w:rsid w:val="00384605"/>
    <w:rsid w:val="003865DA"/>
    <w:rsid w:val="00386C9A"/>
    <w:rsid w:val="00386F51"/>
    <w:rsid w:val="00387435"/>
    <w:rsid w:val="00387916"/>
    <w:rsid w:val="0038793D"/>
    <w:rsid w:val="00387ADE"/>
    <w:rsid w:val="00387B4E"/>
    <w:rsid w:val="0039008D"/>
    <w:rsid w:val="00390384"/>
    <w:rsid w:val="003904AA"/>
    <w:rsid w:val="00391149"/>
    <w:rsid w:val="003915FD"/>
    <w:rsid w:val="00391B84"/>
    <w:rsid w:val="00392187"/>
    <w:rsid w:val="00392779"/>
    <w:rsid w:val="0039298C"/>
    <w:rsid w:val="00392E69"/>
    <w:rsid w:val="00392ED0"/>
    <w:rsid w:val="0039308D"/>
    <w:rsid w:val="003935E9"/>
    <w:rsid w:val="00393CA0"/>
    <w:rsid w:val="0039488F"/>
    <w:rsid w:val="0039517C"/>
    <w:rsid w:val="00395189"/>
    <w:rsid w:val="003966A0"/>
    <w:rsid w:val="00396777"/>
    <w:rsid w:val="00397816"/>
    <w:rsid w:val="00397BB1"/>
    <w:rsid w:val="00397EE9"/>
    <w:rsid w:val="003A04CB"/>
    <w:rsid w:val="003A05BA"/>
    <w:rsid w:val="003A0AB7"/>
    <w:rsid w:val="003A111E"/>
    <w:rsid w:val="003A2427"/>
    <w:rsid w:val="003A26FF"/>
    <w:rsid w:val="003A2906"/>
    <w:rsid w:val="003A2AD7"/>
    <w:rsid w:val="003A31A2"/>
    <w:rsid w:val="003A38F0"/>
    <w:rsid w:val="003A3B2C"/>
    <w:rsid w:val="003A40A5"/>
    <w:rsid w:val="003A4310"/>
    <w:rsid w:val="003A46A5"/>
    <w:rsid w:val="003A5639"/>
    <w:rsid w:val="003A578E"/>
    <w:rsid w:val="003A5848"/>
    <w:rsid w:val="003A6A58"/>
    <w:rsid w:val="003A7030"/>
    <w:rsid w:val="003A7A71"/>
    <w:rsid w:val="003A7E21"/>
    <w:rsid w:val="003B0291"/>
    <w:rsid w:val="003B06DB"/>
    <w:rsid w:val="003B090C"/>
    <w:rsid w:val="003B0DA7"/>
    <w:rsid w:val="003B29F9"/>
    <w:rsid w:val="003B2E33"/>
    <w:rsid w:val="003B2F80"/>
    <w:rsid w:val="003B3279"/>
    <w:rsid w:val="003B38BB"/>
    <w:rsid w:val="003B3F8A"/>
    <w:rsid w:val="003B3FD0"/>
    <w:rsid w:val="003B42FA"/>
    <w:rsid w:val="003B4816"/>
    <w:rsid w:val="003B579A"/>
    <w:rsid w:val="003B5EB9"/>
    <w:rsid w:val="003B6124"/>
    <w:rsid w:val="003B62BE"/>
    <w:rsid w:val="003B72CB"/>
    <w:rsid w:val="003B7384"/>
    <w:rsid w:val="003B7637"/>
    <w:rsid w:val="003B7743"/>
    <w:rsid w:val="003B7A31"/>
    <w:rsid w:val="003C1715"/>
    <w:rsid w:val="003C17CB"/>
    <w:rsid w:val="003C1FFA"/>
    <w:rsid w:val="003C2392"/>
    <w:rsid w:val="003C2445"/>
    <w:rsid w:val="003C3619"/>
    <w:rsid w:val="003C3B3A"/>
    <w:rsid w:val="003C4D3E"/>
    <w:rsid w:val="003C4D5B"/>
    <w:rsid w:val="003C4F71"/>
    <w:rsid w:val="003C556B"/>
    <w:rsid w:val="003C557E"/>
    <w:rsid w:val="003C61EF"/>
    <w:rsid w:val="003C69D1"/>
    <w:rsid w:val="003C7114"/>
    <w:rsid w:val="003C7393"/>
    <w:rsid w:val="003C75B6"/>
    <w:rsid w:val="003C7647"/>
    <w:rsid w:val="003C767D"/>
    <w:rsid w:val="003C776C"/>
    <w:rsid w:val="003C7AE2"/>
    <w:rsid w:val="003D025B"/>
    <w:rsid w:val="003D02BA"/>
    <w:rsid w:val="003D056F"/>
    <w:rsid w:val="003D0D3D"/>
    <w:rsid w:val="003D0E73"/>
    <w:rsid w:val="003D1255"/>
    <w:rsid w:val="003D1576"/>
    <w:rsid w:val="003D17FA"/>
    <w:rsid w:val="003D1A37"/>
    <w:rsid w:val="003D1CC1"/>
    <w:rsid w:val="003D1EB2"/>
    <w:rsid w:val="003D2586"/>
    <w:rsid w:val="003D3340"/>
    <w:rsid w:val="003D33A1"/>
    <w:rsid w:val="003D3657"/>
    <w:rsid w:val="003D405A"/>
    <w:rsid w:val="003D452E"/>
    <w:rsid w:val="003D492E"/>
    <w:rsid w:val="003D56B9"/>
    <w:rsid w:val="003D5A8B"/>
    <w:rsid w:val="003D5CF0"/>
    <w:rsid w:val="003D5E10"/>
    <w:rsid w:val="003D603D"/>
    <w:rsid w:val="003D626E"/>
    <w:rsid w:val="003D6E1A"/>
    <w:rsid w:val="003D6F0E"/>
    <w:rsid w:val="003D7283"/>
    <w:rsid w:val="003D7356"/>
    <w:rsid w:val="003D7826"/>
    <w:rsid w:val="003D7F51"/>
    <w:rsid w:val="003E06FD"/>
    <w:rsid w:val="003E0BCC"/>
    <w:rsid w:val="003E0D9C"/>
    <w:rsid w:val="003E17C1"/>
    <w:rsid w:val="003E1F3F"/>
    <w:rsid w:val="003E2EDA"/>
    <w:rsid w:val="003E3056"/>
    <w:rsid w:val="003E351D"/>
    <w:rsid w:val="003E3B70"/>
    <w:rsid w:val="003E46D2"/>
    <w:rsid w:val="003E4721"/>
    <w:rsid w:val="003E4C62"/>
    <w:rsid w:val="003E4C69"/>
    <w:rsid w:val="003E4DBE"/>
    <w:rsid w:val="003E532F"/>
    <w:rsid w:val="003E5573"/>
    <w:rsid w:val="003E5652"/>
    <w:rsid w:val="003E5CE9"/>
    <w:rsid w:val="003E5DD1"/>
    <w:rsid w:val="003E5E65"/>
    <w:rsid w:val="003E5F89"/>
    <w:rsid w:val="003E60F3"/>
    <w:rsid w:val="003E6481"/>
    <w:rsid w:val="003E6EA1"/>
    <w:rsid w:val="003E6FEF"/>
    <w:rsid w:val="003E79E0"/>
    <w:rsid w:val="003E7DE5"/>
    <w:rsid w:val="003F0F84"/>
    <w:rsid w:val="003F0FF5"/>
    <w:rsid w:val="003F10F1"/>
    <w:rsid w:val="003F12D0"/>
    <w:rsid w:val="003F139F"/>
    <w:rsid w:val="003F1AEF"/>
    <w:rsid w:val="003F2490"/>
    <w:rsid w:val="003F2AAB"/>
    <w:rsid w:val="003F2F02"/>
    <w:rsid w:val="003F3AFB"/>
    <w:rsid w:val="003F407F"/>
    <w:rsid w:val="003F4916"/>
    <w:rsid w:val="003F4D20"/>
    <w:rsid w:val="003F511A"/>
    <w:rsid w:val="003F551F"/>
    <w:rsid w:val="003F6421"/>
    <w:rsid w:val="003F658D"/>
    <w:rsid w:val="003F6DCE"/>
    <w:rsid w:val="003F766D"/>
    <w:rsid w:val="003F7875"/>
    <w:rsid w:val="003F7FA7"/>
    <w:rsid w:val="00400AAC"/>
    <w:rsid w:val="00400AC7"/>
    <w:rsid w:val="00400B31"/>
    <w:rsid w:val="00400CD8"/>
    <w:rsid w:val="004013B3"/>
    <w:rsid w:val="0040183F"/>
    <w:rsid w:val="00401B63"/>
    <w:rsid w:val="00402569"/>
    <w:rsid w:val="00402575"/>
    <w:rsid w:val="00402A40"/>
    <w:rsid w:val="00402D99"/>
    <w:rsid w:val="004034F2"/>
    <w:rsid w:val="00403B14"/>
    <w:rsid w:val="0040411B"/>
    <w:rsid w:val="004044DD"/>
    <w:rsid w:val="00404781"/>
    <w:rsid w:val="004048F7"/>
    <w:rsid w:val="00405B32"/>
    <w:rsid w:val="00406ABF"/>
    <w:rsid w:val="00406B10"/>
    <w:rsid w:val="00406D5E"/>
    <w:rsid w:val="00406EE8"/>
    <w:rsid w:val="004074BC"/>
    <w:rsid w:val="00407D63"/>
    <w:rsid w:val="00407EFD"/>
    <w:rsid w:val="00410127"/>
    <w:rsid w:val="00410AD0"/>
    <w:rsid w:val="00411391"/>
    <w:rsid w:val="00411779"/>
    <w:rsid w:val="004122AF"/>
    <w:rsid w:val="004123A4"/>
    <w:rsid w:val="004129D5"/>
    <w:rsid w:val="00412B1C"/>
    <w:rsid w:val="00412D2E"/>
    <w:rsid w:val="0041316E"/>
    <w:rsid w:val="00413630"/>
    <w:rsid w:val="00413E47"/>
    <w:rsid w:val="00414991"/>
    <w:rsid w:val="00415156"/>
    <w:rsid w:val="004154F9"/>
    <w:rsid w:val="004156F6"/>
    <w:rsid w:val="00415BFB"/>
    <w:rsid w:val="00416591"/>
    <w:rsid w:val="004165B7"/>
    <w:rsid w:val="004167C7"/>
    <w:rsid w:val="00416C9A"/>
    <w:rsid w:val="00417262"/>
    <w:rsid w:val="00417796"/>
    <w:rsid w:val="00417B0C"/>
    <w:rsid w:val="00417B87"/>
    <w:rsid w:val="004203BC"/>
    <w:rsid w:val="004206B6"/>
    <w:rsid w:val="004207B8"/>
    <w:rsid w:val="004217D8"/>
    <w:rsid w:val="004218A1"/>
    <w:rsid w:val="00421CCB"/>
    <w:rsid w:val="00422128"/>
    <w:rsid w:val="00422C46"/>
    <w:rsid w:val="00422F0C"/>
    <w:rsid w:val="00423424"/>
    <w:rsid w:val="00423626"/>
    <w:rsid w:val="00423AC4"/>
    <w:rsid w:val="004240D5"/>
    <w:rsid w:val="0042436F"/>
    <w:rsid w:val="00424590"/>
    <w:rsid w:val="00424694"/>
    <w:rsid w:val="00424A12"/>
    <w:rsid w:val="00424CCF"/>
    <w:rsid w:val="004254E0"/>
    <w:rsid w:val="00425544"/>
    <w:rsid w:val="00425BDD"/>
    <w:rsid w:val="00425D2B"/>
    <w:rsid w:val="00426048"/>
    <w:rsid w:val="00426437"/>
    <w:rsid w:val="0042681B"/>
    <w:rsid w:val="00426B3A"/>
    <w:rsid w:val="00426E69"/>
    <w:rsid w:val="0042721F"/>
    <w:rsid w:val="004273AB"/>
    <w:rsid w:val="004301E9"/>
    <w:rsid w:val="0043072A"/>
    <w:rsid w:val="00430F81"/>
    <w:rsid w:val="00430FFB"/>
    <w:rsid w:val="004310FA"/>
    <w:rsid w:val="00431140"/>
    <w:rsid w:val="0043176F"/>
    <w:rsid w:val="004322FB"/>
    <w:rsid w:val="00432A7E"/>
    <w:rsid w:val="00432ACE"/>
    <w:rsid w:val="00432CF5"/>
    <w:rsid w:val="0043319E"/>
    <w:rsid w:val="00433731"/>
    <w:rsid w:val="004344AB"/>
    <w:rsid w:val="0043460B"/>
    <w:rsid w:val="004346A4"/>
    <w:rsid w:val="00434DB9"/>
    <w:rsid w:val="00435035"/>
    <w:rsid w:val="004351AC"/>
    <w:rsid w:val="00435DD2"/>
    <w:rsid w:val="0043702D"/>
    <w:rsid w:val="004378A0"/>
    <w:rsid w:val="00437CB2"/>
    <w:rsid w:val="00437D85"/>
    <w:rsid w:val="004403D0"/>
    <w:rsid w:val="0044098B"/>
    <w:rsid w:val="004409A6"/>
    <w:rsid w:val="00440EBB"/>
    <w:rsid w:val="004417F5"/>
    <w:rsid w:val="00441893"/>
    <w:rsid w:val="00441A68"/>
    <w:rsid w:val="00441BA8"/>
    <w:rsid w:val="00441D77"/>
    <w:rsid w:val="00442867"/>
    <w:rsid w:val="00442A34"/>
    <w:rsid w:val="004431E1"/>
    <w:rsid w:val="004437C9"/>
    <w:rsid w:val="00443DE2"/>
    <w:rsid w:val="00444104"/>
    <w:rsid w:val="00444C22"/>
    <w:rsid w:val="00445CA2"/>
    <w:rsid w:val="00446EB8"/>
    <w:rsid w:val="0044775B"/>
    <w:rsid w:val="00450806"/>
    <w:rsid w:val="00450B30"/>
    <w:rsid w:val="00450D44"/>
    <w:rsid w:val="00450DCC"/>
    <w:rsid w:val="004511DF"/>
    <w:rsid w:val="0045135E"/>
    <w:rsid w:val="004515E4"/>
    <w:rsid w:val="004516BB"/>
    <w:rsid w:val="00452033"/>
    <w:rsid w:val="0045274B"/>
    <w:rsid w:val="00452FC3"/>
    <w:rsid w:val="004534B1"/>
    <w:rsid w:val="00454287"/>
    <w:rsid w:val="004545A7"/>
    <w:rsid w:val="004545D3"/>
    <w:rsid w:val="00454740"/>
    <w:rsid w:val="0045538D"/>
    <w:rsid w:val="004554EE"/>
    <w:rsid w:val="004556A2"/>
    <w:rsid w:val="004560D8"/>
    <w:rsid w:val="00456483"/>
    <w:rsid w:val="00456536"/>
    <w:rsid w:val="00456D0E"/>
    <w:rsid w:val="00456F29"/>
    <w:rsid w:val="004606C3"/>
    <w:rsid w:val="004616DE"/>
    <w:rsid w:val="0046198E"/>
    <w:rsid w:val="00462231"/>
    <w:rsid w:val="0046230E"/>
    <w:rsid w:val="004623AB"/>
    <w:rsid w:val="0046244B"/>
    <w:rsid w:val="004625C5"/>
    <w:rsid w:val="00463249"/>
    <w:rsid w:val="00463AD0"/>
    <w:rsid w:val="00464B35"/>
    <w:rsid w:val="00464BB4"/>
    <w:rsid w:val="004651AC"/>
    <w:rsid w:val="0046533A"/>
    <w:rsid w:val="00465603"/>
    <w:rsid w:val="004657A6"/>
    <w:rsid w:val="004661B3"/>
    <w:rsid w:val="00466BDC"/>
    <w:rsid w:val="0046758A"/>
    <w:rsid w:val="0046770B"/>
    <w:rsid w:val="004677C8"/>
    <w:rsid w:val="00467BFD"/>
    <w:rsid w:val="00467C5A"/>
    <w:rsid w:val="00467D6E"/>
    <w:rsid w:val="00470656"/>
    <w:rsid w:val="004707BB"/>
    <w:rsid w:val="0047150F"/>
    <w:rsid w:val="00471C96"/>
    <w:rsid w:val="00472227"/>
    <w:rsid w:val="0047257D"/>
    <w:rsid w:val="0047272C"/>
    <w:rsid w:val="00472ACF"/>
    <w:rsid w:val="00472B82"/>
    <w:rsid w:val="004731EA"/>
    <w:rsid w:val="00474035"/>
    <w:rsid w:val="00474356"/>
    <w:rsid w:val="0047451D"/>
    <w:rsid w:val="00474830"/>
    <w:rsid w:val="00474AEB"/>
    <w:rsid w:val="00474FA1"/>
    <w:rsid w:val="00475380"/>
    <w:rsid w:val="00475532"/>
    <w:rsid w:val="00476537"/>
    <w:rsid w:val="00476750"/>
    <w:rsid w:val="00476C63"/>
    <w:rsid w:val="00476D73"/>
    <w:rsid w:val="00476DCB"/>
    <w:rsid w:val="00476FD8"/>
    <w:rsid w:val="0047708B"/>
    <w:rsid w:val="004771A7"/>
    <w:rsid w:val="004774ED"/>
    <w:rsid w:val="00480FEC"/>
    <w:rsid w:val="0048172B"/>
    <w:rsid w:val="004818B5"/>
    <w:rsid w:val="00482E48"/>
    <w:rsid w:val="00482FDB"/>
    <w:rsid w:val="00483078"/>
    <w:rsid w:val="00483445"/>
    <w:rsid w:val="00483665"/>
    <w:rsid w:val="00483DDE"/>
    <w:rsid w:val="0048400A"/>
    <w:rsid w:val="00484439"/>
    <w:rsid w:val="00484731"/>
    <w:rsid w:val="00484792"/>
    <w:rsid w:val="00484B4D"/>
    <w:rsid w:val="00484CD3"/>
    <w:rsid w:val="00484D2C"/>
    <w:rsid w:val="00484E85"/>
    <w:rsid w:val="004857A4"/>
    <w:rsid w:val="004857BB"/>
    <w:rsid w:val="004858C7"/>
    <w:rsid w:val="00485A91"/>
    <w:rsid w:val="00485BEA"/>
    <w:rsid w:val="0048620C"/>
    <w:rsid w:val="0048633B"/>
    <w:rsid w:val="00486390"/>
    <w:rsid w:val="00486B8B"/>
    <w:rsid w:val="0048752A"/>
    <w:rsid w:val="00487F3D"/>
    <w:rsid w:val="00487F52"/>
    <w:rsid w:val="00490998"/>
    <w:rsid w:val="00490C22"/>
    <w:rsid w:val="00490C89"/>
    <w:rsid w:val="004911DD"/>
    <w:rsid w:val="004914FF"/>
    <w:rsid w:val="00491D35"/>
    <w:rsid w:val="00491EC8"/>
    <w:rsid w:val="00492275"/>
    <w:rsid w:val="004925FF"/>
    <w:rsid w:val="00492835"/>
    <w:rsid w:val="004928C5"/>
    <w:rsid w:val="00492AC0"/>
    <w:rsid w:val="00492BED"/>
    <w:rsid w:val="00492FBB"/>
    <w:rsid w:val="00493923"/>
    <w:rsid w:val="00493B6D"/>
    <w:rsid w:val="00493FBD"/>
    <w:rsid w:val="004940B0"/>
    <w:rsid w:val="00494BD3"/>
    <w:rsid w:val="00494CAC"/>
    <w:rsid w:val="00495847"/>
    <w:rsid w:val="0049595F"/>
    <w:rsid w:val="00495E96"/>
    <w:rsid w:val="00495EE9"/>
    <w:rsid w:val="0049611B"/>
    <w:rsid w:val="00496262"/>
    <w:rsid w:val="004963CA"/>
    <w:rsid w:val="00496976"/>
    <w:rsid w:val="00496BC5"/>
    <w:rsid w:val="004970F5"/>
    <w:rsid w:val="004973B1"/>
    <w:rsid w:val="0049742D"/>
    <w:rsid w:val="004975A8"/>
    <w:rsid w:val="004A0761"/>
    <w:rsid w:val="004A0DC5"/>
    <w:rsid w:val="004A167A"/>
    <w:rsid w:val="004A1686"/>
    <w:rsid w:val="004A1897"/>
    <w:rsid w:val="004A24C8"/>
    <w:rsid w:val="004A2804"/>
    <w:rsid w:val="004A28F7"/>
    <w:rsid w:val="004A2A5D"/>
    <w:rsid w:val="004A2D99"/>
    <w:rsid w:val="004A3343"/>
    <w:rsid w:val="004A34D9"/>
    <w:rsid w:val="004A3B08"/>
    <w:rsid w:val="004A4027"/>
    <w:rsid w:val="004A470C"/>
    <w:rsid w:val="004A4746"/>
    <w:rsid w:val="004A4866"/>
    <w:rsid w:val="004A4D2D"/>
    <w:rsid w:val="004A5299"/>
    <w:rsid w:val="004A5660"/>
    <w:rsid w:val="004A57EC"/>
    <w:rsid w:val="004A5855"/>
    <w:rsid w:val="004A5FA1"/>
    <w:rsid w:val="004A605B"/>
    <w:rsid w:val="004A7793"/>
    <w:rsid w:val="004A7AC1"/>
    <w:rsid w:val="004A7E45"/>
    <w:rsid w:val="004A7EBA"/>
    <w:rsid w:val="004B0326"/>
    <w:rsid w:val="004B04C6"/>
    <w:rsid w:val="004B054F"/>
    <w:rsid w:val="004B06C6"/>
    <w:rsid w:val="004B098A"/>
    <w:rsid w:val="004B09C8"/>
    <w:rsid w:val="004B0A18"/>
    <w:rsid w:val="004B0D4E"/>
    <w:rsid w:val="004B10A8"/>
    <w:rsid w:val="004B10C6"/>
    <w:rsid w:val="004B1C5B"/>
    <w:rsid w:val="004B1FE9"/>
    <w:rsid w:val="004B2CDC"/>
    <w:rsid w:val="004B2D4C"/>
    <w:rsid w:val="004B3A76"/>
    <w:rsid w:val="004B472C"/>
    <w:rsid w:val="004B48B1"/>
    <w:rsid w:val="004B4B50"/>
    <w:rsid w:val="004B4BAE"/>
    <w:rsid w:val="004B4E92"/>
    <w:rsid w:val="004B524A"/>
    <w:rsid w:val="004B54A1"/>
    <w:rsid w:val="004B5640"/>
    <w:rsid w:val="004B5725"/>
    <w:rsid w:val="004B586F"/>
    <w:rsid w:val="004B6929"/>
    <w:rsid w:val="004B75B8"/>
    <w:rsid w:val="004B7952"/>
    <w:rsid w:val="004C07BA"/>
    <w:rsid w:val="004C087B"/>
    <w:rsid w:val="004C0A3B"/>
    <w:rsid w:val="004C0AD8"/>
    <w:rsid w:val="004C0C9F"/>
    <w:rsid w:val="004C0D03"/>
    <w:rsid w:val="004C1128"/>
    <w:rsid w:val="004C15DC"/>
    <w:rsid w:val="004C1DD0"/>
    <w:rsid w:val="004C25C1"/>
    <w:rsid w:val="004C26EC"/>
    <w:rsid w:val="004C2CD2"/>
    <w:rsid w:val="004C3258"/>
    <w:rsid w:val="004C3843"/>
    <w:rsid w:val="004C3B61"/>
    <w:rsid w:val="004C3C8A"/>
    <w:rsid w:val="004C40A4"/>
    <w:rsid w:val="004C416D"/>
    <w:rsid w:val="004C4DCA"/>
    <w:rsid w:val="004C5346"/>
    <w:rsid w:val="004C594A"/>
    <w:rsid w:val="004C5AA8"/>
    <w:rsid w:val="004C5C50"/>
    <w:rsid w:val="004C62C2"/>
    <w:rsid w:val="004C6B82"/>
    <w:rsid w:val="004C6F84"/>
    <w:rsid w:val="004C7155"/>
    <w:rsid w:val="004C7732"/>
    <w:rsid w:val="004C7A34"/>
    <w:rsid w:val="004C7C16"/>
    <w:rsid w:val="004C7FCC"/>
    <w:rsid w:val="004D0716"/>
    <w:rsid w:val="004D0F71"/>
    <w:rsid w:val="004D17D9"/>
    <w:rsid w:val="004D1B4D"/>
    <w:rsid w:val="004D1F59"/>
    <w:rsid w:val="004D2139"/>
    <w:rsid w:val="004D2616"/>
    <w:rsid w:val="004D2951"/>
    <w:rsid w:val="004D3C01"/>
    <w:rsid w:val="004D40B3"/>
    <w:rsid w:val="004D4506"/>
    <w:rsid w:val="004D497C"/>
    <w:rsid w:val="004D4DFC"/>
    <w:rsid w:val="004D5203"/>
    <w:rsid w:val="004D5E97"/>
    <w:rsid w:val="004D6176"/>
    <w:rsid w:val="004D725D"/>
    <w:rsid w:val="004D7ABE"/>
    <w:rsid w:val="004D7B21"/>
    <w:rsid w:val="004E02FD"/>
    <w:rsid w:val="004E0401"/>
    <w:rsid w:val="004E0528"/>
    <w:rsid w:val="004E0654"/>
    <w:rsid w:val="004E0919"/>
    <w:rsid w:val="004E1964"/>
    <w:rsid w:val="004E27B4"/>
    <w:rsid w:val="004E2A97"/>
    <w:rsid w:val="004E2D92"/>
    <w:rsid w:val="004E2DE6"/>
    <w:rsid w:val="004E2E74"/>
    <w:rsid w:val="004E316D"/>
    <w:rsid w:val="004E3B2D"/>
    <w:rsid w:val="004E3DF4"/>
    <w:rsid w:val="004E420A"/>
    <w:rsid w:val="004E4380"/>
    <w:rsid w:val="004E4D0D"/>
    <w:rsid w:val="004E4FE4"/>
    <w:rsid w:val="004E5126"/>
    <w:rsid w:val="004E56AF"/>
    <w:rsid w:val="004E5AF1"/>
    <w:rsid w:val="004E5FB9"/>
    <w:rsid w:val="004E6000"/>
    <w:rsid w:val="004E677F"/>
    <w:rsid w:val="004E6FD9"/>
    <w:rsid w:val="004F08E3"/>
    <w:rsid w:val="004F0A68"/>
    <w:rsid w:val="004F0B80"/>
    <w:rsid w:val="004F20BB"/>
    <w:rsid w:val="004F289C"/>
    <w:rsid w:val="004F2B6A"/>
    <w:rsid w:val="004F3768"/>
    <w:rsid w:val="004F3852"/>
    <w:rsid w:val="004F4753"/>
    <w:rsid w:val="004F47CA"/>
    <w:rsid w:val="004F4FC7"/>
    <w:rsid w:val="004F561B"/>
    <w:rsid w:val="004F59A6"/>
    <w:rsid w:val="004F59DC"/>
    <w:rsid w:val="004F5B75"/>
    <w:rsid w:val="004F5C42"/>
    <w:rsid w:val="004F5CD2"/>
    <w:rsid w:val="004F5E40"/>
    <w:rsid w:val="004F6084"/>
    <w:rsid w:val="004F690E"/>
    <w:rsid w:val="004F6D71"/>
    <w:rsid w:val="004F726C"/>
    <w:rsid w:val="004F7735"/>
    <w:rsid w:val="0050048E"/>
    <w:rsid w:val="00500850"/>
    <w:rsid w:val="00500976"/>
    <w:rsid w:val="00500B65"/>
    <w:rsid w:val="00500EC6"/>
    <w:rsid w:val="00501320"/>
    <w:rsid w:val="005014D5"/>
    <w:rsid w:val="00501CAE"/>
    <w:rsid w:val="005022FC"/>
    <w:rsid w:val="00502D32"/>
    <w:rsid w:val="00502DF9"/>
    <w:rsid w:val="005031D8"/>
    <w:rsid w:val="00503606"/>
    <w:rsid w:val="00503D4C"/>
    <w:rsid w:val="005046B8"/>
    <w:rsid w:val="00505C34"/>
    <w:rsid w:val="00505EEC"/>
    <w:rsid w:val="00506393"/>
    <w:rsid w:val="005063A5"/>
    <w:rsid w:val="00506790"/>
    <w:rsid w:val="005067F9"/>
    <w:rsid w:val="00506E24"/>
    <w:rsid w:val="00507AFC"/>
    <w:rsid w:val="00507E59"/>
    <w:rsid w:val="00510098"/>
    <w:rsid w:val="005102F0"/>
    <w:rsid w:val="00510A6B"/>
    <w:rsid w:val="00510C99"/>
    <w:rsid w:val="00510F44"/>
    <w:rsid w:val="00510FF0"/>
    <w:rsid w:val="005112AD"/>
    <w:rsid w:val="00511CF9"/>
    <w:rsid w:val="00512387"/>
    <w:rsid w:val="005123E3"/>
    <w:rsid w:val="00512AD2"/>
    <w:rsid w:val="00512EC8"/>
    <w:rsid w:val="0051323F"/>
    <w:rsid w:val="0051328F"/>
    <w:rsid w:val="0051361B"/>
    <w:rsid w:val="00513A50"/>
    <w:rsid w:val="00513BA0"/>
    <w:rsid w:val="00513C90"/>
    <w:rsid w:val="00513D57"/>
    <w:rsid w:val="0051443B"/>
    <w:rsid w:val="005145C4"/>
    <w:rsid w:val="00514DEE"/>
    <w:rsid w:val="00515670"/>
    <w:rsid w:val="00515885"/>
    <w:rsid w:val="00515A5F"/>
    <w:rsid w:val="00515B2D"/>
    <w:rsid w:val="0051607A"/>
    <w:rsid w:val="00516260"/>
    <w:rsid w:val="0051631B"/>
    <w:rsid w:val="005169D4"/>
    <w:rsid w:val="00516DBE"/>
    <w:rsid w:val="00516F73"/>
    <w:rsid w:val="005171E7"/>
    <w:rsid w:val="005175C3"/>
    <w:rsid w:val="00517878"/>
    <w:rsid w:val="00517A39"/>
    <w:rsid w:val="00517D6F"/>
    <w:rsid w:val="005205F9"/>
    <w:rsid w:val="00520843"/>
    <w:rsid w:val="00520AD5"/>
    <w:rsid w:val="00520DF4"/>
    <w:rsid w:val="00520F2A"/>
    <w:rsid w:val="00521850"/>
    <w:rsid w:val="00521AF9"/>
    <w:rsid w:val="00521B1C"/>
    <w:rsid w:val="005222FF"/>
    <w:rsid w:val="005226EE"/>
    <w:rsid w:val="00522AAD"/>
    <w:rsid w:val="00522BE7"/>
    <w:rsid w:val="00522C42"/>
    <w:rsid w:val="00522EDA"/>
    <w:rsid w:val="0052305A"/>
    <w:rsid w:val="00523CED"/>
    <w:rsid w:val="005243E3"/>
    <w:rsid w:val="00525845"/>
    <w:rsid w:val="00525AC2"/>
    <w:rsid w:val="00525C09"/>
    <w:rsid w:val="00525E3A"/>
    <w:rsid w:val="00526909"/>
    <w:rsid w:val="00526CBF"/>
    <w:rsid w:val="00526FAD"/>
    <w:rsid w:val="0052701B"/>
    <w:rsid w:val="00527048"/>
    <w:rsid w:val="00527A35"/>
    <w:rsid w:val="00527BEA"/>
    <w:rsid w:val="0053087E"/>
    <w:rsid w:val="00531C0A"/>
    <w:rsid w:val="00531D55"/>
    <w:rsid w:val="00532619"/>
    <w:rsid w:val="0053274D"/>
    <w:rsid w:val="00533486"/>
    <w:rsid w:val="0053358C"/>
    <w:rsid w:val="005340CF"/>
    <w:rsid w:val="005342E2"/>
    <w:rsid w:val="00534A89"/>
    <w:rsid w:val="005357CE"/>
    <w:rsid w:val="00535A3C"/>
    <w:rsid w:val="00535DCA"/>
    <w:rsid w:val="005362A8"/>
    <w:rsid w:val="00536347"/>
    <w:rsid w:val="00536698"/>
    <w:rsid w:val="00536759"/>
    <w:rsid w:val="00536B38"/>
    <w:rsid w:val="00536BAB"/>
    <w:rsid w:val="00540177"/>
    <w:rsid w:val="005405CB"/>
    <w:rsid w:val="005409D4"/>
    <w:rsid w:val="00540C23"/>
    <w:rsid w:val="0054111C"/>
    <w:rsid w:val="00541395"/>
    <w:rsid w:val="005415A0"/>
    <w:rsid w:val="00541F9E"/>
    <w:rsid w:val="00542A9C"/>
    <w:rsid w:val="00542D88"/>
    <w:rsid w:val="00542F12"/>
    <w:rsid w:val="0054323F"/>
    <w:rsid w:val="00543841"/>
    <w:rsid w:val="00543BE3"/>
    <w:rsid w:val="00543FA2"/>
    <w:rsid w:val="00544195"/>
    <w:rsid w:val="00544DEA"/>
    <w:rsid w:val="005451E6"/>
    <w:rsid w:val="005451F4"/>
    <w:rsid w:val="005454D7"/>
    <w:rsid w:val="00545D19"/>
    <w:rsid w:val="00545FD9"/>
    <w:rsid w:val="00546438"/>
    <w:rsid w:val="00547024"/>
    <w:rsid w:val="005479B8"/>
    <w:rsid w:val="00547B0A"/>
    <w:rsid w:val="005504BF"/>
    <w:rsid w:val="005508A7"/>
    <w:rsid w:val="0055118D"/>
    <w:rsid w:val="0055139C"/>
    <w:rsid w:val="00551599"/>
    <w:rsid w:val="00551770"/>
    <w:rsid w:val="00551EA1"/>
    <w:rsid w:val="005523EB"/>
    <w:rsid w:val="00553141"/>
    <w:rsid w:val="00553365"/>
    <w:rsid w:val="0055466A"/>
    <w:rsid w:val="00554992"/>
    <w:rsid w:val="00554F6C"/>
    <w:rsid w:val="005551B5"/>
    <w:rsid w:val="005556E7"/>
    <w:rsid w:val="00555B6D"/>
    <w:rsid w:val="00556D46"/>
    <w:rsid w:val="00556EBB"/>
    <w:rsid w:val="00557626"/>
    <w:rsid w:val="00557A64"/>
    <w:rsid w:val="00557C5B"/>
    <w:rsid w:val="00560264"/>
    <w:rsid w:val="00560D4D"/>
    <w:rsid w:val="00561117"/>
    <w:rsid w:val="0056144B"/>
    <w:rsid w:val="0056158E"/>
    <w:rsid w:val="0056196B"/>
    <w:rsid w:val="005626D4"/>
    <w:rsid w:val="005627AD"/>
    <w:rsid w:val="00562A40"/>
    <w:rsid w:val="00563474"/>
    <w:rsid w:val="00563D69"/>
    <w:rsid w:val="0056474E"/>
    <w:rsid w:val="00564E99"/>
    <w:rsid w:val="005654F9"/>
    <w:rsid w:val="0056595C"/>
    <w:rsid w:val="005659AC"/>
    <w:rsid w:val="005664B2"/>
    <w:rsid w:val="005669E5"/>
    <w:rsid w:val="005669E9"/>
    <w:rsid w:val="00566B5B"/>
    <w:rsid w:val="00566E4F"/>
    <w:rsid w:val="00567412"/>
    <w:rsid w:val="0056753F"/>
    <w:rsid w:val="005675F2"/>
    <w:rsid w:val="00567C5C"/>
    <w:rsid w:val="005708A9"/>
    <w:rsid w:val="00570CB4"/>
    <w:rsid w:val="005713B8"/>
    <w:rsid w:val="00571486"/>
    <w:rsid w:val="00572089"/>
    <w:rsid w:val="005725A3"/>
    <w:rsid w:val="005728FF"/>
    <w:rsid w:val="00573145"/>
    <w:rsid w:val="00573EF5"/>
    <w:rsid w:val="00574DF7"/>
    <w:rsid w:val="00575742"/>
    <w:rsid w:val="00575A73"/>
    <w:rsid w:val="00575AF8"/>
    <w:rsid w:val="00575DEF"/>
    <w:rsid w:val="00575DF0"/>
    <w:rsid w:val="0057639F"/>
    <w:rsid w:val="00576978"/>
    <w:rsid w:val="00576D68"/>
    <w:rsid w:val="00577174"/>
    <w:rsid w:val="00577723"/>
    <w:rsid w:val="0058014E"/>
    <w:rsid w:val="005807F1"/>
    <w:rsid w:val="0058147F"/>
    <w:rsid w:val="00581A9B"/>
    <w:rsid w:val="00582493"/>
    <w:rsid w:val="00583568"/>
    <w:rsid w:val="00583904"/>
    <w:rsid w:val="00583F81"/>
    <w:rsid w:val="005843D3"/>
    <w:rsid w:val="0058446C"/>
    <w:rsid w:val="005853B7"/>
    <w:rsid w:val="00585607"/>
    <w:rsid w:val="00586090"/>
    <w:rsid w:val="00586A65"/>
    <w:rsid w:val="00586C18"/>
    <w:rsid w:val="00587473"/>
    <w:rsid w:val="005875B2"/>
    <w:rsid w:val="00587CCC"/>
    <w:rsid w:val="00587D6E"/>
    <w:rsid w:val="0059003A"/>
    <w:rsid w:val="00590492"/>
    <w:rsid w:val="0059098D"/>
    <w:rsid w:val="00590B57"/>
    <w:rsid w:val="005917F3"/>
    <w:rsid w:val="00591910"/>
    <w:rsid w:val="00592103"/>
    <w:rsid w:val="0059221D"/>
    <w:rsid w:val="0059231D"/>
    <w:rsid w:val="0059252A"/>
    <w:rsid w:val="005927B8"/>
    <w:rsid w:val="005934D4"/>
    <w:rsid w:val="005935CB"/>
    <w:rsid w:val="00593919"/>
    <w:rsid w:val="00593DAC"/>
    <w:rsid w:val="00593E15"/>
    <w:rsid w:val="0059467F"/>
    <w:rsid w:val="00594DA8"/>
    <w:rsid w:val="00595424"/>
    <w:rsid w:val="005962F7"/>
    <w:rsid w:val="00596871"/>
    <w:rsid w:val="005970E0"/>
    <w:rsid w:val="00597117"/>
    <w:rsid w:val="005975EF"/>
    <w:rsid w:val="00597826"/>
    <w:rsid w:val="005979E1"/>
    <w:rsid w:val="005A0A56"/>
    <w:rsid w:val="005A0DB8"/>
    <w:rsid w:val="005A1AFE"/>
    <w:rsid w:val="005A1B12"/>
    <w:rsid w:val="005A1F06"/>
    <w:rsid w:val="005A2162"/>
    <w:rsid w:val="005A2605"/>
    <w:rsid w:val="005A2981"/>
    <w:rsid w:val="005A2A75"/>
    <w:rsid w:val="005A2E1E"/>
    <w:rsid w:val="005A2F2B"/>
    <w:rsid w:val="005A31BE"/>
    <w:rsid w:val="005A4657"/>
    <w:rsid w:val="005A54B4"/>
    <w:rsid w:val="005A5DEF"/>
    <w:rsid w:val="005A616A"/>
    <w:rsid w:val="005A6561"/>
    <w:rsid w:val="005A6A4A"/>
    <w:rsid w:val="005A6D53"/>
    <w:rsid w:val="005A70F9"/>
    <w:rsid w:val="005B061D"/>
    <w:rsid w:val="005B07BE"/>
    <w:rsid w:val="005B0C1C"/>
    <w:rsid w:val="005B0CA6"/>
    <w:rsid w:val="005B0F03"/>
    <w:rsid w:val="005B1710"/>
    <w:rsid w:val="005B17C3"/>
    <w:rsid w:val="005B1AE0"/>
    <w:rsid w:val="005B1BBD"/>
    <w:rsid w:val="005B1C5C"/>
    <w:rsid w:val="005B1CFC"/>
    <w:rsid w:val="005B21A2"/>
    <w:rsid w:val="005B2295"/>
    <w:rsid w:val="005B2823"/>
    <w:rsid w:val="005B2B50"/>
    <w:rsid w:val="005B2DB4"/>
    <w:rsid w:val="005B3001"/>
    <w:rsid w:val="005B30E7"/>
    <w:rsid w:val="005B313D"/>
    <w:rsid w:val="005B35CD"/>
    <w:rsid w:val="005B418E"/>
    <w:rsid w:val="005B484A"/>
    <w:rsid w:val="005B499C"/>
    <w:rsid w:val="005B514C"/>
    <w:rsid w:val="005B5628"/>
    <w:rsid w:val="005B56D3"/>
    <w:rsid w:val="005B5B44"/>
    <w:rsid w:val="005B5CAA"/>
    <w:rsid w:val="005B5D67"/>
    <w:rsid w:val="005B6317"/>
    <w:rsid w:val="005B646D"/>
    <w:rsid w:val="005B65E8"/>
    <w:rsid w:val="005B6A05"/>
    <w:rsid w:val="005B7121"/>
    <w:rsid w:val="005B74B7"/>
    <w:rsid w:val="005B7548"/>
    <w:rsid w:val="005B75B4"/>
    <w:rsid w:val="005B762C"/>
    <w:rsid w:val="005B795A"/>
    <w:rsid w:val="005B79D3"/>
    <w:rsid w:val="005B7D63"/>
    <w:rsid w:val="005B7DBF"/>
    <w:rsid w:val="005B7EFC"/>
    <w:rsid w:val="005C0326"/>
    <w:rsid w:val="005C03C3"/>
    <w:rsid w:val="005C0D97"/>
    <w:rsid w:val="005C0DA1"/>
    <w:rsid w:val="005C0E5B"/>
    <w:rsid w:val="005C0EA1"/>
    <w:rsid w:val="005C1A4D"/>
    <w:rsid w:val="005C208B"/>
    <w:rsid w:val="005C2B4C"/>
    <w:rsid w:val="005C2EBE"/>
    <w:rsid w:val="005C3028"/>
    <w:rsid w:val="005C3741"/>
    <w:rsid w:val="005C39ED"/>
    <w:rsid w:val="005C3ED2"/>
    <w:rsid w:val="005C42C2"/>
    <w:rsid w:val="005C44FB"/>
    <w:rsid w:val="005C4804"/>
    <w:rsid w:val="005C4E34"/>
    <w:rsid w:val="005C5172"/>
    <w:rsid w:val="005C569E"/>
    <w:rsid w:val="005C5AE7"/>
    <w:rsid w:val="005C6370"/>
    <w:rsid w:val="005C6379"/>
    <w:rsid w:val="005C683F"/>
    <w:rsid w:val="005C6E58"/>
    <w:rsid w:val="005C70D4"/>
    <w:rsid w:val="005C7D07"/>
    <w:rsid w:val="005C7ED5"/>
    <w:rsid w:val="005C7F0D"/>
    <w:rsid w:val="005D011B"/>
    <w:rsid w:val="005D08F2"/>
    <w:rsid w:val="005D0E27"/>
    <w:rsid w:val="005D0FB2"/>
    <w:rsid w:val="005D103D"/>
    <w:rsid w:val="005D107A"/>
    <w:rsid w:val="005D18DE"/>
    <w:rsid w:val="005D1C2C"/>
    <w:rsid w:val="005D1F44"/>
    <w:rsid w:val="005D320B"/>
    <w:rsid w:val="005D37B2"/>
    <w:rsid w:val="005D3C62"/>
    <w:rsid w:val="005D40E4"/>
    <w:rsid w:val="005D436A"/>
    <w:rsid w:val="005D4C8C"/>
    <w:rsid w:val="005D4CE3"/>
    <w:rsid w:val="005D4F7C"/>
    <w:rsid w:val="005D51C2"/>
    <w:rsid w:val="005D54DF"/>
    <w:rsid w:val="005D56CC"/>
    <w:rsid w:val="005D5CAF"/>
    <w:rsid w:val="005D5E3D"/>
    <w:rsid w:val="005D5F01"/>
    <w:rsid w:val="005D6120"/>
    <w:rsid w:val="005D6206"/>
    <w:rsid w:val="005D67D7"/>
    <w:rsid w:val="005D6FF5"/>
    <w:rsid w:val="005D74D5"/>
    <w:rsid w:val="005D7639"/>
    <w:rsid w:val="005D7CEB"/>
    <w:rsid w:val="005D7FA6"/>
    <w:rsid w:val="005D7FE2"/>
    <w:rsid w:val="005E03B6"/>
    <w:rsid w:val="005E0703"/>
    <w:rsid w:val="005E0DAF"/>
    <w:rsid w:val="005E101C"/>
    <w:rsid w:val="005E2142"/>
    <w:rsid w:val="005E2454"/>
    <w:rsid w:val="005E2DAE"/>
    <w:rsid w:val="005E3368"/>
    <w:rsid w:val="005E3887"/>
    <w:rsid w:val="005E3A9E"/>
    <w:rsid w:val="005E3B04"/>
    <w:rsid w:val="005E3E88"/>
    <w:rsid w:val="005E40A9"/>
    <w:rsid w:val="005E758D"/>
    <w:rsid w:val="005E7B62"/>
    <w:rsid w:val="005E7C8E"/>
    <w:rsid w:val="005F0405"/>
    <w:rsid w:val="005F061A"/>
    <w:rsid w:val="005F0663"/>
    <w:rsid w:val="005F1038"/>
    <w:rsid w:val="005F1265"/>
    <w:rsid w:val="005F142F"/>
    <w:rsid w:val="005F19E1"/>
    <w:rsid w:val="005F1EE2"/>
    <w:rsid w:val="005F1FAA"/>
    <w:rsid w:val="005F23A0"/>
    <w:rsid w:val="005F28D3"/>
    <w:rsid w:val="005F2A0F"/>
    <w:rsid w:val="005F2DD9"/>
    <w:rsid w:val="005F33E1"/>
    <w:rsid w:val="005F3605"/>
    <w:rsid w:val="005F3760"/>
    <w:rsid w:val="005F3FDF"/>
    <w:rsid w:val="005F40B2"/>
    <w:rsid w:val="005F4100"/>
    <w:rsid w:val="005F5571"/>
    <w:rsid w:val="005F61CE"/>
    <w:rsid w:val="005F6701"/>
    <w:rsid w:val="005F6B92"/>
    <w:rsid w:val="005F6D27"/>
    <w:rsid w:val="005F7AB5"/>
    <w:rsid w:val="0060017B"/>
    <w:rsid w:val="006013CA"/>
    <w:rsid w:val="0060173D"/>
    <w:rsid w:val="006019E7"/>
    <w:rsid w:val="00602131"/>
    <w:rsid w:val="00602FAA"/>
    <w:rsid w:val="00604090"/>
    <w:rsid w:val="006050AB"/>
    <w:rsid w:val="00605867"/>
    <w:rsid w:val="00605B2C"/>
    <w:rsid w:val="00605C27"/>
    <w:rsid w:val="00606D01"/>
    <w:rsid w:val="00606F2D"/>
    <w:rsid w:val="0060700E"/>
    <w:rsid w:val="006074A2"/>
    <w:rsid w:val="00607E6B"/>
    <w:rsid w:val="00607FD7"/>
    <w:rsid w:val="0061030A"/>
    <w:rsid w:val="006104F5"/>
    <w:rsid w:val="006108CF"/>
    <w:rsid w:val="0061097B"/>
    <w:rsid w:val="006109B4"/>
    <w:rsid w:val="00610B2B"/>
    <w:rsid w:val="00611352"/>
    <w:rsid w:val="00611617"/>
    <w:rsid w:val="00611B24"/>
    <w:rsid w:val="00611BF2"/>
    <w:rsid w:val="00611D17"/>
    <w:rsid w:val="006122D8"/>
    <w:rsid w:val="006122F4"/>
    <w:rsid w:val="006125FA"/>
    <w:rsid w:val="00612693"/>
    <w:rsid w:val="006126A3"/>
    <w:rsid w:val="00612D70"/>
    <w:rsid w:val="006131A8"/>
    <w:rsid w:val="00613F0D"/>
    <w:rsid w:val="00613FDE"/>
    <w:rsid w:val="00614A28"/>
    <w:rsid w:val="00614F14"/>
    <w:rsid w:val="006152B5"/>
    <w:rsid w:val="00615D20"/>
    <w:rsid w:val="00616195"/>
    <w:rsid w:val="00616A0A"/>
    <w:rsid w:val="00616AB6"/>
    <w:rsid w:val="00616C1A"/>
    <w:rsid w:val="00616E0D"/>
    <w:rsid w:val="0061778F"/>
    <w:rsid w:val="00617F2C"/>
    <w:rsid w:val="00620CB8"/>
    <w:rsid w:val="006213A2"/>
    <w:rsid w:val="006213FA"/>
    <w:rsid w:val="00621A22"/>
    <w:rsid w:val="00621C58"/>
    <w:rsid w:val="00621C95"/>
    <w:rsid w:val="00621D23"/>
    <w:rsid w:val="00622215"/>
    <w:rsid w:val="006222A0"/>
    <w:rsid w:val="00622A5B"/>
    <w:rsid w:val="0062306C"/>
    <w:rsid w:val="00623128"/>
    <w:rsid w:val="00623CA4"/>
    <w:rsid w:val="00624178"/>
    <w:rsid w:val="006245E3"/>
    <w:rsid w:val="0062517D"/>
    <w:rsid w:val="00625631"/>
    <w:rsid w:val="00625734"/>
    <w:rsid w:val="00625C25"/>
    <w:rsid w:val="00625FFE"/>
    <w:rsid w:val="0062602F"/>
    <w:rsid w:val="00626034"/>
    <w:rsid w:val="0062649F"/>
    <w:rsid w:val="006266F3"/>
    <w:rsid w:val="00626B84"/>
    <w:rsid w:val="00626BC6"/>
    <w:rsid w:val="00626C52"/>
    <w:rsid w:val="00627B29"/>
    <w:rsid w:val="00627B2C"/>
    <w:rsid w:val="00627C74"/>
    <w:rsid w:val="00630340"/>
    <w:rsid w:val="00631C0B"/>
    <w:rsid w:val="0063216C"/>
    <w:rsid w:val="00632235"/>
    <w:rsid w:val="00632624"/>
    <w:rsid w:val="00632717"/>
    <w:rsid w:val="00632B02"/>
    <w:rsid w:val="00633591"/>
    <w:rsid w:val="00633B4A"/>
    <w:rsid w:val="00633DF4"/>
    <w:rsid w:val="00633E1E"/>
    <w:rsid w:val="0063419A"/>
    <w:rsid w:val="006353DC"/>
    <w:rsid w:val="006364E0"/>
    <w:rsid w:val="00636CCC"/>
    <w:rsid w:val="00636EC0"/>
    <w:rsid w:val="0063734A"/>
    <w:rsid w:val="00637362"/>
    <w:rsid w:val="006375B2"/>
    <w:rsid w:val="0063782D"/>
    <w:rsid w:val="00637A48"/>
    <w:rsid w:val="00637ED8"/>
    <w:rsid w:val="00640318"/>
    <w:rsid w:val="00640E07"/>
    <w:rsid w:val="00640F71"/>
    <w:rsid w:val="0064180B"/>
    <w:rsid w:val="0064208C"/>
    <w:rsid w:val="0064261E"/>
    <w:rsid w:val="006434CF"/>
    <w:rsid w:val="00643CEC"/>
    <w:rsid w:val="00643F71"/>
    <w:rsid w:val="00644377"/>
    <w:rsid w:val="006447D2"/>
    <w:rsid w:val="00644CAF"/>
    <w:rsid w:val="00644CBE"/>
    <w:rsid w:val="00645148"/>
    <w:rsid w:val="0064563C"/>
    <w:rsid w:val="00645EAA"/>
    <w:rsid w:val="00646739"/>
    <w:rsid w:val="00646F1D"/>
    <w:rsid w:val="00647020"/>
    <w:rsid w:val="0064708C"/>
    <w:rsid w:val="006472CE"/>
    <w:rsid w:val="006474B9"/>
    <w:rsid w:val="0064784E"/>
    <w:rsid w:val="0064789D"/>
    <w:rsid w:val="00647EFE"/>
    <w:rsid w:val="006503E5"/>
    <w:rsid w:val="00650533"/>
    <w:rsid w:val="006509A9"/>
    <w:rsid w:val="006509F7"/>
    <w:rsid w:val="00650E2E"/>
    <w:rsid w:val="006515B5"/>
    <w:rsid w:val="00651936"/>
    <w:rsid w:val="006519AE"/>
    <w:rsid w:val="00651E9C"/>
    <w:rsid w:val="0065208A"/>
    <w:rsid w:val="006521E6"/>
    <w:rsid w:val="006522DC"/>
    <w:rsid w:val="0065231B"/>
    <w:rsid w:val="00652353"/>
    <w:rsid w:val="006523C5"/>
    <w:rsid w:val="006528E4"/>
    <w:rsid w:val="00653BB6"/>
    <w:rsid w:val="0065469E"/>
    <w:rsid w:val="00654C13"/>
    <w:rsid w:val="00654D46"/>
    <w:rsid w:val="00654E0F"/>
    <w:rsid w:val="00654FB7"/>
    <w:rsid w:val="006556E3"/>
    <w:rsid w:val="00656777"/>
    <w:rsid w:val="0065698D"/>
    <w:rsid w:val="00656C34"/>
    <w:rsid w:val="00656FA6"/>
    <w:rsid w:val="006571BC"/>
    <w:rsid w:val="00660748"/>
    <w:rsid w:val="00660D63"/>
    <w:rsid w:val="0066165D"/>
    <w:rsid w:val="00661D3E"/>
    <w:rsid w:val="00661E43"/>
    <w:rsid w:val="00662F2D"/>
    <w:rsid w:val="0066478D"/>
    <w:rsid w:val="00664820"/>
    <w:rsid w:val="00665176"/>
    <w:rsid w:val="006652EE"/>
    <w:rsid w:val="00665D18"/>
    <w:rsid w:val="00665D27"/>
    <w:rsid w:val="0066628A"/>
    <w:rsid w:val="00666680"/>
    <w:rsid w:val="00666D08"/>
    <w:rsid w:val="00667681"/>
    <w:rsid w:val="00667930"/>
    <w:rsid w:val="00667CD1"/>
    <w:rsid w:val="006702C5"/>
    <w:rsid w:val="00670CDE"/>
    <w:rsid w:val="00670D5A"/>
    <w:rsid w:val="006717A0"/>
    <w:rsid w:val="00671B73"/>
    <w:rsid w:val="00671E90"/>
    <w:rsid w:val="00672502"/>
    <w:rsid w:val="00672670"/>
    <w:rsid w:val="00673B25"/>
    <w:rsid w:val="00674385"/>
    <w:rsid w:val="00674505"/>
    <w:rsid w:val="0067450E"/>
    <w:rsid w:val="006749D0"/>
    <w:rsid w:val="00674B30"/>
    <w:rsid w:val="00674E91"/>
    <w:rsid w:val="006757E0"/>
    <w:rsid w:val="00675801"/>
    <w:rsid w:val="0067593C"/>
    <w:rsid w:val="00675C20"/>
    <w:rsid w:val="00675DD1"/>
    <w:rsid w:val="0067632D"/>
    <w:rsid w:val="00676845"/>
    <w:rsid w:val="00676B0E"/>
    <w:rsid w:val="00677055"/>
    <w:rsid w:val="00680108"/>
    <w:rsid w:val="00680339"/>
    <w:rsid w:val="00680979"/>
    <w:rsid w:val="00680C31"/>
    <w:rsid w:val="00681730"/>
    <w:rsid w:val="00681E43"/>
    <w:rsid w:val="00681EC3"/>
    <w:rsid w:val="0068236B"/>
    <w:rsid w:val="006828A9"/>
    <w:rsid w:val="00683C88"/>
    <w:rsid w:val="00683D23"/>
    <w:rsid w:val="006849FA"/>
    <w:rsid w:val="00684D36"/>
    <w:rsid w:val="006851A8"/>
    <w:rsid w:val="006851B1"/>
    <w:rsid w:val="00686050"/>
    <w:rsid w:val="006865C1"/>
    <w:rsid w:val="00686958"/>
    <w:rsid w:val="00686C0F"/>
    <w:rsid w:val="00686C2F"/>
    <w:rsid w:val="00686E7F"/>
    <w:rsid w:val="0068708F"/>
    <w:rsid w:val="00687368"/>
    <w:rsid w:val="0068770C"/>
    <w:rsid w:val="00687990"/>
    <w:rsid w:val="0069011C"/>
    <w:rsid w:val="00690653"/>
    <w:rsid w:val="00690826"/>
    <w:rsid w:val="006908FA"/>
    <w:rsid w:val="00690FD4"/>
    <w:rsid w:val="006913AA"/>
    <w:rsid w:val="00691456"/>
    <w:rsid w:val="0069166B"/>
    <w:rsid w:val="00691A75"/>
    <w:rsid w:val="00691AFF"/>
    <w:rsid w:val="00691CEF"/>
    <w:rsid w:val="00691EE4"/>
    <w:rsid w:val="00692471"/>
    <w:rsid w:val="00692738"/>
    <w:rsid w:val="00692761"/>
    <w:rsid w:val="006928C0"/>
    <w:rsid w:val="0069359C"/>
    <w:rsid w:val="006944BC"/>
    <w:rsid w:val="006948EB"/>
    <w:rsid w:val="0069520B"/>
    <w:rsid w:val="00695488"/>
    <w:rsid w:val="00695628"/>
    <w:rsid w:val="00695D9D"/>
    <w:rsid w:val="00696008"/>
    <w:rsid w:val="00696283"/>
    <w:rsid w:val="00696506"/>
    <w:rsid w:val="0069664E"/>
    <w:rsid w:val="00697810"/>
    <w:rsid w:val="006A01BE"/>
    <w:rsid w:val="006A0251"/>
    <w:rsid w:val="006A048C"/>
    <w:rsid w:val="006A04CF"/>
    <w:rsid w:val="006A0F78"/>
    <w:rsid w:val="006A115C"/>
    <w:rsid w:val="006A1798"/>
    <w:rsid w:val="006A2618"/>
    <w:rsid w:val="006A2BD5"/>
    <w:rsid w:val="006A2C4C"/>
    <w:rsid w:val="006A2CEE"/>
    <w:rsid w:val="006A3095"/>
    <w:rsid w:val="006A34E2"/>
    <w:rsid w:val="006A3853"/>
    <w:rsid w:val="006A3AAC"/>
    <w:rsid w:val="006A3BCD"/>
    <w:rsid w:val="006A3D72"/>
    <w:rsid w:val="006A41FA"/>
    <w:rsid w:val="006A45D9"/>
    <w:rsid w:val="006A4996"/>
    <w:rsid w:val="006A4B8B"/>
    <w:rsid w:val="006A4E3C"/>
    <w:rsid w:val="006A4E6B"/>
    <w:rsid w:val="006A5628"/>
    <w:rsid w:val="006A5839"/>
    <w:rsid w:val="006A59A5"/>
    <w:rsid w:val="006A5CF4"/>
    <w:rsid w:val="006A6E2B"/>
    <w:rsid w:val="006A6E9A"/>
    <w:rsid w:val="006A6EE2"/>
    <w:rsid w:val="006A6F12"/>
    <w:rsid w:val="006A6F1B"/>
    <w:rsid w:val="006A6F76"/>
    <w:rsid w:val="006A731B"/>
    <w:rsid w:val="006A7393"/>
    <w:rsid w:val="006A786D"/>
    <w:rsid w:val="006A7B11"/>
    <w:rsid w:val="006A7DAB"/>
    <w:rsid w:val="006B0815"/>
    <w:rsid w:val="006B1743"/>
    <w:rsid w:val="006B17F5"/>
    <w:rsid w:val="006B202C"/>
    <w:rsid w:val="006B2146"/>
    <w:rsid w:val="006B23FC"/>
    <w:rsid w:val="006B3135"/>
    <w:rsid w:val="006B3242"/>
    <w:rsid w:val="006B32A8"/>
    <w:rsid w:val="006B385B"/>
    <w:rsid w:val="006B3AB0"/>
    <w:rsid w:val="006B3C61"/>
    <w:rsid w:val="006B413D"/>
    <w:rsid w:val="006B4512"/>
    <w:rsid w:val="006B5494"/>
    <w:rsid w:val="006B5DA8"/>
    <w:rsid w:val="006B5DD4"/>
    <w:rsid w:val="006B60F1"/>
    <w:rsid w:val="006B654E"/>
    <w:rsid w:val="006B6AB7"/>
    <w:rsid w:val="006B6EF6"/>
    <w:rsid w:val="006B6FBA"/>
    <w:rsid w:val="006B7142"/>
    <w:rsid w:val="006C0BBB"/>
    <w:rsid w:val="006C0D04"/>
    <w:rsid w:val="006C15D6"/>
    <w:rsid w:val="006C1A31"/>
    <w:rsid w:val="006C1ACE"/>
    <w:rsid w:val="006C1B62"/>
    <w:rsid w:val="006C1EF3"/>
    <w:rsid w:val="006C21DE"/>
    <w:rsid w:val="006C2740"/>
    <w:rsid w:val="006C2EBF"/>
    <w:rsid w:val="006C3238"/>
    <w:rsid w:val="006C3AAB"/>
    <w:rsid w:val="006C3F9F"/>
    <w:rsid w:val="006C4398"/>
    <w:rsid w:val="006C439B"/>
    <w:rsid w:val="006C45CC"/>
    <w:rsid w:val="006C52C7"/>
    <w:rsid w:val="006C6047"/>
    <w:rsid w:val="006C60B4"/>
    <w:rsid w:val="006C611B"/>
    <w:rsid w:val="006C6EEB"/>
    <w:rsid w:val="006C7005"/>
    <w:rsid w:val="006C7922"/>
    <w:rsid w:val="006C7F49"/>
    <w:rsid w:val="006C7F88"/>
    <w:rsid w:val="006D00BD"/>
    <w:rsid w:val="006D00C4"/>
    <w:rsid w:val="006D00D8"/>
    <w:rsid w:val="006D01CF"/>
    <w:rsid w:val="006D058D"/>
    <w:rsid w:val="006D07F5"/>
    <w:rsid w:val="006D0999"/>
    <w:rsid w:val="006D148B"/>
    <w:rsid w:val="006D1658"/>
    <w:rsid w:val="006D1BF0"/>
    <w:rsid w:val="006D1C4D"/>
    <w:rsid w:val="006D1F75"/>
    <w:rsid w:val="006D216C"/>
    <w:rsid w:val="006D21FD"/>
    <w:rsid w:val="006D3234"/>
    <w:rsid w:val="006D374D"/>
    <w:rsid w:val="006D3B74"/>
    <w:rsid w:val="006D3BA7"/>
    <w:rsid w:val="006D431E"/>
    <w:rsid w:val="006D472D"/>
    <w:rsid w:val="006D4D7A"/>
    <w:rsid w:val="006D5637"/>
    <w:rsid w:val="006D58D1"/>
    <w:rsid w:val="006D5A1F"/>
    <w:rsid w:val="006D5D66"/>
    <w:rsid w:val="006D5DD7"/>
    <w:rsid w:val="006D5E0A"/>
    <w:rsid w:val="006D5F73"/>
    <w:rsid w:val="006D5FCD"/>
    <w:rsid w:val="006D638D"/>
    <w:rsid w:val="006D66F9"/>
    <w:rsid w:val="006D6F62"/>
    <w:rsid w:val="006D7288"/>
    <w:rsid w:val="006D72C1"/>
    <w:rsid w:val="006D7310"/>
    <w:rsid w:val="006D739C"/>
    <w:rsid w:val="006D73BA"/>
    <w:rsid w:val="006D7C8D"/>
    <w:rsid w:val="006E0278"/>
    <w:rsid w:val="006E090A"/>
    <w:rsid w:val="006E0F5A"/>
    <w:rsid w:val="006E1178"/>
    <w:rsid w:val="006E16E3"/>
    <w:rsid w:val="006E17CE"/>
    <w:rsid w:val="006E18D2"/>
    <w:rsid w:val="006E1969"/>
    <w:rsid w:val="006E209D"/>
    <w:rsid w:val="006E339E"/>
    <w:rsid w:val="006E3B8E"/>
    <w:rsid w:val="006E3DB8"/>
    <w:rsid w:val="006E448B"/>
    <w:rsid w:val="006E4776"/>
    <w:rsid w:val="006E477E"/>
    <w:rsid w:val="006E49BE"/>
    <w:rsid w:val="006E4C3A"/>
    <w:rsid w:val="006E53B2"/>
    <w:rsid w:val="006E56CF"/>
    <w:rsid w:val="006E57A6"/>
    <w:rsid w:val="006E5D93"/>
    <w:rsid w:val="006E5E53"/>
    <w:rsid w:val="006E661F"/>
    <w:rsid w:val="006E7968"/>
    <w:rsid w:val="006E7D81"/>
    <w:rsid w:val="006F0488"/>
    <w:rsid w:val="006F04C9"/>
    <w:rsid w:val="006F1F09"/>
    <w:rsid w:val="006F23CE"/>
    <w:rsid w:val="006F2691"/>
    <w:rsid w:val="006F27DA"/>
    <w:rsid w:val="006F2902"/>
    <w:rsid w:val="006F2C5E"/>
    <w:rsid w:val="006F31DC"/>
    <w:rsid w:val="006F3406"/>
    <w:rsid w:val="006F35E0"/>
    <w:rsid w:val="006F36B3"/>
    <w:rsid w:val="006F477D"/>
    <w:rsid w:val="006F49BD"/>
    <w:rsid w:val="006F51A5"/>
    <w:rsid w:val="006F623A"/>
    <w:rsid w:val="006F6636"/>
    <w:rsid w:val="006F683D"/>
    <w:rsid w:val="006F6C3A"/>
    <w:rsid w:val="006F71DA"/>
    <w:rsid w:val="00700751"/>
    <w:rsid w:val="00700757"/>
    <w:rsid w:val="00701A34"/>
    <w:rsid w:val="00702198"/>
    <w:rsid w:val="0070281F"/>
    <w:rsid w:val="00702908"/>
    <w:rsid w:val="00702CD0"/>
    <w:rsid w:val="00702D16"/>
    <w:rsid w:val="00703230"/>
    <w:rsid w:val="00703467"/>
    <w:rsid w:val="00703775"/>
    <w:rsid w:val="00703943"/>
    <w:rsid w:val="007039B0"/>
    <w:rsid w:val="0070405E"/>
    <w:rsid w:val="007047E1"/>
    <w:rsid w:val="00704878"/>
    <w:rsid w:val="00704A87"/>
    <w:rsid w:val="00704B77"/>
    <w:rsid w:val="007058D1"/>
    <w:rsid w:val="00706A88"/>
    <w:rsid w:val="0070752A"/>
    <w:rsid w:val="0070780A"/>
    <w:rsid w:val="00707DD8"/>
    <w:rsid w:val="00707E6D"/>
    <w:rsid w:val="0071072D"/>
    <w:rsid w:val="00711235"/>
    <w:rsid w:val="0071205C"/>
    <w:rsid w:val="00712976"/>
    <w:rsid w:val="007129B3"/>
    <w:rsid w:val="007132CD"/>
    <w:rsid w:val="0071486F"/>
    <w:rsid w:val="00716D7E"/>
    <w:rsid w:val="00716DE6"/>
    <w:rsid w:val="00716F7F"/>
    <w:rsid w:val="0071763B"/>
    <w:rsid w:val="00717D78"/>
    <w:rsid w:val="00717FF7"/>
    <w:rsid w:val="007204E2"/>
    <w:rsid w:val="00720504"/>
    <w:rsid w:val="007208A5"/>
    <w:rsid w:val="00720C59"/>
    <w:rsid w:val="00721C15"/>
    <w:rsid w:val="00722032"/>
    <w:rsid w:val="007230D1"/>
    <w:rsid w:val="007246A8"/>
    <w:rsid w:val="00724890"/>
    <w:rsid w:val="007248AA"/>
    <w:rsid w:val="00724901"/>
    <w:rsid w:val="007250F4"/>
    <w:rsid w:val="0072530F"/>
    <w:rsid w:val="00725B68"/>
    <w:rsid w:val="00725C97"/>
    <w:rsid w:val="00725C9E"/>
    <w:rsid w:val="00725ED0"/>
    <w:rsid w:val="00726592"/>
    <w:rsid w:val="007265A5"/>
    <w:rsid w:val="0072660F"/>
    <w:rsid w:val="007305F6"/>
    <w:rsid w:val="007308E5"/>
    <w:rsid w:val="00730D50"/>
    <w:rsid w:val="007315E7"/>
    <w:rsid w:val="0073198F"/>
    <w:rsid w:val="00731F23"/>
    <w:rsid w:val="007324AE"/>
    <w:rsid w:val="007325F4"/>
    <w:rsid w:val="007328F6"/>
    <w:rsid w:val="0073303D"/>
    <w:rsid w:val="0073388B"/>
    <w:rsid w:val="00733E55"/>
    <w:rsid w:val="007344CF"/>
    <w:rsid w:val="00734503"/>
    <w:rsid w:val="00734C42"/>
    <w:rsid w:val="00734EE4"/>
    <w:rsid w:val="00735954"/>
    <w:rsid w:val="0073638E"/>
    <w:rsid w:val="007364DB"/>
    <w:rsid w:val="00736888"/>
    <w:rsid w:val="00736C01"/>
    <w:rsid w:val="007400C7"/>
    <w:rsid w:val="00740A97"/>
    <w:rsid w:val="007411AF"/>
    <w:rsid w:val="0074129C"/>
    <w:rsid w:val="007419B7"/>
    <w:rsid w:val="007421B7"/>
    <w:rsid w:val="007426A1"/>
    <w:rsid w:val="007431E8"/>
    <w:rsid w:val="0074371E"/>
    <w:rsid w:val="00743E58"/>
    <w:rsid w:val="00743E83"/>
    <w:rsid w:val="007448FD"/>
    <w:rsid w:val="00744C15"/>
    <w:rsid w:val="007453F2"/>
    <w:rsid w:val="00745427"/>
    <w:rsid w:val="00745D53"/>
    <w:rsid w:val="00745EE1"/>
    <w:rsid w:val="007460B7"/>
    <w:rsid w:val="00746B50"/>
    <w:rsid w:val="00747279"/>
    <w:rsid w:val="00747453"/>
    <w:rsid w:val="0074772F"/>
    <w:rsid w:val="00747FC5"/>
    <w:rsid w:val="00750156"/>
    <w:rsid w:val="0075016E"/>
    <w:rsid w:val="00750315"/>
    <w:rsid w:val="007504CC"/>
    <w:rsid w:val="00750C9F"/>
    <w:rsid w:val="00750D99"/>
    <w:rsid w:val="00750FA4"/>
    <w:rsid w:val="00751190"/>
    <w:rsid w:val="0075133B"/>
    <w:rsid w:val="007513F7"/>
    <w:rsid w:val="00751609"/>
    <w:rsid w:val="0075169F"/>
    <w:rsid w:val="00751EA4"/>
    <w:rsid w:val="00752193"/>
    <w:rsid w:val="007526D1"/>
    <w:rsid w:val="00752A30"/>
    <w:rsid w:val="00752A91"/>
    <w:rsid w:val="0075305A"/>
    <w:rsid w:val="00753183"/>
    <w:rsid w:val="00753534"/>
    <w:rsid w:val="007538EB"/>
    <w:rsid w:val="007540E1"/>
    <w:rsid w:val="00754434"/>
    <w:rsid w:val="00754585"/>
    <w:rsid w:val="00754831"/>
    <w:rsid w:val="00754BC4"/>
    <w:rsid w:val="00754C3B"/>
    <w:rsid w:val="00754CBE"/>
    <w:rsid w:val="007550F5"/>
    <w:rsid w:val="007565BC"/>
    <w:rsid w:val="00756C75"/>
    <w:rsid w:val="00756CA5"/>
    <w:rsid w:val="00757C06"/>
    <w:rsid w:val="00757F36"/>
    <w:rsid w:val="00760A2D"/>
    <w:rsid w:val="00760E17"/>
    <w:rsid w:val="00761E3D"/>
    <w:rsid w:val="00762F29"/>
    <w:rsid w:val="0076319F"/>
    <w:rsid w:val="00764196"/>
    <w:rsid w:val="00764407"/>
    <w:rsid w:val="0076456E"/>
    <w:rsid w:val="0076498A"/>
    <w:rsid w:val="00764D01"/>
    <w:rsid w:val="00764F4D"/>
    <w:rsid w:val="00765439"/>
    <w:rsid w:val="00765BBF"/>
    <w:rsid w:val="00765D0B"/>
    <w:rsid w:val="00766048"/>
    <w:rsid w:val="00766297"/>
    <w:rsid w:val="00766734"/>
    <w:rsid w:val="00766ADA"/>
    <w:rsid w:val="00766B78"/>
    <w:rsid w:val="00766F80"/>
    <w:rsid w:val="00767065"/>
    <w:rsid w:val="00767B74"/>
    <w:rsid w:val="00767D08"/>
    <w:rsid w:val="00767F5D"/>
    <w:rsid w:val="00767FBD"/>
    <w:rsid w:val="00770147"/>
    <w:rsid w:val="007701F9"/>
    <w:rsid w:val="00770389"/>
    <w:rsid w:val="00770564"/>
    <w:rsid w:val="00770A1C"/>
    <w:rsid w:val="00770F8E"/>
    <w:rsid w:val="00770FA7"/>
    <w:rsid w:val="0077120F"/>
    <w:rsid w:val="0077152B"/>
    <w:rsid w:val="0077190D"/>
    <w:rsid w:val="007719F1"/>
    <w:rsid w:val="00771BDB"/>
    <w:rsid w:val="00771EC7"/>
    <w:rsid w:val="007722B3"/>
    <w:rsid w:val="0077294F"/>
    <w:rsid w:val="007730D6"/>
    <w:rsid w:val="007731AB"/>
    <w:rsid w:val="007731EA"/>
    <w:rsid w:val="007737E6"/>
    <w:rsid w:val="00773A86"/>
    <w:rsid w:val="00773BD3"/>
    <w:rsid w:val="00773D7E"/>
    <w:rsid w:val="00773D9D"/>
    <w:rsid w:val="00773ED8"/>
    <w:rsid w:val="00774661"/>
    <w:rsid w:val="0077536C"/>
    <w:rsid w:val="007762EB"/>
    <w:rsid w:val="007767A9"/>
    <w:rsid w:val="00776843"/>
    <w:rsid w:val="00776FFA"/>
    <w:rsid w:val="007773D4"/>
    <w:rsid w:val="00777993"/>
    <w:rsid w:val="00777EBA"/>
    <w:rsid w:val="007801D0"/>
    <w:rsid w:val="007804B9"/>
    <w:rsid w:val="00780741"/>
    <w:rsid w:val="00780945"/>
    <w:rsid w:val="007811BC"/>
    <w:rsid w:val="0078142A"/>
    <w:rsid w:val="00781681"/>
    <w:rsid w:val="0078169A"/>
    <w:rsid w:val="00781E91"/>
    <w:rsid w:val="00781FE0"/>
    <w:rsid w:val="0078268E"/>
    <w:rsid w:val="0078286E"/>
    <w:rsid w:val="007828A3"/>
    <w:rsid w:val="007832C6"/>
    <w:rsid w:val="0078339D"/>
    <w:rsid w:val="0078384A"/>
    <w:rsid w:val="00784424"/>
    <w:rsid w:val="00784620"/>
    <w:rsid w:val="00784A1E"/>
    <w:rsid w:val="007863C9"/>
    <w:rsid w:val="007866F2"/>
    <w:rsid w:val="00786AE9"/>
    <w:rsid w:val="00787316"/>
    <w:rsid w:val="007873C2"/>
    <w:rsid w:val="007876B4"/>
    <w:rsid w:val="00790083"/>
    <w:rsid w:val="00790D18"/>
    <w:rsid w:val="00790F24"/>
    <w:rsid w:val="0079128B"/>
    <w:rsid w:val="00791472"/>
    <w:rsid w:val="00791484"/>
    <w:rsid w:val="00791520"/>
    <w:rsid w:val="007927D7"/>
    <w:rsid w:val="00792A95"/>
    <w:rsid w:val="00793B01"/>
    <w:rsid w:val="00793EBB"/>
    <w:rsid w:val="007944E0"/>
    <w:rsid w:val="00794616"/>
    <w:rsid w:val="0079531A"/>
    <w:rsid w:val="007954E1"/>
    <w:rsid w:val="007957D5"/>
    <w:rsid w:val="00795B52"/>
    <w:rsid w:val="00795ECF"/>
    <w:rsid w:val="00796059"/>
    <w:rsid w:val="00796B1C"/>
    <w:rsid w:val="007970D2"/>
    <w:rsid w:val="00797165"/>
    <w:rsid w:val="007974BB"/>
    <w:rsid w:val="007977C6"/>
    <w:rsid w:val="00797BA4"/>
    <w:rsid w:val="007A00C6"/>
    <w:rsid w:val="007A024F"/>
    <w:rsid w:val="007A0D8E"/>
    <w:rsid w:val="007A14B7"/>
    <w:rsid w:val="007A199D"/>
    <w:rsid w:val="007A1D48"/>
    <w:rsid w:val="007A2A36"/>
    <w:rsid w:val="007A40CF"/>
    <w:rsid w:val="007A420D"/>
    <w:rsid w:val="007A4A47"/>
    <w:rsid w:val="007A4E50"/>
    <w:rsid w:val="007A4EBE"/>
    <w:rsid w:val="007A6278"/>
    <w:rsid w:val="007A62C4"/>
    <w:rsid w:val="007A6649"/>
    <w:rsid w:val="007A6904"/>
    <w:rsid w:val="007A6A17"/>
    <w:rsid w:val="007A6C72"/>
    <w:rsid w:val="007A6E98"/>
    <w:rsid w:val="007A72EA"/>
    <w:rsid w:val="007A7974"/>
    <w:rsid w:val="007A7CEF"/>
    <w:rsid w:val="007A7DAD"/>
    <w:rsid w:val="007A7E3C"/>
    <w:rsid w:val="007B042A"/>
    <w:rsid w:val="007B0F0F"/>
    <w:rsid w:val="007B1067"/>
    <w:rsid w:val="007B1374"/>
    <w:rsid w:val="007B1E17"/>
    <w:rsid w:val="007B1E3F"/>
    <w:rsid w:val="007B205F"/>
    <w:rsid w:val="007B2692"/>
    <w:rsid w:val="007B2750"/>
    <w:rsid w:val="007B2806"/>
    <w:rsid w:val="007B2F13"/>
    <w:rsid w:val="007B3267"/>
    <w:rsid w:val="007B3718"/>
    <w:rsid w:val="007B3B24"/>
    <w:rsid w:val="007B4B15"/>
    <w:rsid w:val="007B5788"/>
    <w:rsid w:val="007B591D"/>
    <w:rsid w:val="007B668F"/>
    <w:rsid w:val="007B685C"/>
    <w:rsid w:val="007B6B84"/>
    <w:rsid w:val="007B7352"/>
    <w:rsid w:val="007B7C50"/>
    <w:rsid w:val="007B7F3A"/>
    <w:rsid w:val="007C0DBB"/>
    <w:rsid w:val="007C10C2"/>
    <w:rsid w:val="007C1196"/>
    <w:rsid w:val="007C14A8"/>
    <w:rsid w:val="007C194E"/>
    <w:rsid w:val="007C2C1D"/>
    <w:rsid w:val="007C2EB9"/>
    <w:rsid w:val="007C2ED4"/>
    <w:rsid w:val="007C2F69"/>
    <w:rsid w:val="007C3967"/>
    <w:rsid w:val="007C46A3"/>
    <w:rsid w:val="007C4FAA"/>
    <w:rsid w:val="007C5F0E"/>
    <w:rsid w:val="007C5F73"/>
    <w:rsid w:val="007C611C"/>
    <w:rsid w:val="007C61A4"/>
    <w:rsid w:val="007C6A34"/>
    <w:rsid w:val="007C6F1E"/>
    <w:rsid w:val="007C7185"/>
    <w:rsid w:val="007C756B"/>
    <w:rsid w:val="007D0026"/>
    <w:rsid w:val="007D0314"/>
    <w:rsid w:val="007D094D"/>
    <w:rsid w:val="007D0B2F"/>
    <w:rsid w:val="007D101D"/>
    <w:rsid w:val="007D11FD"/>
    <w:rsid w:val="007D2211"/>
    <w:rsid w:val="007D2471"/>
    <w:rsid w:val="007D2708"/>
    <w:rsid w:val="007D277E"/>
    <w:rsid w:val="007D3783"/>
    <w:rsid w:val="007D38C5"/>
    <w:rsid w:val="007D3CDA"/>
    <w:rsid w:val="007D4D94"/>
    <w:rsid w:val="007D4FED"/>
    <w:rsid w:val="007D5082"/>
    <w:rsid w:val="007D5133"/>
    <w:rsid w:val="007D5372"/>
    <w:rsid w:val="007D6F14"/>
    <w:rsid w:val="007D798D"/>
    <w:rsid w:val="007E00B9"/>
    <w:rsid w:val="007E03A8"/>
    <w:rsid w:val="007E04D2"/>
    <w:rsid w:val="007E0527"/>
    <w:rsid w:val="007E0C51"/>
    <w:rsid w:val="007E0D5A"/>
    <w:rsid w:val="007E0FBA"/>
    <w:rsid w:val="007E1970"/>
    <w:rsid w:val="007E1A11"/>
    <w:rsid w:val="007E1B81"/>
    <w:rsid w:val="007E2158"/>
    <w:rsid w:val="007E257A"/>
    <w:rsid w:val="007E303B"/>
    <w:rsid w:val="007E3379"/>
    <w:rsid w:val="007E3B97"/>
    <w:rsid w:val="007E3C54"/>
    <w:rsid w:val="007E3DE4"/>
    <w:rsid w:val="007E4473"/>
    <w:rsid w:val="007E44A2"/>
    <w:rsid w:val="007E4C60"/>
    <w:rsid w:val="007E5483"/>
    <w:rsid w:val="007E5598"/>
    <w:rsid w:val="007E608E"/>
    <w:rsid w:val="007E6256"/>
    <w:rsid w:val="007E6C10"/>
    <w:rsid w:val="007E6FF8"/>
    <w:rsid w:val="007E72A8"/>
    <w:rsid w:val="007E73B1"/>
    <w:rsid w:val="007E7568"/>
    <w:rsid w:val="007E77E4"/>
    <w:rsid w:val="007E7961"/>
    <w:rsid w:val="007E7B93"/>
    <w:rsid w:val="007E7F83"/>
    <w:rsid w:val="007F1071"/>
    <w:rsid w:val="007F1425"/>
    <w:rsid w:val="007F1C0F"/>
    <w:rsid w:val="007F2456"/>
    <w:rsid w:val="007F26B8"/>
    <w:rsid w:val="007F289C"/>
    <w:rsid w:val="007F2B7A"/>
    <w:rsid w:val="007F33D8"/>
    <w:rsid w:val="007F370B"/>
    <w:rsid w:val="007F3DD4"/>
    <w:rsid w:val="007F3F4A"/>
    <w:rsid w:val="007F4404"/>
    <w:rsid w:val="007F4750"/>
    <w:rsid w:val="007F4A31"/>
    <w:rsid w:val="007F4C1C"/>
    <w:rsid w:val="007F5187"/>
    <w:rsid w:val="007F529F"/>
    <w:rsid w:val="007F5BE8"/>
    <w:rsid w:val="007F60E6"/>
    <w:rsid w:val="007F6219"/>
    <w:rsid w:val="007F6663"/>
    <w:rsid w:val="007F6B68"/>
    <w:rsid w:val="007F78C3"/>
    <w:rsid w:val="007F7A41"/>
    <w:rsid w:val="007F7F00"/>
    <w:rsid w:val="008004D8"/>
    <w:rsid w:val="0080184B"/>
    <w:rsid w:val="00801AA0"/>
    <w:rsid w:val="00801E49"/>
    <w:rsid w:val="00802274"/>
    <w:rsid w:val="00802B90"/>
    <w:rsid w:val="0080378F"/>
    <w:rsid w:val="0080387E"/>
    <w:rsid w:val="00803ED8"/>
    <w:rsid w:val="00804158"/>
    <w:rsid w:val="00804301"/>
    <w:rsid w:val="00804C6F"/>
    <w:rsid w:val="008051AB"/>
    <w:rsid w:val="00805361"/>
    <w:rsid w:val="008058B4"/>
    <w:rsid w:val="008063CB"/>
    <w:rsid w:val="00806405"/>
    <w:rsid w:val="00806463"/>
    <w:rsid w:val="0080691C"/>
    <w:rsid w:val="0080701E"/>
    <w:rsid w:val="0080708D"/>
    <w:rsid w:val="00807B83"/>
    <w:rsid w:val="00807FB4"/>
    <w:rsid w:val="008100AB"/>
    <w:rsid w:val="00811834"/>
    <w:rsid w:val="008119C3"/>
    <w:rsid w:val="008124B9"/>
    <w:rsid w:val="00812600"/>
    <w:rsid w:val="008127CB"/>
    <w:rsid w:val="008128FD"/>
    <w:rsid w:val="00812E9A"/>
    <w:rsid w:val="0081445A"/>
    <w:rsid w:val="0081447D"/>
    <w:rsid w:val="008144C7"/>
    <w:rsid w:val="00814719"/>
    <w:rsid w:val="00814D9F"/>
    <w:rsid w:val="0081562F"/>
    <w:rsid w:val="0081573B"/>
    <w:rsid w:val="00816638"/>
    <w:rsid w:val="008167C8"/>
    <w:rsid w:val="00816C75"/>
    <w:rsid w:val="00816CAE"/>
    <w:rsid w:val="00816D43"/>
    <w:rsid w:val="0081700B"/>
    <w:rsid w:val="00817039"/>
    <w:rsid w:val="008171DA"/>
    <w:rsid w:val="00817353"/>
    <w:rsid w:val="0081781B"/>
    <w:rsid w:val="00820526"/>
    <w:rsid w:val="0082250E"/>
    <w:rsid w:val="00822637"/>
    <w:rsid w:val="00822801"/>
    <w:rsid w:val="00823537"/>
    <w:rsid w:val="008235B1"/>
    <w:rsid w:val="00823AD9"/>
    <w:rsid w:val="00824670"/>
    <w:rsid w:val="00824830"/>
    <w:rsid w:val="008251D2"/>
    <w:rsid w:val="00825B47"/>
    <w:rsid w:val="00825E1D"/>
    <w:rsid w:val="00826190"/>
    <w:rsid w:val="0082623B"/>
    <w:rsid w:val="0082624B"/>
    <w:rsid w:val="00826552"/>
    <w:rsid w:val="008277A4"/>
    <w:rsid w:val="00827A5B"/>
    <w:rsid w:val="00827B37"/>
    <w:rsid w:val="00827E91"/>
    <w:rsid w:val="00830137"/>
    <w:rsid w:val="008306FE"/>
    <w:rsid w:val="0083071F"/>
    <w:rsid w:val="0083072F"/>
    <w:rsid w:val="0083076C"/>
    <w:rsid w:val="00830846"/>
    <w:rsid w:val="00830C8B"/>
    <w:rsid w:val="008313A9"/>
    <w:rsid w:val="00831747"/>
    <w:rsid w:val="00831BCA"/>
    <w:rsid w:val="00831D51"/>
    <w:rsid w:val="00831D7A"/>
    <w:rsid w:val="00832C0D"/>
    <w:rsid w:val="00833144"/>
    <w:rsid w:val="008335A1"/>
    <w:rsid w:val="00833E5F"/>
    <w:rsid w:val="00833F6E"/>
    <w:rsid w:val="0083482A"/>
    <w:rsid w:val="008355A8"/>
    <w:rsid w:val="008356A8"/>
    <w:rsid w:val="0083606D"/>
    <w:rsid w:val="00836372"/>
    <w:rsid w:val="00836732"/>
    <w:rsid w:val="00836816"/>
    <w:rsid w:val="00836D95"/>
    <w:rsid w:val="00837611"/>
    <w:rsid w:val="00837740"/>
    <w:rsid w:val="00837D50"/>
    <w:rsid w:val="00837E05"/>
    <w:rsid w:val="0084015C"/>
    <w:rsid w:val="0084158A"/>
    <w:rsid w:val="00841A10"/>
    <w:rsid w:val="00841E8D"/>
    <w:rsid w:val="008424AD"/>
    <w:rsid w:val="00842A28"/>
    <w:rsid w:val="00843D2B"/>
    <w:rsid w:val="00844015"/>
    <w:rsid w:val="0084548F"/>
    <w:rsid w:val="008454E4"/>
    <w:rsid w:val="00845805"/>
    <w:rsid w:val="00845825"/>
    <w:rsid w:val="00845AA0"/>
    <w:rsid w:val="00845B4D"/>
    <w:rsid w:val="008463DD"/>
    <w:rsid w:val="00846780"/>
    <w:rsid w:val="00846E93"/>
    <w:rsid w:val="008471A9"/>
    <w:rsid w:val="008477AD"/>
    <w:rsid w:val="008500CB"/>
    <w:rsid w:val="00850711"/>
    <w:rsid w:val="00850C2A"/>
    <w:rsid w:val="00850D7A"/>
    <w:rsid w:val="00850F59"/>
    <w:rsid w:val="0085100D"/>
    <w:rsid w:val="00851264"/>
    <w:rsid w:val="00851546"/>
    <w:rsid w:val="00851AB6"/>
    <w:rsid w:val="00852351"/>
    <w:rsid w:val="008531D1"/>
    <w:rsid w:val="00853729"/>
    <w:rsid w:val="00853A85"/>
    <w:rsid w:val="008549C3"/>
    <w:rsid w:val="008556AE"/>
    <w:rsid w:val="008559BD"/>
    <w:rsid w:val="00855BE2"/>
    <w:rsid w:val="00856BCF"/>
    <w:rsid w:val="00856EAB"/>
    <w:rsid w:val="00857599"/>
    <w:rsid w:val="00857DC2"/>
    <w:rsid w:val="0086009A"/>
    <w:rsid w:val="0086079D"/>
    <w:rsid w:val="008607AA"/>
    <w:rsid w:val="00860C58"/>
    <w:rsid w:val="00861333"/>
    <w:rsid w:val="00861966"/>
    <w:rsid w:val="00861CDC"/>
    <w:rsid w:val="00861D18"/>
    <w:rsid w:val="0086223C"/>
    <w:rsid w:val="00864273"/>
    <w:rsid w:val="008646F8"/>
    <w:rsid w:val="00866200"/>
    <w:rsid w:val="008672DD"/>
    <w:rsid w:val="00867B21"/>
    <w:rsid w:val="0087008C"/>
    <w:rsid w:val="00870C49"/>
    <w:rsid w:val="0087104C"/>
    <w:rsid w:val="00871103"/>
    <w:rsid w:val="008721C2"/>
    <w:rsid w:val="00872424"/>
    <w:rsid w:val="008728BE"/>
    <w:rsid w:val="008729CD"/>
    <w:rsid w:val="008731AC"/>
    <w:rsid w:val="00873402"/>
    <w:rsid w:val="00873DB2"/>
    <w:rsid w:val="00873DCD"/>
    <w:rsid w:val="00874319"/>
    <w:rsid w:val="00874653"/>
    <w:rsid w:val="0087469A"/>
    <w:rsid w:val="00874BDC"/>
    <w:rsid w:val="00874C81"/>
    <w:rsid w:val="00874F3F"/>
    <w:rsid w:val="00875561"/>
    <w:rsid w:val="008758C4"/>
    <w:rsid w:val="00875CD2"/>
    <w:rsid w:val="00876F92"/>
    <w:rsid w:val="00877A6B"/>
    <w:rsid w:val="00880919"/>
    <w:rsid w:val="00881DCD"/>
    <w:rsid w:val="00881EA9"/>
    <w:rsid w:val="008820F8"/>
    <w:rsid w:val="00882271"/>
    <w:rsid w:val="00882749"/>
    <w:rsid w:val="00882EE2"/>
    <w:rsid w:val="00883745"/>
    <w:rsid w:val="008839E3"/>
    <w:rsid w:val="00884464"/>
    <w:rsid w:val="008848AD"/>
    <w:rsid w:val="008854D0"/>
    <w:rsid w:val="00885DAC"/>
    <w:rsid w:val="00886CE7"/>
    <w:rsid w:val="008870E9"/>
    <w:rsid w:val="0088714E"/>
    <w:rsid w:val="0088727A"/>
    <w:rsid w:val="00887505"/>
    <w:rsid w:val="00887A2D"/>
    <w:rsid w:val="00887E80"/>
    <w:rsid w:val="00890256"/>
    <w:rsid w:val="00890645"/>
    <w:rsid w:val="00890A51"/>
    <w:rsid w:val="00890C7A"/>
    <w:rsid w:val="008929E1"/>
    <w:rsid w:val="00892DB8"/>
    <w:rsid w:val="00892ED5"/>
    <w:rsid w:val="00893013"/>
    <w:rsid w:val="00893430"/>
    <w:rsid w:val="00893433"/>
    <w:rsid w:val="008939EA"/>
    <w:rsid w:val="00893AD9"/>
    <w:rsid w:val="0089402D"/>
    <w:rsid w:val="008941B9"/>
    <w:rsid w:val="0089477B"/>
    <w:rsid w:val="00894A31"/>
    <w:rsid w:val="00894F99"/>
    <w:rsid w:val="00895217"/>
    <w:rsid w:val="00895265"/>
    <w:rsid w:val="00895512"/>
    <w:rsid w:val="0089582B"/>
    <w:rsid w:val="00895AAA"/>
    <w:rsid w:val="00896528"/>
    <w:rsid w:val="008965B6"/>
    <w:rsid w:val="008965C5"/>
    <w:rsid w:val="008965C9"/>
    <w:rsid w:val="00897625"/>
    <w:rsid w:val="00897936"/>
    <w:rsid w:val="00897A61"/>
    <w:rsid w:val="00897D99"/>
    <w:rsid w:val="008A00E8"/>
    <w:rsid w:val="008A034F"/>
    <w:rsid w:val="008A113F"/>
    <w:rsid w:val="008A1487"/>
    <w:rsid w:val="008A1F57"/>
    <w:rsid w:val="008A2114"/>
    <w:rsid w:val="008A2507"/>
    <w:rsid w:val="008A260C"/>
    <w:rsid w:val="008A2856"/>
    <w:rsid w:val="008A2C50"/>
    <w:rsid w:val="008A2FB0"/>
    <w:rsid w:val="008A3114"/>
    <w:rsid w:val="008A3AC1"/>
    <w:rsid w:val="008A46F5"/>
    <w:rsid w:val="008A4801"/>
    <w:rsid w:val="008A4DFD"/>
    <w:rsid w:val="008A6150"/>
    <w:rsid w:val="008A6192"/>
    <w:rsid w:val="008A63D0"/>
    <w:rsid w:val="008A6B43"/>
    <w:rsid w:val="008A7D3D"/>
    <w:rsid w:val="008A7EF5"/>
    <w:rsid w:val="008B06BA"/>
    <w:rsid w:val="008B0CCF"/>
    <w:rsid w:val="008B19ED"/>
    <w:rsid w:val="008B1D0E"/>
    <w:rsid w:val="008B2942"/>
    <w:rsid w:val="008B2C73"/>
    <w:rsid w:val="008B318B"/>
    <w:rsid w:val="008B38CD"/>
    <w:rsid w:val="008B3A4D"/>
    <w:rsid w:val="008B3B74"/>
    <w:rsid w:val="008B3C6D"/>
    <w:rsid w:val="008B4583"/>
    <w:rsid w:val="008B4BB8"/>
    <w:rsid w:val="008B505B"/>
    <w:rsid w:val="008B570D"/>
    <w:rsid w:val="008B5C59"/>
    <w:rsid w:val="008B6B9B"/>
    <w:rsid w:val="008B7480"/>
    <w:rsid w:val="008B7B90"/>
    <w:rsid w:val="008B7EFD"/>
    <w:rsid w:val="008C00AB"/>
    <w:rsid w:val="008C0321"/>
    <w:rsid w:val="008C037F"/>
    <w:rsid w:val="008C04A5"/>
    <w:rsid w:val="008C19F5"/>
    <w:rsid w:val="008C21F6"/>
    <w:rsid w:val="008C2725"/>
    <w:rsid w:val="008C295F"/>
    <w:rsid w:val="008C2A08"/>
    <w:rsid w:val="008C2B8B"/>
    <w:rsid w:val="008C2CB6"/>
    <w:rsid w:val="008C3878"/>
    <w:rsid w:val="008C3D89"/>
    <w:rsid w:val="008C478C"/>
    <w:rsid w:val="008C515E"/>
    <w:rsid w:val="008C5546"/>
    <w:rsid w:val="008C5E1B"/>
    <w:rsid w:val="008C5ECC"/>
    <w:rsid w:val="008C5EDE"/>
    <w:rsid w:val="008C5F58"/>
    <w:rsid w:val="008C682E"/>
    <w:rsid w:val="008C6D96"/>
    <w:rsid w:val="008C7B1A"/>
    <w:rsid w:val="008C7B2C"/>
    <w:rsid w:val="008D0C90"/>
    <w:rsid w:val="008D1041"/>
    <w:rsid w:val="008D1603"/>
    <w:rsid w:val="008D1B42"/>
    <w:rsid w:val="008D2345"/>
    <w:rsid w:val="008D24EE"/>
    <w:rsid w:val="008D2503"/>
    <w:rsid w:val="008D2BF6"/>
    <w:rsid w:val="008D3043"/>
    <w:rsid w:val="008D36BB"/>
    <w:rsid w:val="008D374E"/>
    <w:rsid w:val="008D37F6"/>
    <w:rsid w:val="008D38E9"/>
    <w:rsid w:val="008D3EAC"/>
    <w:rsid w:val="008D4C08"/>
    <w:rsid w:val="008D4FEA"/>
    <w:rsid w:val="008D5305"/>
    <w:rsid w:val="008D6043"/>
    <w:rsid w:val="008D6995"/>
    <w:rsid w:val="008D6D72"/>
    <w:rsid w:val="008D707B"/>
    <w:rsid w:val="008D72A8"/>
    <w:rsid w:val="008D73C5"/>
    <w:rsid w:val="008E0506"/>
    <w:rsid w:val="008E0ACD"/>
    <w:rsid w:val="008E0FC9"/>
    <w:rsid w:val="008E1600"/>
    <w:rsid w:val="008E1779"/>
    <w:rsid w:val="008E17EC"/>
    <w:rsid w:val="008E1825"/>
    <w:rsid w:val="008E1DE2"/>
    <w:rsid w:val="008E2046"/>
    <w:rsid w:val="008E20A2"/>
    <w:rsid w:val="008E2320"/>
    <w:rsid w:val="008E2ACE"/>
    <w:rsid w:val="008E2D6F"/>
    <w:rsid w:val="008E38E2"/>
    <w:rsid w:val="008E3CBE"/>
    <w:rsid w:val="008E420E"/>
    <w:rsid w:val="008E4246"/>
    <w:rsid w:val="008E580B"/>
    <w:rsid w:val="008E5CB2"/>
    <w:rsid w:val="008E68AD"/>
    <w:rsid w:val="008E6B60"/>
    <w:rsid w:val="008E74EF"/>
    <w:rsid w:val="008E7A28"/>
    <w:rsid w:val="008E7F7D"/>
    <w:rsid w:val="008E7FE6"/>
    <w:rsid w:val="008F016D"/>
    <w:rsid w:val="008F0440"/>
    <w:rsid w:val="008F0622"/>
    <w:rsid w:val="008F165A"/>
    <w:rsid w:val="008F1676"/>
    <w:rsid w:val="008F16AC"/>
    <w:rsid w:val="008F17F2"/>
    <w:rsid w:val="008F1A99"/>
    <w:rsid w:val="008F20B6"/>
    <w:rsid w:val="008F2924"/>
    <w:rsid w:val="008F2C75"/>
    <w:rsid w:val="008F2D96"/>
    <w:rsid w:val="008F3AA7"/>
    <w:rsid w:val="008F490A"/>
    <w:rsid w:val="008F4CED"/>
    <w:rsid w:val="008F5145"/>
    <w:rsid w:val="008F54C3"/>
    <w:rsid w:val="008F597C"/>
    <w:rsid w:val="008F6A13"/>
    <w:rsid w:val="008F6A1B"/>
    <w:rsid w:val="008F6AF2"/>
    <w:rsid w:val="008F7923"/>
    <w:rsid w:val="009002BB"/>
    <w:rsid w:val="00900790"/>
    <w:rsid w:val="00901EB7"/>
    <w:rsid w:val="00902D22"/>
    <w:rsid w:val="00902F30"/>
    <w:rsid w:val="00902F93"/>
    <w:rsid w:val="00903D3E"/>
    <w:rsid w:val="00905267"/>
    <w:rsid w:val="00905335"/>
    <w:rsid w:val="00905B6D"/>
    <w:rsid w:val="009061A0"/>
    <w:rsid w:val="00906450"/>
    <w:rsid w:val="009066A1"/>
    <w:rsid w:val="00906775"/>
    <w:rsid w:val="00906E63"/>
    <w:rsid w:val="009076AD"/>
    <w:rsid w:val="0091058D"/>
    <w:rsid w:val="00910650"/>
    <w:rsid w:val="0091093D"/>
    <w:rsid w:val="00910BED"/>
    <w:rsid w:val="00910EEC"/>
    <w:rsid w:val="009116AE"/>
    <w:rsid w:val="009119D7"/>
    <w:rsid w:val="00911A41"/>
    <w:rsid w:val="00911A71"/>
    <w:rsid w:val="00911A96"/>
    <w:rsid w:val="00911BC8"/>
    <w:rsid w:val="009122B6"/>
    <w:rsid w:val="009126EA"/>
    <w:rsid w:val="0091295D"/>
    <w:rsid w:val="00912A52"/>
    <w:rsid w:val="00912EAE"/>
    <w:rsid w:val="009132AA"/>
    <w:rsid w:val="00913CDE"/>
    <w:rsid w:val="009142F0"/>
    <w:rsid w:val="0091462B"/>
    <w:rsid w:val="009146FB"/>
    <w:rsid w:val="009146FE"/>
    <w:rsid w:val="009148FA"/>
    <w:rsid w:val="009154C2"/>
    <w:rsid w:val="009156A1"/>
    <w:rsid w:val="0091592C"/>
    <w:rsid w:val="00915BAB"/>
    <w:rsid w:val="00916096"/>
    <w:rsid w:val="00916198"/>
    <w:rsid w:val="009164CD"/>
    <w:rsid w:val="00916C8A"/>
    <w:rsid w:val="00916ED5"/>
    <w:rsid w:val="009174FA"/>
    <w:rsid w:val="00917C80"/>
    <w:rsid w:val="00917E53"/>
    <w:rsid w:val="0092056A"/>
    <w:rsid w:val="0092092C"/>
    <w:rsid w:val="0092172C"/>
    <w:rsid w:val="00921B9E"/>
    <w:rsid w:val="00921DA4"/>
    <w:rsid w:val="00921EF2"/>
    <w:rsid w:val="00921F60"/>
    <w:rsid w:val="009226E6"/>
    <w:rsid w:val="0092372D"/>
    <w:rsid w:val="00923B61"/>
    <w:rsid w:val="00923E70"/>
    <w:rsid w:val="009242D5"/>
    <w:rsid w:val="00924BD8"/>
    <w:rsid w:val="009252F0"/>
    <w:rsid w:val="00925739"/>
    <w:rsid w:val="00925BE4"/>
    <w:rsid w:val="00925C70"/>
    <w:rsid w:val="00925E7E"/>
    <w:rsid w:val="00925F2D"/>
    <w:rsid w:val="009265F2"/>
    <w:rsid w:val="009267E8"/>
    <w:rsid w:val="0092681F"/>
    <w:rsid w:val="009268B6"/>
    <w:rsid w:val="00926929"/>
    <w:rsid w:val="00926A82"/>
    <w:rsid w:val="0092716E"/>
    <w:rsid w:val="00927732"/>
    <w:rsid w:val="00927C27"/>
    <w:rsid w:val="00927E26"/>
    <w:rsid w:val="00927EDC"/>
    <w:rsid w:val="00930344"/>
    <w:rsid w:val="00930374"/>
    <w:rsid w:val="00930753"/>
    <w:rsid w:val="00930AF2"/>
    <w:rsid w:val="009311C3"/>
    <w:rsid w:val="009315BE"/>
    <w:rsid w:val="00932143"/>
    <w:rsid w:val="00932316"/>
    <w:rsid w:val="009331BC"/>
    <w:rsid w:val="00933CFE"/>
    <w:rsid w:val="00934051"/>
    <w:rsid w:val="00934A6C"/>
    <w:rsid w:val="00934D3F"/>
    <w:rsid w:val="00935315"/>
    <w:rsid w:val="00935466"/>
    <w:rsid w:val="00935B03"/>
    <w:rsid w:val="00935B8A"/>
    <w:rsid w:val="00936225"/>
    <w:rsid w:val="00936573"/>
    <w:rsid w:val="00936820"/>
    <w:rsid w:val="00936F0A"/>
    <w:rsid w:val="0093718C"/>
    <w:rsid w:val="009379ED"/>
    <w:rsid w:val="00937C82"/>
    <w:rsid w:val="00937D8D"/>
    <w:rsid w:val="009406D4"/>
    <w:rsid w:val="00940E5A"/>
    <w:rsid w:val="00941BE8"/>
    <w:rsid w:val="00942129"/>
    <w:rsid w:val="00942884"/>
    <w:rsid w:val="00942885"/>
    <w:rsid w:val="00942CC5"/>
    <w:rsid w:val="0094307A"/>
    <w:rsid w:val="00943319"/>
    <w:rsid w:val="00943451"/>
    <w:rsid w:val="009439DB"/>
    <w:rsid w:val="009444AD"/>
    <w:rsid w:val="00944A91"/>
    <w:rsid w:val="00944E71"/>
    <w:rsid w:val="009457F0"/>
    <w:rsid w:val="009457FE"/>
    <w:rsid w:val="009466FB"/>
    <w:rsid w:val="0094681A"/>
    <w:rsid w:val="00946826"/>
    <w:rsid w:val="00946B54"/>
    <w:rsid w:val="00947398"/>
    <w:rsid w:val="00947818"/>
    <w:rsid w:val="00947DC2"/>
    <w:rsid w:val="00950224"/>
    <w:rsid w:val="00950397"/>
    <w:rsid w:val="00950B04"/>
    <w:rsid w:val="00950B79"/>
    <w:rsid w:val="00950E1A"/>
    <w:rsid w:val="00951666"/>
    <w:rsid w:val="009520F5"/>
    <w:rsid w:val="00952E3C"/>
    <w:rsid w:val="00952E43"/>
    <w:rsid w:val="00952F43"/>
    <w:rsid w:val="0095323A"/>
    <w:rsid w:val="00953737"/>
    <w:rsid w:val="00953913"/>
    <w:rsid w:val="00953970"/>
    <w:rsid w:val="00953BE6"/>
    <w:rsid w:val="00953C93"/>
    <w:rsid w:val="009540C1"/>
    <w:rsid w:val="0095422E"/>
    <w:rsid w:val="009548FD"/>
    <w:rsid w:val="00954BF8"/>
    <w:rsid w:val="00954DB4"/>
    <w:rsid w:val="00955745"/>
    <w:rsid w:val="00955B1B"/>
    <w:rsid w:val="00955C87"/>
    <w:rsid w:val="00955EAD"/>
    <w:rsid w:val="0095684B"/>
    <w:rsid w:val="00956853"/>
    <w:rsid w:val="00956958"/>
    <w:rsid w:val="00956B1F"/>
    <w:rsid w:val="00956FD9"/>
    <w:rsid w:val="0095711C"/>
    <w:rsid w:val="0095775E"/>
    <w:rsid w:val="00960175"/>
    <w:rsid w:val="009601EE"/>
    <w:rsid w:val="00960639"/>
    <w:rsid w:val="00960A0E"/>
    <w:rsid w:val="0096174F"/>
    <w:rsid w:val="009617C2"/>
    <w:rsid w:val="00961A3B"/>
    <w:rsid w:val="00961A93"/>
    <w:rsid w:val="00961C97"/>
    <w:rsid w:val="00962E43"/>
    <w:rsid w:val="00962F1D"/>
    <w:rsid w:val="009634F3"/>
    <w:rsid w:val="009643EF"/>
    <w:rsid w:val="009647C1"/>
    <w:rsid w:val="00964889"/>
    <w:rsid w:val="00964956"/>
    <w:rsid w:val="00964A20"/>
    <w:rsid w:val="00964B2D"/>
    <w:rsid w:val="009652FA"/>
    <w:rsid w:val="009654F2"/>
    <w:rsid w:val="00965A8D"/>
    <w:rsid w:val="00966685"/>
    <w:rsid w:val="0096674D"/>
    <w:rsid w:val="00966A9F"/>
    <w:rsid w:val="00966B2A"/>
    <w:rsid w:val="00967391"/>
    <w:rsid w:val="00967770"/>
    <w:rsid w:val="0096781B"/>
    <w:rsid w:val="00967D63"/>
    <w:rsid w:val="00970053"/>
    <w:rsid w:val="00970985"/>
    <w:rsid w:val="00970AC3"/>
    <w:rsid w:val="00970CEC"/>
    <w:rsid w:val="00970F40"/>
    <w:rsid w:val="009710D7"/>
    <w:rsid w:val="009710EA"/>
    <w:rsid w:val="00971BBD"/>
    <w:rsid w:val="0097239A"/>
    <w:rsid w:val="00972F28"/>
    <w:rsid w:val="00973343"/>
    <w:rsid w:val="0097409D"/>
    <w:rsid w:val="009741F9"/>
    <w:rsid w:val="009742C5"/>
    <w:rsid w:val="0097463F"/>
    <w:rsid w:val="009749E4"/>
    <w:rsid w:val="00974B18"/>
    <w:rsid w:val="00974DE4"/>
    <w:rsid w:val="009750CE"/>
    <w:rsid w:val="00975103"/>
    <w:rsid w:val="00975179"/>
    <w:rsid w:val="009751EB"/>
    <w:rsid w:val="00975A18"/>
    <w:rsid w:val="00975A86"/>
    <w:rsid w:val="009762CF"/>
    <w:rsid w:val="0097754F"/>
    <w:rsid w:val="00977C79"/>
    <w:rsid w:val="0098025A"/>
    <w:rsid w:val="009809F9"/>
    <w:rsid w:val="00980A83"/>
    <w:rsid w:val="00980AF8"/>
    <w:rsid w:val="00980B26"/>
    <w:rsid w:val="00980C49"/>
    <w:rsid w:val="00981553"/>
    <w:rsid w:val="0098199D"/>
    <w:rsid w:val="00981AB1"/>
    <w:rsid w:val="00981B74"/>
    <w:rsid w:val="00981CC9"/>
    <w:rsid w:val="0098226D"/>
    <w:rsid w:val="009822C4"/>
    <w:rsid w:val="009835FA"/>
    <w:rsid w:val="00983D8E"/>
    <w:rsid w:val="009842D7"/>
    <w:rsid w:val="0098445A"/>
    <w:rsid w:val="0098523B"/>
    <w:rsid w:val="00985E3B"/>
    <w:rsid w:val="00985E7F"/>
    <w:rsid w:val="0098695A"/>
    <w:rsid w:val="00987200"/>
    <w:rsid w:val="00987283"/>
    <w:rsid w:val="009872E3"/>
    <w:rsid w:val="0098751F"/>
    <w:rsid w:val="00987F32"/>
    <w:rsid w:val="00991627"/>
    <w:rsid w:val="00991F58"/>
    <w:rsid w:val="00992058"/>
    <w:rsid w:val="0099220D"/>
    <w:rsid w:val="009928A9"/>
    <w:rsid w:val="0099292D"/>
    <w:rsid w:val="0099457A"/>
    <w:rsid w:val="00994799"/>
    <w:rsid w:val="00994D9D"/>
    <w:rsid w:val="00995013"/>
    <w:rsid w:val="0099515D"/>
    <w:rsid w:val="00995803"/>
    <w:rsid w:val="009962A8"/>
    <w:rsid w:val="00996475"/>
    <w:rsid w:val="0099670C"/>
    <w:rsid w:val="00996CC4"/>
    <w:rsid w:val="0099754A"/>
    <w:rsid w:val="00997791"/>
    <w:rsid w:val="00997F99"/>
    <w:rsid w:val="009A01DA"/>
    <w:rsid w:val="009A08EF"/>
    <w:rsid w:val="009A0F0A"/>
    <w:rsid w:val="009A119D"/>
    <w:rsid w:val="009A1E89"/>
    <w:rsid w:val="009A2E4A"/>
    <w:rsid w:val="009A4AD3"/>
    <w:rsid w:val="009A4CC5"/>
    <w:rsid w:val="009A5637"/>
    <w:rsid w:val="009A593D"/>
    <w:rsid w:val="009A5C9C"/>
    <w:rsid w:val="009A688A"/>
    <w:rsid w:val="009A692D"/>
    <w:rsid w:val="009A6DF3"/>
    <w:rsid w:val="009A712F"/>
    <w:rsid w:val="009A7262"/>
    <w:rsid w:val="009A7A17"/>
    <w:rsid w:val="009B0289"/>
    <w:rsid w:val="009B06A4"/>
    <w:rsid w:val="009B0775"/>
    <w:rsid w:val="009B0A89"/>
    <w:rsid w:val="009B112E"/>
    <w:rsid w:val="009B1688"/>
    <w:rsid w:val="009B26CD"/>
    <w:rsid w:val="009B2F5E"/>
    <w:rsid w:val="009B3814"/>
    <w:rsid w:val="009B3B5D"/>
    <w:rsid w:val="009B3C22"/>
    <w:rsid w:val="009B50CD"/>
    <w:rsid w:val="009B6690"/>
    <w:rsid w:val="009B7443"/>
    <w:rsid w:val="009B74C4"/>
    <w:rsid w:val="009B7571"/>
    <w:rsid w:val="009B7BB5"/>
    <w:rsid w:val="009B7CF4"/>
    <w:rsid w:val="009C04EA"/>
    <w:rsid w:val="009C052B"/>
    <w:rsid w:val="009C0804"/>
    <w:rsid w:val="009C1331"/>
    <w:rsid w:val="009C19A0"/>
    <w:rsid w:val="009C1DE1"/>
    <w:rsid w:val="009C274E"/>
    <w:rsid w:val="009C29C6"/>
    <w:rsid w:val="009C3C0C"/>
    <w:rsid w:val="009C3CB5"/>
    <w:rsid w:val="009C3CF4"/>
    <w:rsid w:val="009C3E52"/>
    <w:rsid w:val="009C4131"/>
    <w:rsid w:val="009C41DB"/>
    <w:rsid w:val="009C4257"/>
    <w:rsid w:val="009C442D"/>
    <w:rsid w:val="009C4717"/>
    <w:rsid w:val="009C4BB3"/>
    <w:rsid w:val="009C4EA1"/>
    <w:rsid w:val="009C53FC"/>
    <w:rsid w:val="009C5C44"/>
    <w:rsid w:val="009C6224"/>
    <w:rsid w:val="009C654E"/>
    <w:rsid w:val="009C672C"/>
    <w:rsid w:val="009C7339"/>
    <w:rsid w:val="009C752B"/>
    <w:rsid w:val="009C7E4D"/>
    <w:rsid w:val="009D00FD"/>
    <w:rsid w:val="009D0B34"/>
    <w:rsid w:val="009D0E58"/>
    <w:rsid w:val="009D1057"/>
    <w:rsid w:val="009D1361"/>
    <w:rsid w:val="009D1826"/>
    <w:rsid w:val="009D1A20"/>
    <w:rsid w:val="009D1B39"/>
    <w:rsid w:val="009D1D06"/>
    <w:rsid w:val="009D205D"/>
    <w:rsid w:val="009D209E"/>
    <w:rsid w:val="009D23F6"/>
    <w:rsid w:val="009D277C"/>
    <w:rsid w:val="009D2847"/>
    <w:rsid w:val="009D2DCB"/>
    <w:rsid w:val="009D2FF7"/>
    <w:rsid w:val="009D3B71"/>
    <w:rsid w:val="009D3D0E"/>
    <w:rsid w:val="009D45DD"/>
    <w:rsid w:val="009D4916"/>
    <w:rsid w:val="009D4AEC"/>
    <w:rsid w:val="009D4E4B"/>
    <w:rsid w:val="009D4E80"/>
    <w:rsid w:val="009D5185"/>
    <w:rsid w:val="009D5C95"/>
    <w:rsid w:val="009D5E43"/>
    <w:rsid w:val="009D5FC5"/>
    <w:rsid w:val="009D69A4"/>
    <w:rsid w:val="009D6DA4"/>
    <w:rsid w:val="009D7675"/>
    <w:rsid w:val="009D7880"/>
    <w:rsid w:val="009D7C56"/>
    <w:rsid w:val="009D7C81"/>
    <w:rsid w:val="009E017B"/>
    <w:rsid w:val="009E075F"/>
    <w:rsid w:val="009E0DE0"/>
    <w:rsid w:val="009E1039"/>
    <w:rsid w:val="009E1048"/>
    <w:rsid w:val="009E21CE"/>
    <w:rsid w:val="009E2324"/>
    <w:rsid w:val="009E2AFA"/>
    <w:rsid w:val="009E2D21"/>
    <w:rsid w:val="009E346A"/>
    <w:rsid w:val="009E3508"/>
    <w:rsid w:val="009E37B1"/>
    <w:rsid w:val="009E4002"/>
    <w:rsid w:val="009E4039"/>
    <w:rsid w:val="009E4DFE"/>
    <w:rsid w:val="009E542B"/>
    <w:rsid w:val="009E5451"/>
    <w:rsid w:val="009E575A"/>
    <w:rsid w:val="009E6A81"/>
    <w:rsid w:val="009E6E5B"/>
    <w:rsid w:val="009E76A0"/>
    <w:rsid w:val="009E79D7"/>
    <w:rsid w:val="009F0F8D"/>
    <w:rsid w:val="009F0FE9"/>
    <w:rsid w:val="009F13C7"/>
    <w:rsid w:val="009F154F"/>
    <w:rsid w:val="009F18EC"/>
    <w:rsid w:val="009F1986"/>
    <w:rsid w:val="009F202D"/>
    <w:rsid w:val="009F221E"/>
    <w:rsid w:val="009F2515"/>
    <w:rsid w:val="009F356B"/>
    <w:rsid w:val="009F35D6"/>
    <w:rsid w:val="009F40E2"/>
    <w:rsid w:val="009F52C4"/>
    <w:rsid w:val="009F53AE"/>
    <w:rsid w:val="009F53D4"/>
    <w:rsid w:val="009F5586"/>
    <w:rsid w:val="009F5A60"/>
    <w:rsid w:val="009F5D2D"/>
    <w:rsid w:val="009F5EF8"/>
    <w:rsid w:val="009F6A13"/>
    <w:rsid w:val="009F6A80"/>
    <w:rsid w:val="009F6F06"/>
    <w:rsid w:val="009F7187"/>
    <w:rsid w:val="009F7432"/>
    <w:rsid w:val="00A00726"/>
    <w:rsid w:val="00A01075"/>
    <w:rsid w:val="00A013EB"/>
    <w:rsid w:val="00A0183B"/>
    <w:rsid w:val="00A01BA1"/>
    <w:rsid w:val="00A01D2E"/>
    <w:rsid w:val="00A028D4"/>
    <w:rsid w:val="00A02C97"/>
    <w:rsid w:val="00A032B9"/>
    <w:rsid w:val="00A03622"/>
    <w:rsid w:val="00A038B0"/>
    <w:rsid w:val="00A03C8D"/>
    <w:rsid w:val="00A03F17"/>
    <w:rsid w:val="00A04178"/>
    <w:rsid w:val="00A055F8"/>
    <w:rsid w:val="00A05871"/>
    <w:rsid w:val="00A06458"/>
    <w:rsid w:val="00A068DF"/>
    <w:rsid w:val="00A06B1A"/>
    <w:rsid w:val="00A06BE2"/>
    <w:rsid w:val="00A06F57"/>
    <w:rsid w:val="00A07224"/>
    <w:rsid w:val="00A07EF1"/>
    <w:rsid w:val="00A10DC2"/>
    <w:rsid w:val="00A10DFC"/>
    <w:rsid w:val="00A1119C"/>
    <w:rsid w:val="00A11C56"/>
    <w:rsid w:val="00A11E9F"/>
    <w:rsid w:val="00A12121"/>
    <w:rsid w:val="00A1225B"/>
    <w:rsid w:val="00A12480"/>
    <w:rsid w:val="00A1264C"/>
    <w:rsid w:val="00A12868"/>
    <w:rsid w:val="00A12CE7"/>
    <w:rsid w:val="00A12DC7"/>
    <w:rsid w:val="00A12DD4"/>
    <w:rsid w:val="00A12FEF"/>
    <w:rsid w:val="00A13133"/>
    <w:rsid w:val="00A13457"/>
    <w:rsid w:val="00A1360B"/>
    <w:rsid w:val="00A13BC9"/>
    <w:rsid w:val="00A14881"/>
    <w:rsid w:val="00A156F5"/>
    <w:rsid w:val="00A15A24"/>
    <w:rsid w:val="00A15B6F"/>
    <w:rsid w:val="00A160EA"/>
    <w:rsid w:val="00A1659C"/>
    <w:rsid w:val="00A16967"/>
    <w:rsid w:val="00A16E57"/>
    <w:rsid w:val="00A17133"/>
    <w:rsid w:val="00A174F8"/>
    <w:rsid w:val="00A17720"/>
    <w:rsid w:val="00A17ADA"/>
    <w:rsid w:val="00A20385"/>
    <w:rsid w:val="00A20686"/>
    <w:rsid w:val="00A207A2"/>
    <w:rsid w:val="00A20F45"/>
    <w:rsid w:val="00A218C8"/>
    <w:rsid w:val="00A21B0D"/>
    <w:rsid w:val="00A22134"/>
    <w:rsid w:val="00A22A23"/>
    <w:rsid w:val="00A22C4B"/>
    <w:rsid w:val="00A232BB"/>
    <w:rsid w:val="00A23942"/>
    <w:rsid w:val="00A23D48"/>
    <w:rsid w:val="00A24527"/>
    <w:rsid w:val="00A24BF7"/>
    <w:rsid w:val="00A25D87"/>
    <w:rsid w:val="00A2681E"/>
    <w:rsid w:val="00A2707D"/>
    <w:rsid w:val="00A27812"/>
    <w:rsid w:val="00A27F00"/>
    <w:rsid w:val="00A3008F"/>
    <w:rsid w:val="00A31118"/>
    <w:rsid w:val="00A316CD"/>
    <w:rsid w:val="00A31B5C"/>
    <w:rsid w:val="00A31FC0"/>
    <w:rsid w:val="00A324D1"/>
    <w:rsid w:val="00A324DC"/>
    <w:rsid w:val="00A325B5"/>
    <w:rsid w:val="00A32A2C"/>
    <w:rsid w:val="00A32B7E"/>
    <w:rsid w:val="00A331C5"/>
    <w:rsid w:val="00A33286"/>
    <w:rsid w:val="00A3329A"/>
    <w:rsid w:val="00A334AC"/>
    <w:rsid w:val="00A3365A"/>
    <w:rsid w:val="00A33668"/>
    <w:rsid w:val="00A33C88"/>
    <w:rsid w:val="00A34DD8"/>
    <w:rsid w:val="00A353BD"/>
    <w:rsid w:val="00A3568B"/>
    <w:rsid w:val="00A3574D"/>
    <w:rsid w:val="00A35CDE"/>
    <w:rsid w:val="00A35E99"/>
    <w:rsid w:val="00A362A2"/>
    <w:rsid w:val="00A3672C"/>
    <w:rsid w:val="00A36860"/>
    <w:rsid w:val="00A370DF"/>
    <w:rsid w:val="00A374CA"/>
    <w:rsid w:val="00A37553"/>
    <w:rsid w:val="00A3768A"/>
    <w:rsid w:val="00A37DE3"/>
    <w:rsid w:val="00A40573"/>
    <w:rsid w:val="00A405A6"/>
    <w:rsid w:val="00A40A41"/>
    <w:rsid w:val="00A40ACC"/>
    <w:rsid w:val="00A4158C"/>
    <w:rsid w:val="00A41A1A"/>
    <w:rsid w:val="00A42ABC"/>
    <w:rsid w:val="00A42B48"/>
    <w:rsid w:val="00A436D1"/>
    <w:rsid w:val="00A4384D"/>
    <w:rsid w:val="00A44546"/>
    <w:rsid w:val="00A44669"/>
    <w:rsid w:val="00A446A1"/>
    <w:rsid w:val="00A44A49"/>
    <w:rsid w:val="00A44CD8"/>
    <w:rsid w:val="00A44FFA"/>
    <w:rsid w:val="00A45737"/>
    <w:rsid w:val="00A45AB2"/>
    <w:rsid w:val="00A45E2A"/>
    <w:rsid w:val="00A46BEF"/>
    <w:rsid w:val="00A46FA6"/>
    <w:rsid w:val="00A476B7"/>
    <w:rsid w:val="00A5001D"/>
    <w:rsid w:val="00A507ED"/>
    <w:rsid w:val="00A509A9"/>
    <w:rsid w:val="00A50B49"/>
    <w:rsid w:val="00A5127E"/>
    <w:rsid w:val="00A52185"/>
    <w:rsid w:val="00A52701"/>
    <w:rsid w:val="00A52CFB"/>
    <w:rsid w:val="00A52FF8"/>
    <w:rsid w:val="00A537E0"/>
    <w:rsid w:val="00A53835"/>
    <w:rsid w:val="00A5389C"/>
    <w:rsid w:val="00A53A64"/>
    <w:rsid w:val="00A53D19"/>
    <w:rsid w:val="00A540A7"/>
    <w:rsid w:val="00A545A3"/>
    <w:rsid w:val="00A548FE"/>
    <w:rsid w:val="00A54DCC"/>
    <w:rsid w:val="00A55112"/>
    <w:rsid w:val="00A55B8A"/>
    <w:rsid w:val="00A5617F"/>
    <w:rsid w:val="00A57302"/>
    <w:rsid w:val="00A574FF"/>
    <w:rsid w:val="00A57ADB"/>
    <w:rsid w:val="00A57D34"/>
    <w:rsid w:val="00A60E9E"/>
    <w:rsid w:val="00A61116"/>
    <w:rsid w:val="00A611D5"/>
    <w:rsid w:val="00A612DF"/>
    <w:rsid w:val="00A62515"/>
    <w:rsid w:val="00A62894"/>
    <w:rsid w:val="00A63033"/>
    <w:rsid w:val="00A63135"/>
    <w:rsid w:val="00A6328E"/>
    <w:rsid w:val="00A63412"/>
    <w:rsid w:val="00A63671"/>
    <w:rsid w:val="00A63677"/>
    <w:rsid w:val="00A63755"/>
    <w:rsid w:val="00A63D1E"/>
    <w:rsid w:val="00A63D78"/>
    <w:rsid w:val="00A63DF1"/>
    <w:rsid w:val="00A63F60"/>
    <w:rsid w:val="00A64065"/>
    <w:rsid w:val="00A64C6E"/>
    <w:rsid w:val="00A64F82"/>
    <w:rsid w:val="00A6536C"/>
    <w:rsid w:val="00A65E3F"/>
    <w:rsid w:val="00A65F5B"/>
    <w:rsid w:val="00A660E5"/>
    <w:rsid w:val="00A6631F"/>
    <w:rsid w:val="00A66717"/>
    <w:rsid w:val="00A6692B"/>
    <w:rsid w:val="00A67409"/>
    <w:rsid w:val="00A67836"/>
    <w:rsid w:val="00A67DAE"/>
    <w:rsid w:val="00A67E29"/>
    <w:rsid w:val="00A70237"/>
    <w:rsid w:val="00A703A2"/>
    <w:rsid w:val="00A704C3"/>
    <w:rsid w:val="00A707E7"/>
    <w:rsid w:val="00A70F0E"/>
    <w:rsid w:val="00A70F7F"/>
    <w:rsid w:val="00A7105F"/>
    <w:rsid w:val="00A713BD"/>
    <w:rsid w:val="00A7186C"/>
    <w:rsid w:val="00A718B8"/>
    <w:rsid w:val="00A7232F"/>
    <w:rsid w:val="00A7233A"/>
    <w:rsid w:val="00A72611"/>
    <w:rsid w:val="00A7282C"/>
    <w:rsid w:val="00A7289C"/>
    <w:rsid w:val="00A72D0A"/>
    <w:rsid w:val="00A72D49"/>
    <w:rsid w:val="00A72FDC"/>
    <w:rsid w:val="00A72FE8"/>
    <w:rsid w:val="00A73426"/>
    <w:rsid w:val="00A73714"/>
    <w:rsid w:val="00A73E37"/>
    <w:rsid w:val="00A73E5B"/>
    <w:rsid w:val="00A74356"/>
    <w:rsid w:val="00A74683"/>
    <w:rsid w:val="00A74A89"/>
    <w:rsid w:val="00A75B06"/>
    <w:rsid w:val="00A76287"/>
    <w:rsid w:val="00A766A3"/>
    <w:rsid w:val="00A76A0D"/>
    <w:rsid w:val="00A76AAC"/>
    <w:rsid w:val="00A76CE0"/>
    <w:rsid w:val="00A774C3"/>
    <w:rsid w:val="00A775AA"/>
    <w:rsid w:val="00A777E3"/>
    <w:rsid w:val="00A77C96"/>
    <w:rsid w:val="00A77E8E"/>
    <w:rsid w:val="00A77E92"/>
    <w:rsid w:val="00A8008C"/>
    <w:rsid w:val="00A8047F"/>
    <w:rsid w:val="00A80943"/>
    <w:rsid w:val="00A811D8"/>
    <w:rsid w:val="00A81874"/>
    <w:rsid w:val="00A818E8"/>
    <w:rsid w:val="00A81BB7"/>
    <w:rsid w:val="00A833B8"/>
    <w:rsid w:val="00A838CE"/>
    <w:rsid w:val="00A83B94"/>
    <w:rsid w:val="00A841AE"/>
    <w:rsid w:val="00A841BB"/>
    <w:rsid w:val="00A84246"/>
    <w:rsid w:val="00A845F9"/>
    <w:rsid w:val="00A84A34"/>
    <w:rsid w:val="00A84D0F"/>
    <w:rsid w:val="00A84E13"/>
    <w:rsid w:val="00A85180"/>
    <w:rsid w:val="00A85627"/>
    <w:rsid w:val="00A85CE1"/>
    <w:rsid w:val="00A86510"/>
    <w:rsid w:val="00A868AA"/>
    <w:rsid w:val="00A86D2A"/>
    <w:rsid w:val="00A87A77"/>
    <w:rsid w:val="00A901C7"/>
    <w:rsid w:val="00A90365"/>
    <w:rsid w:val="00A90A3E"/>
    <w:rsid w:val="00A90E57"/>
    <w:rsid w:val="00A91F4F"/>
    <w:rsid w:val="00A91FC0"/>
    <w:rsid w:val="00A922F6"/>
    <w:rsid w:val="00A925F6"/>
    <w:rsid w:val="00A92A7D"/>
    <w:rsid w:val="00A92A7F"/>
    <w:rsid w:val="00A92DD5"/>
    <w:rsid w:val="00A92E30"/>
    <w:rsid w:val="00A92F4F"/>
    <w:rsid w:val="00A93060"/>
    <w:rsid w:val="00A930CD"/>
    <w:rsid w:val="00A934C7"/>
    <w:rsid w:val="00A93616"/>
    <w:rsid w:val="00A93C04"/>
    <w:rsid w:val="00A94026"/>
    <w:rsid w:val="00A94324"/>
    <w:rsid w:val="00A9443A"/>
    <w:rsid w:val="00A947AD"/>
    <w:rsid w:val="00A94853"/>
    <w:rsid w:val="00A949B3"/>
    <w:rsid w:val="00A94BCD"/>
    <w:rsid w:val="00A955AF"/>
    <w:rsid w:val="00A9598C"/>
    <w:rsid w:val="00A95B5F"/>
    <w:rsid w:val="00A95FD0"/>
    <w:rsid w:val="00A960EE"/>
    <w:rsid w:val="00A9682F"/>
    <w:rsid w:val="00A9689F"/>
    <w:rsid w:val="00A968E3"/>
    <w:rsid w:val="00A96954"/>
    <w:rsid w:val="00A96E8B"/>
    <w:rsid w:val="00A97680"/>
    <w:rsid w:val="00A97848"/>
    <w:rsid w:val="00A9786F"/>
    <w:rsid w:val="00AA0A4A"/>
    <w:rsid w:val="00AA0D96"/>
    <w:rsid w:val="00AA0DD9"/>
    <w:rsid w:val="00AA101E"/>
    <w:rsid w:val="00AA1D65"/>
    <w:rsid w:val="00AA1F5B"/>
    <w:rsid w:val="00AA2374"/>
    <w:rsid w:val="00AA245E"/>
    <w:rsid w:val="00AA2465"/>
    <w:rsid w:val="00AA2B21"/>
    <w:rsid w:val="00AA2C1F"/>
    <w:rsid w:val="00AA2CDE"/>
    <w:rsid w:val="00AA32C2"/>
    <w:rsid w:val="00AA4048"/>
    <w:rsid w:val="00AA41D9"/>
    <w:rsid w:val="00AA42A4"/>
    <w:rsid w:val="00AA52A1"/>
    <w:rsid w:val="00AA5943"/>
    <w:rsid w:val="00AA6190"/>
    <w:rsid w:val="00AA6649"/>
    <w:rsid w:val="00AA6C99"/>
    <w:rsid w:val="00AA776C"/>
    <w:rsid w:val="00AA78E8"/>
    <w:rsid w:val="00AA7AA5"/>
    <w:rsid w:val="00AA7CDB"/>
    <w:rsid w:val="00AA7E6C"/>
    <w:rsid w:val="00AB0003"/>
    <w:rsid w:val="00AB0025"/>
    <w:rsid w:val="00AB04C8"/>
    <w:rsid w:val="00AB0B72"/>
    <w:rsid w:val="00AB0D5F"/>
    <w:rsid w:val="00AB1955"/>
    <w:rsid w:val="00AB1DAF"/>
    <w:rsid w:val="00AB25E8"/>
    <w:rsid w:val="00AB3765"/>
    <w:rsid w:val="00AB3B46"/>
    <w:rsid w:val="00AB3FEC"/>
    <w:rsid w:val="00AB44C5"/>
    <w:rsid w:val="00AB6B81"/>
    <w:rsid w:val="00AB6E89"/>
    <w:rsid w:val="00AB7484"/>
    <w:rsid w:val="00AB791A"/>
    <w:rsid w:val="00AB7E22"/>
    <w:rsid w:val="00AC0705"/>
    <w:rsid w:val="00AC13CD"/>
    <w:rsid w:val="00AC155F"/>
    <w:rsid w:val="00AC1718"/>
    <w:rsid w:val="00AC1A65"/>
    <w:rsid w:val="00AC24DF"/>
    <w:rsid w:val="00AC36B4"/>
    <w:rsid w:val="00AC374A"/>
    <w:rsid w:val="00AC3C5A"/>
    <w:rsid w:val="00AC3E6F"/>
    <w:rsid w:val="00AC5088"/>
    <w:rsid w:val="00AC52D8"/>
    <w:rsid w:val="00AC5400"/>
    <w:rsid w:val="00AC5424"/>
    <w:rsid w:val="00AC55B2"/>
    <w:rsid w:val="00AC5628"/>
    <w:rsid w:val="00AC5CD6"/>
    <w:rsid w:val="00AC6302"/>
    <w:rsid w:val="00AC63A0"/>
    <w:rsid w:val="00AC67F6"/>
    <w:rsid w:val="00AC6FC4"/>
    <w:rsid w:val="00AC7B85"/>
    <w:rsid w:val="00AD00C4"/>
    <w:rsid w:val="00AD0BCD"/>
    <w:rsid w:val="00AD0CD8"/>
    <w:rsid w:val="00AD1462"/>
    <w:rsid w:val="00AD157C"/>
    <w:rsid w:val="00AD1740"/>
    <w:rsid w:val="00AD1FBA"/>
    <w:rsid w:val="00AD2289"/>
    <w:rsid w:val="00AD2A01"/>
    <w:rsid w:val="00AD2AF7"/>
    <w:rsid w:val="00AD3940"/>
    <w:rsid w:val="00AD4598"/>
    <w:rsid w:val="00AD49CC"/>
    <w:rsid w:val="00AD5E79"/>
    <w:rsid w:val="00AD608B"/>
    <w:rsid w:val="00AD67FD"/>
    <w:rsid w:val="00AD6CF7"/>
    <w:rsid w:val="00AD6DFB"/>
    <w:rsid w:val="00AD6FE4"/>
    <w:rsid w:val="00AD71CD"/>
    <w:rsid w:val="00AD7F88"/>
    <w:rsid w:val="00AE0263"/>
    <w:rsid w:val="00AE0883"/>
    <w:rsid w:val="00AE125F"/>
    <w:rsid w:val="00AE13E5"/>
    <w:rsid w:val="00AE18E4"/>
    <w:rsid w:val="00AE2569"/>
    <w:rsid w:val="00AE2785"/>
    <w:rsid w:val="00AE2829"/>
    <w:rsid w:val="00AE2947"/>
    <w:rsid w:val="00AE2B4F"/>
    <w:rsid w:val="00AE306A"/>
    <w:rsid w:val="00AE3BA4"/>
    <w:rsid w:val="00AE3F1E"/>
    <w:rsid w:val="00AE4E6F"/>
    <w:rsid w:val="00AE5333"/>
    <w:rsid w:val="00AE5482"/>
    <w:rsid w:val="00AE584F"/>
    <w:rsid w:val="00AE62AB"/>
    <w:rsid w:val="00AE67AD"/>
    <w:rsid w:val="00AE6F4D"/>
    <w:rsid w:val="00AE70EF"/>
    <w:rsid w:val="00AE7456"/>
    <w:rsid w:val="00AE753C"/>
    <w:rsid w:val="00AE7A2E"/>
    <w:rsid w:val="00AE7B47"/>
    <w:rsid w:val="00AE7E43"/>
    <w:rsid w:val="00AE7F41"/>
    <w:rsid w:val="00AF0126"/>
    <w:rsid w:val="00AF052F"/>
    <w:rsid w:val="00AF0E67"/>
    <w:rsid w:val="00AF128E"/>
    <w:rsid w:val="00AF14B8"/>
    <w:rsid w:val="00AF1FAD"/>
    <w:rsid w:val="00AF201D"/>
    <w:rsid w:val="00AF2079"/>
    <w:rsid w:val="00AF211C"/>
    <w:rsid w:val="00AF22AE"/>
    <w:rsid w:val="00AF280C"/>
    <w:rsid w:val="00AF28EF"/>
    <w:rsid w:val="00AF297E"/>
    <w:rsid w:val="00AF2EE8"/>
    <w:rsid w:val="00AF2F9C"/>
    <w:rsid w:val="00AF31CC"/>
    <w:rsid w:val="00AF3309"/>
    <w:rsid w:val="00AF3B4A"/>
    <w:rsid w:val="00AF40EC"/>
    <w:rsid w:val="00AF5297"/>
    <w:rsid w:val="00AF543C"/>
    <w:rsid w:val="00AF5ED0"/>
    <w:rsid w:val="00AF6618"/>
    <w:rsid w:val="00AF6A61"/>
    <w:rsid w:val="00AF6B73"/>
    <w:rsid w:val="00AF7C52"/>
    <w:rsid w:val="00AF7F27"/>
    <w:rsid w:val="00B0006F"/>
    <w:rsid w:val="00B000C7"/>
    <w:rsid w:val="00B002CF"/>
    <w:rsid w:val="00B00970"/>
    <w:rsid w:val="00B0158F"/>
    <w:rsid w:val="00B019B7"/>
    <w:rsid w:val="00B01C3C"/>
    <w:rsid w:val="00B02073"/>
    <w:rsid w:val="00B02FD7"/>
    <w:rsid w:val="00B0322F"/>
    <w:rsid w:val="00B032DE"/>
    <w:rsid w:val="00B03C16"/>
    <w:rsid w:val="00B0458E"/>
    <w:rsid w:val="00B04677"/>
    <w:rsid w:val="00B04A7B"/>
    <w:rsid w:val="00B04E88"/>
    <w:rsid w:val="00B05283"/>
    <w:rsid w:val="00B055D6"/>
    <w:rsid w:val="00B05C4E"/>
    <w:rsid w:val="00B06681"/>
    <w:rsid w:val="00B06854"/>
    <w:rsid w:val="00B06BBE"/>
    <w:rsid w:val="00B0737F"/>
    <w:rsid w:val="00B07411"/>
    <w:rsid w:val="00B106B4"/>
    <w:rsid w:val="00B10AF4"/>
    <w:rsid w:val="00B10B3E"/>
    <w:rsid w:val="00B10B9A"/>
    <w:rsid w:val="00B11201"/>
    <w:rsid w:val="00B11619"/>
    <w:rsid w:val="00B12243"/>
    <w:rsid w:val="00B131D2"/>
    <w:rsid w:val="00B13BDA"/>
    <w:rsid w:val="00B13F9B"/>
    <w:rsid w:val="00B1425F"/>
    <w:rsid w:val="00B143CD"/>
    <w:rsid w:val="00B14C2C"/>
    <w:rsid w:val="00B1507C"/>
    <w:rsid w:val="00B15541"/>
    <w:rsid w:val="00B1566E"/>
    <w:rsid w:val="00B162B7"/>
    <w:rsid w:val="00B171A0"/>
    <w:rsid w:val="00B17917"/>
    <w:rsid w:val="00B20293"/>
    <w:rsid w:val="00B2062E"/>
    <w:rsid w:val="00B20BB5"/>
    <w:rsid w:val="00B20E5B"/>
    <w:rsid w:val="00B21409"/>
    <w:rsid w:val="00B21E97"/>
    <w:rsid w:val="00B22212"/>
    <w:rsid w:val="00B22715"/>
    <w:rsid w:val="00B23A05"/>
    <w:rsid w:val="00B24185"/>
    <w:rsid w:val="00B242B5"/>
    <w:rsid w:val="00B246AA"/>
    <w:rsid w:val="00B24758"/>
    <w:rsid w:val="00B249CC"/>
    <w:rsid w:val="00B24C97"/>
    <w:rsid w:val="00B24E15"/>
    <w:rsid w:val="00B250BF"/>
    <w:rsid w:val="00B25330"/>
    <w:rsid w:val="00B2538A"/>
    <w:rsid w:val="00B25E16"/>
    <w:rsid w:val="00B26EC2"/>
    <w:rsid w:val="00B27616"/>
    <w:rsid w:val="00B2795A"/>
    <w:rsid w:val="00B30924"/>
    <w:rsid w:val="00B313FA"/>
    <w:rsid w:val="00B31523"/>
    <w:rsid w:val="00B3153A"/>
    <w:rsid w:val="00B31580"/>
    <w:rsid w:val="00B317CC"/>
    <w:rsid w:val="00B318C8"/>
    <w:rsid w:val="00B324AC"/>
    <w:rsid w:val="00B33618"/>
    <w:rsid w:val="00B33850"/>
    <w:rsid w:val="00B33CD9"/>
    <w:rsid w:val="00B34427"/>
    <w:rsid w:val="00B34DF3"/>
    <w:rsid w:val="00B3520C"/>
    <w:rsid w:val="00B3539D"/>
    <w:rsid w:val="00B358AF"/>
    <w:rsid w:val="00B36691"/>
    <w:rsid w:val="00B36AEC"/>
    <w:rsid w:val="00B370BF"/>
    <w:rsid w:val="00B373E1"/>
    <w:rsid w:val="00B3776D"/>
    <w:rsid w:val="00B400BF"/>
    <w:rsid w:val="00B400EA"/>
    <w:rsid w:val="00B4173E"/>
    <w:rsid w:val="00B41CD1"/>
    <w:rsid w:val="00B42BE7"/>
    <w:rsid w:val="00B42BF7"/>
    <w:rsid w:val="00B43C5B"/>
    <w:rsid w:val="00B43E7B"/>
    <w:rsid w:val="00B444D3"/>
    <w:rsid w:val="00B44A3D"/>
    <w:rsid w:val="00B44E3F"/>
    <w:rsid w:val="00B45361"/>
    <w:rsid w:val="00B45366"/>
    <w:rsid w:val="00B45864"/>
    <w:rsid w:val="00B4596C"/>
    <w:rsid w:val="00B45AC1"/>
    <w:rsid w:val="00B45F61"/>
    <w:rsid w:val="00B45F64"/>
    <w:rsid w:val="00B46055"/>
    <w:rsid w:val="00B478E8"/>
    <w:rsid w:val="00B47AD1"/>
    <w:rsid w:val="00B47B9F"/>
    <w:rsid w:val="00B47E7D"/>
    <w:rsid w:val="00B5015B"/>
    <w:rsid w:val="00B50403"/>
    <w:rsid w:val="00B50A5A"/>
    <w:rsid w:val="00B510ED"/>
    <w:rsid w:val="00B51618"/>
    <w:rsid w:val="00B51A94"/>
    <w:rsid w:val="00B51E27"/>
    <w:rsid w:val="00B5262A"/>
    <w:rsid w:val="00B52754"/>
    <w:rsid w:val="00B52CD3"/>
    <w:rsid w:val="00B52D34"/>
    <w:rsid w:val="00B5338E"/>
    <w:rsid w:val="00B535F0"/>
    <w:rsid w:val="00B54047"/>
    <w:rsid w:val="00B54758"/>
    <w:rsid w:val="00B555CD"/>
    <w:rsid w:val="00B557B5"/>
    <w:rsid w:val="00B55834"/>
    <w:rsid w:val="00B55DEB"/>
    <w:rsid w:val="00B560F4"/>
    <w:rsid w:val="00B56448"/>
    <w:rsid w:val="00B57600"/>
    <w:rsid w:val="00B57C97"/>
    <w:rsid w:val="00B57CA0"/>
    <w:rsid w:val="00B57D9D"/>
    <w:rsid w:val="00B57FED"/>
    <w:rsid w:val="00B605A3"/>
    <w:rsid w:val="00B610DC"/>
    <w:rsid w:val="00B61286"/>
    <w:rsid w:val="00B6152B"/>
    <w:rsid w:val="00B61B9B"/>
    <w:rsid w:val="00B6215A"/>
    <w:rsid w:val="00B62769"/>
    <w:rsid w:val="00B62A31"/>
    <w:rsid w:val="00B63275"/>
    <w:rsid w:val="00B633B1"/>
    <w:rsid w:val="00B6357C"/>
    <w:rsid w:val="00B6360D"/>
    <w:rsid w:val="00B63B28"/>
    <w:rsid w:val="00B64B08"/>
    <w:rsid w:val="00B657EA"/>
    <w:rsid w:val="00B65914"/>
    <w:rsid w:val="00B65C4E"/>
    <w:rsid w:val="00B66469"/>
    <w:rsid w:val="00B66BD5"/>
    <w:rsid w:val="00B67649"/>
    <w:rsid w:val="00B70160"/>
    <w:rsid w:val="00B70A31"/>
    <w:rsid w:val="00B71921"/>
    <w:rsid w:val="00B71A4D"/>
    <w:rsid w:val="00B7269E"/>
    <w:rsid w:val="00B72808"/>
    <w:rsid w:val="00B72CDB"/>
    <w:rsid w:val="00B72E85"/>
    <w:rsid w:val="00B73051"/>
    <w:rsid w:val="00B730C3"/>
    <w:rsid w:val="00B730DC"/>
    <w:rsid w:val="00B732B6"/>
    <w:rsid w:val="00B738E7"/>
    <w:rsid w:val="00B74003"/>
    <w:rsid w:val="00B74396"/>
    <w:rsid w:val="00B74513"/>
    <w:rsid w:val="00B74794"/>
    <w:rsid w:val="00B7481C"/>
    <w:rsid w:val="00B74C3D"/>
    <w:rsid w:val="00B74C6C"/>
    <w:rsid w:val="00B74EF2"/>
    <w:rsid w:val="00B752EE"/>
    <w:rsid w:val="00B7541A"/>
    <w:rsid w:val="00B755F3"/>
    <w:rsid w:val="00B75B01"/>
    <w:rsid w:val="00B75F5C"/>
    <w:rsid w:val="00B7629A"/>
    <w:rsid w:val="00B7664A"/>
    <w:rsid w:val="00B772F7"/>
    <w:rsid w:val="00B777F3"/>
    <w:rsid w:val="00B77894"/>
    <w:rsid w:val="00B77B07"/>
    <w:rsid w:val="00B8004D"/>
    <w:rsid w:val="00B80116"/>
    <w:rsid w:val="00B80821"/>
    <w:rsid w:val="00B80C4F"/>
    <w:rsid w:val="00B812D0"/>
    <w:rsid w:val="00B81A9A"/>
    <w:rsid w:val="00B81D30"/>
    <w:rsid w:val="00B82047"/>
    <w:rsid w:val="00B821D4"/>
    <w:rsid w:val="00B824F4"/>
    <w:rsid w:val="00B8251D"/>
    <w:rsid w:val="00B82565"/>
    <w:rsid w:val="00B82566"/>
    <w:rsid w:val="00B82AAB"/>
    <w:rsid w:val="00B82CAB"/>
    <w:rsid w:val="00B82CAE"/>
    <w:rsid w:val="00B832BC"/>
    <w:rsid w:val="00B84305"/>
    <w:rsid w:val="00B844B0"/>
    <w:rsid w:val="00B846AC"/>
    <w:rsid w:val="00B84833"/>
    <w:rsid w:val="00B865F0"/>
    <w:rsid w:val="00B86983"/>
    <w:rsid w:val="00B86B26"/>
    <w:rsid w:val="00B87327"/>
    <w:rsid w:val="00B877BC"/>
    <w:rsid w:val="00B9041C"/>
    <w:rsid w:val="00B90B81"/>
    <w:rsid w:val="00B90E03"/>
    <w:rsid w:val="00B91A21"/>
    <w:rsid w:val="00B92A17"/>
    <w:rsid w:val="00B92A6E"/>
    <w:rsid w:val="00B92F28"/>
    <w:rsid w:val="00B92FA8"/>
    <w:rsid w:val="00B93D48"/>
    <w:rsid w:val="00B93FA7"/>
    <w:rsid w:val="00B946ED"/>
    <w:rsid w:val="00B94893"/>
    <w:rsid w:val="00B95297"/>
    <w:rsid w:val="00B95473"/>
    <w:rsid w:val="00B95545"/>
    <w:rsid w:val="00B956EE"/>
    <w:rsid w:val="00B95776"/>
    <w:rsid w:val="00B957BE"/>
    <w:rsid w:val="00B95806"/>
    <w:rsid w:val="00B96286"/>
    <w:rsid w:val="00B96609"/>
    <w:rsid w:val="00B966F2"/>
    <w:rsid w:val="00B97964"/>
    <w:rsid w:val="00BA0244"/>
    <w:rsid w:val="00BA0896"/>
    <w:rsid w:val="00BA0C4B"/>
    <w:rsid w:val="00BA1006"/>
    <w:rsid w:val="00BA136A"/>
    <w:rsid w:val="00BA1808"/>
    <w:rsid w:val="00BA1AC0"/>
    <w:rsid w:val="00BA1AE0"/>
    <w:rsid w:val="00BA1DDB"/>
    <w:rsid w:val="00BA1E39"/>
    <w:rsid w:val="00BA1F3C"/>
    <w:rsid w:val="00BA22A9"/>
    <w:rsid w:val="00BA3070"/>
    <w:rsid w:val="00BA32B6"/>
    <w:rsid w:val="00BA3C0F"/>
    <w:rsid w:val="00BA4484"/>
    <w:rsid w:val="00BA5894"/>
    <w:rsid w:val="00BA5CE2"/>
    <w:rsid w:val="00BA766C"/>
    <w:rsid w:val="00BA7DFB"/>
    <w:rsid w:val="00BA7F0D"/>
    <w:rsid w:val="00BA7F61"/>
    <w:rsid w:val="00BB0446"/>
    <w:rsid w:val="00BB0451"/>
    <w:rsid w:val="00BB082D"/>
    <w:rsid w:val="00BB0AD0"/>
    <w:rsid w:val="00BB0E7E"/>
    <w:rsid w:val="00BB1120"/>
    <w:rsid w:val="00BB11EE"/>
    <w:rsid w:val="00BB1264"/>
    <w:rsid w:val="00BB1A32"/>
    <w:rsid w:val="00BB1AF7"/>
    <w:rsid w:val="00BB1DD6"/>
    <w:rsid w:val="00BB1F31"/>
    <w:rsid w:val="00BB2090"/>
    <w:rsid w:val="00BB277C"/>
    <w:rsid w:val="00BB2A7E"/>
    <w:rsid w:val="00BB2E40"/>
    <w:rsid w:val="00BB3102"/>
    <w:rsid w:val="00BB3EAC"/>
    <w:rsid w:val="00BB40C6"/>
    <w:rsid w:val="00BB42ED"/>
    <w:rsid w:val="00BB4B20"/>
    <w:rsid w:val="00BB5528"/>
    <w:rsid w:val="00BB55FC"/>
    <w:rsid w:val="00BB6106"/>
    <w:rsid w:val="00BB6487"/>
    <w:rsid w:val="00BB6833"/>
    <w:rsid w:val="00BB6A7D"/>
    <w:rsid w:val="00BB6A9E"/>
    <w:rsid w:val="00BB7061"/>
    <w:rsid w:val="00BB747A"/>
    <w:rsid w:val="00BC0039"/>
    <w:rsid w:val="00BC058C"/>
    <w:rsid w:val="00BC08EA"/>
    <w:rsid w:val="00BC0EAA"/>
    <w:rsid w:val="00BC16B8"/>
    <w:rsid w:val="00BC19F3"/>
    <w:rsid w:val="00BC1AE0"/>
    <w:rsid w:val="00BC208A"/>
    <w:rsid w:val="00BC2696"/>
    <w:rsid w:val="00BC2838"/>
    <w:rsid w:val="00BC2910"/>
    <w:rsid w:val="00BC3834"/>
    <w:rsid w:val="00BC38A2"/>
    <w:rsid w:val="00BC4101"/>
    <w:rsid w:val="00BC4374"/>
    <w:rsid w:val="00BC4663"/>
    <w:rsid w:val="00BC47EA"/>
    <w:rsid w:val="00BC51CD"/>
    <w:rsid w:val="00BC5BD6"/>
    <w:rsid w:val="00BC5D6A"/>
    <w:rsid w:val="00BC60D5"/>
    <w:rsid w:val="00BC64A8"/>
    <w:rsid w:val="00BC660B"/>
    <w:rsid w:val="00BC6B1F"/>
    <w:rsid w:val="00BC738C"/>
    <w:rsid w:val="00BC7621"/>
    <w:rsid w:val="00BC7709"/>
    <w:rsid w:val="00BC773C"/>
    <w:rsid w:val="00BC77E7"/>
    <w:rsid w:val="00BC7F1E"/>
    <w:rsid w:val="00BD02A2"/>
    <w:rsid w:val="00BD0384"/>
    <w:rsid w:val="00BD06C2"/>
    <w:rsid w:val="00BD0A24"/>
    <w:rsid w:val="00BD0B11"/>
    <w:rsid w:val="00BD0CD9"/>
    <w:rsid w:val="00BD12E9"/>
    <w:rsid w:val="00BD150E"/>
    <w:rsid w:val="00BD23CC"/>
    <w:rsid w:val="00BD3038"/>
    <w:rsid w:val="00BD3442"/>
    <w:rsid w:val="00BD36E9"/>
    <w:rsid w:val="00BD3735"/>
    <w:rsid w:val="00BD44F9"/>
    <w:rsid w:val="00BD5880"/>
    <w:rsid w:val="00BD6E2C"/>
    <w:rsid w:val="00BD71E0"/>
    <w:rsid w:val="00BD71EC"/>
    <w:rsid w:val="00BD77FA"/>
    <w:rsid w:val="00BD7A1C"/>
    <w:rsid w:val="00BD7EBC"/>
    <w:rsid w:val="00BE01F1"/>
    <w:rsid w:val="00BE0B1F"/>
    <w:rsid w:val="00BE1111"/>
    <w:rsid w:val="00BE12EE"/>
    <w:rsid w:val="00BE14EC"/>
    <w:rsid w:val="00BE1800"/>
    <w:rsid w:val="00BE191A"/>
    <w:rsid w:val="00BE1AA7"/>
    <w:rsid w:val="00BE1B19"/>
    <w:rsid w:val="00BE2032"/>
    <w:rsid w:val="00BE2401"/>
    <w:rsid w:val="00BE3446"/>
    <w:rsid w:val="00BE3747"/>
    <w:rsid w:val="00BE3960"/>
    <w:rsid w:val="00BE3E64"/>
    <w:rsid w:val="00BE4299"/>
    <w:rsid w:val="00BE4858"/>
    <w:rsid w:val="00BE4FA2"/>
    <w:rsid w:val="00BE5389"/>
    <w:rsid w:val="00BE5D8C"/>
    <w:rsid w:val="00BE6839"/>
    <w:rsid w:val="00BE6ABE"/>
    <w:rsid w:val="00BE6C1A"/>
    <w:rsid w:val="00BE6FFF"/>
    <w:rsid w:val="00BE7676"/>
    <w:rsid w:val="00BE7F09"/>
    <w:rsid w:val="00BF0205"/>
    <w:rsid w:val="00BF0814"/>
    <w:rsid w:val="00BF0C6C"/>
    <w:rsid w:val="00BF0EE5"/>
    <w:rsid w:val="00BF0F0E"/>
    <w:rsid w:val="00BF2A61"/>
    <w:rsid w:val="00BF2DF9"/>
    <w:rsid w:val="00BF317D"/>
    <w:rsid w:val="00BF3688"/>
    <w:rsid w:val="00BF3D2B"/>
    <w:rsid w:val="00BF4043"/>
    <w:rsid w:val="00BF4EB1"/>
    <w:rsid w:val="00BF53E5"/>
    <w:rsid w:val="00BF5762"/>
    <w:rsid w:val="00BF57B5"/>
    <w:rsid w:val="00BF5954"/>
    <w:rsid w:val="00BF5A86"/>
    <w:rsid w:val="00BF7ED9"/>
    <w:rsid w:val="00C00660"/>
    <w:rsid w:val="00C00804"/>
    <w:rsid w:val="00C0090F"/>
    <w:rsid w:val="00C00924"/>
    <w:rsid w:val="00C00A2E"/>
    <w:rsid w:val="00C00BAE"/>
    <w:rsid w:val="00C01003"/>
    <w:rsid w:val="00C014E7"/>
    <w:rsid w:val="00C01825"/>
    <w:rsid w:val="00C01A3C"/>
    <w:rsid w:val="00C01BB5"/>
    <w:rsid w:val="00C02053"/>
    <w:rsid w:val="00C020C7"/>
    <w:rsid w:val="00C0227C"/>
    <w:rsid w:val="00C0381B"/>
    <w:rsid w:val="00C040BE"/>
    <w:rsid w:val="00C04EF2"/>
    <w:rsid w:val="00C05305"/>
    <w:rsid w:val="00C05498"/>
    <w:rsid w:val="00C05878"/>
    <w:rsid w:val="00C05A8E"/>
    <w:rsid w:val="00C06299"/>
    <w:rsid w:val="00C079EB"/>
    <w:rsid w:val="00C07A63"/>
    <w:rsid w:val="00C07CF9"/>
    <w:rsid w:val="00C07E47"/>
    <w:rsid w:val="00C1009A"/>
    <w:rsid w:val="00C10628"/>
    <w:rsid w:val="00C111F4"/>
    <w:rsid w:val="00C11713"/>
    <w:rsid w:val="00C1187C"/>
    <w:rsid w:val="00C11E1A"/>
    <w:rsid w:val="00C12DBE"/>
    <w:rsid w:val="00C12EEE"/>
    <w:rsid w:val="00C12F47"/>
    <w:rsid w:val="00C12F7A"/>
    <w:rsid w:val="00C1384E"/>
    <w:rsid w:val="00C13895"/>
    <w:rsid w:val="00C13A83"/>
    <w:rsid w:val="00C13F7A"/>
    <w:rsid w:val="00C142BC"/>
    <w:rsid w:val="00C144D1"/>
    <w:rsid w:val="00C14D9B"/>
    <w:rsid w:val="00C15703"/>
    <w:rsid w:val="00C15B37"/>
    <w:rsid w:val="00C16803"/>
    <w:rsid w:val="00C16A0C"/>
    <w:rsid w:val="00C16C3D"/>
    <w:rsid w:val="00C171F9"/>
    <w:rsid w:val="00C172AF"/>
    <w:rsid w:val="00C17C45"/>
    <w:rsid w:val="00C20ADA"/>
    <w:rsid w:val="00C20E8B"/>
    <w:rsid w:val="00C22323"/>
    <w:rsid w:val="00C23795"/>
    <w:rsid w:val="00C238C6"/>
    <w:rsid w:val="00C242F7"/>
    <w:rsid w:val="00C2472E"/>
    <w:rsid w:val="00C24D54"/>
    <w:rsid w:val="00C24F17"/>
    <w:rsid w:val="00C254A4"/>
    <w:rsid w:val="00C25B77"/>
    <w:rsid w:val="00C25E45"/>
    <w:rsid w:val="00C2656D"/>
    <w:rsid w:val="00C27B66"/>
    <w:rsid w:val="00C3034A"/>
    <w:rsid w:val="00C30C4A"/>
    <w:rsid w:val="00C31CF1"/>
    <w:rsid w:val="00C31E05"/>
    <w:rsid w:val="00C31E13"/>
    <w:rsid w:val="00C32287"/>
    <w:rsid w:val="00C322B2"/>
    <w:rsid w:val="00C32897"/>
    <w:rsid w:val="00C32D5D"/>
    <w:rsid w:val="00C33497"/>
    <w:rsid w:val="00C336A1"/>
    <w:rsid w:val="00C33B78"/>
    <w:rsid w:val="00C33B8F"/>
    <w:rsid w:val="00C33CEE"/>
    <w:rsid w:val="00C33D6C"/>
    <w:rsid w:val="00C34164"/>
    <w:rsid w:val="00C34EA2"/>
    <w:rsid w:val="00C34EE7"/>
    <w:rsid w:val="00C34FBA"/>
    <w:rsid w:val="00C3586B"/>
    <w:rsid w:val="00C35DB7"/>
    <w:rsid w:val="00C35E36"/>
    <w:rsid w:val="00C36002"/>
    <w:rsid w:val="00C36150"/>
    <w:rsid w:val="00C3690E"/>
    <w:rsid w:val="00C36A4E"/>
    <w:rsid w:val="00C36FBC"/>
    <w:rsid w:val="00C37060"/>
    <w:rsid w:val="00C3723F"/>
    <w:rsid w:val="00C400A8"/>
    <w:rsid w:val="00C400E0"/>
    <w:rsid w:val="00C405E6"/>
    <w:rsid w:val="00C417BF"/>
    <w:rsid w:val="00C41AF0"/>
    <w:rsid w:val="00C41B25"/>
    <w:rsid w:val="00C41F1B"/>
    <w:rsid w:val="00C43511"/>
    <w:rsid w:val="00C43627"/>
    <w:rsid w:val="00C43B97"/>
    <w:rsid w:val="00C445FE"/>
    <w:rsid w:val="00C4492D"/>
    <w:rsid w:val="00C44AB6"/>
    <w:rsid w:val="00C44B2E"/>
    <w:rsid w:val="00C454AD"/>
    <w:rsid w:val="00C457B5"/>
    <w:rsid w:val="00C4580E"/>
    <w:rsid w:val="00C4585B"/>
    <w:rsid w:val="00C45861"/>
    <w:rsid w:val="00C45895"/>
    <w:rsid w:val="00C45A20"/>
    <w:rsid w:val="00C461DD"/>
    <w:rsid w:val="00C467C8"/>
    <w:rsid w:val="00C467DE"/>
    <w:rsid w:val="00C47667"/>
    <w:rsid w:val="00C4791A"/>
    <w:rsid w:val="00C502D8"/>
    <w:rsid w:val="00C50775"/>
    <w:rsid w:val="00C50A65"/>
    <w:rsid w:val="00C50B9D"/>
    <w:rsid w:val="00C50C3D"/>
    <w:rsid w:val="00C50F01"/>
    <w:rsid w:val="00C5122E"/>
    <w:rsid w:val="00C516B7"/>
    <w:rsid w:val="00C52024"/>
    <w:rsid w:val="00C5267D"/>
    <w:rsid w:val="00C541DE"/>
    <w:rsid w:val="00C54914"/>
    <w:rsid w:val="00C54FD9"/>
    <w:rsid w:val="00C551D0"/>
    <w:rsid w:val="00C55299"/>
    <w:rsid w:val="00C554AA"/>
    <w:rsid w:val="00C55E9A"/>
    <w:rsid w:val="00C5602C"/>
    <w:rsid w:val="00C5628C"/>
    <w:rsid w:val="00C567EE"/>
    <w:rsid w:val="00C56EA0"/>
    <w:rsid w:val="00C57094"/>
    <w:rsid w:val="00C5739D"/>
    <w:rsid w:val="00C57FC2"/>
    <w:rsid w:val="00C60362"/>
    <w:rsid w:val="00C61000"/>
    <w:rsid w:val="00C61161"/>
    <w:rsid w:val="00C62078"/>
    <w:rsid w:val="00C627E5"/>
    <w:rsid w:val="00C629A3"/>
    <w:rsid w:val="00C62A70"/>
    <w:rsid w:val="00C62ADD"/>
    <w:rsid w:val="00C62DAF"/>
    <w:rsid w:val="00C63061"/>
    <w:rsid w:val="00C635EF"/>
    <w:rsid w:val="00C63ED6"/>
    <w:rsid w:val="00C6410E"/>
    <w:rsid w:val="00C645A6"/>
    <w:rsid w:val="00C64B92"/>
    <w:rsid w:val="00C64D2B"/>
    <w:rsid w:val="00C6590F"/>
    <w:rsid w:val="00C65AF2"/>
    <w:rsid w:val="00C66266"/>
    <w:rsid w:val="00C6698D"/>
    <w:rsid w:val="00C67013"/>
    <w:rsid w:val="00C670B2"/>
    <w:rsid w:val="00C67134"/>
    <w:rsid w:val="00C678B2"/>
    <w:rsid w:val="00C70121"/>
    <w:rsid w:val="00C703FA"/>
    <w:rsid w:val="00C70AA1"/>
    <w:rsid w:val="00C70EC1"/>
    <w:rsid w:val="00C71762"/>
    <w:rsid w:val="00C71855"/>
    <w:rsid w:val="00C71E5A"/>
    <w:rsid w:val="00C71F31"/>
    <w:rsid w:val="00C71FCC"/>
    <w:rsid w:val="00C7255E"/>
    <w:rsid w:val="00C72606"/>
    <w:rsid w:val="00C72AE6"/>
    <w:rsid w:val="00C72B83"/>
    <w:rsid w:val="00C72CBC"/>
    <w:rsid w:val="00C7312E"/>
    <w:rsid w:val="00C735E0"/>
    <w:rsid w:val="00C74300"/>
    <w:rsid w:val="00C755F2"/>
    <w:rsid w:val="00C759D4"/>
    <w:rsid w:val="00C75CA4"/>
    <w:rsid w:val="00C76863"/>
    <w:rsid w:val="00C768AD"/>
    <w:rsid w:val="00C76AA1"/>
    <w:rsid w:val="00C76EB2"/>
    <w:rsid w:val="00C775C8"/>
    <w:rsid w:val="00C805E3"/>
    <w:rsid w:val="00C80FE5"/>
    <w:rsid w:val="00C81073"/>
    <w:rsid w:val="00C82013"/>
    <w:rsid w:val="00C8278B"/>
    <w:rsid w:val="00C82B65"/>
    <w:rsid w:val="00C82C07"/>
    <w:rsid w:val="00C83DF8"/>
    <w:rsid w:val="00C84431"/>
    <w:rsid w:val="00C85323"/>
    <w:rsid w:val="00C854BA"/>
    <w:rsid w:val="00C8553D"/>
    <w:rsid w:val="00C856A4"/>
    <w:rsid w:val="00C858DC"/>
    <w:rsid w:val="00C86184"/>
    <w:rsid w:val="00C8665B"/>
    <w:rsid w:val="00C8674A"/>
    <w:rsid w:val="00C86807"/>
    <w:rsid w:val="00C86A13"/>
    <w:rsid w:val="00C86A1E"/>
    <w:rsid w:val="00C86BE3"/>
    <w:rsid w:val="00C86CD6"/>
    <w:rsid w:val="00C86FE2"/>
    <w:rsid w:val="00C871F5"/>
    <w:rsid w:val="00C8724E"/>
    <w:rsid w:val="00C87373"/>
    <w:rsid w:val="00C874A5"/>
    <w:rsid w:val="00C87686"/>
    <w:rsid w:val="00C8780B"/>
    <w:rsid w:val="00C87CCC"/>
    <w:rsid w:val="00C90A36"/>
    <w:rsid w:val="00C90B2E"/>
    <w:rsid w:val="00C90F6A"/>
    <w:rsid w:val="00C92A95"/>
    <w:rsid w:val="00C92C4C"/>
    <w:rsid w:val="00C92D0C"/>
    <w:rsid w:val="00C92D3B"/>
    <w:rsid w:val="00C92D80"/>
    <w:rsid w:val="00C92EF7"/>
    <w:rsid w:val="00C92F4B"/>
    <w:rsid w:val="00C93081"/>
    <w:rsid w:val="00C935AB"/>
    <w:rsid w:val="00C95526"/>
    <w:rsid w:val="00C96504"/>
    <w:rsid w:val="00C967FC"/>
    <w:rsid w:val="00CA0351"/>
    <w:rsid w:val="00CA0469"/>
    <w:rsid w:val="00CA0BF4"/>
    <w:rsid w:val="00CA140B"/>
    <w:rsid w:val="00CA16FC"/>
    <w:rsid w:val="00CA192A"/>
    <w:rsid w:val="00CA2BC5"/>
    <w:rsid w:val="00CA2E28"/>
    <w:rsid w:val="00CA2E58"/>
    <w:rsid w:val="00CA312C"/>
    <w:rsid w:val="00CA3195"/>
    <w:rsid w:val="00CA3584"/>
    <w:rsid w:val="00CA3BAB"/>
    <w:rsid w:val="00CA3CB8"/>
    <w:rsid w:val="00CA3F6D"/>
    <w:rsid w:val="00CA40CC"/>
    <w:rsid w:val="00CA45C4"/>
    <w:rsid w:val="00CA503B"/>
    <w:rsid w:val="00CA558A"/>
    <w:rsid w:val="00CA562C"/>
    <w:rsid w:val="00CA6842"/>
    <w:rsid w:val="00CA6E68"/>
    <w:rsid w:val="00CA74C6"/>
    <w:rsid w:val="00CA7FA4"/>
    <w:rsid w:val="00CB0280"/>
    <w:rsid w:val="00CB14BE"/>
    <w:rsid w:val="00CB19EC"/>
    <w:rsid w:val="00CB2439"/>
    <w:rsid w:val="00CB2B25"/>
    <w:rsid w:val="00CB2D46"/>
    <w:rsid w:val="00CB306D"/>
    <w:rsid w:val="00CB3396"/>
    <w:rsid w:val="00CB3843"/>
    <w:rsid w:val="00CB419A"/>
    <w:rsid w:val="00CB420B"/>
    <w:rsid w:val="00CB550A"/>
    <w:rsid w:val="00CB572D"/>
    <w:rsid w:val="00CB59D4"/>
    <w:rsid w:val="00CB626D"/>
    <w:rsid w:val="00CB6309"/>
    <w:rsid w:val="00CB69E6"/>
    <w:rsid w:val="00CB6A91"/>
    <w:rsid w:val="00CB6E74"/>
    <w:rsid w:val="00CC01E3"/>
    <w:rsid w:val="00CC029C"/>
    <w:rsid w:val="00CC0475"/>
    <w:rsid w:val="00CC060F"/>
    <w:rsid w:val="00CC0D75"/>
    <w:rsid w:val="00CC0DEE"/>
    <w:rsid w:val="00CC0EC5"/>
    <w:rsid w:val="00CC102E"/>
    <w:rsid w:val="00CC13A4"/>
    <w:rsid w:val="00CC1561"/>
    <w:rsid w:val="00CC1FD8"/>
    <w:rsid w:val="00CC275A"/>
    <w:rsid w:val="00CC3064"/>
    <w:rsid w:val="00CC3424"/>
    <w:rsid w:val="00CC38FD"/>
    <w:rsid w:val="00CC3B29"/>
    <w:rsid w:val="00CC3CB2"/>
    <w:rsid w:val="00CC3F18"/>
    <w:rsid w:val="00CC4084"/>
    <w:rsid w:val="00CC41E1"/>
    <w:rsid w:val="00CC44DB"/>
    <w:rsid w:val="00CC4A3F"/>
    <w:rsid w:val="00CC4B33"/>
    <w:rsid w:val="00CC4DD0"/>
    <w:rsid w:val="00CC50E6"/>
    <w:rsid w:val="00CC53E0"/>
    <w:rsid w:val="00CC5BA2"/>
    <w:rsid w:val="00CC5DD2"/>
    <w:rsid w:val="00CC5FD4"/>
    <w:rsid w:val="00CC7372"/>
    <w:rsid w:val="00CC75F7"/>
    <w:rsid w:val="00CC796D"/>
    <w:rsid w:val="00CC7BAA"/>
    <w:rsid w:val="00CD01DA"/>
    <w:rsid w:val="00CD0252"/>
    <w:rsid w:val="00CD031B"/>
    <w:rsid w:val="00CD06D2"/>
    <w:rsid w:val="00CD0FA0"/>
    <w:rsid w:val="00CD11AE"/>
    <w:rsid w:val="00CD166C"/>
    <w:rsid w:val="00CD183E"/>
    <w:rsid w:val="00CD274A"/>
    <w:rsid w:val="00CD2A2B"/>
    <w:rsid w:val="00CD2E74"/>
    <w:rsid w:val="00CD2F3D"/>
    <w:rsid w:val="00CD3031"/>
    <w:rsid w:val="00CD33E6"/>
    <w:rsid w:val="00CD38D6"/>
    <w:rsid w:val="00CD440F"/>
    <w:rsid w:val="00CD4438"/>
    <w:rsid w:val="00CD4CB9"/>
    <w:rsid w:val="00CD52CF"/>
    <w:rsid w:val="00CD54AE"/>
    <w:rsid w:val="00CD5B9A"/>
    <w:rsid w:val="00CD636A"/>
    <w:rsid w:val="00CD6490"/>
    <w:rsid w:val="00CD6C90"/>
    <w:rsid w:val="00CD6CD3"/>
    <w:rsid w:val="00CD6CD7"/>
    <w:rsid w:val="00CD6E62"/>
    <w:rsid w:val="00CD7108"/>
    <w:rsid w:val="00CD7121"/>
    <w:rsid w:val="00CD7362"/>
    <w:rsid w:val="00CD7BD0"/>
    <w:rsid w:val="00CD7D44"/>
    <w:rsid w:val="00CE0395"/>
    <w:rsid w:val="00CE0D76"/>
    <w:rsid w:val="00CE1097"/>
    <w:rsid w:val="00CE12BE"/>
    <w:rsid w:val="00CE15B3"/>
    <w:rsid w:val="00CE1BE2"/>
    <w:rsid w:val="00CE1F6B"/>
    <w:rsid w:val="00CE1FE3"/>
    <w:rsid w:val="00CE24BA"/>
    <w:rsid w:val="00CE27E8"/>
    <w:rsid w:val="00CE3770"/>
    <w:rsid w:val="00CE391B"/>
    <w:rsid w:val="00CE3C6E"/>
    <w:rsid w:val="00CE3F25"/>
    <w:rsid w:val="00CE3F96"/>
    <w:rsid w:val="00CE437E"/>
    <w:rsid w:val="00CE43DD"/>
    <w:rsid w:val="00CE44CC"/>
    <w:rsid w:val="00CE48D9"/>
    <w:rsid w:val="00CE4C58"/>
    <w:rsid w:val="00CE4E1F"/>
    <w:rsid w:val="00CE56E6"/>
    <w:rsid w:val="00CE5E6C"/>
    <w:rsid w:val="00CE6AB6"/>
    <w:rsid w:val="00CE7432"/>
    <w:rsid w:val="00CE7840"/>
    <w:rsid w:val="00CE7871"/>
    <w:rsid w:val="00CE7D83"/>
    <w:rsid w:val="00CF03E4"/>
    <w:rsid w:val="00CF0B86"/>
    <w:rsid w:val="00CF0DC7"/>
    <w:rsid w:val="00CF1508"/>
    <w:rsid w:val="00CF20BF"/>
    <w:rsid w:val="00CF21A4"/>
    <w:rsid w:val="00CF2876"/>
    <w:rsid w:val="00CF2FC5"/>
    <w:rsid w:val="00CF34CC"/>
    <w:rsid w:val="00CF3845"/>
    <w:rsid w:val="00CF43F2"/>
    <w:rsid w:val="00CF4CAE"/>
    <w:rsid w:val="00CF4EA6"/>
    <w:rsid w:val="00CF592C"/>
    <w:rsid w:val="00CF614A"/>
    <w:rsid w:val="00CF6796"/>
    <w:rsid w:val="00CF682F"/>
    <w:rsid w:val="00CF6D0A"/>
    <w:rsid w:val="00CF76A2"/>
    <w:rsid w:val="00CF79F3"/>
    <w:rsid w:val="00CF7A2C"/>
    <w:rsid w:val="00CF7D79"/>
    <w:rsid w:val="00CF7F06"/>
    <w:rsid w:val="00CF7FFD"/>
    <w:rsid w:val="00D00434"/>
    <w:rsid w:val="00D0073D"/>
    <w:rsid w:val="00D008F4"/>
    <w:rsid w:val="00D00AE6"/>
    <w:rsid w:val="00D00D39"/>
    <w:rsid w:val="00D00E9F"/>
    <w:rsid w:val="00D01671"/>
    <w:rsid w:val="00D01765"/>
    <w:rsid w:val="00D019A6"/>
    <w:rsid w:val="00D01E9F"/>
    <w:rsid w:val="00D02C67"/>
    <w:rsid w:val="00D02E6C"/>
    <w:rsid w:val="00D03631"/>
    <w:rsid w:val="00D038B9"/>
    <w:rsid w:val="00D03A5D"/>
    <w:rsid w:val="00D03A7F"/>
    <w:rsid w:val="00D03E48"/>
    <w:rsid w:val="00D04128"/>
    <w:rsid w:val="00D0448B"/>
    <w:rsid w:val="00D044C1"/>
    <w:rsid w:val="00D047BA"/>
    <w:rsid w:val="00D04B27"/>
    <w:rsid w:val="00D04D3B"/>
    <w:rsid w:val="00D04F5A"/>
    <w:rsid w:val="00D057F0"/>
    <w:rsid w:val="00D05C6A"/>
    <w:rsid w:val="00D0612C"/>
    <w:rsid w:val="00D06427"/>
    <w:rsid w:val="00D0659A"/>
    <w:rsid w:val="00D06F54"/>
    <w:rsid w:val="00D07951"/>
    <w:rsid w:val="00D10048"/>
    <w:rsid w:val="00D101C4"/>
    <w:rsid w:val="00D104D6"/>
    <w:rsid w:val="00D105F8"/>
    <w:rsid w:val="00D10DAB"/>
    <w:rsid w:val="00D117CC"/>
    <w:rsid w:val="00D1192F"/>
    <w:rsid w:val="00D12633"/>
    <w:rsid w:val="00D1382B"/>
    <w:rsid w:val="00D13FBE"/>
    <w:rsid w:val="00D14382"/>
    <w:rsid w:val="00D14C27"/>
    <w:rsid w:val="00D14CEA"/>
    <w:rsid w:val="00D15222"/>
    <w:rsid w:val="00D154AC"/>
    <w:rsid w:val="00D15896"/>
    <w:rsid w:val="00D15D93"/>
    <w:rsid w:val="00D174BD"/>
    <w:rsid w:val="00D1763A"/>
    <w:rsid w:val="00D17A0A"/>
    <w:rsid w:val="00D206D5"/>
    <w:rsid w:val="00D207D2"/>
    <w:rsid w:val="00D20B32"/>
    <w:rsid w:val="00D21189"/>
    <w:rsid w:val="00D21A71"/>
    <w:rsid w:val="00D21B35"/>
    <w:rsid w:val="00D224F8"/>
    <w:rsid w:val="00D22C15"/>
    <w:rsid w:val="00D2303F"/>
    <w:rsid w:val="00D231FD"/>
    <w:rsid w:val="00D235F3"/>
    <w:rsid w:val="00D23C94"/>
    <w:rsid w:val="00D24960"/>
    <w:rsid w:val="00D25311"/>
    <w:rsid w:val="00D254E8"/>
    <w:rsid w:val="00D25F22"/>
    <w:rsid w:val="00D263BF"/>
    <w:rsid w:val="00D26711"/>
    <w:rsid w:val="00D269A3"/>
    <w:rsid w:val="00D26AF6"/>
    <w:rsid w:val="00D26B20"/>
    <w:rsid w:val="00D26BEF"/>
    <w:rsid w:val="00D272FF"/>
    <w:rsid w:val="00D27374"/>
    <w:rsid w:val="00D27430"/>
    <w:rsid w:val="00D274A2"/>
    <w:rsid w:val="00D2782E"/>
    <w:rsid w:val="00D27DBF"/>
    <w:rsid w:val="00D30586"/>
    <w:rsid w:val="00D313FF"/>
    <w:rsid w:val="00D31D8B"/>
    <w:rsid w:val="00D3256A"/>
    <w:rsid w:val="00D3262A"/>
    <w:rsid w:val="00D328D3"/>
    <w:rsid w:val="00D32F49"/>
    <w:rsid w:val="00D3327A"/>
    <w:rsid w:val="00D33ADB"/>
    <w:rsid w:val="00D33F2D"/>
    <w:rsid w:val="00D349BD"/>
    <w:rsid w:val="00D34CB6"/>
    <w:rsid w:val="00D34F3E"/>
    <w:rsid w:val="00D351E1"/>
    <w:rsid w:val="00D3525B"/>
    <w:rsid w:val="00D35589"/>
    <w:rsid w:val="00D3571E"/>
    <w:rsid w:val="00D358D6"/>
    <w:rsid w:val="00D35B0C"/>
    <w:rsid w:val="00D35BA9"/>
    <w:rsid w:val="00D36207"/>
    <w:rsid w:val="00D36748"/>
    <w:rsid w:val="00D36C0F"/>
    <w:rsid w:val="00D36C8D"/>
    <w:rsid w:val="00D36D74"/>
    <w:rsid w:val="00D37400"/>
    <w:rsid w:val="00D37634"/>
    <w:rsid w:val="00D37663"/>
    <w:rsid w:val="00D4060A"/>
    <w:rsid w:val="00D40821"/>
    <w:rsid w:val="00D409B7"/>
    <w:rsid w:val="00D413AD"/>
    <w:rsid w:val="00D41974"/>
    <w:rsid w:val="00D41B8D"/>
    <w:rsid w:val="00D41D02"/>
    <w:rsid w:val="00D4248D"/>
    <w:rsid w:val="00D429A1"/>
    <w:rsid w:val="00D42C12"/>
    <w:rsid w:val="00D43683"/>
    <w:rsid w:val="00D43FA9"/>
    <w:rsid w:val="00D44919"/>
    <w:rsid w:val="00D45E48"/>
    <w:rsid w:val="00D46394"/>
    <w:rsid w:val="00D46680"/>
    <w:rsid w:val="00D4690A"/>
    <w:rsid w:val="00D46F64"/>
    <w:rsid w:val="00D47353"/>
    <w:rsid w:val="00D47BAC"/>
    <w:rsid w:val="00D500FB"/>
    <w:rsid w:val="00D501F5"/>
    <w:rsid w:val="00D504D1"/>
    <w:rsid w:val="00D50551"/>
    <w:rsid w:val="00D50E3D"/>
    <w:rsid w:val="00D5226B"/>
    <w:rsid w:val="00D5274F"/>
    <w:rsid w:val="00D52773"/>
    <w:rsid w:val="00D52B0C"/>
    <w:rsid w:val="00D52C12"/>
    <w:rsid w:val="00D52C2B"/>
    <w:rsid w:val="00D52FF1"/>
    <w:rsid w:val="00D537E2"/>
    <w:rsid w:val="00D53819"/>
    <w:rsid w:val="00D53826"/>
    <w:rsid w:val="00D538F1"/>
    <w:rsid w:val="00D5392E"/>
    <w:rsid w:val="00D53D3C"/>
    <w:rsid w:val="00D53DB0"/>
    <w:rsid w:val="00D54112"/>
    <w:rsid w:val="00D54273"/>
    <w:rsid w:val="00D54776"/>
    <w:rsid w:val="00D54806"/>
    <w:rsid w:val="00D54CAD"/>
    <w:rsid w:val="00D54FA0"/>
    <w:rsid w:val="00D5538F"/>
    <w:rsid w:val="00D561E0"/>
    <w:rsid w:val="00D569A1"/>
    <w:rsid w:val="00D56B45"/>
    <w:rsid w:val="00D56F8C"/>
    <w:rsid w:val="00D57856"/>
    <w:rsid w:val="00D57BF2"/>
    <w:rsid w:val="00D604DC"/>
    <w:rsid w:val="00D60665"/>
    <w:rsid w:val="00D606E6"/>
    <w:rsid w:val="00D60DF5"/>
    <w:rsid w:val="00D6214B"/>
    <w:rsid w:val="00D623D7"/>
    <w:rsid w:val="00D62A0F"/>
    <w:rsid w:val="00D62BA1"/>
    <w:rsid w:val="00D62BF7"/>
    <w:rsid w:val="00D63964"/>
    <w:rsid w:val="00D63F19"/>
    <w:rsid w:val="00D64358"/>
    <w:rsid w:val="00D64B00"/>
    <w:rsid w:val="00D65787"/>
    <w:rsid w:val="00D65BAB"/>
    <w:rsid w:val="00D65BE4"/>
    <w:rsid w:val="00D660EB"/>
    <w:rsid w:val="00D66914"/>
    <w:rsid w:val="00D67615"/>
    <w:rsid w:val="00D702B5"/>
    <w:rsid w:val="00D70407"/>
    <w:rsid w:val="00D7042B"/>
    <w:rsid w:val="00D70B10"/>
    <w:rsid w:val="00D71135"/>
    <w:rsid w:val="00D717E7"/>
    <w:rsid w:val="00D72215"/>
    <w:rsid w:val="00D723C5"/>
    <w:rsid w:val="00D72A65"/>
    <w:rsid w:val="00D735DB"/>
    <w:rsid w:val="00D73F03"/>
    <w:rsid w:val="00D74473"/>
    <w:rsid w:val="00D744A8"/>
    <w:rsid w:val="00D754C8"/>
    <w:rsid w:val="00D759CA"/>
    <w:rsid w:val="00D75A42"/>
    <w:rsid w:val="00D75B2A"/>
    <w:rsid w:val="00D75F13"/>
    <w:rsid w:val="00D762EA"/>
    <w:rsid w:val="00D76506"/>
    <w:rsid w:val="00D767B5"/>
    <w:rsid w:val="00D76811"/>
    <w:rsid w:val="00D7712A"/>
    <w:rsid w:val="00D771BA"/>
    <w:rsid w:val="00D77531"/>
    <w:rsid w:val="00D7768F"/>
    <w:rsid w:val="00D77966"/>
    <w:rsid w:val="00D77D8B"/>
    <w:rsid w:val="00D807B2"/>
    <w:rsid w:val="00D80917"/>
    <w:rsid w:val="00D80B0E"/>
    <w:rsid w:val="00D80CC0"/>
    <w:rsid w:val="00D80FE1"/>
    <w:rsid w:val="00D81222"/>
    <w:rsid w:val="00D8166E"/>
    <w:rsid w:val="00D831F3"/>
    <w:rsid w:val="00D833C8"/>
    <w:rsid w:val="00D83732"/>
    <w:rsid w:val="00D83D63"/>
    <w:rsid w:val="00D83D9F"/>
    <w:rsid w:val="00D83EBB"/>
    <w:rsid w:val="00D85295"/>
    <w:rsid w:val="00D853DE"/>
    <w:rsid w:val="00D85F54"/>
    <w:rsid w:val="00D864A2"/>
    <w:rsid w:val="00D86666"/>
    <w:rsid w:val="00D86B96"/>
    <w:rsid w:val="00D86CDC"/>
    <w:rsid w:val="00D87D6F"/>
    <w:rsid w:val="00D87F65"/>
    <w:rsid w:val="00D90196"/>
    <w:rsid w:val="00D9095C"/>
    <w:rsid w:val="00D91294"/>
    <w:rsid w:val="00D913F8"/>
    <w:rsid w:val="00D91B1B"/>
    <w:rsid w:val="00D91E65"/>
    <w:rsid w:val="00D9289C"/>
    <w:rsid w:val="00D92AB7"/>
    <w:rsid w:val="00D92D23"/>
    <w:rsid w:val="00D92F70"/>
    <w:rsid w:val="00D93009"/>
    <w:rsid w:val="00D93911"/>
    <w:rsid w:val="00D939EB"/>
    <w:rsid w:val="00D93F17"/>
    <w:rsid w:val="00D94B4A"/>
    <w:rsid w:val="00D94EE9"/>
    <w:rsid w:val="00D9500B"/>
    <w:rsid w:val="00D95337"/>
    <w:rsid w:val="00D9565B"/>
    <w:rsid w:val="00D95837"/>
    <w:rsid w:val="00D959CF"/>
    <w:rsid w:val="00D966DF"/>
    <w:rsid w:val="00D96729"/>
    <w:rsid w:val="00D97635"/>
    <w:rsid w:val="00D97B46"/>
    <w:rsid w:val="00DA0025"/>
    <w:rsid w:val="00DA0102"/>
    <w:rsid w:val="00DA015F"/>
    <w:rsid w:val="00DA1A67"/>
    <w:rsid w:val="00DA1F5F"/>
    <w:rsid w:val="00DA2409"/>
    <w:rsid w:val="00DA27C4"/>
    <w:rsid w:val="00DA2E26"/>
    <w:rsid w:val="00DA2FAD"/>
    <w:rsid w:val="00DA36F4"/>
    <w:rsid w:val="00DA3811"/>
    <w:rsid w:val="00DA3B3D"/>
    <w:rsid w:val="00DA3F52"/>
    <w:rsid w:val="00DA440E"/>
    <w:rsid w:val="00DA45FE"/>
    <w:rsid w:val="00DA46D9"/>
    <w:rsid w:val="00DA4A80"/>
    <w:rsid w:val="00DA4F11"/>
    <w:rsid w:val="00DA5523"/>
    <w:rsid w:val="00DA5687"/>
    <w:rsid w:val="00DA5738"/>
    <w:rsid w:val="00DA5AF0"/>
    <w:rsid w:val="00DA6302"/>
    <w:rsid w:val="00DA6FFB"/>
    <w:rsid w:val="00DB0625"/>
    <w:rsid w:val="00DB0813"/>
    <w:rsid w:val="00DB0887"/>
    <w:rsid w:val="00DB0EC3"/>
    <w:rsid w:val="00DB1969"/>
    <w:rsid w:val="00DB1C5F"/>
    <w:rsid w:val="00DB1D0F"/>
    <w:rsid w:val="00DB1D54"/>
    <w:rsid w:val="00DB2725"/>
    <w:rsid w:val="00DB3093"/>
    <w:rsid w:val="00DB3664"/>
    <w:rsid w:val="00DB3AF8"/>
    <w:rsid w:val="00DB3B29"/>
    <w:rsid w:val="00DB3C85"/>
    <w:rsid w:val="00DB3CFA"/>
    <w:rsid w:val="00DB3D21"/>
    <w:rsid w:val="00DB3EB8"/>
    <w:rsid w:val="00DB406E"/>
    <w:rsid w:val="00DB4531"/>
    <w:rsid w:val="00DB4BB2"/>
    <w:rsid w:val="00DB4D7C"/>
    <w:rsid w:val="00DB50C9"/>
    <w:rsid w:val="00DB51AE"/>
    <w:rsid w:val="00DB58C8"/>
    <w:rsid w:val="00DB5C75"/>
    <w:rsid w:val="00DB5EBB"/>
    <w:rsid w:val="00DB6079"/>
    <w:rsid w:val="00DB64C8"/>
    <w:rsid w:val="00DB65F2"/>
    <w:rsid w:val="00DB67A4"/>
    <w:rsid w:val="00DB6B4E"/>
    <w:rsid w:val="00DB710A"/>
    <w:rsid w:val="00DB7247"/>
    <w:rsid w:val="00DB7445"/>
    <w:rsid w:val="00DB798D"/>
    <w:rsid w:val="00DB7B2E"/>
    <w:rsid w:val="00DB7B65"/>
    <w:rsid w:val="00DB7B6E"/>
    <w:rsid w:val="00DC0079"/>
    <w:rsid w:val="00DC08A6"/>
    <w:rsid w:val="00DC0E92"/>
    <w:rsid w:val="00DC0F3C"/>
    <w:rsid w:val="00DC12F6"/>
    <w:rsid w:val="00DC2379"/>
    <w:rsid w:val="00DC295C"/>
    <w:rsid w:val="00DC346D"/>
    <w:rsid w:val="00DC3585"/>
    <w:rsid w:val="00DC3BB8"/>
    <w:rsid w:val="00DC3F5C"/>
    <w:rsid w:val="00DC4402"/>
    <w:rsid w:val="00DC4A52"/>
    <w:rsid w:val="00DC4D05"/>
    <w:rsid w:val="00DC4D5C"/>
    <w:rsid w:val="00DC4E63"/>
    <w:rsid w:val="00DC52AB"/>
    <w:rsid w:val="00DC54D1"/>
    <w:rsid w:val="00DC5562"/>
    <w:rsid w:val="00DC568F"/>
    <w:rsid w:val="00DC5C48"/>
    <w:rsid w:val="00DC6141"/>
    <w:rsid w:val="00DC6328"/>
    <w:rsid w:val="00DC6748"/>
    <w:rsid w:val="00DC6C2C"/>
    <w:rsid w:val="00DC6F49"/>
    <w:rsid w:val="00DC721D"/>
    <w:rsid w:val="00DC727B"/>
    <w:rsid w:val="00DC7452"/>
    <w:rsid w:val="00DC77D5"/>
    <w:rsid w:val="00DC7CCE"/>
    <w:rsid w:val="00DD0089"/>
    <w:rsid w:val="00DD0647"/>
    <w:rsid w:val="00DD064A"/>
    <w:rsid w:val="00DD0CAA"/>
    <w:rsid w:val="00DD1329"/>
    <w:rsid w:val="00DD14A7"/>
    <w:rsid w:val="00DD282F"/>
    <w:rsid w:val="00DD2994"/>
    <w:rsid w:val="00DD2B06"/>
    <w:rsid w:val="00DD2DD8"/>
    <w:rsid w:val="00DD4205"/>
    <w:rsid w:val="00DD492D"/>
    <w:rsid w:val="00DD50D3"/>
    <w:rsid w:val="00DD51F0"/>
    <w:rsid w:val="00DD5317"/>
    <w:rsid w:val="00DD5779"/>
    <w:rsid w:val="00DD5B2D"/>
    <w:rsid w:val="00DD6034"/>
    <w:rsid w:val="00DD61C5"/>
    <w:rsid w:val="00DD630D"/>
    <w:rsid w:val="00DD686A"/>
    <w:rsid w:val="00DD74E2"/>
    <w:rsid w:val="00DD7569"/>
    <w:rsid w:val="00DD7CD3"/>
    <w:rsid w:val="00DE0198"/>
    <w:rsid w:val="00DE0D62"/>
    <w:rsid w:val="00DE111B"/>
    <w:rsid w:val="00DE1326"/>
    <w:rsid w:val="00DE1401"/>
    <w:rsid w:val="00DE1506"/>
    <w:rsid w:val="00DE1699"/>
    <w:rsid w:val="00DE2579"/>
    <w:rsid w:val="00DE2DAE"/>
    <w:rsid w:val="00DE3B8C"/>
    <w:rsid w:val="00DE4064"/>
    <w:rsid w:val="00DE41B8"/>
    <w:rsid w:val="00DE4511"/>
    <w:rsid w:val="00DE4A53"/>
    <w:rsid w:val="00DE4A54"/>
    <w:rsid w:val="00DE4EE9"/>
    <w:rsid w:val="00DE5254"/>
    <w:rsid w:val="00DE5396"/>
    <w:rsid w:val="00DE5995"/>
    <w:rsid w:val="00DE5E21"/>
    <w:rsid w:val="00DE66E2"/>
    <w:rsid w:val="00DE6759"/>
    <w:rsid w:val="00DE6DF9"/>
    <w:rsid w:val="00DE78FB"/>
    <w:rsid w:val="00DF030C"/>
    <w:rsid w:val="00DF0CC3"/>
    <w:rsid w:val="00DF0CCA"/>
    <w:rsid w:val="00DF1992"/>
    <w:rsid w:val="00DF1D6D"/>
    <w:rsid w:val="00DF1F75"/>
    <w:rsid w:val="00DF2096"/>
    <w:rsid w:val="00DF21D4"/>
    <w:rsid w:val="00DF2914"/>
    <w:rsid w:val="00DF2D22"/>
    <w:rsid w:val="00DF3067"/>
    <w:rsid w:val="00DF3251"/>
    <w:rsid w:val="00DF36BA"/>
    <w:rsid w:val="00DF37D2"/>
    <w:rsid w:val="00DF4824"/>
    <w:rsid w:val="00DF50E3"/>
    <w:rsid w:val="00DF591F"/>
    <w:rsid w:val="00DF66AE"/>
    <w:rsid w:val="00DF67F4"/>
    <w:rsid w:val="00DF6E57"/>
    <w:rsid w:val="00DF6E63"/>
    <w:rsid w:val="00DF7208"/>
    <w:rsid w:val="00DF7D08"/>
    <w:rsid w:val="00DF7F70"/>
    <w:rsid w:val="00E00A82"/>
    <w:rsid w:val="00E00D92"/>
    <w:rsid w:val="00E01D63"/>
    <w:rsid w:val="00E01EEB"/>
    <w:rsid w:val="00E0217F"/>
    <w:rsid w:val="00E0252C"/>
    <w:rsid w:val="00E0267B"/>
    <w:rsid w:val="00E02AF0"/>
    <w:rsid w:val="00E02BE8"/>
    <w:rsid w:val="00E02EF5"/>
    <w:rsid w:val="00E038B0"/>
    <w:rsid w:val="00E039E5"/>
    <w:rsid w:val="00E03ACA"/>
    <w:rsid w:val="00E03E95"/>
    <w:rsid w:val="00E04433"/>
    <w:rsid w:val="00E0454D"/>
    <w:rsid w:val="00E04892"/>
    <w:rsid w:val="00E0518D"/>
    <w:rsid w:val="00E0573F"/>
    <w:rsid w:val="00E05B38"/>
    <w:rsid w:val="00E05D40"/>
    <w:rsid w:val="00E05DE5"/>
    <w:rsid w:val="00E06427"/>
    <w:rsid w:val="00E065DE"/>
    <w:rsid w:val="00E06C18"/>
    <w:rsid w:val="00E06F77"/>
    <w:rsid w:val="00E079AF"/>
    <w:rsid w:val="00E07D62"/>
    <w:rsid w:val="00E106D9"/>
    <w:rsid w:val="00E11108"/>
    <w:rsid w:val="00E124C4"/>
    <w:rsid w:val="00E12673"/>
    <w:rsid w:val="00E126E0"/>
    <w:rsid w:val="00E12EF8"/>
    <w:rsid w:val="00E137C2"/>
    <w:rsid w:val="00E13B28"/>
    <w:rsid w:val="00E140C9"/>
    <w:rsid w:val="00E14D6C"/>
    <w:rsid w:val="00E153B3"/>
    <w:rsid w:val="00E1554B"/>
    <w:rsid w:val="00E1679D"/>
    <w:rsid w:val="00E169AF"/>
    <w:rsid w:val="00E169F8"/>
    <w:rsid w:val="00E17209"/>
    <w:rsid w:val="00E17FDF"/>
    <w:rsid w:val="00E209ED"/>
    <w:rsid w:val="00E20A53"/>
    <w:rsid w:val="00E218BA"/>
    <w:rsid w:val="00E236C7"/>
    <w:rsid w:val="00E23851"/>
    <w:rsid w:val="00E24065"/>
    <w:rsid w:val="00E2483F"/>
    <w:rsid w:val="00E24C07"/>
    <w:rsid w:val="00E24D77"/>
    <w:rsid w:val="00E25112"/>
    <w:rsid w:val="00E2599D"/>
    <w:rsid w:val="00E25FAC"/>
    <w:rsid w:val="00E25FC6"/>
    <w:rsid w:val="00E26036"/>
    <w:rsid w:val="00E27298"/>
    <w:rsid w:val="00E273E1"/>
    <w:rsid w:val="00E27614"/>
    <w:rsid w:val="00E276C6"/>
    <w:rsid w:val="00E2773F"/>
    <w:rsid w:val="00E27D79"/>
    <w:rsid w:val="00E27E6E"/>
    <w:rsid w:val="00E27F1C"/>
    <w:rsid w:val="00E306A2"/>
    <w:rsid w:val="00E308DB"/>
    <w:rsid w:val="00E31A18"/>
    <w:rsid w:val="00E3207F"/>
    <w:rsid w:val="00E32497"/>
    <w:rsid w:val="00E328C9"/>
    <w:rsid w:val="00E32CA2"/>
    <w:rsid w:val="00E3320B"/>
    <w:rsid w:val="00E332DE"/>
    <w:rsid w:val="00E33C2D"/>
    <w:rsid w:val="00E345E4"/>
    <w:rsid w:val="00E346E2"/>
    <w:rsid w:val="00E34EEF"/>
    <w:rsid w:val="00E35818"/>
    <w:rsid w:val="00E359BE"/>
    <w:rsid w:val="00E364D5"/>
    <w:rsid w:val="00E36733"/>
    <w:rsid w:val="00E3680B"/>
    <w:rsid w:val="00E36D44"/>
    <w:rsid w:val="00E3773A"/>
    <w:rsid w:val="00E40154"/>
    <w:rsid w:val="00E40273"/>
    <w:rsid w:val="00E40376"/>
    <w:rsid w:val="00E40900"/>
    <w:rsid w:val="00E40F75"/>
    <w:rsid w:val="00E417D6"/>
    <w:rsid w:val="00E424FD"/>
    <w:rsid w:val="00E42551"/>
    <w:rsid w:val="00E426D3"/>
    <w:rsid w:val="00E427D6"/>
    <w:rsid w:val="00E43A28"/>
    <w:rsid w:val="00E44758"/>
    <w:rsid w:val="00E4478A"/>
    <w:rsid w:val="00E449CC"/>
    <w:rsid w:val="00E44DD0"/>
    <w:rsid w:val="00E45DCF"/>
    <w:rsid w:val="00E46707"/>
    <w:rsid w:val="00E4695B"/>
    <w:rsid w:val="00E469B4"/>
    <w:rsid w:val="00E47445"/>
    <w:rsid w:val="00E47F75"/>
    <w:rsid w:val="00E50035"/>
    <w:rsid w:val="00E50120"/>
    <w:rsid w:val="00E5014F"/>
    <w:rsid w:val="00E501E5"/>
    <w:rsid w:val="00E50A8A"/>
    <w:rsid w:val="00E50DD3"/>
    <w:rsid w:val="00E5130A"/>
    <w:rsid w:val="00E5143C"/>
    <w:rsid w:val="00E51728"/>
    <w:rsid w:val="00E51789"/>
    <w:rsid w:val="00E51CAD"/>
    <w:rsid w:val="00E5252C"/>
    <w:rsid w:val="00E529AD"/>
    <w:rsid w:val="00E529EE"/>
    <w:rsid w:val="00E52BC2"/>
    <w:rsid w:val="00E52F3D"/>
    <w:rsid w:val="00E5362E"/>
    <w:rsid w:val="00E536AC"/>
    <w:rsid w:val="00E53D5E"/>
    <w:rsid w:val="00E55366"/>
    <w:rsid w:val="00E555CA"/>
    <w:rsid w:val="00E5595F"/>
    <w:rsid w:val="00E55EDC"/>
    <w:rsid w:val="00E56067"/>
    <w:rsid w:val="00E564D2"/>
    <w:rsid w:val="00E56C85"/>
    <w:rsid w:val="00E56CD0"/>
    <w:rsid w:val="00E56DEB"/>
    <w:rsid w:val="00E56E00"/>
    <w:rsid w:val="00E577D5"/>
    <w:rsid w:val="00E578DA"/>
    <w:rsid w:val="00E57F6D"/>
    <w:rsid w:val="00E6013A"/>
    <w:rsid w:val="00E60397"/>
    <w:rsid w:val="00E60D35"/>
    <w:rsid w:val="00E6101C"/>
    <w:rsid w:val="00E614AC"/>
    <w:rsid w:val="00E616CB"/>
    <w:rsid w:val="00E627A8"/>
    <w:rsid w:val="00E628DF"/>
    <w:rsid w:val="00E6318E"/>
    <w:rsid w:val="00E63C05"/>
    <w:rsid w:val="00E64CFC"/>
    <w:rsid w:val="00E6529D"/>
    <w:rsid w:val="00E6541A"/>
    <w:rsid w:val="00E65534"/>
    <w:rsid w:val="00E6591B"/>
    <w:rsid w:val="00E66CE1"/>
    <w:rsid w:val="00E6717B"/>
    <w:rsid w:val="00E671A2"/>
    <w:rsid w:val="00E67E70"/>
    <w:rsid w:val="00E70110"/>
    <w:rsid w:val="00E7024E"/>
    <w:rsid w:val="00E70C8D"/>
    <w:rsid w:val="00E70E8B"/>
    <w:rsid w:val="00E7117D"/>
    <w:rsid w:val="00E7196E"/>
    <w:rsid w:val="00E71A9C"/>
    <w:rsid w:val="00E7204E"/>
    <w:rsid w:val="00E721AB"/>
    <w:rsid w:val="00E72285"/>
    <w:rsid w:val="00E729EC"/>
    <w:rsid w:val="00E72E39"/>
    <w:rsid w:val="00E72E61"/>
    <w:rsid w:val="00E7322E"/>
    <w:rsid w:val="00E737FC"/>
    <w:rsid w:val="00E73D1B"/>
    <w:rsid w:val="00E73E71"/>
    <w:rsid w:val="00E743E0"/>
    <w:rsid w:val="00E74967"/>
    <w:rsid w:val="00E749ED"/>
    <w:rsid w:val="00E74A55"/>
    <w:rsid w:val="00E74BE8"/>
    <w:rsid w:val="00E75B16"/>
    <w:rsid w:val="00E75B1A"/>
    <w:rsid w:val="00E75E6D"/>
    <w:rsid w:val="00E768F4"/>
    <w:rsid w:val="00E76A29"/>
    <w:rsid w:val="00E77748"/>
    <w:rsid w:val="00E777AD"/>
    <w:rsid w:val="00E77824"/>
    <w:rsid w:val="00E8030C"/>
    <w:rsid w:val="00E8041D"/>
    <w:rsid w:val="00E80D3C"/>
    <w:rsid w:val="00E81079"/>
    <w:rsid w:val="00E81357"/>
    <w:rsid w:val="00E81EE7"/>
    <w:rsid w:val="00E81F14"/>
    <w:rsid w:val="00E82801"/>
    <w:rsid w:val="00E82952"/>
    <w:rsid w:val="00E82F6E"/>
    <w:rsid w:val="00E83010"/>
    <w:rsid w:val="00E83056"/>
    <w:rsid w:val="00E83727"/>
    <w:rsid w:val="00E8377D"/>
    <w:rsid w:val="00E83BC3"/>
    <w:rsid w:val="00E83F64"/>
    <w:rsid w:val="00E849FB"/>
    <w:rsid w:val="00E84A3A"/>
    <w:rsid w:val="00E84FC7"/>
    <w:rsid w:val="00E8525E"/>
    <w:rsid w:val="00E852CA"/>
    <w:rsid w:val="00E852CE"/>
    <w:rsid w:val="00E85E1A"/>
    <w:rsid w:val="00E86A39"/>
    <w:rsid w:val="00E870CE"/>
    <w:rsid w:val="00E8735C"/>
    <w:rsid w:val="00E876C4"/>
    <w:rsid w:val="00E877E0"/>
    <w:rsid w:val="00E877F1"/>
    <w:rsid w:val="00E902A9"/>
    <w:rsid w:val="00E90A02"/>
    <w:rsid w:val="00E90BE6"/>
    <w:rsid w:val="00E90DCD"/>
    <w:rsid w:val="00E90FDE"/>
    <w:rsid w:val="00E91A9D"/>
    <w:rsid w:val="00E91D36"/>
    <w:rsid w:val="00E9256E"/>
    <w:rsid w:val="00E9342B"/>
    <w:rsid w:val="00E9404B"/>
    <w:rsid w:val="00E94091"/>
    <w:rsid w:val="00E94750"/>
    <w:rsid w:val="00E95932"/>
    <w:rsid w:val="00E95A75"/>
    <w:rsid w:val="00E95C51"/>
    <w:rsid w:val="00E95C89"/>
    <w:rsid w:val="00E9640D"/>
    <w:rsid w:val="00E96A63"/>
    <w:rsid w:val="00E96AB2"/>
    <w:rsid w:val="00E97112"/>
    <w:rsid w:val="00E972CB"/>
    <w:rsid w:val="00E97671"/>
    <w:rsid w:val="00E9793E"/>
    <w:rsid w:val="00E97B90"/>
    <w:rsid w:val="00E97F24"/>
    <w:rsid w:val="00E97F8F"/>
    <w:rsid w:val="00EA0308"/>
    <w:rsid w:val="00EA04B0"/>
    <w:rsid w:val="00EA05CC"/>
    <w:rsid w:val="00EA1069"/>
    <w:rsid w:val="00EA1E9C"/>
    <w:rsid w:val="00EA29DE"/>
    <w:rsid w:val="00EA2B81"/>
    <w:rsid w:val="00EA2DF7"/>
    <w:rsid w:val="00EA2F23"/>
    <w:rsid w:val="00EA3CA4"/>
    <w:rsid w:val="00EA3D73"/>
    <w:rsid w:val="00EA5025"/>
    <w:rsid w:val="00EA535F"/>
    <w:rsid w:val="00EA56C8"/>
    <w:rsid w:val="00EA586E"/>
    <w:rsid w:val="00EA6469"/>
    <w:rsid w:val="00EA69AA"/>
    <w:rsid w:val="00EA71B5"/>
    <w:rsid w:val="00EA7972"/>
    <w:rsid w:val="00EB028A"/>
    <w:rsid w:val="00EB031E"/>
    <w:rsid w:val="00EB094E"/>
    <w:rsid w:val="00EB0B2F"/>
    <w:rsid w:val="00EB0D3D"/>
    <w:rsid w:val="00EB1664"/>
    <w:rsid w:val="00EB21C3"/>
    <w:rsid w:val="00EB2264"/>
    <w:rsid w:val="00EB256B"/>
    <w:rsid w:val="00EB35E0"/>
    <w:rsid w:val="00EB4318"/>
    <w:rsid w:val="00EB4608"/>
    <w:rsid w:val="00EB4A3F"/>
    <w:rsid w:val="00EB4BE9"/>
    <w:rsid w:val="00EB4C83"/>
    <w:rsid w:val="00EB5282"/>
    <w:rsid w:val="00EB5D26"/>
    <w:rsid w:val="00EB5E86"/>
    <w:rsid w:val="00EB5F3B"/>
    <w:rsid w:val="00EB6121"/>
    <w:rsid w:val="00EB658E"/>
    <w:rsid w:val="00EB660E"/>
    <w:rsid w:val="00EB66C6"/>
    <w:rsid w:val="00EB6743"/>
    <w:rsid w:val="00EB6E2E"/>
    <w:rsid w:val="00EB702F"/>
    <w:rsid w:val="00EB7038"/>
    <w:rsid w:val="00EB796A"/>
    <w:rsid w:val="00EB7E70"/>
    <w:rsid w:val="00EC04E5"/>
    <w:rsid w:val="00EC0919"/>
    <w:rsid w:val="00EC0BCA"/>
    <w:rsid w:val="00EC13BB"/>
    <w:rsid w:val="00EC1465"/>
    <w:rsid w:val="00EC19A3"/>
    <w:rsid w:val="00EC1E41"/>
    <w:rsid w:val="00EC1EE4"/>
    <w:rsid w:val="00EC3524"/>
    <w:rsid w:val="00EC3789"/>
    <w:rsid w:val="00EC403A"/>
    <w:rsid w:val="00EC4A70"/>
    <w:rsid w:val="00EC4FDB"/>
    <w:rsid w:val="00EC5051"/>
    <w:rsid w:val="00EC5401"/>
    <w:rsid w:val="00EC5434"/>
    <w:rsid w:val="00EC548B"/>
    <w:rsid w:val="00EC551D"/>
    <w:rsid w:val="00EC5C36"/>
    <w:rsid w:val="00EC5F0B"/>
    <w:rsid w:val="00EC6086"/>
    <w:rsid w:val="00EC6389"/>
    <w:rsid w:val="00EC680F"/>
    <w:rsid w:val="00EC68B1"/>
    <w:rsid w:val="00EC6B58"/>
    <w:rsid w:val="00EC7114"/>
    <w:rsid w:val="00EC73D3"/>
    <w:rsid w:val="00EC76A3"/>
    <w:rsid w:val="00EC7DB9"/>
    <w:rsid w:val="00ED01C2"/>
    <w:rsid w:val="00ED06F9"/>
    <w:rsid w:val="00ED0DA7"/>
    <w:rsid w:val="00ED126F"/>
    <w:rsid w:val="00ED18FE"/>
    <w:rsid w:val="00ED223A"/>
    <w:rsid w:val="00ED22BF"/>
    <w:rsid w:val="00ED23FD"/>
    <w:rsid w:val="00ED2725"/>
    <w:rsid w:val="00ED2F77"/>
    <w:rsid w:val="00ED301E"/>
    <w:rsid w:val="00ED30BF"/>
    <w:rsid w:val="00ED36A8"/>
    <w:rsid w:val="00ED38B4"/>
    <w:rsid w:val="00ED3E93"/>
    <w:rsid w:val="00ED44F6"/>
    <w:rsid w:val="00ED46C7"/>
    <w:rsid w:val="00ED4977"/>
    <w:rsid w:val="00ED52EB"/>
    <w:rsid w:val="00ED53FE"/>
    <w:rsid w:val="00ED57B9"/>
    <w:rsid w:val="00ED5D35"/>
    <w:rsid w:val="00ED69BC"/>
    <w:rsid w:val="00ED6C50"/>
    <w:rsid w:val="00ED70FC"/>
    <w:rsid w:val="00ED733B"/>
    <w:rsid w:val="00ED7AAB"/>
    <w:rsid w:val="00ED7DC8"/>
    <w:rsid w:val="00EE0236"/>
    <w:rsid w:val="00EE091E"/>
    <w:rsid w:val="00EE0A86"/>
    <w:rsid w:val="00EE1174"/>
    <w:rsid w:val="00EE13A9"/>
    <w:rsid w:val="00EE1BB2"/>
    <w:rsid w:val="00EE20BC"/>
    <w:rsid w:val="00EE233B"/>
    <w:rsid w:val="00EE244D"/>
    <w:rsid w:val="00EE2AD7"/>
    <w:rsid w:val="00EE2BE1"/>
    <w:rsid w:val="00EE3951"/>
    <w:rsid w:val="00EE4474"/>
    <w:rsid w:val="00EE45A5"/>
    <w:rsid w:val="00EE4706"/>
    <w:rsid w:val="00EE484F"/>
    <w:rsid w:val="00EE4C5B"/>
    <w:rsid w:val="00EE52A4"/>
    <w:rsid w:val="00EE5310"/>
    <w:rsid w:val="00EE5B94"/>
    <w:rsid w:val="00EE6128"/>
    <w:rsid w:val="00EE61CB"/>
    <w:rsid w:val="00EE6759"/>
    <w:rsid w:val="00EE6A3D"/>
    <w:rsid w:val="00EE79DD"/>
    <w:rsid w:val="00EE7CE0"/>
    <w:rsid w:val="00EF09EC"/>
    <w:rsid w:val="00EF0DC0"/>
    <w:rsid w:val="00EF0FEA"/>
    <w:rsid w:val="00EF15E5"/>
    <w:rsid w:val="00EF17A6"/>
    <w:rsid w:val="00EF1CC0"/>
    <w:rsid w:val="00EF2277"/>
    <w:rsid w:val="00EF26EF"/>
    <w:rsid w:val="00EF29BE"/>
    <w:rsid w:val="00EF352A"/>
    <w:rsid w:val="00EF3534"/>
    <w:rsid w:val="00EF38B4"/>
    <w:rsid w:val="00EF45C9"/>
    <w:rsid w:val="00EF462B"/>
    <w:rsid w:val="00EF5697"/>
    <w:rsid w:val="00EF59C3"/>
    <w:rsid w:val="00EF675C"/>
    <w:rsid w:val="00EF6865"/>
    <w:rsid w:val="00F001D4"/>
    <w:rsid w:val="00F0126B"/>
    <w:rsid w:val="00F01489"/>
    <w:rsid w:val="00F018C1"/>
    <w:rsid w:val="00F02676"/>
    <w:rsid w:val="00F028F8"/>
    <w:rsid w:val="00F02F63"/>
    <w:rsid w:val="00F0317D"/>
    <w:rsid w:val="00F0333B"/>
    <w:rsid w:val="00F038E1"/>
    <w:rsid w:val="00F0398B"/>
    <w:rsid w:val="00F03D88"/>
    <w:rsid w:val="00F03E34"/>
    <w:rsid w:val="00F046BF"/>
    <w:rsid w:val="00F04774"/>
    <w:rsid w:val="00F04835"/>
    <w:rsid w:val="00F05188"/>
    <w:rsid w:val="00F0558D"/>
    <w:rsid w:val="00F05771"/>
    <w:rsid w:val="00F05BC7"/>
    <w:rsid w:val="00F05E98"/>
    <w:rsid w:val="00F06480"/>
    <w:rsid w:val="00F06AAE"/>
    <w:rsid w:val="00F06D4C"/>
    <w:rsid w:val="00F07415"/>
    <w:rsid w:val="00F07A2A"/>
    <w:rsid w:val="00F07E83"/>
    <w:rsid w:val="00F07ECF"/>
    <w:rsid w:val="00F10ABF"/>
    <w:rsid w:val="00F11266"/>
    <w:rsid w:val="00F1129A"/>
    <w:rsid w:val="00F115EB"/>
    <w:rsid w:val="00F11D9A"/>
    <w:rsid w:val="00F11ED5"/>
    <w:rsid w:val="00F129E8"/>
    <w:rsid w:val="00F12DD4"/>
    <w:rsid w:val="00F13348"/>
    <w:rsid w:val="00F13701"/>
    <w:rsid w:val="00F1388B"/>
    <w:rsid w:val="00F14E73"/>
    <w:rsid w:val="00F14F1F"/>
    <w:rsid w:val="00F14F96"/>
    <w:rsid w:val="00F1502E"/>
    <w:rsid w:val="00F1539E"/>
    <w:rsid w:val="00F153B3"/>
    <w:rsid w:val="00F15AEE"/>
    <w:rsid w:val="00F15F6D"/>
    <w:rsid w:val="00F160C9"/>
    <w:rsid w:val="00F161B9"/>
    <w:rsid w:val="00F161C6"/>
    <w:rsid w:val="00F162C9"/>
    <w:rsid w:val="00F16652"/>
    <w:rsid w:val="00F16740"/>
    <w:rsid w:val="00F16D8D"/>
    <w:rsid w:val="00F16D96"/>
    <w:rsid w:val="00F16ED7"/>
    <w:rsid w:val="00F17550"/>
    <w:rsid w:val="00F1775F"/>
    <w:rsid w:val="00F20201"/>
    <w:rsid w:val="00F203ED"/>
    <w:rsid w:val="00F20437"/>
    <w:rsid w:val="00F21320"/>
    <w:rsid w:val="00F21F10"/>
    <w:rsid w:val="00F220F2"/>
    <w:rsid w:val="00F232C2"/>
    <w:rsid w:val="00F23D95"/>
    <w:rsid w:val="00F23F78"/>
    <w:rsid w:val="00F245DB"/>
    <w:rsid w:val="00F24682"/>
    <w:rsid w:val="00F246E0"/>
    <w:rsid w:val="00F24950"/>
    <w:rsid w:val="00F24A84"/>
    <w:rsid w:val="00F24B1B"/>
    <w:rsid w:val="00F251ED"/>
    <w:rsid w:val="00F26172"/>
    <w:rsid w:val="00F263DE"/>
    <w:rsid w:val="00F266D7"/>
    <w:rsid w:val="00F26718"/>
    <w:rsid w:val="00F26812"/>
    <w:rsid w:val="00F26CE1"/>
    <w:rsid w:val="00F27236"/>
    <w:rsid w:val="00F27696"/>
    <w:rsid w:val="00F27A5C"/>
    <w:rsid w:val="00F27D9F"/>
    <w:rsid w:val="00F30299"/>
    <w:rsid w:val="00F30455"/>
    <w:rsid w:val="00F30BD6"/>
    <w:rsid w:val="00F30D2A"/>
    <w:rsid w:val="00F30F19"/>
    <w:rsid w:val="00F30F92"/>
    <w:rsid w:val="00F31479"/>
    <w:rsid w:val="00F31640"/>
    <w:rsid w:val="00F31726"/>
    <w:rsid w:val="00F31C52"/>
    <w:rsid w:val="00F31FCD"/>
    <w:rsid w:val="00F32480"/>
    <w:rsid w:val="00F33846"/>
    <w:rsid w:val="00F339CA"/>
    <w:rsid w:val="00F33DCE"/>
    <w:rsid w:val="00F33E93"/>
    <w:rsid w:val="00F340E6"/>
    <w:rsid w:val="00F3448B"/>
    <w:rsid w:val="00F34669"/>
    <w:rsid w:val="00F34FCE"/>
    <w:rsid w:val="00F355D4"/>
    <w:rsid w:val="00F35D11"/>
    <w:rsid w:val="00F36CA1"/>
    <w:rsid w:val="00F372CE"/>
    <w:rsid w:val="00F37B0C"/>
    <w:rsid w:val="00F37D7E"/>
    <w:rsid w:val="00F402DF"/>
    <w:rsid w:val="00F40377"/>
    <w:rsid w:val="00F404E5"/>
    <w:rsid w:val="00F40642"/>
    <w:rsid w:val="00F406BF"/>
    <w:rsid w:val="00F40E7E"/>
    <w:rsid w:val="00F41082"/>
    <w:rsid w:val="00F410CC"/>
    <w:rsid w:val="00F410DB"/>
    <w:rsid w:val="00F4185E"/>
    <w:rsid w:val="00F42359"/>
    <w:rsid w:val="00F42397"/>
    <w:rsid w:val="00F424AF"/>
    <w:rsid w:val="00F42914"/>
    <w:rsid w:val="00F42A0C"/>
    <w:rsid w:val="00F4320E"/>
    <w:rsid w:val="00F44398"/>
    <w:rsid w:val="00F44F69"/>
    <w:rsid w:val="00F45935"/>
    <w:rsid w:val="00F46F79"/>
    <w:rsid w:val="00F47148"/>
    <w:rsid w:val="00F47577"/>
    <w:rsid w:val="00F47726"/>
    <w:rsid w:val="00F50187"/>
    <w:rsid w:val="00F50D41"/>
    <w:rsid w:val="00F5134B"/>
    <w:rsid w:val="00F521AF"/>
    <w:rsid w:val="00F521BF"/>
    <w:rsid w:val="00F5227F"/>
    <w:rsid w:val="00F525A5"/>
    <w:rsid w:val="00F525EE"/>
    <w:rsid w:val="00F526F0"/>
    <w:rsid w:val="00F52A2B"/>
    <w:rsid w:val="00F52ABE"/>
    <w:rsid w:val="00F52BE7"/>
    <w:rsid w:val="00F52FA2"/>
    <w:rsid w:val="00F53055"/>
    <w:rsid w:val="00F53151"/>
    <w:rsid w:val="00F534DD"/>
    <w:rsid w:val="00F53580"/>
    <w:rsid w:val="00F53978"/>
    <w:rsid w:val="00F53DB8"/>
    <w:rsid w:val="00F54210"/>
    <w:rsid w:val="00F5428C"/>
    <w:rsid w:val="00F54EA0"/>
    <w:rsid w:val="00F562E7"/>
    <w:rsid w:val="00F565DF"/>
    <w:rsid w:val="00F56ADE"/>
    <w:rsid w:val="00F56BA6"/>
    <w:rsid w:val="00F576BE"/>
    <w:rsid w:val="00F576D9"/>
    <w:rsid w:val="00F577B9"/>
    <w:rsid w:val="00F57926"/>
    <w:rsid w:val="00F600BC"/>
    <w:rsid w:val="00F60567"/>
    <w:rsid w:val="00F60768"/>
    <w:rsid w:val="00F60987"/>
    <w:rsid w:val="00F60E94"/>
    <w:rsid w:val="00F61105"/>
    <w:rsid w:val="00F61155"/>
    <w:rsid w:val="00F6178D"/>
    <w:rsid w:val="00F61A10"/>
    <w:rsid w:val="00F62224"/>
    <w:rsid w:val="00F62C39"/>
    <w:rsid w:val="00F63277"/>
    <w:rsid w:val="00F632E5"/>
    <w:rsid w:val="00F63633"/>
    <w:rsid w:val="00F63A19"/>
    <w:rsid w:val="00F63B7A"/>
    <w:rsid w:val="00F644D5"/>
    <w:rsid w:val="00F65281"/>
    <w:rsid w:val="00F6623B"/>
    <w:rsid w:val="00F663F8"/>
    <w:rsid w:val="00F66616"/>
    <w:rsid w:val="00F673E9"/>
    <w:rsid w:val="00F67A59"/>
    <w:rsid w:val="00F70CF4"/>
    <w:rsid w:val="00F70FA5"/>
    <w:rsid w:val="00F70FB0"/>
    <w:rsid w:val="00F71378"/>
    <w:rsid w:val="00F716F1"/>
    <w:rsid w:val="00F717B0"/>
    <w:rsid w:val="00F7185B"/>
    <w:rsid w:val="00F71BDF"/>
    <w:rsid w:val="00F71D19"/>
    <w:rsid w:val="00F72383"/>
    <w:rsid w:val="00F7240F"/>
    <w:rsid w:val="00F72A60"/>
    <w:rsid w:val="00F72C61"/>
    <w:rsid w:val="00F72C92"/>
    <w:rsid w:val="00F73805"/>
    <w:rsid w:val="00F73FD4"/>
    <w:rsid w:val="00F74244"/>
    <w:rsid w:val="00F746C5"/>
    <w:rsid w:val="00F74CB0"/>
    <w:rsid w:val="00F7505F"/>
    <w:rsid w:val="00F75399"/>
    <w:rsid w:val="00F754CA"/>
    <w:rsid w:val="00F7566E"/>
    <w:rsid w:val="00F75E3C"/>
    <w:rsid w:val="00F764AB"/>
    <w:rsid w:val="00F76C93"/>
    <w:rsid w:val="00F77C43"/>
    <w:rsid w:val="00F808F6"/>
    <w:rsid w:val="00F80A6C"/>
    <w:rsid w:val="00F80F20"/>
    <w:rsid w:val="00F82870"/>
    <w:rsid w:val="00F82897"/>
    <w:rsid w:val="00F82F6D"/>
    <w:rsid w:val="00F83056"/>
    <w:rsid w:val="00F83494"/>
    <w:rsid w:val="00F835F3"/>
    <w:rsid w:val="00F83809"/>
    <w:rsid w:val="00F84282"/>
    <w:rsid w:val="00F84DC8"/>
    <w:rsid w:val="00F857BD"/>
    <w:rsid w:val="00F85AED"/>
    <w:rsid w:val="00F85C5E"/>
    <w:rsid w:val="00F85D94"/>
    <w:rsid w:val="00F86E1D"/>
    <w:rsid w:val="00F87E9F"/>
    <w:rsid w:val="00F9081E"/>
    <w:rsid w:val="00F90DF8"/>
    <w:rsid w:val="00F910EE"/>
    <w:rsid w:val="00F91581"/>
    <w:rsid w:val="00F91B3E"/>
    <w:rsid w:val="00F922F1"/>
    <w:rsid w:val="00F92C14"/>
    <w:rsid w:val="00F93C17"/>
    <w:rsid w:val="00F94898"/>
    <w:rsid w:val="00F952DF"/>
    <w:rsid w:val="00F958F6"/>
    <w:rsid w:val="00F96266"/>
    <w:rsid w:val="00F962CB"/>
    <w:rsid w:val="00F96433"/>
    <w:rsid w:val="00F96FC7"/>
    <w:rsid w:val="00F97315"/>
    <w:rsid w:val="00F97490"/>
    <w:rsid w:val="00F97808"/>
    <w:rsid w:val="00FA05A2"/>
    <w:rsid w:val="00FA0927"/>
    <w:rsid w:val="00FA0ACD"/>
    <w:rsid w:val="00FA0CFA"/>
    <w:rsid w:val="00FA16DA"/>
    <w:rsid w:val="00FA183A"/>
    <w:rsid w:val="00FA1A9E"/>
    <w:rsid w:val="00FA1BAD"/>
    <w:rsid w:val="00FA2356"/>
    <w:rsid w:val="00FA27BD"/>
    <w:rsid w:val="00FA36BE"/>
    <w:rsid w:val="00FA3E6F"/>
    <w:rsid w:val="00FA4273"/>
    <w:rsid w:val="00FA4338"/>
    <w:rsid w:val="00FA4776"/>
    <w:rsid w:val="00FA4C69"/>
    <w:rsid w:val="00FA5007"/>
    <w:rsid w:val="00FA5FCB"/>
    <w:rsid w:val="00FA60BF"/>
    <w:rsid w:val="00FA6397"/>
    <w:rsid w:val="00FA6606"/>
    <w:rsid w:val="00FA66B2"/>
    <w:rsid w:val="00FA688E"/>
    <w:rsid w:val="00FA68EB"/>
    <w:rsid w:val="00FA69DA"/>
    <w:rsid w:val="00FA6C59"/>
    <w:rsid w:val="00FA6E5D"/>
    <w:rsid w:val="00FB04A0"/>
    <w:rsid w:val="00FB067F"/>
    <w:rsid w:val="00FB0A5E"/>
    <w:rsid w:val="00FB0EAB"/>
    <w:rsid w:val="00FB1483"/>
    <w:rsid w:val="00FB1AC4"/>
    <w:rsid w:val="00FB1CE0"/>
    <w:rsid w:val="00FB201B"/>
    <w:rsid w:val="00FB20EC"/>
    <w:rsid w:val="00FB212D"/>
    <w:rsid w:val="00FB29A3"/>
    <w:rsid w:val="00FB350B"/>
    <w:rsid w:val="00FB36DE"/>
    <w:rsid w:val="00FB3B98"/>
    <w:rsid w:val="00FB3C42"/>
    <w:rsid w:val="00FB3F16"/>
    <w:rsid w:val="00FB414D"/>
    <w:rsid w:val="00FB4938"/>
    <w:rsid w:val="00FB588F"/>
    <w:rsid w:val="00FB612F"/>
    <w:rsid w:val="00FB69DE"/>
    <w:rsid w:val="00FB6C71"/>
    <w:rsid w:val="00FB6F79"/>
    <w:rsid w:val="00FB6FDC"/>
    <w:rsid w:val="00FB703F"/>
    <w:rsid w:val="00FB75FE"/>
    <w:rsid w:val="00FB7608"/>
    <w:rsid w:val="00FB778E"/>
    <w:rsid w:val="00FB7894"/>
    <w:rsid w:val="00FC01C9"/>
    <w:rsid w:val="00FC0652"/>
    <w:rsid w:val="00FC0918"/>
    <w:rsid w:val="00FC0CF0"/>
    <w:rsid w:val="00FC0DED"/>
    <w:rsid w:val="00FC12C2"/>
    <w:rsid w:val="00FC1A17"/>
    <w:rsid w:val="00FC1CD9"/>
    <w:rsid w:val="00FC1E7E"/>
    <w:rsid w:val="00FC22AC"/>
    <w:rsid w:val="00FC2B91"/>
    <w:rsid w:val="00FC36D4"/>
    <w:rsid w:val="00FC3BDD"/>
    <w:rsid w:val="00FC4093"/>
    <w:rsid w:val="00FC489B"/>
    <w:rsid w:val="00FC519B"/>
    <w:rsid w:val="00FC52D3"/>
    <w:rsid w:val="00FC58DD"/>
    <w:rsid w:val="00FC5B33"/>
    <w:rsid w:val="00FC621C"/>
    <w:rsid w:val="00FC65AC"/>
    <w:rsid w:val="00FC6704"/>
    <w:rsid w:val="00FC72BC"/>
    <w:rsid w:val="00FC775A"/>
    <w:rsid w:val="00FC7A62"/>
    <w:rsid w:val="00FC7F77"/>
    <w:rsid w:val="00FD01DE"/>
    <w:rsid w:val="00FD0F68"/>
    <w:rsid w:val="00FD117F"/>
    <w:rsid w:val="00FD15FC"/>
    <w:rsid w:val="00FD1BAF"/>
    <w:rsid w:val="00FD1DBA"/>
    <w:rsid w:val="00FD21C2"/>
    <w:rsid w:val="00FD308D"/>
    <w:rsid w:val="00FD3255"/>
    <w:rsid w:val="00FD3D4B"/>
    <w:rsid w:val="00FD40DE"/>
    <w:rsid w:val="00FD465D"/>
    <w:rsid w:val="00FD49FC"/>
    <w:rsid w:val="00FD4D54"/>
    <w:rsid w:val="00FD500B"/>
    <w:rsid w:val="00FD5453"/>
    <w:rsid w:val="00FD5BD1"/>
    <w:rsid w:val="00FD61F8"/>
    <w:rsid w:val="00FD62C6"/>
    <w:rsid w:val="00FD6326"/>
    <w:rsid w:val="00FD6557"/>
    <w:rsid w:val="00FD6DEA"/>
    <w:rsid w:val="00FD7628"/>
    <w:rsid w:val="00FD7E6E"/>
    <w:rsid w:val="00FE0277"/>
    <w:rsid w:val="00FE05A3"/>
    <w:rsid w:val="00FE0757"/>
    <w:rsid w:val="00FE0A70"/>
    <w:rsid w:val="00FE0AD4"/>
    <w:rsid w:val="00FE18E8"/>
    <w:rsid w:val="00FE1E61"/>
    <w:rsid w:val="00FE25A0"/>
    <w:rsid w:val="00FE25F9"/>
    <w:rsid w:val="00FE26C0"/>
    <w:rsid w:val="00FE298C"/>
    <w:rsid w:val="00FE30D3"/>
    <w:rsid w:val="00FE30F7"/>
    <w:rsid w:val="00FE3526"/>
    <w:rsid w:val="00FE3A24"/>
    <w:rsid w:val="00FE41C3"/>
    <w:rsid w:val="00FE4716"/>
    <w:rsid w:val="00FE4773"/>
    <w:rsid w:val="00FE4821"/>
    <w:rsid w:val="00FE5AAA"/>
    <w:rsid w:val="00FE5ABA"/>
    <w:rsid w:val="00FE5B98"/>
    <w:rsid w:val="00FE5D20"/>
    <w:rsid w:val="00FE5FE0"/>
    <w:rsid w:val="00FE6114"/>
    <w:rsid w:val="00FE613E"/>
    <w:rsid w:val="00FE6454"/>
    <w:rsid w:val="00FE6518"/>
    <w:rsid w:val="00FE6933"/>
    <w:rsid w:val="00FE69E2"/>
    <w:rsid w:val="00FE7A7F"/>
    <w:rsid w:val="00FE7D5E"/>
    <w:rsid w:val="00FE7E75"/>
    <w:rsid w:val="00FF0295"/>
    <w:rsid w:val="00FF071F"/>
    <w:rsid w:val="00FF089D"/>
    <w:rsid w:val="00FF0FC6"/>
    <w:rsid w:val="00FF1A51"/>
    <w:rsid w:val="00FF1D96"/>
    <w:rsid w:val="00FF1DD6"/>
    <w:rsid w:val="00FF26F1"/>
    <w:rsid w:val="00FF2FDA"/>
    <w:rsid w:val="00FF3035"/>
    <w:rsid w:val="00FF3115"/>
    <w:rsid w:val="00FF37BB"/>
    <w:rsid w:val="00FF3A89"/>
    <w:rsid w:val="00FF45BF"/>
    <w:rsid w:val="00FF4829"/>
    <w:rsid w:val="00FF4DB4"/>
    <w:rsid w:val="00FF506E"/>
    <w:rsid w:val="00FF65A9"/>
    <w:rsid w:val="00FF6D13"/>
    <w:rsid w:val="00FF72C7"/>
    <w:rsid w:val="00FF777B"/>
    <w:rsid w:val="00FF7EE8"/>
    <w:rsid w:val="213641FA"/>
    <w:rsid w:val="5FB977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doNotEmbedSmartTag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w:hAnsi="Times" w:eastAsia="Times"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name="index 1" w:locked="1"/>
    <w:lsdException w:unhideWhenUsed="0" w:uiPriority="0" w:name="index 2" w:locked="1"/>
    <w:lsdException w:unhideWhenUsed="0" w:uiPriority="0" w:name="index 3" w:locked="1"/>
    <w:lsdException w:unhideWhenUsed="0" w:uiPriority="0" w:name="index 4" w:locked="1"/>
    <w:lsdException w:unhideWhenUsed="0" w:uiPriority="0" w:name="index 5" w:locked="1"/>
    <w:lsdException w:unhideWhenUsed="0" w:uiPriority="0" w:name="index 6" w:locked="1"/>
    <w:lsdException w:qFormat="1" w:unhideWhenUsed="0" w:uiPriority="0" w:name="index 7" w:locked="1"/>
    <w:lsdException w:unhideWhenUsed="0" w:uiPriority="0" w:name="index 8" w:locked="1"/>
    <w:lsdException w:unhideWhenUsed="0" w:uiPriority="0" w:name="index 9" w:locked="1"/>
    <w:lsdException w:qFormat="1" w:unhideWhenUsed="0" w:uiPriority="39" w:semiHidden="0" w:name="toc 1"/>
    <w:lsdException w:qFormat="1" w:unhideWhenUsed="0" w:uiPriority="39" w:semiHidden="0" w:name="toc 2"/>
    <w:lsdException w:qFormat="1" w:uiPriority="39" w:semiHidden="0" w:name="toc 3"/>
    <w:lsdException w:qFormat="1" w:uiPriority="39" w:semiHidden="0" w:name="toc 4"/>
    <w:lsdException w:qFormat="1" w:unhideWhenUsed="0" w:uiPriority="39" w:semiHidden="0" w:name="toc 5"/>
    <w:lsdException w:qFormat="1" w:unhideWhenUsed="0" w:uiPriority="39" w:semiHidden="0" w:name="toc 6"/>
    <w:lsdException w:qFormat="1" w:unhideWhenUsed="0" w:uiPriority="39" w:semiHidden="0" w:name="toc 7"/>
    <w:lsdException w:qFormat="1" w:unhideWhenUsed="0" w:uiPriority="39" w:semiHidden="0" w:name="toc 8"/>
    <w:lsdException w:qFormat="1" w:unhideWhenUsed="0" w:uiPriority="39" w:semiHidden="0" w:name="toc 9"/>
    <w:lsdException w:qFormat="1" w:unhideWhenUsed="0" w:uiPriority="0" w:semiHidden="0" w:name="Normal Indent" w:locked="1"/>
    <w:lsdException w:unhideWhenUsed="0" w:uiPriority="0" w:semiHidden="0" w:name="footnote text"/>
    <w:lsdException w:unhideWhenUsed="0" w:uiPriority="0" w:semiHidden="0" w:name="annotation text" w:locked="1"/>
    <w:lsdException w:unhideWhenUsed="0" w:uiPriority="99" w:semiHidden="0" w:name="header"/>
    <w:lsdException w:unhideWhenUsed="0" w:uiPriority="0" w:semiHidden="0" w:name="footer"/>
    <w:lsdException w:unhideWhenUsed="0" w:uiPriority="0" w:name="index heading" w:locked="1"/>
    <w:lsdException w:qFormat="1" w:unhideWhenUsed="0" w:uiPriority="35" w:semiHidden="0" w:name="caption"/>
    <w:lsdException w:qFormat="1" w:uiPriority="99" w:semiHidden="0" w:name="table of figures"/>
    <w:lsdException w:uiPriority="99" w:name="envelope address" w:locked="1"/>
    <w:lsdException w:uiPriority="99" w:name="envelope return" w:locked="1"/>
    <w:lsdException w:unhideWhenUsed="0" w:uiPriority="0" w:semiHidden="0" w:name="footnote reference"/>
    <w:lsdException w:unhideWhenUsed="0" w:uiPriority="0" w:semiHidden="0" w:name="annotation reference" w:locked="1"/>
    <w:lsdException w:uiPriority="99" w:name="line number" w:locked="1"/>
    <w:lsdException w:qFormat="1" w:unhideWhenUsed="0" w:uiPriority="0" w:semiHidden="0" w:name="page number"/>
    <w:lsdException w:uiPriority="99" w:semiHidden="0" w:name="endnote reference"/>
    <w:lsdException w:uiPriority="99" w:semiHidden="0" w:name="endnote text"/>
    <w:lsdException w:uiPriority="99" w:name="table of authorities"/>
    <w:lsdException w:qFormat="1" w:unhideWhenUsed="0" w:uiPriority="0" w:name="macro" w:locked="1"/>
    <w:lsdException w:uiPriority="99" w:name="toa heading" w:locked="1"/>
    <w:lsdException w:uiPriority="99" w:name="List"/>
    <w:lsdException w:unhideWhenUsed="0" w:uiPriority="0" w:semiHidden="0" w:name="List Bullet"/>
    <w:lsdException w:qFormat="1" w:uiPriority="4" w:semiHidden="0" w:name="List Number"/>
    <w:lsdException w:uiPriority="99" w:name="List 2"/>
    <w:lsdException w:uiPriority="99" w:name="List 3"/>
    <w:lsdException w:unhideWhenUsed="0" w:uiPriority="99" w:name="List 4" w:locked="1"/>
    <w:lsdException w:unhideWhenUsed="0" w:uiPriority="99" w:name="List 5" w:locked="1"/>
    <w:lsdException w:uiPriority="2" w:name="List Bullet 2"/>
    <w:lsdException w:uiPriority="99" w:name="List Bullet 3"/>
    <w:lsdException w:uiPriority="99" w:name="List Bullet 4"/>
    <w:lsdException w:qFormat="1" w:unhideWhenUsed="0" w:uiPriority="0" w:semiHidden="0" w:name="List Bullet 5"/>
    <w:lsdException w:qFormat="1" w:uiPriority="99" w:semiHidden="0" w:name="List Number 2"/>
    <w:lsdException w:qFormat="1" w:uiPriority="99" w:semiHidden="0" w:name="List Number 3"/>
    <w:lsdException w:qFormat="1" w:uiPriority="0" w:semiHidden="0" w:name="List Number 4" w:locked="1"/>
    <w:lsdException w:qFormat="1" w:uiPriority="99" w:semiHidden="0" w:name="List Number 5" w:locked="1"/>
    <w:lsdException w:qFormat="1" w:unhideWhenUsed="0" w:uiPriority="0" w:semiHidden="0" w:name="Title"/>
    <w:lsdException w:uiPriority="99" w:name="Closing" w:locked="1"/>
    <w:lsdException w:uiPriority="99" w:name="Signature" w:locked="1"/>
    <w:lsdException w:uiPriority="1" w:name="Default Paragraph Font"/>
    <w:lsdException w:unhideWhenUsed="0" w:uiPriority="0" w:semiHidden="0" w:name="Body Text" w:locked="1"/>
    <w:lsdException w:uiPriority="99" w:name="Body Text Indent" w:locked="1"/>
    <w:lsdException w:uiPriority="99" w:name="List Continue"/>
    <w:lsdException w:uiPriority="99" w:name="List Continue 2" w:locked="1"/>
    <w:lsdException w:uiPriority="99" w:name="List Continue 3" w:locked="1"/>
    <w:lsdException w:uiPriority="99" w:name="List Continue 4" w:locked="1"/>
    <w:lsdException w:uiPriority="99" w:name="List Continue 5" w:locked="1"/>
    <w:lsdException w:uiPriority="99" w:name="Message Header" w:locked="1"/>
    <w:lsdException w:qFormat="1" w:unhideWhenUsed="0" w:uiPriority="0" w:semiHidden="0" w:name="Subtitle"/>
    <w:lsdException w:unhideWhenUsed="0" w:uiPriority="99" w:name="Salutation" w:locked="1"/>
    <w:lsdException w:unhideWhenUsed="0" w:uiPriority="99" w:name="Date" w:locked="1"/>
    <w:lsdException w:unhideWhenUsed="0" w:uiPriority="99" w:name="Body Text First Indent" w:locked="1"/>
    <w:lsdException w:uiPriority="99" w:name="Body Text First Indent 2" w:locked="1"/>
    <w:lsdException w:uiPriority="99" w:name="Note Heading" w:locked="1"/>
    <w:lsdException w:uiPriority="99" w:name="Body Text 2" w:locked="1"/>
    <w:lsdException w:uiPriority="99" w:name="Body Text 3" w:locked="1"/>
    <w:lsdException w:uiPriority="99" w:name="Body Text Indent 2" w:locked="1"/>
    <w:lsdException w:uiPriority="99" w:name="Body Text Indent 3" w:locked="1"/>
    <w:lsdException w:uiPriority="99" w:name="Block Text" w:locked="1"/>
    <w:lsdException w:unhideWhenUsed="0" w:uiPriority="99" w:semiHidden="0" w:name="Hyperlink"/>
    <w:lsdException w:qFormat="1" w:unhideWhenUsed="0" w:uiPriority="99" w:semiHidden="0" w:name="FollowedHyperlink"/>
    <w:lsdException w:qFormat="1" w:unhideWhenUsed="0" w:uiPriority="22" w:semiHidden="0" w:name="Strong"/>
    <w:lsdException w:unhideWhenUsed="0" w:uiPriority="20" w:semiHidden="0" w:name="Emphasis"/>
    <w:lsdException w:qFormat="1" w:unhideWhenUsed="0" w:uiPriority="0" w:name="Document Map" w:locked="1"/>
    <w:lsdException w:qFormat="1" w:uiPriority="99" w:semiHidden="0" w:name="Plain Text" w:locked="1"/>
    <w:lsdException w:uiPriority="99" w:name="E-mail Signature" w:locked="1"/>
    <w:lsdException w:qFormat="1" w:uiPriority="99" w:semiHidden="0" w:name="Normal (Web)" w:locked="1"/>
    <w:lsdException w:uiPriority="99" w:name="HTML Acronym" w:locked="1"/>
    <w:lsdException w:uiPriority="99" w:name="HTML Address" w:locked="1"/>
    <w:lsdException w:uiPriority="99" w:name="HTML Cite" w:locked="1"/>
    <w:lsdException w:uiPriority="99" w:name="HTML Code" w:locked="1"/>
    <w:lsdException w:uiPriority="99" w:name="HTML Definition" w:locked="1"/>
    <w:lsdException w:uiPriority="99" w:name="HTML Keyboard" w:locked="1"/>
    <w:lsdException w:uiPriority="99" w:name="HTML Preformatted" w:locked="1"/>
    <w:lsdException w:uiPriority="99" w:name="HTML Sample" w:locked="1"/>
    <w:lsdException w:uiPriority="99" w:name="HTML Typewriter" w:locked="1"/>
    <w:lsdException w:uiPriority="99" w:name="HTML Variable" w:locked="1"/>
    <w:lsdException w:qFormat="1" w:uiPriority="99" w:name="Normal Table"/>
    <w:lsdException w:unhideWhenUsed="0" w:uiPriority="0" w:name="annotation subject" w:locked="1"/>
    <w:lsdException w:uiPriority="99" w:name="Table Simple 1" w:locked="1"/>
    <w:lsdException w:uiPriority="99" w:name="Table Simple 2" w:locked="1"/>
    <w:lsdException w:uiPriority="99" w:name="Table Simple 3" w:locked="1"/>
    <w:lsdException w:uiPriority="99" w:name="Table Classic 1" w:locked="1"/>
    <w:lsdException w:uiPriority="99" w:name="Table Classic 2" w:locked="1"/>
    <w:lsdException w:uiPriority="99" w:name="Table Classic 3" w:locked="1"/>
    <w:lsdException w:uiPriority="99" w:name="Table Classic 4" w:locked="1"/>
    <w:lsdException w:uiPriority="99" w:name="Table Colorful 1" w:locked="1"/>
    <w:lsdException w:uiPriority="99" w:name="Table Colorful 2" w:locked="1"/>
    <w:lsdException w:uiPriority="99" w:name="Table Colorful 3" w:locked="1"/>
    <w:lsdException w:uiPriority="99" w:name="Table Columns 1" w:locked="1"/>
    <w:lsdException w:uiPriority="99" w:name="Table Columns 2" w:locked="1"/>
    <w:lsdException w:uiPriority="99" w:name="Table Columns 3" w:locked="1"/>
    <w:lsdException w:uiPriority="99" w:name="Table Columns 4" w:locked="1"/>
    <w:lsdException w:uiPriority="99" w:name="Table Columns 5" w:locked="1"/>
    <w:lsdException w:uiPriority="99" w:name="Table Grid 1" w:locked="1"/>
    <w:lsdException w:uiPriority="99" w:name="Table Grid 2" w:locked="1"/>
    <w:lsdException w:uiPriority="99" w:name="Table Grid 3" w:locked="1"/>
    <w:lsdException w:uiPriority="99" w:name="Table Grid 4" w:locked="1"/>
    <w:lsdException w:uiPriority="99" w:name="Table Grid 5" w:locked="1"/>
    <w:lsdException w:uiPriority="99" w:name="Table Grid 6" w:locked="1"/>
    <w:lsdException w:uiPriority="99" w:name="Table Grid 7" w:locked="1"/>
    <w:lsdException w:uiPriority="99" w:name="Table Grid 8" w:locked="1"/>
    <w:lsdException w:uiPriority="99" w:name="Table List 1" w:locked="1"/>
    <w:lsdException w:uiPriority="99" w:name="Table List 2" w:locked="1"/>
    <w:lsdException w:uiPriority="99" w:name="Table List 3" w:locked="1"/>
    <w:lsdException w:uiPriority="99" w:name="Table List 4" w:locked="1"/>
    <w:lsdException w:uiPriority="99" w:name="Table List 5" w:locked="1"/>
    <w:lsdException w:uiPriority="99" w:name="Table List 6" w:locked="1"/>
    <w:lsdException w:uiPriority="99" w:name="Table List 7" w:locked="1"/>
    <w:lsdException w:uiPriority="99" w:name="Table List 8" w:locked="1"/>
    <w:lsdException w:uiPriority="99" w:name="Table 3D effects 1" w:locked="1"/>
    <w:lsdException w:uiPriority="99" w:name="Table 3D effects 2" w:locked="1"/>
    <w:lsdException w:uiPriority="99" w:name="Table 3D effects 3" w:locked="1"/>
    <w:lsdException w:uiPriority="99" w:name="Table Contemporary" w:locked="1"/>
    <w:lsdException w:uiPriority="99" w:name="Table Elegant" w:locked="1"/>
    <w:lsdException w:qFormat="1" w:uiPriority="99" w:name="Table Professional" w:locked="1"/>
    <w:lsdException w:uiPriority="99" w:name="Table Subtle 1" w:locked="1"/>
    <w:lsdException w:uiPriority="99" w:name="Table Subtle 2" w:locked="1"/>
    <w:lsdException w:uiPriority="99" w:name="Table Web 1" w:locked="1"/>
    <w:lsdException w:uiPriority="99" w:name="Table Web 2" w:locked="1"/>
    <w:lsdException w:uiPriority="99" w:name="Table Web 3" w:locked="1"/>
    <w:lsdException w:qFormat="1" w:unhideWhenUsed="0" w:uiPriority="0" w:name="Balloon Text" w:locked="1"/>
    <w:lsdException w:qFormat="1" w:unhideWhenUsed="0" w:uiPriority="59" w:semiHidden="0" w:name="Table Grid"/>
    <w:lsdException w:uiPriority="99" w:name="Table Theme" w:locked="1"/>
    <w:lsdException w:unhideWhenUsed="0" w:uiPriority="99" w:name="Placeholder Text" w:locked="1"/>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qFormat="1" w:unhideWhenUsed="0" w:uiPriority="61" w:semiHidden="0" w:name="Light List Accent 2" w:locked="1"/>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Verdana" w:hAnsi="Verdana" w:eastAsia="Batang" w:cs="Arial"/>
      <w:szCs w:val="18"/>
      <w:lang w:val="en-US" w:eastAsia="en-US" w:bidi="ar-SA"/>
    </w:rPr>
  </w:style>
  <w:style w:type="paragraph" w:styleId="2">
    <w:name w:val="heading 1"/>
    <w:basedOn w:val="1"/>
    <w:next w:val="1"/>
    <w:link w:val="67"/>
    <w:qFormat/>
    <w:uiPriority w:val="0"/>
    <w:pPr>
      <w:keepNext/>
      <w:keepLines/>
      <w:numPr>
        <w:ilvl w:val="0"/>
        <w:numId w:val="1"/>
      </w:numPr>
      <w:shd w:val="pct10" w:color="auto" w:fill="auto"/>
      <w:spacing w:before="240" w:after="120"/>
      <w:outlineLvl w:val="0"/>
    </w:pPr>
    <w:rPr>
      <w:rFonts w:asciiTheme="minorHAnsi" w:hAnsiTheme="minorHAnsi"/>
      <w:sz w:val="24"/>
      <w:szCs w:val="60"/>
    </w:rPr>
  </w:style>
  <w:style w:type="paragraph" w:styleId="3">
    <w:name w:val="heading 2"/>
    <w:next w:val="4"/>
    <w:link w:val="68"/>
    <w:qFormat/>
    <w:uiPriority w:val="0"/>
    <w:pPr>
      <w:keepNext/>
      <w:keepLines/>
      <w:numPr>
        <w:ilvl w:val="1"/>
        <w:numId w:val="1"/>
      </w:numPr>
      <w:spacing w:before="120" w:after="120" w:line="259" w:lineRule="auto"/>
      <w:outlineLvl w:val="1"/>
    </w:pPr>
    <w:rPr>
      <w:rFonts w:eastAsia="Times" w:cs="Times New Roman" w:asciiTheme="minorHAnsi" w:hAnsiTheme="minorHAnsi"/>
      <w:sz w:val="24"/>
      <w:szCs w:val="24"/>
      <w:lang w:val="en-US" w:eastAsia="en-US" w:bidi="ar-SA"/>
    </w:rPr>
  </w:style>
  <w:style w:type="paragraph" w:styleId="5">
    <w:name w:val="heading 3"/>
    <w:basedOn w:val="1"/>
    <w:next w:val="1"/>
    <w:link w:val="115"/>
    <w:qFormat/>
    <w:uiPriority w:val="0"/>
    <w:pPr>
      <w:keepNext/>
      <w:keepLines/>
      <w:spacing w:before="120" w:after="120" w:line="259" w:lineRule="auto"/>
      <w:ind w:left="3"/>
      <w:outlineLvl w:val="2"/>
    </w:pPr>
    <w:rPr>
      <w:rFonts w:asciiTheme="minorHAnsi" w:hAnsiTheme="minorHAnsi" w:cstheme="minorHAnsi"/>
      <w:b/>
      <w:sz w:val="24"/>
      <w:szCs w:val="24"/>
    </w:rPr>
  </w:style>
  <w:style w:type="paragraph" w:styleId="6">
    <w:name w:val="heading 4"/>
    <w:basedOn w:val="1"/>
    <w:next w:val="1"/>
    <w:link w:val="116"/>
    <w:qFormat/>
    <w:uiPriority w:val="0"/>
    <w:pPr>
      <w:keepNext/>
      <w:keepLines/>
      <w:numPr>
        <w:ilvl w:val="3"/>
        <w:numId w:val="1"/>
      </w:numPr>
      <w:spacing w:before="120" w:after="120" w:line="259" w:lineRule="auto"/>
      <w:outlineLvl w:val="3"/>
    </w:pPr>
    <w:rPr>
      <w:rFonts w:asciiTheme="minorHAnsi" w:hAnsiTheme="minorHAnsi" w:cstheme="minorHAnsi"/>
      <w:bCs/>
      <w:color w:val="000000" w:themeColor="text1"/>
      <w:sz w:val="24"/>
      <w:szCs w:val="28"/>
      <w14:textFill>
        <w14:solidFill>
          <w14:schemeClr w14:val="tx1"/>
        </w14:solidFill>
      </w14:textFill>
    </w:rPr>
  </w:style>
  <w:style w:type="paragraph" w:styleId="7">
    <w:name w:val="heading 5"/>
    <w:next w:val="4"/>
    <w:link w:val="117"/>
    <w:qFormat/>
    <w:uiPriority w:val="0"/>
    <w:pPr>
      <w:keepNext/>
      <w:keepLines/>
      <w:numPr>
        <w:ilvl w:val="4"/>
        <w:numId w:val="1"/>
      </w:numPr>
      <w:suppressAutoHyphens/>
      <w:spacing w:before="320" w:after="120"/>
      <w:ind w:left="2808"/>
      <w:outlineLvl w:val="4"/>
    </w:pPr>
    <w:rPr>
      <w:rFonts w:ascii="Calibri" w:hAnsi="Calibri" w:eastAsia="Times" w:cs="Times New Roman"/>
      <w:sz w:val="24"/>
      <w:lang w:val="en-US" w:eastAsia="en-US" w:bidi="ar-SA"/>
    </w:rPr>
  </w:style>
  <w:style w:type="paragraph" w:styleId="8">
    <w:name w:val="heading 6"/>
    <w:next w:val="4"/>
    <w:link w:val="94"/>
    <w:qFormat/>
    <w:uiPriority w:val="0"/>
    <w:pPr>
      <w:keepNext/>
      <w:keepLines/>
      <w:numPr>
        <w:ilvl w:val="5"/>
        <w:numId w:val="1"/>
      </w:numPr>
      <w:suppressAutoHyphens/>
      <w:spacing w:before="320" w:after="120"/>
      <w:outlineLvl w:val="5"/>
    </w:pPr>
    <w:rPr>
      <w:rFonts w:ascii="Arial" w:hAnsi="Arial" w:eastAsia="Times New Roman" w:cs="Times New Roman"/>
      <w:b/>
      <w:bCs/>
      <w:color w:val="000000"/>
      <w:szCs w:val="22"/>
      <w:lang w:val="en-US" w:eastAsia="en-US" w:bidi="ar-SA"/>
    </w:rPr>
  </w:style>
  <w:style w:type="paragraph" w:styleId="9">
    <w:name w:val="heading 7"/>
    <w:next w:val="4"/>
    <w:link w:val="123"/>
    <w:qFormat/>
    <w:uiPriority w:val="0"/>
    <w:pPr>
      <w:keepNext/>
      <w:keepLines/>
      <w:numPr>
        <w:ilvl w:val="6"/>
        <w:numId w:val="1"/>
      </w:numPr>
      <w:suppressAutoHyphens/>
      <w:spacing w:before="320" w:after="120"/>
      <w:outlineLvl w:val="6"/>
    </w:pPr>
    <w:rPr>
      <w:rFonts w:ascii="Arial" w:hAnsi="Arial" w:eastAsiaTheme="majorEastAsia" w:cstheme="majorBidi"/>
      <w:b/>
      <w:i/>
      <w:iCs/>
      <w:lang w:val="en-US" w:eastAsia="en-US" w:bidi="ar-SA"/>
    </w:rPr>
  </w:style>
  <w:style w:type="paragraph" w:styleId="10">
    <w:name w:val="heading 8"/>
    <w:next w:val="4"/>
    <w:link w:val="124"/>
    <w:qFormat/>
    <w:uiPriority w:val="0"/>
    <w:pPr>
      <w:keepNext/>
      <w:keepLines/>
      <w:numPr>
        <w:ilvl w:val="7"/>
        <w:numId w:val="1"/>
      </w:numPr>
      <w:suppressAutoHyphens/>
      <w:spacing w:before="320" w:after="120"/>
      <w:outlineLvl w:val="7"/>
    </w:pPr>
    <w:rPr>
      <w:rFonts w:ascii="Arial" w:hAnsi="Arial" w:eastAsiaTheme="majorEastAsia" w:cstheme="majorBidi"/>
      <w:i/>
      <w:lang w:val="en-US" w:eastAsia="en-US" w:bidi="ar-SA"/>
    </w:rPr>
  </w:style>
  <w:style w:type="paragraph" w:styleId="11">
    <w:name w:val="heading 9"/>
    <w:next w:val="4"/>
    <w:link w:val="125"/>
    <w:qFormat/>
    <w:uiPriority w:val="0"/>
    <w:pPr>
      <w:keepNext/>
      <w:keepLines/>
      <w:numPr>
        <w:ilvl w:val="8"/>
        <w:numId w:val="1"/>
      </w:numPr>
      <w:suppressAutoHyphens/>
      <w:spacing w:before="320" w:after="120"/>
      <w:outlineLvl w:val="8"/>
    </w:pPr>
    <w:rPr>
      <w:rFonts w:ascii="Arial" w:hAnsi="Arial" w:eastAsiaTheme="majorEastAsia" w:cstheme="majorBidi"/>
      <w:b/>
      <w:iCs/>
      <w:sz w:val="18"/>
      <w:lang w:val="en-US" w:eastAsia="en-US" w:bidi="ar-SA"/>
    </w:rPr>
  </w:style>
  <w:style w:type="character" w:default="1" w:styleId="12">
    <w:name w:val="Default Paragraph Font"/>
    <w:semiHidden/>
    <w:unhideWhenUsed/>
    <w:uiPriority w:val="1"/>
  </w:style>
  <w:style w:type="table" w:default="1" w:styleId="13">
    <w:name w:val="Normal Table"/>
    <w:semiHidden/>
    <w:unhideWhenUsed/>
    <w:qFormat/>
    <w:uiPriority w:val="99"/>
    <w:tblPr>
      <w:tblCellMar>
        <w:top w:w="0" w:type="dxa"/>
        <w:left w:w="108" w:type="dxa"/>
        <w:bottom w:w="0" w:type="dxa"/>
        <w:right w:w="108" w:type="dxa"/>
      </w:tblCellMar>
    </w:tblPr>
  </w:style>
  <w:style w:type="paragraph" w:customStyle="1" w:styleId="4">
    <w:name w:val="Body copy"/>
    <w:link w:val="80"/>
    <w:qFormat/>
    <w:uiPriority w:val="0"/>
    <w:pPr>
      <w:suppressAutoHyphens/>
      <w:spacing w:after="120"/>
    </w:pPr>
    <w:rPr>
      <w:rFonts w:ascii="Verdana" w:hAnsi="Verdana" w:eastAsia="Times" w:cs="Times New Roman"/>
      <w:lang w:val="en-US" w:eastAsia="en-US" w:bidi="ar-SA"/>
    </w:rPr>
  </w:style>
  <w:style w:type="paragraph" w:styleId="14">
    <w:name w:val="Balloon Text"/>
    <w:basedOn w:val="1"/>
    <w:link w:val="122"/>
    <w:semiHidden/>
    <w:qFormat/>
    <w:locked/>
    <w:uiPriority w:val="0"/>
    <w:rPr>
      <w:rFonts w:ascii="Tahoma" w:hAnsi="Tahoma" w:cs="Tahoma"/>
      <w:sz w:val="16"/>
      <w:szCs w:val="16"/>
    </w:rPr>
  </w:style>
  <w:style w:type="paragraph" w:styleId="15">
    <w:name w:val="Body Text"/>
    <w:basedOn w:val="1"/>
    <w:link w:val="198"/>
    <w:locked/>
    <w:uiPriority w:val="0"/>
    <w:pPr>
      <w:spacing w:before="120" w:after="120"/>
      <w:ind w:left="2520"/>
      <w:jc w:val="both"/>
    </w:pPr>
    <w:rPr>
      <w:rFonts w:ascii="Book Antiqua" w:hAnsi="Book Antiqua" w:eastAsia="Times New Roman" w:cs="Times New Roman"/>
      <w:szCs w:val="20"/>
    </w:rPr>
  </w:style>
  <w:style w:type="paragraph" w:styleId="16">
    <w:name w:val="caption"/>
    <w:basedOn w:val="1"/>
    <w:next w:val="1"/>
    <w:link w:val="181"/>
    <w:qFormat/>
    <w:uiPriority w:val="35"/>
    <w:pPr>
      <w:keepNext/>
      <w:spacing w:after="200"/>
    </w:pPr>
    <w:rPr>
      <w:rFonts w:asciiTheme="minorHAnsi" w:hAnsiTheme="minorHAnsi" w:cstheme="minorHAnsi"/>
      <w:bCs/>
      <w:i/>
    </w:rPr>
  </w:style>
  <w:style w:type="character" w:styleId="17">
    <w:name w:val="annotation reference"/>
    <w:basedOn w:val="12"/>
    <w:locked/>
    <w:uiPriority w:val="0"/>
    <w:rPr>
      <w:sz w:val="16"/>
      <w:szCs w:val="16"/>
    </w:rPr>
  </w:style>
  <w:style w:type="paragraph" w:styleId="18">
    <w:name w:val="annotation text"/>
    <w:basedOn w:val="1"/>
    <w:link w:val="165"/>
    <w:locked/>
    <w:uiPriority w:val="0"/>
    <w:rPr>
      <w:szCs w:val="20"/>
    </w:rPr>
  </w:style>
  <w:style w:type="paragraph" w:styleId="19">
    <w:name w:val="annotation subject"/>
    <w:basedOn w:val="18"/>
    <w:next w:val="18"/>
    <w:link w:val="166"/>
    <w:semiHidden/>
    <w:locked/>
    <w:uiPriority w:val="0"/>
    <w:rPr>
      <w:b/>
      <w:bCs/>
    </w:rPr>
  </w:style>
  <w:style w:type="paragraph" w:styleId="20">
    <w:name w:val="Document Map"/>
    <w:basedOn w:val="1"/>
    <w:link w:val="205"/>
    <w:semiHidden/>
    <w:qFormat/>
    <w:locked/>
    <w:uiPriority w:val="0"/>
    <w:pPr>
      <w:shd w:val="clear" w:color="auto" w:fill="000080"/>
      <w:spacing w:after="120"/>
      <w:jc w:val="both"/>
    </w:pPr>
    <w:rPr>
      <w:rFonts w:ascii="Tahoma" w:hAnsi="Tahoma" w:eastAsia="Times New Roman" w:cs="Times New Roman"/>
      <w:szCs w:val="20"/>
    </w:rPr>
  </w:style>
  <w:style w:type="character" w:styleId="21">
    <w:name w:val="endnote reference"/>
    <w:basedOn w:val="12"/>
    <w:unhideWhenUsed/>
    <w:uiPriority w:val="99"/>
    <w:rPr>
      <w:vertAlign w:val="superscript"/>
    </w:rPr>
  </w:style>
  <w:style w:type="paragraph" w:styleId="22">
    <w:name w:val="endnote text"/>
    <w:basedOn w:val="1"/>
    <w:link w:val="197"/>
    <w:unhideWhenUsed/>
    <w:uiPriority w:val="99"/>
    <w:pPr>
      <w:spacing w:after="120"/>
    </w:pPr>
    <w:rPr>
      <w:rFonts w:asciiTheme="minorHAnsi" w:hAnsiTheme="minorHAnsi" w:eastAsiaTheme="minorHAnsi" w:cstheme="minorBidi"/>
      <w:szCs w:val="20"/>
    </w:rPr>
  </w:style>
  <w:style w:type="character" w:styleId="23">
    <w:name w:val="FollowedHyperlink"/>
    <w:basedOn w:val="12"/>
    <w:qFormat/>
    <w:uiPriority w:val="99"/>
    <w:rPr>
      <w:b/>
      <w:color w:val="7F7F7F" w:themeColor="text2"/>
      <w:u w:val="none"/>
      <w14:textFill>
        <w14:solidFill>
          <w14:schemeClr w14:val="tx2"/>
        </w14:solidFill>
      </w14:textFill>
    </w:rPr>
  </w:style>
  <w:style w:type="paragraph" w:styleId="24">
    <w:name w:val="footer"/>
    <w:link w:val="93"/>
    <w:uiPriority w:val="0"/>
    <w:pPr>
      <w:spacing w:before="240"/>
    </w:pPr>
    <w:rPr>
      <w:rFonts w:ascii="Arial" w:hAnsi="Arial" w:eastAsia="Times" w:cs="Arial"/>
      <w:color w:val="000000"/>
      <w:sz w:val="16"/>
      <w:lang w:val="en-US" w:eastAsia="en-US" w:bidi="ar-SA"/>
    </w:rPr>
  </w:style>
  <w:style w:type="character" w:styleId="25">
    <w:name w:val="footnote reference"/>
    <w:basedOn w:val="12"/>
    <w:uiPriority w:val="0"/>
    <w:rPr>
      <w:rFonts w:ascii="Arial" w:hAnsi="Arial"/>
      <w:vertAlign w:val="superscript"/>
    </w:rPr>
  </w:style>
  <w:style w:type="paragraph" w:styleId="26">
    <w:name w:val="footnote text"/>
    <w:basedOn w:val="4"/>
    <w:link w:val="88"/>
    <w:uiPriority w:val="0"/>
    <w:pPr>
      <w:keepLines/>
    </w:pPr>
    <w:rPr>
      <w:sz w:val="16"/>
    </w:rPr>
  </w:style>
  <w:style w:type="paragraph" w:styleId="27">
    <w:name w:val="header"/>
    <w:link w:val="114"/>
    <w:uiPriority w:val="99"/>
    <w:pPr>
      <w:spacing w:after="240"/>
    </w:pPr>
    <w:rPr>
      <w:rFonts w:ascii="Arial" w:hAnsi="Arial" w:eastAsia="Times" w:cs="Times New Roman"/>
      <w:color w:val="000000"/>
      <w:sz w:val="16"/>
      <w:lang w:val="en-US" w:eastAsia="en-US" w:bidi="ar-SA"/>
    </w:rPr>
  </w:style>
  <w:style w:type="character" w:styleId="28">
    <w:name w:val="Hyperlink"/>
    <w:basedOn w:val="12"/>
    <w:uiPriority w:val="99"/>
    <w:rPr>
      <w:b/>
      <w:color w:val="7F7F7F" w:themeColor="text2"/>
      <w:u w:val="none"/>
      <w14:textFill>
        <w14:solidFill>
          <w14:schemeClr w14:val="tx2"/>
        </w14:solidFill>
      </w14:textFill>
    </w:rPr>
  </w:style>
  <w:style w:type="paragraph" w:styleId="29">
    <w:name w:val="index 1"/>
    <w:basedOn w:val="1"/>
    <w:next w:val="1"/>
    <w:semiHidden/>
    <w:locked/>
    <w:uiPriority w:val="0"/>
    <w:pPr>
      <w:spacing w:after="120"/>
      <w:ind w:left="200" w:hanging="200"/>
    </w:pPr>
    <w:rPr>
      <w:rFonts w:ascii="Times New Roman" w:hAnsi="Times New Roman" w:eastAsia="Times New Roman" w:cs="Times New Roman"/>
      <w:sz w:val="18"/>
      <w:szCs w:val="20"/>
    </w:rPr>
  </w:style>
  <w:style w:type="paragraph" w:styleId="30">
    <w:name w:val="index 2"/>
    <w:basedOn w:val="1"/>
    <w:next w:val="1"/>
    <w:semiHidden/>
    <w:locked/>
    <w:uiPriority w:val="0"/>
    <w:pPr>
      <w:spacing w:after="120"/>
      <w:ind w:left="400" w:hanging="200"/>
    </w:pPr>
    <w:rPr>
      <w:rFonts w:ascii="Times New Roman" w:hAnsi="Times New Roman" w:eastAsia="Times New Roman" w:cs="Times New Roman"/>
      <w:sz w:val="18"/>
      <w:szCs w:val="20"/>
    </w:rPr>
  </w:style>
  <w:style w:type="paragraph" w:styleId="31">
    <w:name w:val="index 3"/>
    <w:basedOn w:val="1"/>
    <w:next w:val="1"/>
    <w:semiHidden/>
    <w:locked/>
    <w:uiPriority w:val="0"/>
    <w:pPr>
      <w:spacing w:after="120"/>
      <w:ind w:left="600" w:hanging="200"/>
    </w:pPr>
    <w:rPr>
      <w:rFonts w:ascii="Times New Roman" w:hAnsi="Times New Roman" w:eastAsia="Times New Roman" w:cs="Times New Roman"/>
      <w:sz w:val="18"/>
      <w:szCs w:val="20"/>
    </w:rPr>
  </w:style>
  <w:style w:type="paragraph" w:styleId="32">
    <w:name w:val="index 4"/>
    <w:basedOn w:val="1"/>
    <w:next w:val="1"/>
    <w:semiHidden/>
    <w:locked/>
    <w:uiPriority w:val="0"/>
    <w:pPr>
      <w:spacing w:after="120"/>
      <w:ind w:left="800" w:hanging="200"/>
    </w:pPr>
    <w:rPr>
      <w:rFonts w:ascii="Times New Roman" w:hAnsi="Times New Roman" w:eastAsia="Times New Roman" w:cs="Times New Roman"/>
      <w:sz w:val="18"/>
      <w:szCs w:val="20"/>
    </w:rPr>
  </w:style>
  <w:style w:type="paragraph" w:styleId="33">
    <w:name w:val="index 5"/>
    <w:basedOn w:val="1"/>
    <w:next w:val="1"/>
    <w:semiHidden/>
    <w:locked/>
    <w:uiPriority w:val="0"/>
    <w:pPr>
      <w:spacing w:after="120"/>
      <w:ind w:left="1000" w:hanging="200"/>
    </w:pPr>
    <w:rPr>
      <w:rFonts w:ascii="Times New Roman" w:hAnsi="Times New Roman" w:eastAsia="Times New Roman" w:cs="Times New Roman"/>
      <w:sz w:val="18"/>
      <w:szCs w:val="20"/>
    </w:rPr>
  </w:style>
  <w:style w:type="paragraph" w:styleId="34">
    <w:name w:val="index 6"/>
    <w:basedOn w:val="1"/>
    <w:next w:val="1"/>
    <w:semiHidden/>
    <w:locked/>
    <w:uiPriority w:val="0"/>
    <w:pPr>
      <w:spacing w:after="120"/>
      <w:ind w:left="1200" w:hanging="200"/>
    </w:pPr>
    <w:rPr>
      <w:rFonts w:ascii="Times New Roman" w:hAnsi="Times New Roman" w:eastAsia="Times New Roman" w:cs="Times New Roman"/>
      <w:sz w:val="18"/>
      <w:szCs w:val="20"/>
    </w:rPr>
  </w:style>
  <w:style w:type="paragraph" w:styleId="35">
    <w:name w:val="index 7"/>
    <w:basedOn w:val="1"/>
    <w:next w:val="1"/>
    <w:semiHidden/>
    <w:qFormat/>
    <w:locked/>
    <w:uiPriority w:val="0"/>
    <w:pPr>
      <w:spacing w:after="120"/>
      <w:ind w:left="1400" w:hanging="200"/>
    </w:pPr>
    <w:rPr>
      <w:rFonts w:ascii="Times New Roman" w:hAnsi="Times New Roman" w:eastAsia="Times New Roman" w:cs="Times New Roman"/>
      <w:sz w:val="18"/>
      <w:szCs w:val="20"/>
    </w:rPr>
  </w:style>
  <w:style w:type="paragraph" w:styleId="36">
    <w:name w:val="index 8"/>
    <w:basedOn w:val="1"/>
    <w:next w:val="1"/>
    <w:semiHidden/>
    <w:locked/>
    <w:uiPriority w:val="0"/>
    <w:pPr>
      <w:spacing w:after="120"/>
      <w:ind w:left="1600" w:hanging="200"/>
    </w:pPr>
    <w:rPr>
      <w:rFonts w:ascii="Times New Roman" w:hAnsi="Times New Roman" w:eastAsia="Times New Roman" w:cs="Times New Roman"/>
      <w:sz w:val="18"/>
      <w:szCs w:val="20"/>
    </w:rPr>
  </w:style>
  <w:style w:type="paragraph" w:styleId="37">
    <w:name w:val="index 9"/>
    <w:basedOn w:val="1"/>
    <w:next w:val="1"/>
    <w:semiHidden/>
    <w:locked/>
    <w:uiPriority w:val="0"/>
    <w:pPr>
      <w:spacing w:after="120"/>
      <w:ind w:left="1800" w:hanging="200"/>
    </w:pPr>
    <w:rPr>
      <w:rFonts w:ascii="Times New Roman" w:hAnsi="Times New Roman" w:eastAsia="Times New Roman" w:cs="Times New Roman"/>
      <w:sz w:val="18"/>
      <w:szCs w:val="20"/>
    </w:rPr>
  </w:style>
  <w:style w:type="paragraph" w:styleId="38">
    <w:name w:val="index heading"/>
    <w:basedOn w:val="1"/>
    <w:next w:val="29"/>
    <w:semiHidden/>
    <w:locked/>
    <w:uiPriority w:val="0"/>
    <w:pPr>
      <w:pBdr>
        <w:top w:val="double" w:color="auto" w:sz="6" w:space="0"/>
        <w:left w:val="double" w:color="auto" w:sz="6" w:space="0"/>
        <w:bottom w:val="double" w:color="auto" w:sz="6" w:space="0"/>
        <w:right w:val="double" w:color="auto" w:sz="6" w:space="0"/>
      </w:pBdr>
      <w:spacing w:before="240" w:after="120"/>
      <w:jc w:val="center"/>
    </w:pPr>
    <w:rPr>
      <w:rFonts w:ascii="Arial" w:hAnsi="Arial" w:eastAsia="Times New Roman" w:cs="Times New Roman"/>
      <w:b/>
      <w:sz w:val="22"/>
      <w:szCs w:val="20"/>
    </w:rPr>
  </w:style>
  <w:style w:type="paragraph" w:styleId="39">
    <w:name w:val="List Bullet"/>
    <w:basedOn w:val="1"/>
    <w:uiPriority w:val="0"/>
    <w:pPr>
      <w:numPr>
        <w:ilvl w:val="0"/>
        <w:numId w:val="2"/>
      </w:numPr>
      <w:tabs>
        <w:tab w:val="left" w:pos="360"/>
        <w:tab w:val="clear" w:pos="720"/>
      </w:tabs>
      <w:spacing w:after="120"/>
      <w:ind w:left="2160" w:firstLine="0"/>
    </w:pPr>
    <w:rPr>
      <w:rFonts w:ascii="Book Antiqua" w:hAnsi="Book Antiqua" w:eastAsia="Times New Roman" w:cs="Courier New"/>
      <w:szCs w:val="20"/>
    </w:rPr>
  </w:style>
  <w:style w:type="paragraph" w:styleId="40">
    <w:name w:val="List Bullet 5"/>
    <w:basedOn w:val="1"/>
    <w:qFormat/>
    <w:uiPriority w:val="0"/>
    <w:pPr>
      <w:numPr>
        <w:ilvl w:val="0"/>
        <w:numId w:val="3"/>
      </w:numPr>
    </w:pPr>
    <w:rPr>
      <w:rFonts w:ascii="Trebuchet MS" w:hAnsi="Trebuchet MS" w:eastAsia="Times New Roman" w:cs="Times New Roman"/>
      <w:szCs w:val="24"/>
    </w:rPr>
  </w:style>
  <w:style w:type="paragraph" w:styleId="41">
    <w:name w:val="List Number"/>
    <w:basedOn w:val="1"/>
    <w:unhideWhenUsed/>
    <w:qFormat/>
    <w:uiPriority w:val="4"/>
    <w:pPr>
      <w:numPr>
        <w:ilvl w:val="0"/>
        <w:numId w:val="4"/>
      </w:numPr>
      <w:spacing w:after="120"/>
      <w:contextualSpacing/>
    </w:pPr>
    <w:rPr>
      <w:rFonts w:asciiTheme="minorHAnsi" w:hAnsiTheme="minorHAnsi" w:eastAsiaTheme="minorEastAsia" w:cstheme="minorBidi"/>
      <w:sz w:val="22"/>
      <w:szCs w:val="22"/>
      <w:lang w:bidi="en-US"/>
    </w:rPr>
  </w:style>
  <w:style w:type="paragraph" w:styleId="42">
    <w:name w:val="List Number 2"/>
    <w:basedOn w:val="1"/>
    <w:unhideWhenUsed/>
    <w:qFormat/>
    <w:uiPriority w:val="99"/>
    <w:pPr>
      <w:numPr>
        <w:ilvl w:val="1"/>
        <w:numId w:val="4"/>
      </w:numPr>
      <w:spacing w:after="120"/>
      <w:contextualSpacing/>
    </w:pPr>
    <w:rPr>
      <w:rFonts w:asciiTheme="minorHAnsi" w:hAnsiTheme="minorHAnsi" w:eastAsiaTheme="minorEastAsia" w:cstheme="minorBidi"/>
      <w:sz w:val="22"/>
      <w:szCs w:val="22"/>
      <w:lang w:bidi="en-US"/>
    </w:rPr>
  </w:style>
  <w:style w:type="paragraph" w:styleId="43">
    <w:name w:val="List Number 3"/>
    <w:basedOn w:val="1"/>
    <w:unhideWhenUsed/>
    <w:qFormat/>
    <w:uiPriority w:val="99"/>
    <w:pPr>
      <w:numPr>
        <w:ilvl w:val="2"/>
        <w:numId w:val="4"/>
      </w:numPr>
      <w:spacing w:after="120"/>
      <w:contextualSpacing/>
    </w:pPr>
    <w:rPr>
      <w:rFonts w:asciiTheme="minorHAnsi" w:hAnsiTheme="minorHAnsi" w:eastAsiaTheme="minorEastAsia" w:cstheme="minorBidi"/>
      <w:sz w:val="22"/>
      <w:szCs w:val="22"/>
      <w:lang w:bidi="en-US"/>
    </w:rPr>
  </w:style>
  <w:style w:type="paragraph" w:styleId="44">
    <w:name w:val="List Number 4"/>
    <w:basedOn w:val="1"/>
    <w:unhideWhenUsed/>
    <w:qFormat/>
    <w:locked/>
    <w:uiPriority w:val="0"/>
    <w:pPr>
      <w:numPr>
        <w:ilvl w:val="3"/>
        <w:numId w:val="4"/>
      </w:numPr>
      <w:spacing w:after="120"/>
      <w:contextualSpacing/>
    </w:pPr>
    <w:rPr>
      <w:rFonts w:asciiTheme="minorHAnsi" w:hAnsiTheme="minorHAnsi" w:eastAsiaTheme="minorEastAsia" w:cstheme="minorBidi"/>
      <w:sz w:val="22"/>
      <w:szCs w:val="22"/>
      <w:lang w:bidi="en-US"/>
    </w:rPr>
  </w:style>
  <w:style w:type="paragraph" w:styleId="45">
    <w:name w:val="List Number 5"/>
    <w:basedOn w:val="1"/>
    <w:unhideWhenUsed/>
    <w:qFormat/>
    <w:locked/>
    <w:uiPriority w:val="99"/>
    <w:pPr>
      <w:numPr>
        <w:ilvl w:val="4"/>
        <w:numId w:val="4"/>
      </w:numPr>
      <w:spacing w:after="120"/>
      <w:contextualSpacing/>
    </w:pPr>
    <w:rPr>
      <w:rFonts w:asciiTheme="minorHAnsi" w:hAnsiTheme="minorHAnsi" w:eastAsiaTheme="minorEastAsia" w:cstheme="minorBidi"/>
      <w:sz w:val="22"/>
      <w:szCs w:val="22"/>
      <w:lang w:bidi="en-US"/>
    </w:rPr>
  </w:style>
  <w:style w:type="paragraph" w:styleId="46">
    <w:name w:val="macro"/>
    <w:link w:val="206"/>
    <w:semiHidden/>
    <w:qFormat/>
    <w:locked/>
    <w:uiPriority w:val="0"/>
    <w:pPr>
      <w:tabs>
        <w:tab w:val="left" w:pos="480"/>
        <w:tab w:val="left" w:pos="960"/>
        <w:tab w:val="left" w:pos="1440"/>
        <w:tab w:val="left" w:pos="1920"/>
        <w:tab w:val="left" w:pos="2400"/>
        <w:tab w:val="left" w:pos="2880"/>
        <w:tab w:val="left" w:pos="3360"/>
        <w:tab w:val="left" w:pos="3840"/>
        <w:tab w:val="left" w:pos="4320"/>
      </w:tabs>
    </w:pPr>
    <w:rPr>
      <w:rFonts w:ascii="Arial Narrow" w:hAnsi="Arial Narrow" w:eastAsia="Times New Roman" w:cs="Times New Roman"/>
      <w:lang w:val="en-US" w:eastAsia="en-US" w:bidi="ar-SA"/>
    </w:rPr>
  </w:style>
  <w:style w:type="paragraph" w:styleId="47">
    <w:name w:val="Normal (Web)"/>
    <w:basedOn w:val="1"/>
    <w:unhideWhenUsed/>
    <w:qFormat/>
    <w:locked/>
    <w:uiPriority w:val="99"/>
    <w:pPr>
      <w:spacing w:before="100" w:beforeAutospacing="1" w:after="100" w:afterAutospacing="1"/>
    </w:pPr>
    <w:rPr>
      <w:rFonts w:ascii="Times New Roman" w:hAnsi="Times New Roman" w:cs="Times New Roman" w:eastAsiaTheme="minorEastAsia"/>
      <w:sz w:val="24"/>
      <w:szCs w:val="24"/>
    </w:rPr>
  </w:style>
  <w:style w:type="paragraph" w:styleId="48">
    <w:name w:val="Normal Indent"/>
    <w:basedOn w:val="1"/>
    <w:qFormat/>
    <w:locked/>
    <w:uiPriority w:val="0"/>
    <w:pPr>
      <w:spacing w:after="120"/>
      <w:ind w:left="720"/>
      <w:jc w:val="both"/>
    </w:pPr>
    <w:rPr>
      <w:rFonts w:ascii="Book Antiqua" w:hAnsi="Book Antiqua" w:eastAsia="Times New Roman" w:cs="Times New Roman"/>
      <w:szCs w:val="20"/>
    </w:rPr>
  </w:style>
  <w:style w:type="character" w:styleId="49">
    <w:name w:val="page number"/>
    <w:qFormat/>
    <w:uiPriority w:val="0"/>
    <w:rPr>
      <w:rFonts w:cs="Arial"/>
      <w:lang w:val="en-US"/>
    </w:rPr>
  </w:style>
  <w:style w:type="paragraph" w:styleId="50">
    <w:name w:val="Plain Text"/>
    <w:basedOn w:val="1"/>
    <w:link w:val="215"/>
    <w:unhideWhenUsed/>
    <w:qFormat/>
    <w:locked/>
    <w:uiPriority w:val="99"/>
    <w:pPr>
      <w:spacing w:after="120"/>
    </w:pPr>
    <w:rPr>
      <w:rFonts w:ascii="Calibri" w:hAnsi="Calibri" w:eastAsiaTheme="minorHAnsi" w:cstheme="minorBidi"/>
      <w:sz w:val="22"/>
      <w:szCs w:val="21"/>
    </w:rPr>
  </w:style>
  <w:style w:type="character" w:styleId="51">
    <w:name w:val="Strong"/>
    <w:basedOn w:val="12"/>
    <w:qFormat/>
    <w:uiPriority w:val="22"/>
    <w:rPr>
      <w:b/>
      <w:bCs/>
    </w:rPr>
  </w:style>
  <w:style w:type="paragraph" w:styleId="52">
    <w:name w:val="Subtitle"/>
    <w:basedOn w:val="1"/>
    <w:link w:val="171"/>
    <w:qFormat/>
    <w:uiPriority w:val="0"/>
    <w:pPr>
      <w:widowControl w:val="0"/>
      <w:spacing w:after="60" w:line="240" w:lineRule="atLeast"/>
      <w:jc w:val="center"/>
      <w:outlineLvl w:val="1"/>
    </w:pPr>
    <w:rPr>
      <w:rFonts w:ascii="Arial" w:hAnsi="Arial" w:eastAsia="Times New Roman"/>
      <w:sz w:val="24"/>
      <w:szCs w:val="24"/>
    </w:rPr>
  </w:style>
  <w:style w:type="table" w:styleId="53">
    <w:name w:val="Table Grid"/>
    <w:basedOn w:val="13"/>
    <w:qFormat/>
    <w:uiPriority w:val="59"/>
    <w:pPr>
      <w:spacing w:before="120" w:line="260" w:lineRule="exact"/>
      <w:ind w:left="567"/>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54">
    <w:name w:val="table of figures"/>
    <w:basedOn w:val="1"/>
    <w:next w:val="1"/>
    <w:unhideWhenUsed/>
    <w:qFormat/>
    <w:uiPriority w:val="99"/>
  </w:style>
  <w:style w:type="table" w:styleId="55">
    <w:name w:val="Table Professional"/>
    <w:basedOn w:val="13"/>
    <w:semiHidden/>
    <w:unhideWhenUsed/>
    <w:qFormat/>
    <w:locked/>
    <w:uiPriority w:val="99"/>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il"/>
          <w:tr2bl w:val="nil"/>
        </w:tcBorders>
        <w:shd w:val="solid" w:color="000000" w:fill="FFFFFF"/>
      </w:tcPr>
    </w:tblStylePr>
  </w:style>
  <w:style w:type="paragraph" w:styleId="56">
    <w:name w:val="Title"/>
    <w:basedOn w:val="1"/>
    <w:next w:val="1"/>
    <w:link w:val="167"/>
    <w:qFormat/>
    <w:uiPriority w:val="0"/>
    <w:pPr>
      <w:widowControl w:val="0"/>
      <w:jc w:val="center"/>
    </w:pPr>
    <w:rPr>
      <w:rFonts w:ascii="Arial" w:hAnsi="Arial" w:eastAsia="Times New Roman" w:cs="Times New Roman"/>
      <w:b/>
      <w:sz w:val="36"/>
      <w:szCs w:val="20"/>
    </w:rPr>
  </w:style>
  <w:style w:type="paragraph" w:styleId="57">
    <w:name w:val="toc 1"/>
    <w:next w:val="4"/>
    <w:qFormat/>
    <w:uiPriority w:val="39"/>
    <w:pPr>
      <w:keepLines/>
      <w:tabs>
        <w:tab w:val="left" w:pos="440"/>
        <w:tab w:val="right" w:pos="9360"/>
      </w:tabs>
      <w:suppressAutoHyphens/>
      <w:spacing w:before="240" w:after="100" w:line="280" w:lineRule="exact"/>
    </w:pPr>
    <w:rPr>
      <w:rFonts w:eastAsia="Times" w:asciiTheme="minorHAnsi" w:hAnsiTheme="minorHAnsi" w:cstheme="minorHAnsi"/>
      <w:color w:val="000000"/>
      <w:sz w:val="24"/>
      <w:lang w:val="en-US" w:eastAsia="en-US" w:bidi="ar-SA"/>
    </w:rPr>
  </w:style>
  <w:style w:type="paragraph" w:styleId="58">
    <w:name w:val="toc 2"/>
    <w:basedOn w:val="1"/>
    <w:next w:val="1"/>
    <w:qFormat/>
    <w:uiPriority w:val="39"/>
    <w:pPr>
      <w:tabs>
        <w:tab w:val="left" w:pos="1100"/>
        <w:tab w:val="right" w:pos="9360"/>
      </w:tabs>
      <w:spacing w:before="100"/>
      <w:ind w:left="446"/>
    </w:pPr>
    <w:rPr>
      <w:rFonts w:cstheme="minorHAnsi"/>
      <w:sz w:val="24"/>
      <w:szCs w:val="20"/>
    </w:rPr>
  </w:style>
  <w:style w:type="paragraph" w:styleId="59">
    <w:name w:val="toc 3"/>
    <w:basedOn w:val="1"/>
    <w:next w:val="1"/>
    <w:unhideWhenUsed/>
    <w:qFormat/>
    <w:uiPriority w:val="39"/>
    <w:pPr>
      <w:spacing w:after="100"/>
      <w:ind w:left="360"/>
    </w:pPr>
  </w:style>
  <w:style w:type="paragraph" w:styleId="60">
    <w:name w:val="toc 4"/>
    <w:basedOn w:val="1"/>
    <w:next w:val="1"/>
    <w:unhideWhenUsed/>
    <w:qFormat/>
    <w:uiPriority w:val="39"/>
    <w:pPr>
      <w:spacing w:after="100"/>
      <w:ind w:left="600"/>
    </w:pPr>
  </w:style>
  <w:style w:type="paragraph" w:styleId="61">
    <w:name w:val="toc 5"/>
    <w:basedOn w:val="1"/>
    <w:next w:val="1"/>
    <w:qFormat/>
    <w:uiPriority w:val="39"/>
    <w:pPr>
      <w:spacing w:after="120"/>
      <w:ind w:left="800"/>
    </w:pPr>
    <w:rPr>
      <w:rFonts w:ascii="Times New Roman" w:hAnsi="Times New Roman" w:eastAsia="Times New Roman" w:cs="Times New Roman"/>
      <w:sz w:val="18"/>
      <w:szCs w:val="20"/>
    </w:rPr>
  </w:style>
  <w:style w:type="paragraph" w:styleId="62">
    <w:name w:val="toc 6"/>
    <w:basedOn w:val="1"/>
    <w:next w:val="1"/>
    <w:qFormat/>
    <w:uiPriority w:val="39"/>
    <w:pPr>
      <w:spacing w:after="120"/>
      <w:ind w:left="1000"/>
    </w:pPr>
    <w:rPr>
      <w:rFonts w:ascii="Times New Roman" w:hAnsi="Times New Roman" w:eastAsia="Times New Roman" w:cs="Times New Roman"/>
      <w:sz w:val="18"/>
      <w:szCs w:val="20"/>
    </w:rPr>
  </w:style>
  <w:style w:type="paragraph" w:styleId="63">
    <w:name w:val="toc 7"/>
    <w:basedOn w:val="1"/>
    <w:next w:val="1"/>
    <w:qFormat/>
    <w:uiPriority w:val="39"/>
    <w:pPr>
      <w:spacing w:after="120"/>
      <w:ind w:left="1200"/>
    </w:pPr>
    <w:rPr>
      <w:rFonts w:ascii="Times New Roman" w:hAnsi="Times New Roman" w:eastAsia="Times New Roman" w:cs="Times New Roman"/>
      <w:sz w:val="18"/>
      <w:szCs w:val="20"/>
    </w:rPr>
  </w:style>
  <w:style w:type="paragraph" w:styleId="64">
    <w:name w:val="toc 8"/>
    <w:basedOn w:val="1"/>
    <w:next w:val="1"/>
    <w:qFormat/>
    <w:uiPriority w:val="39"/>
    <w:pPr>
      <w:spacing w:after="120"/>
      <w:ind w:left="1400"/>
    </w:pPr>
    <w:rPr>
      <w:rFonts w:ascii="Times New Roman" w:hAnsi="Times New Roman" w:eastAsia="Times New Roman" w:cs="Times New Roman"/>
      <w:sz w:val="18"/>
      <w:szCs w:val="20"/>
    </w:rPr>
  </w:style>
  <w:style w:type="paragraph" w:styleId="65">
    <w:name w:val="toc 9"/>
    <w:basedOn w:val="1"/>
    <w:next w:val="1"/>
    <w:qFormat/>
    <w:uiPriority w:val="39"/>
    <w:pPr>
      <w:spacing w:after="120"/>
      <w:ind w:left="1600"/>
    </w:pPr>
    <w:rPr>
      <w:rFonts w:ascii="Times New Roman" w:hAnsi="Times New Roman" w:eastAsia="Times New Roman" w:cs="Times New Roman"/>
      <w:sz w:val="18"/>
      <w:szCs w:val="20"/>
    </w:rPr>
  </w:style>
  <w:style w:type="table" w:styleId="66">
    <w:name w:val="Light List Accent 2"/>
    <w:basedOn w:val="13"/>
    <w:qFormat/>
    <w:locked/>
    <w:uiPriority w:val="61"/>
    <w:tblPr>
      <w:tblBorders>
        <w:top w:val="single" w:color="92D400" w:themeColor="accent2" w:sz="8" w:space="0"/>
        <w:left w:val="single" w:color="92D400" w:themeColor="accent2" w:sz="8" w:space="0"/>
        <w:bottom w:val="single" w:color="92D400" w:themeColor="accent2" w:sz="8" w:space="0"/>
        <w:right w:val="single" w:color="92D400" w:themeColor="accent2"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92D400" w:themeFill="accent2"/>
      </w:tcPr>
    </w:tblStylePr>
    <w:tblStylePr w:type="lastRow">
      <w:pPr>
        <w:spacing w:before="0" w:after="0" w:line="240" w:lineRule="auto"/>
      </w:pPr>
      <w:rPr>
        <w:b/>
        <w:bCs/>
      </w:rPr>
      <w:tblPr/>
      <w:tcPr>
        <w:tcBorders>
          <w:top w:val="double" w:color="92D400" w:themeColor="accent2" w:sz="6" w:space="0"/>
          <w:left w:val="single" w:color="92D400" w:themeColor="accent2" w:sz="8" w:space="0"/>
          <w:bottom w:val="single" w:color="92D400" w:themeColor="accent2" w:sz="8" w:space="0"/>
          <w:right w:val="single" w:color="92D400" w:themeColor="accent2" w:sz="8" w:space="0"/>
        </w:tcBorders>
      </w:tcPr>
    </w:tblStylePr>
    <w:tblStylePr w:type="firstCol">
      <w:rPr>
        <w:b/>
        <w:bCs/>
      </w:rPr>
    </w:tblStylePr>
    <w:tblStylePr w:type="lastCol">
      <w:rPr>
        <w:b/>
        <w:bCs/>
      </w:rPr>
    </w:tblStylePr>
    <w:tblStylePr w:type="band1Vert">
      <w:tblPr/>
      <w:tcPr>
        <w:tcBorders>
          <w:top w:val="single" w:color="92D400" w:themeColor="accent2" w:sz="8" w:space="0"/>
          <w:left w:val="single" w:color="92D400" w:themeColor="accent2" w:sz="8" w:space="0"/>
          <w:bottom w:val="single" w:color="92D400" w:themeColor="accent2" w:sz="8" w:space="0"/>
          <w:right w:val="single" w:color="92D400" w:themeColor="accent2" w:sz="8" w:space="0"/>
        </w:tcBorders>
      </w:tcPr>
    </w:tblStylePr>
    <w:tblStylePr w:type="band1Horz">
      <w:tblPr/>
      <w:tcPr>
        <w:tcBorders>
          <w:top w:val="single" w:color="92D400" w:themeColor="accent2" w:sz="8" w:space="0"/>
          <w:left w:val="single" w:color="92D400" w:themeColor="accent2" w:sz="8" w:space="0"/>
          <w:bottom w:val="single" w:color="92D400" w:themeColor="accent2" w:sz="8" w:space="0"/>
          <w:right w:val="single" w:color="92D400" w:themeColor="accent2" w:sz="8" w:space="0"/>
        </w:tcBorders>
      </w:tcPr>
    </w:tblStylePr>
  </w:style>
  <w:style w:type="character" w:customStyle="1" w:styleId="67">
    <w:name w:val="Heading 1 Char"/>
    <w:basedOn w:val="12"/>
    <w:link w:val="2"/>
    <w:qFormat/>
    <w:uiPriority w:val="0"/>
    <w:rPr>
      <w:rFonts w:eastAsia="Batang" w:cs="Arial" w:asciiTheme="minorHAnsi" w:hAnsiTheme="minorHAnsi"/>
      <w:sz w:val="24"/>
      <w:szCs w:val="60"/>
      <w:shd w:val="pct10" w:color="auto" w:fill="auto"/>
    </w:rPr>
  </w:style>
  <w:style w:type="character" w:customStyle="1" w:styleId="68">
    <w:name w:val="Heading 2 Char"/>
    <w:basedOn w:val="12"/>
    <w:link w:val="3"/>
    <w:qFormat/>
    <w:uiPriority w:val="0"/>
    <w:rPr>
      <w:rFonts w:asciiTheme="minorHAnsi" w:hAnsiTheme="minorHAnsi"/>
      <w:sz w:val="24"/>
      <w:szCs w:val="24"/>
    </w:rPr>
  </w:style>
  <w:style w:type="character" w:customStyle="1" w:styleId="69">
    <w:name w:val="Caption body Char"/>
    <w:basedOn w:val="12"/>
    <w:link w:val="70"/>
    <w:qFormat/>
    <w:uiPriority w:val="0"/>
    <w:rPr>
      <w:rFonts w:ascii="Arial" w:hAnsi="Arial"/>
      <w:color w:val="000000"/>
      <w:sz w:val="18"/>
    </w:rPr>
  </w:style>
  <w:style w:type="paragraph" w:customStyle="1" w:styleId="70">
    <w:name w:val="Caption body"/>
    <w:next w:val="4"/>
    <w:link w:val="69"/>
    <w:qFormat/>
    <w:uiPriority w:val="0"/>
    <w:pPr>
      <w:keepNext/>
      <w:keepLines/>
      <w:suppressAutoHyphens/>
      <w:spacing w:after="80"/>
    </w:pPr>
    <w:rPr>
      <w:rFonts w:ascii="Arial" w:hAnsi="Arial" w:eastAsia="Times" w:cs="Times New Roman"/>
      <w:color w:val="000000"/>
      <w:sz w:val="18"/>
      <w:lang w:val="en-US" w:eastAsia="en-US" w:bidi="ar-SA"/>
    </w:rPr>
  </w:style>
  <w:style w:type="paragraph" w:customStyle="1" w:styleId="71">
    <w:name w:val="Table green header"/>
    <w:basedOn w:val="72"/>
    <w:next w:val="72"/>
    <w:qFormat/>
    <w:uiPriority w:val="2"/>
    <w:pPr>
      <w:keepNext/>
      <w:keepLines/>
      <w:spacing w:before="200" w:after="80"/>
    </w:pPr>
    <w:rPr>
      <w:b/>
      <w:color w:val="92D400" w:themeColor="accent2"/>
      <w:sz w:val="20"/>
      <w14:textFill>
        <w14:solidFill>
          <w14:schemeClr w14:val="accent2"/>
        </w14:solidFill>
      </w14:textFill>
    </w:rPr>
  </w:style>
  <w:style w:type="paragraph" w:customStyle="1" w:styleId="72">
    <w:name w:val="Table entry"/>
    <w:qFormat/>
    <w:uiPriority w:val="0"/>
    <w:pPr>
      <w:suppressAutoHyphens/>
      <w:spacing w:before="60" w:after="60"/>
    </w:pPr>
    <w:rPr>
      <w:rFonts w:ascii="Arial" w:hAnsi="Arial" w:eastAsia="Times" w:cs="Times New Roman"/>
      <w:color w:val="000000"/>
      <w:sz w:val="16"/>
      <w:szCs w:val="24"/>
      <w:lang w:val="en-US" w:eastAsia="en-US" w:bidi="ar-SA"/>
    </w:rPr>
  </w:style>
  <w:style w:type="paragraph" w:customStyle="1" w:styleId="73">
    <w:name w:val="Table bullet 1"/>
    <w:basedOn w:val="72"/>
    <w:qFormat/>
    <w:uiPriority w:val="0"/>
    <w:pPr>
      <w:numPr>
        <w:ilvl w:val="0"/>
        <w:numId w:val="5"/>
      </w:numPr>
    </w:pPr>
  </w:style>
  <w:style w:type="paragraph" w:customStyle="1" w:styleId="74">
    <w:name w:val="Bullet level 1"/>
    <w:basedOn w:val="4"/>
    <w:link w:val="75"/>
    <w:qFormat/>
    <w:uiPriority w:val="0"/>
    <w:pPr>
      <w:keepLines/>
      <w:numPr>
        <w:ilvl w:val="0"/>
        <w:numId w:val="6"/>
      </w:numPr>
    </w:pPr>
  </w:style>
  <w:style w:type="character" w:customStyle="1" w:styleId="75">
    <w:name w:val="Bullet level 1 Char"/>
    <w:basedOn w:val="12"/>
    <w:link w:val="74"/>
    <w:qFormat/>
    <w:uiPriority w:val="0"/>
    <w:rPr>
      <w:rFonts w:ascii="Verdana" w:hAnsi="Verdana"/>
    </w:rPr>
  </w:style>
  <w:style w:type="paragraph" w:customStyle="1" w:styleId="76">
    <w:name w:val="Table bullet 2"/>
    <w:basedOn w:val="77"/>
    <w:qFormat/>
    <w:uiPriority w:val="0"/>
    <w:pPr>
      <w:numPr>
        <w:numId w:val="7"/>
      </w:numPr>
      <w:tabs>
        <w:tab w:val="left" w:pos="346"/>
      </w:tabs>
      <w:spacing w:after="60"/>
    </w:pPr>
    <w:rPr>
      <w:sz w:val="16"/>
    </w:rPr>
  </w:style>
  <w:style w:type="paragraph" w:customStyle="1" w:styleId="77">
    <w:name w:val="Bullet level 2"/>
    <w:basedOn w:val="4"/>
    <w:link w:val="78"/>
    <w:qFormat/>
    <w:uiPriority w:val="0"/>
    <w:pPr>
      <w:keepLines/>
      <w:numPr>
        <w:ilvl w:val="1"/>
        <w:numId w:val="8"/>
      </w:numPr>
      <w:tabs>
        <w:tab w:val="clear" w:pos="9436"/>
      </w:tabs>
    </w:pPr>
    <w:rPr>
      <w:lang w:eastAsia="zh-TW"/>
    </w:rPr>
  </w:style>
  <w:style w:type="character" w:customStyle="1" w:styleId="78">
    <w:name w:val="Bullet level 2 Char"/>
    <w:basedOn w:val="75"/>
    <w:link w:val="77"/>
    <w:qFormat/>
    <w:uiPriority w:val="0"/>
    <w:rPr>
      <w:rFonts w:ascii="Verdana" w:hAnsi="Verdana"/>
      <w:lang w:eastAsia="zh-TW"/>
    </w:rPr>
  </w:style>
  <w:style w:type="paragraph" w:customStyle="1" w:styleId="79">
    <w:name w:val="Table Person Info"/>
    <w:basedOn w:val="72"/>
    <w:qFormat/>
    <w:uiPriority w:val="2"/>
    <w:pPr>
      <w:ind w:left="851" w:hanging="851"/>
    </w:pPr>
    <w:rPr>
      <w:szCs w:val="16"/>
    </w:rPr>
  </w:style>
  <w:style w:type="character" w:customStyle="1" w:styleId="80">
    <w:name w:val="Body copy Char"/>
    <w:basedOn w:val="12"/>
    <w:link w:val="4"/>
    <w:qFormat/>
    <w:uiPriority w:val="0"/>
    <w:rPr>
      <w:rFonts w:ascii="Verdana" w:hAnsi="Verdana"/>
    </w:rPr>
  </w:style>
  <w:style w:type="paragraph" w:customStyle="1" w:styleId="81">
    <w:name w:val="Caption Source"/>
    <w:qFormat/>
    <w:uiPriority w:val="0"/>
    <w:pPr>
      <w:spacing w:line="180" w:lineRule="atLeast"/>
    </w:pPr>
    <w:rPr>
      <w:rFonts w:ascii="Arial" w:hAnsi="Arial" w:eastAsia="Times" w:cs="Times New Roman"/>
      <w:color w:val="000000"/>
      <w:sz w:val="14"/>
      <w:lang w:val="en-US" w:eastAsia="en-US" w:bidi="ar-SA"/>
    </w:rPr>
  </w:style>
  <w:style w:type="paragraph" w:customStyle="1" w:styleId="82">
    <w:name w:val="Pullout quote"/>
    <w:next w:val="83"/>
    <w:qFormat/>
    <w:uiPriority w:val="0"/>
    <w:pPr>
      <w:keepLines/>
      <w:framePr w:w="4075" w:hSpace="144" w:wrap="around" w:vAnchor="text" w:hAnchor="margin" w:y="1"/>
      <w:pBdr>
        <w:top w:val="single" w:color="00A1DE" w:sz="4" w:space="8"/>
      </w:pBdr>
      <w:suppressAutoHyphens/>
      <w:spacing w:after="200" w:line="240" w:lineRule="atLeast"/>
    </w:pPr>
    <w:rPr>
      <w:rFonts w:ascii="Times New Roman" w:hAnsi="Times New Roman" w:eastAsia="Times" w:cs="Times New Roman"/>
      <w:color w:val="00A1DE" w:themeColor="accent3"/>
      <w:sz w:val="32"/>
      <w:lang w:val="en-US" w:eastAsia="en-US" w:bidi="ar-SA"/>
      <w14:textFill>
        <w14:solidFill>
          <w14:schemeClr w14:val="accent3"/>
        </w14:solidFill>
      </w14:textFill>
    </w:rPr>
  </w:style>
  <w:style w:type="paragraph" w:customStyle="1" w:styleId="83">
    <w:name w:val="Pullout quote subheading 1"/>
    <w:basedOn w:val="82"/>
    <w:next w:val="84"/>
    <w:qFormat/>
    <w:uiPriority w:val="2"/>
    <w:pPr>
      <w:framePr w:wrap="around"/>
      <w:pBdr>
        <w:top w:val="none" w:color="auto" w:sz="0" w:space="0"/>
      </w:pBdr>
      <w:spacing w:after="80" w:line="200" w:lineRule="exact"/>
    </w:pPr>
    <w:rPr>
      <w:rFonts w:ascii="Arial Bold" w:hAnsi="Arial Bold"/>
      <w:b/>
      <w:color w:val="auto"/>
      <w:sz w:val="18"/>
    </w:rPr>
  </w:style>
  <w:style w:type="paragraph" w:customStyle="1" w:styleId="84">
    <w:name w:val="Pullout quote subheading 2"/>
    <w:basedOn w:val="83"/>
    <w:qFormat/>
    <w:uiPriority w:val="2"/>
    <w:pPr>
      <w:framePr w:wrap="around"/>
      <w:spacing w:after="0" w:line="180" w:lineRule="exact"/>
    </w:pPr>
    <w:rPr>
      <w:sz w:val="14"/>
    </w:rPr>
  </w:style>
  <w:style w:type="paragraph" w:customStyle="1" w:styleId="85">
    <w:name w:val="Caption heading"/>
    <w:basedOn w:val="70"/>
    <w:next w:val="70"/>
    <w:qFormat/>
    <w:uiPriority w:val="0"/>
    <w:rPr>
      <w:b/>
    </w:rPr>
  </w:style>
  <w:style w:type="paragraph" w:customStyle="1" w:styleId="86">
    <w:name w:val="Table column header"/>
    <w:basedOn w:val="72"/>
    <w:next w:val="72"/>
    <w:qFormat/>
    <w:uiPriority w:val="0"/>
    <w:pPr>
      <w:keepNext/>
      <w:keepLines/>
    </w:pPr>
    <w:rPr>
      <w:b/>
      <w:color w:val="FFFFFF" w:themeColor="background1"/>
      <w:sz w:val="18"/>
      <w14:textFill>
        <w14:solidFill>
          <w14:schemeClr w14:val="bg1"/>
        </w14:solidFill>
      </w14:textFill>
    </w:rPr>
  </w:style>
  <w:style w:type="paragraph" w:customStyle="1" w:styleId="87">
    <w:name w:val="Legal copy"/>
    <w:qFormat/>
    <w:uiPriority w:val="2"/>
    <w:pPr>
      <w:keepNext/>
      <w:suppressAutoHyphens/>
      <w:spacing w:after="160" w:line="180" w:lineRule="atLeast"/>
    </w:pPr>
    <w:rPr>
      <w:rFonts w:ascii="Arial" w:hAnsi="Arial" w:eastAsia="Times" w:cs="Times New Roman"/>
      <w:color w:val="000000"/>
      <w:sz w:val="14"/>
      <w:lang w:val="en-US" w:eastAsia="en-US" w:bidi="en-US"/>
    </w:rPr>
  </w:style>
  <w:style w:type="character" w:customStyle="1" w:styleId="88">
    <w:name w:val="Footnote Text Char"/>
    <w:basedOn w:val="12"/>
    <w:link w:val="26"/>
    <w:qFormat/>
    <w:uiPriority w:val="0"/>
    <w:rPr>
      <w:rFonts w:ascii="Arial" w:hAnsi="Arial"/>
      <w:color w:val="000000"/>
      <w:sz w:val="16"/>
    </w:rPr>
  </w:style>
  <w:style w:type="paragraph" w:customStyle="1" w:styleId="89">
    <w:name w:val="Cover title"/>
    <w:basedOn w:val="1"/>
    <w:next w:val="90"/>
    <w:link w:val="91"/>
    <w:qFormat/>
    <w:uiPriority w:val="2"/>
    <w:pPr>
      <w:spacing w:line="680" w:lineRule="exact"/>
      <w:jc w:val="center"/>
    </w:pPr>
    <w:rPr>
      <w:rFonts w:ascii="Arial" w:hAnsi="Arial"/>
      <w:sz w:val="48"/>
      <w:szCs w:val="62"/>
    </w:rPr>
  </w:style>
  <w:style w:type="paragraph" w:customStyle="1" w:styleId="90">
    <w:name w:val="Cover subheading"/>
    <w:basedOn w:val="89"/>
    <w:link w:val="92"/>
    <w:qFormat/>
    <w:uiPriority w:val="2"/>
    <w:rPr>
      <w:color w:val="92D400" w:themeColor="accent2"/>
      <w14:textFill>
        <w14:solidFill>
          <w14:schemeClr w14:val="accent2"/>
        </w14:solidFill>
      </w14:textFill>
    </w:rPr>
  </w:style>
  <w:style w:type="character" w:customStyle="1" w:styleId="91">
    <w:name w:val="Cover title Char"/>
    <w:basedOn w:val="12"/>
    <w:link w:val="89"/>
    <w:qFormat/>
    <w:uiPriority w:val="2"/>
    <w:rPr>
      <w:rFonts w:ascii="Arial" w:hAnsi="Arial" w:eastAsia="Batang" w:cs="Arial"/>
      <w:sz w:val="48"/>
      <w:szCs w:val="62"/>
    </w:rPr>
  </w:style>
  <w:style w:type="character" w:customStyle="1" w:styleId="92">
    <w:name w:val="Cover subheading Char"/>
    <w:basedOn w:val="12"/>
    <w:link w:val="90"/>
    <w:qFormat/>
    <w:uiPriority w:val="2"/>
    <w:rPr>
      <w:rFonts w:ascii="Times New Roman" w:hAnsi="Times New Roman"/>
      <w:color w:val="92D400" w:themeColor="accent2"/>
      <w:kern w:val="28"/>
      <w:sz w:val="70"/>
      <w:szCs w:val="70"/>
      <w14:textFill>
        <w14:solidFill>
          <w14:schemeClr w14:val="accent2"/>
        </w14:solidFill>
      </w14:textFill>
    </w:rPr>
  </w:style>
  <w:style w:type="character" w:customStyle="1" w:styleId="93">
    <w:name w:val="Footer Char"/>
    <w:basedOn w:val="12"/>
    <w:link w:val="24"/>
    <w:qFormat/>
    <w:uiPriority w:val="0"/>
    <w:rPr>
      <w:rFonts w:ascii="Arial" w:hAnsi="Arial" w:cs="Arial"/>
      <w:color w:val="000000"/>
      <w:sz w:val="16"/>
    </w:rPr>
  </w:style>
  <w:style w:type="character" w:customStyle="1" w:styleId="94">
    <w:name w:val="Heading 6 Char"/>
    <w:basedOn w:val="12"/>
    <w:link w:val="8"/>
    <w:qFormat/>
    <w:uiPriority w:val="0"/>
    <w:rPr>
      <w:rFonts w:ascii="Arial" w:hAnsi="Arial" w:eastAsia="Times New Roman"/>
      <w:b/>
      <w:bCs/>
      <w:color w:val="000000"/>
      <w:szCs w:val="22"/>
    </w:rPr>
  </w:style>
  <w:style w:type="paragraph" w:customStyle="1" w:styleId="95">
    <w:name w:val="Revision"/>
    <w:hidden/>
    <w:semiHidden/>
    <w:qFormat/>
    <w:uiPriority w:val="99"/>
    <w:rPr>
      <w:rFonts w:ascii="Arial" w:hAnsi="Arial" w:eastAsia="Times" w:cs="Times New Roman"/>
      <w:color w:val="000000"/>
      <w:lang w:val="en-GB" w:eastAsia="en-US" w:bidi="ar-SA"/>
    </w:rPr>
  </w:style>
  <w:style w:type="character" w:customStyle="1" w:styleId="96">
    <w:name w:val="Color: Mid Blue"/>
    <w:basedOn w:val="12"/>
    <w:semiHidden/>
    <w:qFormat/>
    <w:uiPriority w:val="2"/>
    <w:rPr>
      <w:color w:val="00A1DE" w:themeColor="accent3"/>
      <w14:textFill>
        <w14:solidFill>
          <w14:schemeClr w14:val="accent3"/>
        </w14:solidFill>
      </w14:textFill>
    </w:rPr>
  </w:style>
  <w:style w:type="character" w:customStyle="1" w:styleId="97">
    <w:name w:val="Color: Dark Green"/>
    <w:basedOn w:val="12"/>
    <w:semiHidden/>
    <w:qFormat/>
    <w:uiPriority w:val="2"/>
    <w:rPr>
      <w:color w:val="3C8A2E" w:themeColor="accent4"/>
      <w14:textFill>
        <w14:solidFill>
          <w14:schemeClr w14:val="accent4"/>
        </w14:solidFill>
      </w14:textFill>
    </w:rPr>
  </w:style>
  <w:style w:type="character" w:customStyle="1" w:styleId="98">
    <w:name w:val="Color: Light Blue"/>
    <w:basedOn w:val="12"/>
    <w:semiHidden/>
    <w:qFormat/>
    <w:uiPriority w:val="2"/>
    <w:rPr>
      <w:color w:val="72C7E7" w:themeColor="accent5"/>
      <w14:textFill>
        <w14:solidFill>
          <w14:schemeClr w14:val="accent5"/>
        </w14:solidFill>
      </w14:textFill>
    </w:rPr>
  </w:style>
  <w:style w:type="character" w:customStyle="1" w:styleId="99">
    <w:name w:val="Color: Light Green"/>
    <w:basedOn w:val="12"/>
    <w:semiHidden/>
    <w:qFormat/>
    <w:uiPriority w:val="2"/>
    <w:rPr>
      <w:color w:val="C9DD03" w:themeColor="accent6"/>
      <w14:textFill>
        <w14:solidFill>
          <w14:schemeClr w14:val="accent6"/>
        </w14:solidFill>
      </w14:textFill>
    </w:rPr>
  </w:style>
  <w:style w:type="character" w:customStyle="1" w:styleId="100">
    <w:name w:val="Color: Deloitte Green"/>
    <w:basedOn w:val="12"/>
    <w:semiHidden/>
    <w:qFormat/>
    <w:uiPriority w:val="2"/>
    <w:rPr>
      <w:color w:val="92D400" w:themeColor="accent2"/>
      <w14:textFill>
        <w14:solidFill>
          <w14:schemeClr w14:val="accent2"/>
        </w14:solidFill>
      </w14:textFill>
    </w:rPr>
  </w:style>
  <w:style w:type="paragraph" w:customStyle="1" w:styleId="101">
    <w:name w:val="Cover head"/>
    <w:qFormat/>
    <w:uiPriority w:val="2"/>
    <w:pPr>
      <w:keepLines/>
      <w:suppressAutoHyphens/>
      <w:spacing w:line="280" w:lineRule="exact"/>
    </w:pPr>
    <w:rPr>
      <w:rFonts w:ascii="Arial" w:hAnsi="Arial" w:eastAsia="Times" w:cs="Times New Roman"/>
      <w:b/>
      <w:color w:val="7F7F7F" w:themeColor="text2"/>
      <w:lang w:val="en-US" w:eastAsia="en-US" w:bidi="ar-SA"/>
      <w14:textFill>
        <w14:solidFill>
          <w14:schemeClr w14:val="tx2"/>
        </w14:solidFill>
      </w14:textFill>
    </w:rPr>
  </w:style>
  <w:style w:type="table" w:customStyle="1" w:styleId="102">
    <w:name w:val="Table"/>
    <w:basedOn w:val="13"/>
    <w:qFormat/>
    <w:uiPriority w:val="99"/>
    <w:rPr>
      <w:rFonts w:ascii="Arial" w:hAnsi="Arial"/>
    </w:rPr>
    <w:tblPr>
      <w:tblCellMar>
        <w:left w:w="0" w:type="dxa"/>
        <w:right w:w="0" w:type="dxa"/>
      </w:tblCellMar>
    </w:tblPr>
  </w:style>
  <w:style w:type="table" w:customStyle="1" w:styleId="103">
    <w:name w:val="Deloitte Basic – Green"/>
    <w:basedOn w:val="13"/>
    <w:qFormat/>
    <w:uiPriority w:val="99"/>
    <w:rPr>
      <w:rFonts w:ascii="Arial" w:hAnsi="Arial"/>
    </w:rPr>
    <w:tblPr>
      <w:tblBorders>
        <w:bottom w:val="single" w:color="92D050" w:sz="4" w:space="0"/>
        <w:insideH w:val="single" w:color="92D050" w:sz="4" w:space="0"/>
      </w:tblBorders>
      <w:tblCellMar>
        <w:left w:w="72" w:type="dxa"/>
        <w:right w:w="72" w:type="dxa"/>
      </w:tblCellMar>
    </w:tblPr>
    <w:trPr>
      <w:cantSplit/>
    </w:trPr>
    <w:tblStylePr w:type="firstRow">
      <w:pPr>
        <w:jc w:val="left"/>
      </w:pPr>
      <w:tblPr/>
      <w:trPr>
        <w:tblHeader/>
      </w:trPr>
      <w:tcPr>
        <w:tcBorders>
          <w:top w:val="nil"/>
          <w:left w:val="nil"/>
          <w:bottom w:val="nil"/>
          <w:right w:val="nil"/>
          <w:insideH w:val="nil"/>
          <w:insideV w:val="nil"/>
          <w:tl2br w:val="nil"/>
          <w:tr2bl w:val="nil"/>
        </w:tcBorders>
        <w:shd w:val="clear" w:color="auto" w:fill="92D400" w:themeFill="accent2"/>
        <w:vAlign w:val="bottom"/>
      </w:tcPr>
    </w:tblStylePr>
  </w:style>
  <w:style w:type="table" w:customStyle="1" w:styleId="104">
    <w:name w:val="Deloitte Basic – Mid Blue"/>
    <w:basedOn w:val="103"/>
    <w:qFormat/>
    <w:uiPriority w:val="99"/>
    <w:tblPr>
      <w:tblBorders>
        <w:bottom w:val="single" w:color="00A1DE" w:themeColor="accent3" w:sz="4" w:space="0"/>
        <w:insideH w:val="single" w:color="00A1DE" w:themeColor="accent3" w:sz="4" w:space="0"/>
      </w:tblBorders>
    </w:tblPr>
    <w:tblStylePr w:type="firstRow">
      <w:pPr>
        <w:jc w:val="left"/>
      </w:pPr>
      <w:tblPr/>
      <w:trPr>
        <w:tblHeader/>
      </w:trPr>
      <w:tcPr>
        <w:tcBorders>
          <w:top w:val="nil"/>
          <w:left w:val="nil"/>
          <w:bottom w:val="nil"/>
          <w:right w:val="nil"/>
          <w:insideH w:val="nil"/>
          <w:insideV w:val="nil"/>
          <w:tl2br w:val="nil"/>
          <w:tr2bl w:val="nil"/>
        </w:tcBorders>
        <w:shd w:val="clear" w:color="auto" w:fill="00A1DE" w:themeFill="accent3"/>
        <w:vAlign w:val="bottom"/>
      </w:tcPr>
    </w:tblStylePr>
  </w:style>
  <w:style w:type="table" w:customStyle="1" w:styleId="105">
    <w:name w:val="Deloitte Basic – Light Blue"/>
    <w:basedOn w:val="103"/>
    <w:qFormat/>
    <w:uiPriority w:val="99"/>
    <w:tblPr>
      <w:tblBorders>
        <w:bottom w:val="single" w:color="72C7E7" w:themeColor="accent5" w:sz="4" w:space="0"/>
        <w:insideH w:val="single" w:color="72C7E7" w:themeColor="accent5" w:sz="4" w:space="0"/>
      </w:tblBorders>
    </w:tblPr>
    <w:tblStylePr w:type="firstRow">
      <w:pPr>
        <w:jc w:val="left"/>
      </w:pPr>
      <w:tblPr/>
      <w:trPr>
        <w:tblHeader/>
      </w:trPr>
      <w:tcPr>
        <w:tcBorders>
          <w:top w:val="nil"/>
          <w:left w:val="nil"/>
          <w:bottom w:val="nil"/>
          <w:right w:val="nil"/>
          <w:insideH w:val="nil"/>
          <w:insideV w:val="nil"/>
          <w:tl2br w:val="nil"/>
          <w:tr2bl w:val="nil"/>
        </w:tcBorders>
        <w:shd w:val="clear" w:color="auto" w:fill="72C7E7" w:themeFill="accent5"/>
        <w:vAlign w:val="bottom"/>
      </w:tcPr>
    </w:tblStylePr>
  </w:style>
  <w:style w:type="table" w:customStyle="1" w:styleId="106">
    <w:name w:val="Deloitte Basic – Dark Green"/>
    <w:basedOn w:val="103"/>
    <w:qFormat/>
    <w:uiPriority w:val="99"/>
    <w:tblPr>
      <w:tblBorders>
        <w:bottom w:val="single" w:color="3C8A2E" w:themeColor="accent4" w:sz="4" w:space="0"/>
        <w:insideH w:val="single" w:color="3C8A2E" w:themeColor="accent4" w:sz="4" w:space="0"/>
      </w:tblBorders>
    </w:tblPr>
    <w:tblStylePr w:type="firstRow">
      <w:pPr>
        <w:jc w:val="left"/>
      </w:pPr>
      <w:tblPr/>
      <w:trPr>
        <w:tblHeader/>
      </w:trPr>
      <w:tcPr>
        <w:tcBorders>
          <w:top w:val="nil"/>
          <w:left w:val="nil"/>
          <w:bottom w:val="nil"/>
          <w:right w:val="nil"/>
          <w:insideH w:val="nil"/>
          <w:insideV w:val="nil"/>
          <w:tl2br w:val="nil"/>
          <w:tr2bl w:val="nil"/>
        </w:tcBorders>
        <w:shd w:val="clear" w:color="auto" w:fill="3C8A2E" w:themeFill="accent4"/>
        <w:vAlign w:val="bottom"/>
      </w:tcPr>
    </w:tblStylePr>
  </w:style>
  <w:style w:type="table" w:customStyle="1" w:styleId="107">
    <w:name w:val="Deloitte Basic – Light Green"/>
    <w:basedOn w:val="103"/>
    <w:qFormat/>
    <w:uiPriority w:val="99"/>
    <w:tblPr>
      <w:tblBorders>
        <w:bottom w:val="single" w:color="C9DD03" w:themeColor="accent6" w:sz="4" w:space="0"/>
        <w:insideH w:val="single" w:color="C9DD03" w:themeColor="accent6" w:sz="4" w:space="0"/>
      </w:tblBorders>
    </w:tblPr>
    <w:tblStylePr w:type="firstRow">
      <w:pPr>
        <w:jc w:val="left"/>
      </w:pPr>
      <w:tblPr/>
      <w:trPr>
        <w:tblHeader/>
      </w:trPr>
      <w:tcPr>
        <w:tcBorders>
          <w:top w:val="nil"/>
          <w:left w:val="nil"/>
          <w:bottom w:val="nil"/>
          <w:right w:val="nil"/>
          <w:insideH w:val="nil"/>
          <w:insideV w:val="nil"/>
          <w:tl2br w:val="nil"/>
          <w:tr2bl w:val="nil"/>
        </w:tcBorders>
        <w:shd w:val="clear" w:color="auto" w:fill="C9DD03" w:themeFill="accent6"/>
        <w:vAlign w:val="bottom"/>
      </w:tcPr>
    </w:tblStylePr>
  </w:style>
  <w:style w:type="table" w:customStyle="1" w:styleId="108">
    <w:name w:val="Deloitte Table 2 – Green"/>
    <w:basedOn w:val="103"/>
    <w:qFormat/>
    <w:uiPriority w:val="99"/>
    <w:tblStylePr w:type="firstRow">
      <w:pPr>
        <w:jc w:val="left"/>
      </w:pPr>
      <w:tblPr/>
      <w:trPr>
        <w:tblHeader/>
      </w:trPr>
      <w:tcPr>
        <w:tcBorders>
          <w:top w:val="nil"/>
          <w:left w:val="nil"/>
          <w:bottom w:val="nil"/>
          <w:right w:val="nil"/>
          <w:insideH w:val="nil"/>
          <w:insideV w:val="nil"/>
          <w:tl2br w:val="nil"/>
          <w:tr2bl w:val="nil"/>
        </w:tcBorders>
        <w:shd w:val="clear" w:color="auto" w:fill="92D400" w:themeFill="accent2"/>
        <w:vAlign w:val="bottom"/>
      </w:tcPr>
    </w:tblStylePr>
    <w:tblStylePr w:type="firstCol">
      <w:tcPr>
        <w:tcBorders>
          <w:top w:val="nil"/>
          <w:left w:val="nil"/>
          <w:bottom w:val="nil"/>
          <w:right w:val="nil"/>
          <w:insideH w:val="nil"/>
          <w:insideV w:val="nil"/>
          <w:tl2br w:val="nil"/>
          <w:tr2bl w:val="nil"/>
        </w:tcBorders>
        <w:shd w:val="clear" w:color="auto" w:fill="ECFFC3" w:themeFill="accent2" w:themeFillTint="33"/>
      </w:tcPr>
    </w:tblStylePr>
  </w:style>
  <w:style w:type="table" w:customStyle="1" w:styleId="109">
    <w:name w:val="Deloitte Table 2 – Mid Blue"/>
    <w:basedOn w:val="104"/>
    <w:qFormat/>
    <w:uiPriority w:val="99"/>
    <w:tblStylePr w:type="firstRow">
      <w:pPr>
        <w:jc w:val="left"/>
      </w:pPr>
      <w:tblPr/>
      <w:trPr>
        <w:tblHeader/>
      </w:trPr>
      <w:tcPr>
        <w:tcBorders>
          <w:top w:val="nil"/>
          <w:left w:val="nil"/>
          <w:bottom w:val="nil"/>
          <w:right w:val="nil"/>
          <w:insideH w:val="nil"/>
          <w:insideV w:val="nil"/>
          <w:tl2br w:val="nil"/>
          <w:tr2bl w:val="nil"/>
        </w:tcBorders>
        <w:shd w:val="clear" w:color="auto" w:fill="00A1DE" w:themeFill="accent3"/>
        <w:vAlign w:val="bottom"/>
      </w:tcPr>
    </w:tblStylePr>
    <w:tblStylePr w:type="firstCol">
      <w:tcPr>
        <w:tcBorders>
          <w:top w:val="nil"/>
          <w:left w:val="nil"/>
          <w:bottom w:val="nil"/>
          <w:right w:val="nil"/>
          <w:insideH w:val="nil"/>
          <w:insideV w:val="nil"/>
          <w:tl2br w:val="nil"/>
          <w:tr2bl w:val="nil"/>
        </w:tcBorders>
        <w:shd w:val="clear" w:color="auto" w:fill="C5EFFF" w:themeFill="accent3" w:themeFillTint="33"/>
      </w:tcPr>
    </w:tblStylePr>
  </w:style>
  <w:style w:type="table" w:customStyle="1" w:styleId="110">
    <w:name w:val="Deloitte Table 2 – Light Blue"/>
    <w:basedOn w:val="105"/>
    <w:qFormat/>
    <w:uiPriority w:val="99"/>
    <w:tblStylePr w:type="firstRow">
      <w:pPr>
        <w:jc w:val="left"/>
      </w:pPr>
      <w:tblPr/>
      <w:trPr>
        <w:tblHeader/>
      </w:trPr>
      <w:tcPr>
        <w:tcBorders>
          <w:top w:val="nil"/>
          <w:left w:val="nil"/>
          <w:bottom w:val="nil"/>
          <w:right w:val="nil"/>
          <w:insideH w:val="nil"/>
          <w:insideV w:val="nil"/>
          <w:tl2br w:val="nil"/>
          <w:tr2bl w:val="nil"/>
        </w:tcBorders>
        <w:shd w:val="clear" w:color="auto" w:fill="72C7E7" w:themeFill="accent5"/>
        <w:vAlign w:val="bottom"/>
      </w:tcPr>
    </w:tblStylePr>
    <w:tblStylePr w:type="firstCol">
      <w:tcPr>
        <w:tcBorders>
          <w:top w:val="nil"/>
          <w:left w:val="nil"/>
          <w:bottom w:val="nil"/>
          <w:right w:val="nil"/>
          <w:insideH w:val="nil"/>
          <w:insideV w:val="nil"/>
          <w:tl2br w:val="nil"/>
          <w:tr2bl w:val="nil"/>
        </w:tcBorders>
        <w:shd w:val="clear" w:color="auto" w:fill="E2F3FA" w:themeFill="accent5" w:themeFillTint="33"/>
      </w:tcPr>
    </w:tblStylePr>
  </w:style>
  <w:style w:type="table" w:customStyle="1" w:styleId="111">
    <w:name w:val="Deloitte Table 2 – Dark Green"/>
    <w:basedOn w:val="106"/>
    <w:qFormat/>
    <w:uiPriority w:val="99"/>
    <w:tblStylePr w:type="firstRow">
      <w:pPr>
        <w:jc w:val="left"/>
      </w:pPr>
      <w:tblPr/>
      <w:trPr>
        <w:tblHeader/>
      </w:trPr>
      <w:tcPr>
        <w:tcBorders>
          <w:top w:val="nil"/>
          <w:left w:val="nil"/>
          <w:bottom w:val="nil"/>
          <w:right w:val="nil"/>
          <w:insideH w:val="nil"/>
          <w:insideV w:val="nil"/>
          <w:tl2br w:val="nil"/>
          <w:tr2bl w:val="nil"/>
        </w:tcBorders>
        <w:shd w:val="clear" w:color="auto" w:fill="3C8A2E" w:themeFill="accent4"/>
        <w:vAlign w:val="bottom"/>
      </w:tcPr>
    </w:tblStylePr>
    <w:tblStylePr w:type="firstCol">
      <w:tcPr>
        <w:tcBorders>
          <w:top w:val="nil"/>
          <w:left w:val="nil"/>
          <w:bottom w:val="nil"/>
          <w:right w:val="nil"/>
          <w:insideH w:val="nil"/>
          <w:insideV w:val="nil"/>
          <w:tl2br w:val="nil"/>
          <w:tr2bl w:val="nil"/>
        </w:tcBorders>
        <w:shd w:val="clear" w:color="auto" w:fill="D3EECE" w:themeFill="accent4" w:themeFillTint="33"/>
      </w:tcPr>
    </w:tblStylePr>
  </w:style>
  <w:style w:type="table" w:customStyle="1" w:styleId="112">
    <w:name w:val="Deloitte Table 2 – Light Green"/>
    <w:basedOn w:val="107"/>
    <w:qFormat/>
    <w:uiPriority w:val="99"/>
    <w:tblStylePr w:type="firstRow">
      <w:pPr>
        <w:jc w:val="left"/>
      </w:pPr>
      <w:tblPr/>
      <w:trPr>
        <w:tblHeader/>
      </w:trPr>
      <w:tcPr>
        <w:tcBorders>
          <w:top w:val="nil"/>
          <w:left w:val="nil"/>
          <w:bottom w:val="nil"/>
          <w:right w:val="nil"/>
          <w:insideH w:val="nil"/>
          <w:insideV w:val="nil"/>
          <w:tl2br w:val="nil"/>
          <w:tr2bl w:val="nil"/>
        </w:tcBorders>
        <w:shd w:val="clear" w:color="auto" w:fill="C9DD03" w:themeFill="accent6"/>
        <w:vAlign w:val="bottom"/>
      </w:tcPr>
    </w:tblStylePr>
    <w:tblStylePr w:type="firstCol">
      <w:tcPr>
        <w:tcBorders>
          <w:top w:val="nil"/>
          <w:left w:val="nil"/>
          <w:bottom w:val="nil"/>
          <w:right w:val="nil"/>
          <w:insideH w:val="nil"/>
          <w:insideV w:val="nil"/>
          <w:tl2br w:val="nil"/>
          <w:tr2bl w:val="nil"/>
        </w:tcBorders>
        <w:shd w:val="clear" w:color="auto" w:fill="F9FEC6" w:themeFill="accent6" w:themeFillTint="33"/>
      </w:tcPr>
    </w:tblStylePr>
  </w:style>
  <w:style w:type="paragraph" w:customStyle="1" w:styleId="113">
    <w:name w:val="TOC Heading"/>
    <w:basedOn w:val="2"/>
    <w:next w:val="4"/>
    <w:qFormat/>
    <w:uiPriority w:val="39"/>
    <w:pPr>
      <w:outlineLvl w:val="9"/>
    </w:pPr>
    <w:rPr>
      <w:rFonts w:eastAsiaTheme="majorEastAsia" w:cstheme="majorBidi"/>
      <w:bCs/>
      <w:szCs w:val="28"/>
    </w:rPr>
  </w:style>
  <w:style w:type="character" w:customStyle="1" w:styleId="114">
    <w:name w:val="Header Char"/>
    <w:basedOn w:val="12"/>
    <w:link w:val="27"/>
    <w:qFormat/>
    <w:uiPriority w:val="99"/>
    <w:rPr>
      <w:rFonts w:ascii="Arial" w:hAnsi="Arial"/>
      <w:color w:val="000000"/>
      <w:sz w:val="16"/>
    </w:rPr>
  </w:style>
  <w:style w:type="character" w:customStyle="1" w:styleId="115">
    <w:name w:val="Heading 3 Char"/>
    <w:basedOn w:val="12"/>
    <w:link w:val="5"/>
    <w:qFormat/>
    <w:uiPriority w:val="0"/>
    <w:rPr>
      <w:rFonts w:eastAsia="Batang" w:asciiTheme="minorHAnsi" w:hAnsiTheme="minorHAnsi" w:cstheme="minorHAnsi"/>
      <w:b/>
      <w:sz w:val="24"/>
      <w:szCs w:val="24"/>
    </w:rPr>
  </w:style>
  <w:style w:type="character" w:customStyle="1" w:styleId="116">
    <w:name w:val="Heading 4 Char"/>
    <w:basedOn w:val="12"/>
    <w:link w:val="6"/>
    <w:qFormat/>
    <w:uiPriority w:val="0"/>
    <w:rPr>
      <w:rFonts w:eastAsia="Batang" w:asciiTheme="minorHAnsi" w:hAnsiTheme="minorHAnsi" w:cstheme="minorHAnsi"/>
      <w:bCs/>
      <w:color w:val="000000" w:themeColor="text1"/>
      <w:sz w:val="24"/>
      <w:szCs w:val="28"/>
      <w14:textFill>
        <w14:solidFill>
          <w14:schemeClr w14:val="tx1"/>
        </w14:solidFill>
      </w14:textFill>
    </w:rPr>
  </w:style>
  <w:style w:type="character" w:customStyle="1" w:styleId="117">
    <w:name w:val="Heading 5 Char"/>
    <w:basedOn w:val="12"/>
    <w:link w:val="7"/>
    <w:qFormat/>
    <w:uiPriority w:val="0"/>
    <w:rPr>
      <w:rFonts w:ascii="Calibri" w:hAnsi="Calibri"/>
      <w:sz w:val="24"/>
    </w:rPr>
  </w:style>
  <w:style w:type="paragraph" w:customStyle="1" w:styleId="118">
    <w:name w:val="Letter text"/>
    <w:qFormat/>
    <w:uiPriority w:val="2"/>
    <w:pPr>
      <w:spacing w:after="240"/>
    </w:pPr>
    <w:rPr>
      <w:rFonts w:ascii="Times New Roman" w:hAnsi="Times New Roman" w:eastAsia="Times" w:cs="Times New Roman"/>
      <w:color w:val="000000"/>
      <w:sz w:val="22"/>
      <w:lang w:val="en-US" w:eastAsia="en-US" w:bidi="ar-SA"/>
    </w:rPr>
  </w:style>
  <w:style w:type="paragraph" w:customStyle="1" w:styleId="119">
    <w:name w:val="Letter date"/>
    <w:basedOn w:val="118"/>
    <w:qFormat/>
    <w:uiPriority w:val="2"/>
    <w:pPr>
      <w:spacing w:before="960" w:after="720"/>
    </w:pPr>
  </w:style>
  <w:style w:type="paragraph" w:customStyle="1" w:styleId="120">
    <w:name w:val="Letter closing"/>
    <w:basedOn w:val="118"/>
    <w:qFormat/>
    <w:uiPriority w:val="2"/>
    <w:pPr>
      <w:spacing w:before="720"/>
    </w:pPr>
  </w:style>
  <w:style w:type="paragraph" w:customStyle="1" w:styleId="121">
    <w:name w:val="Bullet level 3"/>
    <w:basedOn w:val="4"/>
    <w:qFormat/>
    <w:uiPriority w:val="0"/>
    <w:pPr>
      <w:numPr>
        <w:ilvl w:val="2"/>
        <w:numId w:val="9"/>
      </w:numPr>
    </w:pPr>
  </w:style>
  <w:style w:type="character" w:customStyle="1" w:styleId="122">
    <w:name w:val="Balloon Text Char"/>
    <w:basedOn w:val="12"/>
    <w:link w:val="14"/>
    <w:semiHidden/>
    <w:qFormat/>
    <w:uiPriority w:val="0"/>
    <w:rPr>
      <w:rFonts w:ascii="Tahoma" w:hAnsi="Tahoma" w:cs="Tahoma"/>
      <w:color w:val="000000"/>
      <w:sz w:val="16"/>
      <w:szCs w:val="16"/>
    </w:rPr>
  </w:style>
  <w:style w:type="character" w:customStyle="1" w:styleId="123">
    <w:name w:val="Heading 7 Char"/>
    <w:basedOn w:val="12"/>
    <w:link w:val="9"/>
    <w:qFormat/>
    <w:uiPriority w:val="0"/>
    <w:rPr>
      <w:rFonts w:ascii="Arial" w:hAnsi="Arial" w:eastAsiaTheme="majorEastAsia" w:cstheme="majorBidi"/>
      <w:b/>
      <w:i/>
      <w:iCs/>
    </w:rPr>
  </w:style>
  <w:style w:type="character" w:customStyle="1" w:styleId="124">
    <w:name w:val="Heading 8 Char"/>
    <w:basedOn w:val="12"/>
    <w:link w:val="10"/>
    <w:qFormat/>
    <w:uiPriority w:val="0"/>
    <w:rPr>
      <w:rFonts w:ascii="Arial" w:hAnsi="Arial" w:eastAsiaTheme="majorEastAsia" w:cstheme="majorBidi"/>
      <w:i/>
    </w:rPr>
  </w:style>
  <w:style w:type="character" w:customStyle="1" w:styleId="125">
    <w:name w:val="Heading 9 Char"/>
    <w:basedOn w:val="12"/>
    <w:link w:val="11"/>
    <w:qFormat/>
    <w:uiPriority w:val="0"/>
    <w:rPr>
      <w:rFonts w:ascii="Arial" w:hAnsi="Arial" w:eastAsiaTheme="majorEastAsia" w:cstheme="majorBidi"/>
      <w:b/>
      <w:iCs/>
      <w:sz w:val="18"/>
    </w:rPr>
  </w:style>
  <w:style w:type="paragraph" w:customStyle="1" w:styleId="126">
    <w:name w:val="Odd footer"/>
    <w:basedOn w:val="24"/>
    <w:semiHidden/>
    <w:uiPriority w:val="0"/>
    <w:rPr>
      <w:b/>
    </w:rPr>
  </w:style>
  <w:style w:type="paragraph" w:customStyle="1" w:styleId="127">
    <w:name w:val="Bullet level 1 - end"/>
    <w:basedOn w:val="74"/>
    <w:uiPriority w:val="0"/>
    <w:pPr>
      <w:spacing w:after="240"/>
    </w:pPr>
  </w:style>
  <w:style w:type="paragraph" w:customStyle="1" w:styleId="128">
    <w:name w:val="Letter bullet 1"/>
    <w:basedOn w:val="118"/>
    <w:uiPriority w:val="0"/>
    <w:pPr>
      <w:numPr>
        <w:ilvl w:val="0"/>
        <w:numId w:val="10"/>
      </w:numPr>
      <w:spacing w:after="120"/>
    </w:pPr>
  </w:style>
  <w:style w:type="paragraph" w:customStyle="1" w:styleId="129">
    <w:name w:val="Bullet level 2 - end"/>
    <w:basedOn w:val="77"/>
    <w:uiPriority w:val="0"/>
    <w:pPr>
      <w:spacing w:after="240"/>
    </w:pPr>
    <w:rPr>
      <w:rFonts w:cs="Arial"/>
    </w:rPr>
  </w:style>
  <w:style w:type="paragraph" w:customStyle="1" w:styleId="130">
    <w:name w:val="Bullet level 3 - end"/>
    <w:basedOn w:val="121"/>
    <w:uiPriority w:val="0"/>
    <w:pPr>
      <w:spacing w:after="240"/>
    </w:pPr>
  </w:style>
  <w:style w:type="paragraph" w:customStyle="1" w:styleId="131">
    <w:name w:val="Letter bullet 1 - end"/>
    <w:basedOn w:val="128"/>
    <w:uiPriority w:val="0"/>
    <w:pPr>
      <w:spacing w:after="240"/>
    </w:pPr>
  </w:style>
  <w:style w:type="paragraph" w:customStyle="1" w:styleId="132">
    <w:name w:val="Letter bullet 2"/>
    <w:basedOn w:val="118"/>
    <w:uiPriority w:val="0"/>
    <w:pPr>
      <w:numPr>
        <w:ilvl w:val="1"/>
        <w:numId w:val="10"/>
      </w:numPr>
      <w:spacing w:after="120"/>
    </w:pPr>
  </w:style>
  <w:style w:type="paragraph" w:customStyle="1" w:styleId="133">
    <w:name w:val="Letter bullet 2 - end"/>
    <w:basedOn w:val="132"/>
    <w:uiPriority w:val="0"/>
    <w:pPr>
      <w:spacing w:after="240"/>
    </w:pPr>
  </w:style>
  <w:style w:type="paragraph" w:customStyle="1" w:styleId="134">
    <w:name w:val="Letter bullet 3"/>
    <w:basedOn w:val="118"/>
    <w:uiPriority w:val="0"/>
    <w:pPr>
      <w:numPr>
        <w:ilvl w:val="2"/>
        <w:numId w:val="10"/>
      </w:numPr>
      <w:spacing w:after="120"/>
    </w:pPr>
  </w:style>
  <w:style w:type="paragraph" w:customStyle="1" w:styleId="135">
    <w:name w:val="Letter bullet 3 - end"/>
    <w:basedOn w:val="134"/>
    <w:uiPriority w:val="0"/>
    <w:pPr>
      <w:spacing w:after="240"/>
    </w:pPr>
  </w:style>
  <w:style w:type="paragraph" w:customStyle="1" w:styleId="136">
    <w:name w:val="Bullet level 4"/>
    <w:basedOn w:val="4"/>
    <w:uiPriority w:val="0"/>
    <w:pPr>
      <w:numPr>
        <w:ilvl w:val="3"/>
        <w:numId w:val="9"/>
      </w:numPr>
    </w:pPr>
  </w:style>
  <w:style w:type="paragraph" w:customStyle="1" w:styleId="137">
    <w:name w:val="Bullet level 5"/>
    <w:basedOn w:val="4"/>
    <w:uiPriority w:val="0"/>
    <w:pPr>
      <w:numPr>
        <w:ilvl w:val="4"/>
        <w:numId w:val="9"/>
      </w:numPr>
    </w:pPr>
  </w:style>
  <w:style w:type="paragraph" w:customStyle="1" w:styleId="138">
    <w:name w:val="Bullet level 6"/>
    <w:basedOn w:val="4"/>
    <w:uiPriority w:val="0"/>
    <w:pPr>
      <w:numPr>
        <w:ilvl w:val="5"/>
        <w:numId w:val="9"/>
      </w:numPr>
    </w:pPr>
  </w:style>
  <w:style w:type="paragraph" w:customStyle="1" w:styleId="139">
    <w:name w:val="Bullet level 7"/>
    <w:basedOn w:val="4"/>
    <w:uiPriority w:val="0"/>
    <w:pPr>
      <w:numPr>
        <w:ilvl w:val="6"/>
        <w:numId w:val="9"/>
      </w:numPr>
    </w:pPr>
  </w:style>
  <w:style w:type="paragraph" w:customStyle="1" w:styleId="140">
    <w:name w:val="Bullet level 8"/>
    <w:basedOn w:val="4"/>
    <w:uiPriority w:val="0"/>
    <w:pPr>
      <w:numPr>
        <w:ilvl w:val="7"/>
        <w:numId w:val="9"/>
      </w:numPr>
      <w:ind w:left="1383" w:hanging="173"/>
    </w:pPr>
  </w:style>
  <w:style w:type="paragraph" w:customStyle="1" w:styleId="141">
    <w:name w:val="Bullet level 9"/>
    <w:basedOn w:val="4"/>
    <w:uiPriority w:val="0"/>
    <w:pPr>
      <w:numPr>
        <w:ilvl w:val="8"/>
        <w:numId w:val="9"/>
      </w:numPr>
    </w:pPr>
  </w:style>
  <w:style w:type="paragraph" w:customStyle="1" w:styleId="142">
    <w:name w:val="Bullet level 4 - end"/>
    <w:basedOn w:val="136"/>
    <w:uiPriority w:val="0"/>
    <w:pPr>
      <w:spacing w:after="240"/>
    </w:pPr>
  </w:style>
  <w:style w:type="paragraph" w:customStyle="1" w:styleId="143">
    <w:name w:val="Bullet level 5 - end"/>
    <w:basedOn w:val="137"/>
    <w:uiPriority w:val="0"/>
    <w:pPr>
      <w:spacing w:after="240"/>
    </w:pPr>
  </w:style>
  <w:style w:type="paragraph" w:customStyle="1" w:styleId="144">
    <w:name w:val="Bullet level 6 - end"/>
    <w:basedOn w:val="138"/>
    <w:uiPriority w:val="0"/>
    <w:pPr>
      <w:spacing w:after="240"/>
    </w:pPr>
  </w:style>
  <w:style w:type="paragraph" w:customStyle="1" w:styleId="145">
    <w:name w:val="Bullet level 7 - end"/>
    <w:basedOn w:val="139"/>
    <w:uiPriority w:val="0"/>
    <w:pPr>
      <w:spacing w:after="240"/>
    </w:pPr>
  </w:style>
  <w:style w:type="paragraph" w:customStyle="1" w:styleId="146">
    <w:name w:val="Bullet level 8 - end"/>
    <w:basedOn w:val="140"/>
    <w:uiPriority w:val="0"/>
    <w:pPr>
      <w:spacing w:after="240"/>
    </w:pPr>
  </w:style>
  <w:style w:type="paragraph" w:customStyle="1" w:styleId="147">
    <w:name w:val="Bullet level 9 - end"/>
    <w:basedOn w:val="141"/>
    <w:uiPriority w:val="0"/>
    <w:pPr>
      <w:spacing w:after="240"/>
    </w:pPr>
  </w:style>
  <w:style w:type="paragraph" w:customStyle="1" w:styleId="148">
    <w:name w:val="Numbered 1."/>
    <w:basedOn w:val="4"/>
    <w:uiPriority w:val="0"/>
    <w:pPr>
      <w:numPr>
        <w:ilvl w:val="0"/>
        <w:numId w:val="11"/>
      </w:numPr>
      <w:tabs>
        <w:tab w:val="left" w:pos="360"/>
      </w:tabs>
    </w:pPr>
  </w:style>
  <w:style w:type="paragraph" w:customStyle="1" w:styleId="149">
    <w:name w:val="Numbered a."/>
    <w:basedOn w:val="4"/>
    <w:uiPriority w:val="0"/>
    <w:pPr>
      <w:numPr>
        <w:ilvl w:val="1"/>
        <w:numId w:val="11"/>
      </w:numPr>
    </w:pPr>
  </w:style>
  <w:style w:type="paragraph" w:customStyle="1" w:styleId="150">
    <w:name w:val="Numbered i."/>
    <w:basedOn w:val="4"/>
    <w:uiPriority w:val="0"/>
    <w:pPr>
      <w:numPr>
        <w:ilvl w:val="2"/>
        <w:numId w:val="12"/>
      </w:numPr>
      <w:ind w:left="864"/>
    </w:pPr>
  </w:style>
  <w:style w:type="paragraph" w:customStyle="1" w:styleId="151">
    <w:name w:val="Numbered 1. - end"/>
    <w:basedOn w:val="148"/>
    <w:uiPriority w:val="0"/>
    <w:pPr>
      <w:spacing w:after="240"/>
    </w:pPr>
  </w:style>
  <w:style w:type="paragraph" w:customStyle="1" w:styleId="152">
    <w:name w:val="Numbered a. - end"/>
    <w:basedOn w:val="149"/>
    <w:uiPriority w:val="0"/>
    <w:pPr>
      <w:spacing w:after="240"/>
    </w:pPr>
  </w:style>
  <w:style w:type="paragraph" w:customStyle="1" w:styleId="153">
    <w:name w:val="Numbered i. - end"/>
    <w:basedOn w:val="150"/>
    <w:uiPriority w:val="0"/>
    <w:pPr>
      <w:spacing w:after="240"/>
    </w:pPr>
  </w:style>
  <w:style w:type="paragraph" w:customStyle="1" w:styleId="154">
    <w:name w:val="Graphic - Large"/>
    <w:basedOn w:val="4"/>
    <w:uiPriority w:val="0"/>
    <w:pPr>
      <w:ind w:left="-2160"/>
    </w:pPr>
    <w:rPr>
      <w:rFonts w:eastAsia="Times New Roman"/>
    </w:rPr>
  </w:style>
  <w:style w:type="paragraph" w:customStyle="1" w:styleId="155">
    <w:name w:val="Letter - signature"/>
    <w:basedOn w:val="154"/>
    <w:uiPriority w:val="0"/>
    <w:pPr>
      <w:spacing w:before="120"/>
      <w:ind w:left="0"/>
    </w:pPr>
  </w:style>
  <w:style w:type="paragraph" w:customStyle="1" w:styleId="156">
    <w:name w:val="Letter text - bullet intro"/>
    <w:basedOn w:val="118"/>
    <w:uiPriority w:val="0"/>
    <w:pPr>
      <w:spacing w:after="120"/>
    </w:pPr>
  </w:style>
  <w:style w:type="paragraph" w:customStyle="1" w:styleId="157">
    <w:name w:val="Graphic - align with body copy"/>
    <w:basedOn w:val="4"/>
    <w:uiPriority w:val="0"/>
    <w:pPr>
      <w:widowControl w:val="0"/>
    </w:pPr>
  </w:style>
  <w:style w:type="paragraph" w:customStyle="1" w:styleId="158">
    <w:name w:val="Table (Numbered STYLE)"/>
    <w:basedOn w:val="73"/>
    <w:uiPriority w:val="0"/>
    <w:pPr>
      <w:numPr>
        <w:ilvl w:val="0"/>
        <w:numId w:val="13"/>
      </w:numPr>
      <w:tabs>
        <w:tab w:val="left" w:pos="267"/>
      </w:tabs>
      <w:ind w:left="267" w:hanging="267"/>
    </w:pPr>
  </w:style>
  <w:style w:type="paragraph" w:customStyle="1" w:styleId="159">
    <w:name w:val="Table Bullet List"/>
    <w:basedOn w:val="148"/>
    <w:uiPriority w:val="0"/>
    <w:pPr>
      <w:numPr>
        <w:numId w:val="0"/>
      </w:numPr>
      <w:tabs>
        <w:tab w:val="clear" w:pos="360"/>
      </w:tabs>
      <w:spacing w:before="60" w:after="60"/>
      <w:ind w:left="288" w:hanging="288"/>
    </w:pPr>
    <w:rPr>
      <w:sz w:val="16"/>
      <w:szCs w:val="16"/>
    </w:rPr>
  </w:style>
  <w:style w:type="paragraph" w:customStyle="1" w:styleId="160">
    <w:name w:val="Bullet 2"/>
    <w:uiPriority w:val="0"/>
    <w:pPr>
      <w:numPr>
        <w:ilvl w:val="1"/>
        <w:numId w:val="14"/>
      </w:numPr>
      <w:tabs>
        <w:tab w:val="left" w:pos="540"/>
        <w:tab w:val="clear" w:pos="1440"/>
      </w:tabs>
      <w:ind w:left="540" w:hanging="180"/>
    </w:pPr>
    <w:rPr>
      <w:rFonts w:ascii="Times New Roman" w:hAnsi="Times New Roman" w:eastAsia="Times New Roman" w:cs="Times New Roman"/>
      <w:sz w:val="22"/>
      <w:szCs w:val="22"/>
      <w:lang w:val="en-US" w:eastAsia="en-US" w:bidi="ar-SA"/>
    </w:rPr>
  </w:style>
  <w:style w:type="paragraph" w:customStyle="1" w:styleId="161">
    <w:name w:val="Bullet 3"/>
    <w:uiPriority w:val="0"/>
    <w:pPr>
      <w:numPr>
        <w:ilvl w:val="2"/>
        <w:numId w:val="14"/>
      </w:numPr>
      <w:tabs>
        <w:tab w:val="left" w:pos="720"/>
        <w:tab w:val="clear" w:pos="2160"/>
      </w:tabs>
      <w:ind w:left="720" w:hanging="180"/>
    </w:pPr>
    <w:rPr>
      <w:rFonts w:ascii="Times New Roman" w:hAnsi="Times New Roman" w:eastAsia="Times New Roman" w:cs="Times New Roman"/>
      <w:sz w:val="22"/>
      <w:szCs w:val="22"/>
      <w:lang w:val="en-US" w:eastAsia="en-US" w:bidi="ar-SA"/>
    </w:rPr>
  </w:style>
  <w:style w:type="paragraph" w:customStyle="1" w:styleId="162">
    <w:name w:val="T Bullet 2"/>
    <w:uiPriority w:val="0"/>
    <w:pPr>
      <w:numPr>
        <w:ilvl w:val="0"/>
        <w:numId w:val="14"/>
      </w:numPr>
      <w:tabs>
        <w:tab w:val="left" w:pos="540"/>
      </w:tabs>
    </w:pPr>
    <w:rPr>
      <w:rFonts w:ascii="Arial" w:hAnsi="Arial" w:eastAsia="Times New Roman" w:cs="Arial"/>
      <w:sz w:val="18"/>
      <w:szCs w:val="18"/>
      <w:lang w:val="en-US" w:eastAsia="en-US" w:bidi="ar-SA"/>
    </w:rPr>
  </w:style>
  <w:style w:type="paragraph" w:styleId="163">
    <w:name w:val="List Paragraph"/>
    <w:basedOn w:val="1"/>
    <w:link w:val="194"/>
    <w:qFormat/>
    <w:uiPriority w:val="34"/>
    <w:pPr>
      <w:ind w:left="720"/>
    </w:pPr>
    <w:rPr>
      <w:rFonts w:ascii="Calibri" w:hAnsi="Calibri" w:cs="Calibri" w:eastAsiaTheme="minorHAnsi"/>
      <w:sz w:val="22"/>
      <w:szCs w:val="22"/>
    </w:rPr>
  </w:style>
  <w:style w:type="paragraph" w:customStyle="1" w:styleId="164">
    <w:name w:val="exception"/>
    <w:basedOn w:val="158"/>
    <w:uiPriority w:val="0"/>
    <w:pPr>
      <w:numPr>
        <w:numId w:val="15"/>
      </w:numPr>
    </w:pPr>
  </w:style>
  <w:style w:type="character" w:customStyle="1" w:styleId="165">
    <w:name w:val="Comment Text Char"/>
    <w:basedOn w:val="12"/>
    <w:link w:val="18"/>
    <w:uiPriority w:val="0"/>
    <w:rPr>
      <w:rFonts w:ascii="Verdana" w:hAnsi="Verdana" w:eastAsia="Batang" w:cs="Arial"/>
    </w:rPr>
  </w:style>
  <w:style w:type="character" w:customStyle="1" w:styleId="166">
    <w:name w:val="Comment Subject Char"/>
    <w:basedOn w:val="165"/>
    <w:link w:val="19"/>
    <w:semiHidden/>
    <w:uiPriority w:val="0"/>
    <w:rPr>
      <w:rFonts w:ascii="Verdana" w:hAnsi="Verdana" w:eastAsia="Batang" w:cs="Arial"/>
      <w:b/>
      <w:bCs/>
    </w:rPr>
  </w:style>
  <w:style w:type="character" w:customStyle="1" w:styleId="167">
    <w:name w:val="Title Char"/>
    <w:basedOn w:val="12"/>
    <w:link w:val="56"/>
    <w:uiPriority w:val="0"/>
    <w:rPr>
      <w:rFonts w:ascii="Arial" w:hAnsi="Arial" w:eastAsia="Times New Roman"/>
      <w:b/>
      <w:sz w:val="36"/>
    </w:rPr>
  </w:style>
  <w:style w:type="paragraph" w:customStyle="1" w:styleId="168">
    <w:name w:val="Tabletext"/>
    <w:basedOn w:val="1"/>
    <w:uiPriority w:val="0"/>
    <w:pPr>
      <w:keepLines/>
      <w:widowControl w:val="0"/>
      <w:spacing w:after="120" w:line="240" w:lineRule="atLeast"/>
    </w:pPr>
    <w:rPr>
      <w:rFonts w:ascii="Times New Roman" w:hAnsi="Times New Roman" w:eastAsia="Times New Roman" w:cs="Times New Roman"/>
      <w:szCs w:val="20"/>
    </w:rPr>
  </w:style>
  <w:style w:type="paragraph" w:customStyle="1" w:styleId="169">
    <w:name w:val="InfoBlue"/>
    <w:basedOn w:val="1"/>
    <w:next w:val="1"/>
    <w:uiPriority w:val="0"/>
    <w:pPr>
      <w:widowControl w:val="0"/>
      <w:spacing w:after="120" w:line="240" w:lineRule="atLeast"/>
      <w:ind w:left="-900"/>
    </w:pPr>
    <w:rPr>
      <w:rFonts w:ascii="Times New Roman" w:hAnsi="Times New Roman" w:eastAsia="Times New Roman" w:cs="Times New Roman"/>
      <w:iCs/>
      <w:szCs w:val="20"/>
    </w:rPr>
  </w:style>
  <w:style w:type="paragraph" w:customStyle="1" w:styleId="170">
    <w:name w:val="Style TOC 1 + Before:  0 pt After:  0 pt1"/>
    <w:basedOn w:val="57"/>
    <w:uiPriority w:val="0"/>
    <w:pPr>
      <w:keepLines w:val="0"/>
      <w:widowControl w:val="0"/>
      <w:tabs>
        <w:tab w:val="clear" w:pos="440"/>
      </w:tabs>
      <w:suppressAutoHyphens w:val="0"/>
      <w:spacing w:before="0" w:after="0" w:line="240" w:lineRule="auto"/>
      <w:ind w:right="720"/>
    </w:pPr>
    <w:rPr>
      <w:rFonts w:ascii="Times New Roman" w:hAnsi="Times New Roman" w:eastAsia="Times New Roman"/>
      <w:color w:val="auto"/>
    </w:rPr>
  </w:style>
  <w:style w:type="character" w:customStyle="1" w:styleId="171">
    <w:name w:val="Subtitle Char"/>
    <w:basedOn w:val="12"/>
    <w:link w:val="52"/>
    <w:uiPriority w:val="0"/>
    <w:rPr>
      <w:rFonts w:ascii="Arial" w:hAnsi="Arial" w:eastAsia="Times New Roman" w:cs="Arial"/>
      <w:sz w:val="24"/>
      <w:szCs w:val="24"/>
    </w:rPr>
  </w:style>
  <w:style w:type="table" w:customStyle="1" w:styleId="172">
    <w:name w:val="List Table 3 - Accent 11"/>
    <w:basedOn w:val="13"/>
    <w:uiPriority w:val="48"/>
    <w:tblPr>
      <w:tblBorders>
        <w:top w:val="single" w:color="002776" w:themeColor="accent1" w:sz="4" w:space="0"/>
        <w:left w:val="single" w:color="002776" w:themeColor="accent1" w:sz="4" w:space="0"/>
        <w:bottom w:val="single" w:color="002776" w:themeColor="accent1" w:sz="4" w:space="0"/>
        <w:right w:val="single" w:color="002776" w:themeColor="accent1" w:sz="4" w:space="0"/>
      </w:tblBorders>
    </w:tblPr>
    <w:tblStylePr w:type="firstRow">
      <w:rPr>
        <w:b/>
        <w:bCs/>
        <w:color w:val="FFFFFF" w:themeColor="background1"/>
        <w14:textFill>
          <w14:solidFill>
            <w14:schemeClr w14:val="bg1"/>
          </w14:solidFill>
        </w14:textFill>
      </w:rPr>
      <w:tcPr>
        <w:shd w:val="clear" w:color="auto" w:fill="002776" w:themeFill="accent1"/>
      </w:tcPr>
    </w:tblStylePr>
    <w:tblStylePr w:type="lastRow">
      <w:rPr>
        <w:b/>
        <w:bCs/>
      </w:rPr>
      <w:tcPr>
        <w:tcBorders>
          <w:top w:val="double" w:color="002776" w:themeColor="accent1"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002776" w:themeColor="accent1" w:sz="4" w:space="0"/>
          <w:right w:val="single" w:color="002776" w:themeColor="accent1" w:sz="4" w:space="0"/>
        </w:tcBorders>
      </w:tcPr>
    </w:tblStylePr>
    <w:tblStylePr w:type="band1Horz">
      <w:tcPr>
        <w:tcBorders>
          <w:top w:val="single" w:color="002776" w:themeColor="accent1" w:sz="4" w:space="0"/>
          <w:bottom w:val="single" w:color="002776" w:themeColor="accent1"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002776" w:themeColor="accent1" w:sz="4" w:space="0"/>
          <w:left w:val="nil"/>
        </w:tcBorders>
      </w:tcPr>
    </w:tblStylePr>
    <w:tblStylePr w:type="swCell">
      <w:tcPr>
        <w:tcBorders>
          <w:top w:val="double" w:color="002776" w:themeColor="accent1" w:sz="4" w:space="0"/>
          <w:right w:val="nil"/>
        </w:tcBorders>
      </w:tcPr>
    </w:tblStylePr>
  </w:style>
  <w:style w:type="character" w:customStyle="1" w:styleId="173">
    <w:name w:val="_tgc"/>
    <w:basedOn w:val="12"/>
    <w:uiPriority w:val="0"/>
  </w:style>
  <w:style w:type="character" w:customStyle="1" w:styleId="174">
    <w:name w:val="apple-converted-space"/>
    <w:basedOn w:val="12"/>
    <w:uiPriority w:val="0"/>
  </w:style>
  <w:style w:type="character" w:customStyle="1" w:styleId="175">
    <w:name w:val="_d8e"/>
    <w:basedOn w:val="12"/>
    <w:uiPriority w:val="0"/>
  </w:style>
  <w:style w:type="paragraph" w:customStyle="1" w:styleId="176">
    <w:name w:val="Style Header + 16 pt Bold Right"/>
    <w:basedOn w:val="27"/>
    <w:uiPriority w:val="0"/>
    <w:pPr>
      <w:tabs>
        <w:tab w:val="center" w:pos="4320"/>
        <w:tab w:val="right" w:pos="8640"/>
      </w:tabs>
      <w:spacing w:after="0"/>
      <w:jc w:val="right"/>
    </w:pPr>
    <w:rPr>
      <w:rFonts w:ascii="Trebuchet MS" w:hAnsi="Trebuchet MS" w:eastAsia="Times New Roman"/>
      <w:b/>
      <w:bCs/>
      <w:color w:val="auto"/>
      <w:sz w:val="28"/>
    </w:rPr>
  </w:style>
  <w:style w:type="character" w:customStyle="1" w:styleId="177">
    <w:name w:val="Style Arial Black 10 pt"/>
    <w:uiPriority w:val="0"/>
    <w:rPr>
      <w:rFonts w:ascii="Verdana" w:hAnsi="Verdana"/>
      <w:b/>
      <w:sz w:val="24"/>
    </w:rPr>
  </w:style>
  <w:style w:type="paragraph" w:customStyle="1" w:styleId="178">
    <w:name w:val="body"/>
    <w:basedOn w:val="1"/>
    <w:qFormat/>
    <w:uiPriority w:val="0"/>
    <w:pPr>
      <w:spacing w:before="120" w:after="120"/>
    </w:pPr>
    <w:rPr>
      <w:rFonts w:ascii="Arial" w:hAnsi="Arial" w:eastAsia="Times" w:cs="Times New Roman"/>
      <w:color w:val="000000"/>
      <w:sz w:val="19"/>
      <w:szCs w:val="20"/>
    </w:rPr>
  </w:style>
  <w:style w:type="character" w:customStyle="1" w:styleId="179">
    <w:name w:val="adverb"/>
    <w:basedOn w:val="12"/>
    <w:uiPriority w:val="0"/>
  </w:style>
  <w:style w:type="character" w:customStyle="1" w:styleId="180">
    <w:name w:val="passivevoice"/>
    <w:basedOn w:val="12"/>
    <w:uiPriority w:val="0"/>
  </w:style>
  <w:style w:type="character" w:customStyle="1" w:styleId="181">
    <w:name w:val="Caption Char"/>
    <w:basedOn w:val="12"/>
    <w:link w:val="16"/>
    <w:locked/>
    <w:uiPriority w:val="99"/>
    <w:rPr>
      <w:rFonts w:eastAsia="Batang" w:asciiTheme="minorHAnsi" w:hAnsiTheme="minorHAnsi" w:cstheme="minorHAnsi"/>
      <w:bCs/>
      <w:i/>
      <w:szCs w:val="18"/>
    </w:rPr>
  </w:style>
  <w:style w:type="paragraph" w:customStyle="1" w:styleId="182">
    <w:name w:val="Body new"/>
    <w:basedOn w:val="1"/>
    <w:qFormat/>
    <w:uiPriority w:val="0"/>
    <w:pPr>
      <w:spacing w:before="120" w:after="120"/>
    </w:pPr>
    <w:rPr>
      <w:rFonts w:ascii="Arial" w:hAnsi="Arial" w:eastAsia="Times" w:cs="Times New Roman"/>
      <w:color w:val="000000"/>
      <w:sz w:val="19"/>
      <w:szCs w:val="20"/>
    </w:rPr>
  </w:style>
  <w:style w:type="paragraph" w:customStyle="1" w:styleId="183">
    <w:name w:val="Table Text"/>
    <w:basedOn w:val="1"/>
    <w:link w:val="282"/>
    <w:uiPriority w:val="0"/>
    <w:pPr>
      <w:spacing w:after="120"/>
    </w:pPr>
    <w:rPr>
      <w:rFonts w:ascii="Arial" w:hAnsi="Arial" w:eastAsia="Times New Roman" w:cs="Times New Roman"/>
      <w:sz w:val="17"/>
      <w:szCs w:val="24"/>
    </w:rPr>
  </w:style>
  <w:style w:type="paragraph" w:customStyle="1" w:styleId="184">
    <w:name w:val="Section"/>
    <w:basedOn w:val="90"/>
    <w:qFormat/>
    <w:uiPriority w:val="0"/>
    <w:pPr>
      <w:pageBreakBefore/>
      <w:shd w:val="clear" w:color="auto" w:fill="FFFFFF" w:themeFill="background1"/>
      <w:spacing w:after="1200" w:line="240" w:lineRule="auto"/>
      <w:jc w:val="left"/>
    </w:pPr>
    <w:rPr>
      <w:rFonts w:ascii="Times New Roman" w:hAnsi="Times New Roman" w:eastAsia="Times" w:cs="Times New Roman"/>
      <w:color w:val="7F7F7F" w:themeColor="text2"/>
      <w:kern w:val="28"/>
      <w:sz w:val="56"/>
      <w:szCs w:val="70"/>
      <w14:textFill>
        <w14:solidFill>
          <w14:schemeClr w14:val="tx2"/>
        </w14:solidFill>
      </w14:textFill>
    </w:rPr>
  </w:style>
  <w:style w:type="paragraph" w:customStyle="1" w:styleId="185">
    <w:name w:val="infoblue"/>
    <w:basedOn w:val="1"/>
    <w:uiPriority w:val="0"/>
    <w:pPr>
      <w:widowControl w:val="0"/>
      <w:spacing w:after="120" w:line="240" w:lineRule="atLeast"/>
    </w:pPr>
    <w:rPr>
      <w:rFonts w:ascii="Arial" w:hAnsi="Arial" w:eastAsia="Arial Unicode MS" w:cs="Times New Roman"/>
      <w:i/>
      <w:color w:val="0000FF"/>
      <w:szCs w:val="20"/>
    </w:rPr>
  </w:style>
  <w:style w:type="paragraph" w:styleId="186">
    <w:name w:val="No Spacing"/>
    <w:link w:val="187"/>
    <w:qFormat/>
    <w:uiPriority w:val="1"/>
    <w:rPr>
      <w:rFonts w:asciiTheme="minorHAnsi" w:hAnsiTheme="minorHAnsi" w:eastAsiaTheme="minorEastAsia" w:cstheme="minorBidi"/>
      <w:sz w:val="22"/>
      <w:szCs w:val="22"/>
      <w:lang w:val="en-US" w:eastAsia="en-US" w:bidi="ar-SA"/>
    </w:rPr>
  </w:style>
  <w:style w:type="character" w:customStyle="1" w:styleId="187">
    <w:name w:val="No Spacing Char"/>
    <w:basedOn w:val="12"/>
    <w:link w:val="186"/>
    <w:uiPriority w:val="1"/>
    <w:rPr>
      <w:rFonts w:asciiTheme="minorHAnsi" w:hAnsiTheme="minorHAnsi" w:eastAsiaTheme="minorEastAsia" w:cstheme="minorBidi"/>
      <w:sz w:val="22"/>
      <w:szCs w:val="22"/>
    </w:rPr>
  </w:style>
  <w:style w:type="character" w:styleId="188">
    <w:name w:val="Placeholder Text"/>
    <w:basedOn w:val="12"/>
    <w:semiHidden/>
    <w:locked/>
    <w:uiPriority w:val="99"/>
    <w:rPr>
      <w:color w:val="808080"/>
    </w:rPr>
  </w:style>
  <w:style w:type="table" w:customStyle="1" w:styleId="189">
    <w:name w:val="List Table 3 Accent 2"/>
    <w:basedOn w:val="13"/>
    <w:uiPriority w:val="48"/>
    <w:rPr>
      <w:rFonts w:asciiTheme="minorHAnsi" w:hAnsiTheme="minorHAnsi" w:eastAsiaTheme="minorHAnsi" w:cstheme="minorBidi"/>
      <w:sz w:val="22"/>
      <w:szCs w:val="22"/>
    </w:rPr>
    <w:tblPr>
      <w:tblBorders>
        <w:top w:val="single" w:color="92D400" w:themeColor="accent2" w:sz="4" w:space="0"/>
        <w:left w:val="single" w:color="92D400" w:themeColor="accent2" w:sz="4" w:space="0"/>
        <w:bottom w:val="single" w:color="92D400" w:themeColor="accent2" w:sz="4" w:space="0"/>
        <w:right w:val="single" w:color="92D400" w:themeColor="accent2" w:sz="4" w:space="0"/>
      </w:tblBorders>
    </w:tblPr>
    <w:tblStylePr w:type="firstRow">
      <w:rPr>
        <w:b/>
        <w:bCs/>
        <w:color w:val="FFFFFF" w:themeColor="background1"/>
        <w14:textFill>
          <w14:solidFill>
            <w14:schemeClr w14:val="bg1"/>
          </w14:solidFill>
        </w14:textFill>
      </w:rPr>
      <w:tcPr>
        <w:shd w:val="clear" w:color="auto" w:fill="92D400" w:themeFill="accent2"/>
      </w:tcPr>
    </w:tblStylePr>
    <w:tblStylePr w:type="lastRow">
      <w:rPr>
        <w:b/>
        <w:bCs/>
      </w:rPr>
      <w:tcPr>
        <w:tcBorders>
          <w:top w:val="double" w:color="92D400" w:themeColor="accent2"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92D400" w:themeColor="accent2" w:sz="4" w:space="0"/>
          <w:right w:val="single" w:color="92D400" w:themeColor="accent2" w:sz="4" w:space="0"/>
        </w:tcBorders>
      </w:tcPr>
    </w:tblStylePr>
    <w:tblStylePr w:type="band1Horz">
      <w:tcPr>
        <w:tcBorders>
          <w:top w:val="single" w:color="92D400" w:themeColor="accent2" w:sz="4" w:space="0"/>
          <w:bottom w:val="single" w:color="92D400" w:themeColor="accent2"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92D400" w:themeColor="accent2" w:sz="4" w:space="0"/>
          <w:left w:val="nil"/>
        </w:tcBorders>
      </w:tcPr>
    </w:tblStylePr>
    <w:tblStylePr w:type="swCell">
      <w:tcPr>
        <w:tcBorders>
          <w:top w:val="double" w:color="92D400" w:themeColor="accent2" w:sz="4" w:space="0"/>
          <w:right w:val="nil"/>
        </w:tcBorders>
      </w:tcPr>
    </w:tblStylePr>
  </w:style>
  <w:style w:type="table" w:customStyle="1" w:styleId="190">
    <w:name w:val="Grid Table 1 Light Accent 2"/>
    <w:basedOn w:val="13"/>
    <w:uiPriority w:val="46"/>
    <w:rPr>
      <w:rFonts w:asciiTheme="minorHAnsi" w:hAnsiTheme="minorHAnsi" w:eastAsiaTheme="minorHAnsi" w:cstheme="minorBidi"/>
      <w:sz w:val="22"/>
      <w:szCs w:val="22"/>
    </w:rPr>
    <w:tblPr>
      <w:tblBorders>
        <w:top w:val="single" w:color="D9FE87" w:themeColor="accent2" w:themeTint="66" w:sz="4" w:space="0"/>
        <w:left w:val="single" w:color="D9FE87" w:themeColor="accent2" w:themeTint="66" w:sz="4" w:space="0"/>
        <w:bottom w:val="single" w:color="D9FE87" w:themeColor="accent2" w:themeTint="66" w:sz="4" w:space="0"/>
        <w:right w:val="single" w:color="D9FE87" w:themeColor="accent2" w:themeTint="66" w:sz="4" w:space="0"/>
        <w:insideH w:val="single" w:color="D9FE87" w:themeColor="accent2" w:themeTint="66" w:sz="4" w:space="0"/>
        <w:insideV w:val="single" w:color="D9FE87" w:themeColor="accent2" w:themeTint="66" w:sz="4" w:space="0"/>
      </w:tblBorders>
    </w:tblPr>
    <w:tblStylePr w:type="firstRow">
      <w:rPr>
        <w:b/>
        <w:bCs/>
      </w:rPr>
      <w:tcPr>
        <w:tcBorders>
          <w:bottom w:val="single" w:color="C7FF4C" w:themeColor="accent2" w:themeTint="99" w:sz="12" w:space="0"/>
        </w:tcBorders>
      </w:tcPr>
    </w:tblStylePr>
    <w:tblStylePr w:type="lastRow">
      <w:rPr>
        <w:b/>
        <w:bCs/>
      </w:rPr>
      <w:tcPr>
        <w:tcBorders>
          <w:top w:val="double" w:color="C7FF4C" w:themeColor="accent2" w:themeTint="99" w:sz="2" w:space="0"/>
        </w:tcBorders>
      </w:tcPr>
    </w:tblStylePr>
    <w:tblStylePr w:type="firstCol">
      <w:rPr>
        <w:b/>
        <w:bCs/>
      </w:rPr>
    </w:tblStylePr>
    <w:tblStylePr w:type="lastCol">
      <w:rPr>
        <w:b/>
        <w:bCs/>
      </w:rPr>
    </w:tblStylePr>
  </w:style>
  <w:style w:type="table" w:customStyle="1" w:styleId="191">
    <w:name w:val="Grid Table 4 Accent 3"/>
    <w:basedOn w:val="13"/>
    <w:uiPriority w:val="49"/>
    <w:rPr>
      <w:rFonts w:asciiTheme="minorHAnsi" w:hAnsiTheme="minorHAnsi" w:eastAsiaTheme="minorHAnsi" w:cstheme="minorBidi"/>
      <w:sz w:val="22"/>
      <w:szCs w:val="22"/>
    </w:rPr>
    <w:tblPr>
      <w:tblBorders>
        <w:top w:val="single" w:color="52CFFF" w:themeColor="accent3" w:themeTint="99" w:sz="4" w:space="0"/>
        <w:left w:val="single" w:color="52CFFF" w:themeColor="accent3" w:themeTint="99" w:sz="4" w:space="0"/>
        <w:bottom w:val="single" w:color="52CFFF" w:themeColor="accent3" w:themeTint="99" w:sz="4" w:space="0"/>
        <w:right w:val="single" w:color="52CFFF" w:themeColor="accent3" w:themeTint="99" w:sz="4" w:space="0"/>
        <w:insideH w:val="single" w:color="52CFFF" w:themeColor="accent3" w:themeTint="99" w:sz="4" w:space="0"/>
        <w:insideV w:val="single" w:color="52CFFF" w:themeColor="accent3" w:themeTint="99" w:sz="4" w:space="0"/>
      </w:tblBorders>
    </w:tblPr>
    <w:tblStylePr w:type="firstRow">
      <w:rPr>
        <w:b/>
        <w:bCs/>
        <w:color w:val="FFFFFF" w:themeColor="background1"/>
        <w14:textFill>
          <w14:solidFill>
            <w14:schemeClr w14:val="bg1"/>
          </w14:solidFill>
        </w14:textFill>
      </w:rPr>
      <w:tcPr>
        <w:tcBorders>
          <w:top w:val="single" w:color="00A1DE" w:themeColor="accent3" w:sz="4" w:space="0"/>
          <w:left w:val="single" w:color="00A1DE" w:themeColor="accent3" w:sz="4" w:space="0"/>
          <w:bottom w:val="single" w:color="00A1DE" w:themeColor="accent3" w:sz="4" w:space="0"/>
          <w:right w:val="single" w:color="00A1DE" w:themeColor="accent3" w:sz="4" w:space="0"/>
          <w:insideH w:val="nil"/>
          <w:insideV w:val="nil"/>
        </w:tcBorders>
        <w:shd w:val="clear" w:color="auto" w:fill="00A1DE" w:themeFill="accent3"/>
      </w:tcPr>
    </w:tblStylePr>
    <w:tblStylePr w:type="lastRow">
      <w:rPr>
        <w:b/>
        <w:bCs/>
      </w:rPr>
      <w:tcPr>
        <w:tcBorders>
          <w:top w:val="double" w:color="00A1DE" w:themeColor="accent3" w:sz="4" w:space="0"/>
        </w:tcBorders>
      </w:tcPr>
    </w:tblStylePr>
    <w:tblStylePr w:type="firstCol">
      <w:rPr>
        <w:b/>
        <w:bCs/>
      </w:rPr>
    </w:tblStylePr>
    <w:tblStylePr w:type="lastCol">
      <w:rPr>
        <w:b/>
        <w:bCs/>
      </w:rPr>
    </w:tblStylePr>
    <w:tblStylePr w:type="band1Vert">
      <w:tcPr>
        <w:shd w:val="clear" w:color="auto" w:fill="C5EFFF" w:themeFill="accent3" w:themeFillTint="33"/>
      </w:tcPr>
    </w:tblStylePr>
    <w:tblStylePr w:type="band1Horz">
      <w:tcPr>
        <w:shd w:val="clear" w:color="auto" w:fill="C5EFFF" w:themeFill="accent3" w:themeFillTint="33"/>
      </w:tcPr>
    </w:tblStylePr>
  </w:style>
  <w:style w:type="table" w:customStyle="1" w:styleId="192">
    <w:name w:val="Table Grid1"/>
    <w:basedOn w:val="13"/>
    <w:uiPriority w:val="59"/>
    <w:rPr>
      <w:rFonts w:asciiTheme="minorHAnsi" w:hAnsiTheme="minorHAnsi" w:eastAsiaTheme="minorHAnsi" w:cstheme="minorBid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93">
    <w:name w:val="Table Heading"/>
    <w:basedOn w:val="1"/>
    <w:uiPriority w:val="0"/>
    <w:pPr>
      <w:spacing w:before="20" w:after="20"/>
      <w:ind w:right="122"/>
      <w:jc w:val="right"/>
    </w:pPr>
    <w:rPr>
      <w:rFonts w:ascii="Arial" w:hAnsi="Arial" w:eastAsia="Times" w:cs="Times New Roman"/>
      <w:b/>
      <w:szCs w:val="36"/>
    </w:rPr>
  </w:style>
  <w:style w:type="character" w:customStyle="1" w:styleId="194">
    <w:name w:val="List Paragraph Char"/>
    <w:basedOn w:val="12"/>
    <w:link w:val="163"/>
    <w:uiPriority w:val="34"/>
    <w:rPr>
      <w:rFonts w:ascii="Calibri" w:hAnsi="Calibri" w:cs="Calibri" w:eastAsiaTheme="minorHAnsi"/>
      <w:sz w:val="22"/>
      <w:szCs w:val="22"/>
    </w:rPr>
  </w:style>
  <w:style w:type="paragraph" w:customStyle="1" w:styleId="195">
    <w:name w:val="Stle"/>
    <w:basedOn w:val="163"/>
    <w:link w:val="196"/>
    <w:qFormat/>
    <w:uiPriority w:val="0"/>
    <w:pPr>
      <w:numPr>
        <w:ilvl w:val="0"/>
        <w:numId w:val="16"/>
      </w:numPr>
      <w:spacing w:before="200" w:after="200" w:line="276" w:lineRule="auto"/>
      <w:contextualSpacing/>
    </w:pPr>
    <w:rPr>
      <w:rFonts w:eastAsia="Times New Roman"/>
    </w:rPr>
  </w:style>
  <w:style w:type="character" w:customStyle="1" w:styleId="196">
    <w:name w:val="Stle Char"/>
    <w:basedOn w:val="194"/>
    <w:link w:val="195"/>
    <w:uiPriority w:val="0"/>
    <w:rPr>
      <w:rFonts w:ascii="Calibri" w:hAnsi="Calibri" w:eastAsia="Times New Roman" w:cs="Calibri"/>
      <w:sz w:val="22"/>
      <w:szCs w:val="22"/>
    </w:rPr>
  </w:style>
  <w:style w:type="character" w:customStyle="1" w:styleId="197">
    <w:name w:val="Endnote Text Char"/>
    <w:basedOn w:val="12"/>
    <w:link w:val="22"/>
    <w:uiPriority w:val="99"/>
    <w:rPr>
      <w:rFonts w:asciiTheme="minorHAnsi" w:hAnsiTheme="minorHAnsi" w:eastAsiaTheme="minorHAnsi" w:cstheme="minorBidi"/>
    </w:rPr>
  </w:style>
  <w:style w:type="character" w:customStyle="1" w:styleId="198">
    <w:name w:val="Body Text Char"/>
    <w:basedOn w:val="12"/>
    <w:link w:val="15"/>
    <w:uiPriority w:val="0"/>
    <w:rPr>
      <w:rFonts w:ascii="Book Antiqua" w:hAnsi="Book Antiqua" w:eastAsia="Times New Roman"/>
    </w:rPr>
  </w:style>
  <w:style w:type="paragraph" w:customStyle="1" w:styleId="199">
    <w:name w:val="Bullet"/>
    <w:basedOn w:val="15"/>
    <w:uiPriority w:val="0"/>
  </w:style>
  <w:style w:type="paragraph" w:customStyle="1" w:styleId="200">
    <w:name w:val="Number List"/>
    <w:basedOn w:val="15"/>
    <w:uiPriority w:val="0"/>
  </w:style>
  <w:style w:type="paragraph" w:customStyle="1" w:styleId="201">
    <w:name w:val="Info Box"/>
    <w:basedOn w:val="15"/>
    <w:uiPriority w:val="0"/>
  </w:style>
  <w:style w:type="paragraph" w:customStyle="1" w:styleId="202">
    <w:name w:val="Title Bar"/>
    <w:basedOn w:val="1"/>
    <w:uiPriority w:val="0"/>
    <w:pPr>
      <w:keepNext/>
      <w:pageBreakBefore/>
      <w:shd w:val="solid" w:color="auto" w:fill="auto"/>
      <w:spacing w:before="1680" w:after="120"/>
      <w:ind w:right="720"/>
      <w:jc w:val="both"/>
    </w:pPr>
    <w:rPr>
      <w:rFonts w:ascii="Book Antiqua" w:hAnsi="Book Antiqua" w:eastAsia="Times New Roman" w:cs="Times New Roman"/>
      <w:sz w:val="36"/>
      <w:szCs w:val="20"/>
    </w:rPr>
  </w:style>
  <w:style w:type="paragraph" w:customStyle="1" w:styleId="203">
    <w:name w:val="TOC Heading1"/>
    <w:basedOn w:val="1"/>
    <w:uiPriority w:val="0"/>
    <w:pPr>
      <w:keepNext/>
      <w:pageBreakBefore/>
      <w:pBdr>
        <w:top w:val="single" w:color="auto" w:sz="48" w:space="26"/>
      </w:pBdr>
      <w:spacing w:before="480" w:after="480"/>
      <w:ind w:left="1440"/>
      <w:jc w:val="both"/>
    </w:pPr>
    <w:rPr>
      <w:rFonts w:ascii="Book Antiqua" w:hAnsi="Book Antiqua" w:eastAsia="Times New Roman" w:cs="Times New Roman"/>
      <w:sz w:val="36"/>
      <w:szCs w:val="20"/>
    </w:rPr>
  </w:style>
  <w:style w:type="character" w:customStyle="1" w:styleId="204">
    <w:name w:val="Chapter Title"/>
    <w:basedOn w:val="12"/>
    <w:uiPriority w:val="0"/>
  </w:style>
  <w:style w:type="character" w:customStyle="1" w:styleId="205">
    <w:name w:val="Document Map Char"/>
    <w:basedOn w:val="12"/>
    <w:link w:val="20"/>
    <w:semiHidden/>
    <w:uiPriority w:val="0"/>
    <w:rPr>
      <w:rFonts w:ascii="Tahoma" w:hAnsi="Tahoma" w:eastAsia="Times New Roman"/>
      <w:shd w:val="clear" w:color="auto" w:fill="000080"/>
    </w:rPr>
  </w:style>
  <w:style w:type="character" w:customStyle="1" w:styleId="206">
    <w:name w:val="Macro Text Char"/>
    <w:basedOn w:val="12"/>
    <w:link w:val="46"/>
    <w:semiHidden/>
    <w:uiPriority w:val="0"/>
    <w:rPr>
      <w:rFonts w:ascii="Arial Narrow" w:hAnsi="Arial Narrow" w:eastAsia="Times New Roman"/>
    </w:rPr>
  </w:style>
  <w:style w:type="paragraph" w:customStyle="1" w:styleId="207">
    <w:name w:val="Title-Major"/>
    <w:basedOn w:val="56"/>
    <w:qFormat/>
    <w:uiPriority w:val="0"/>
  </w:style>
  <w:style w:type="paragraph" w:customStyle="1" w:styleId="208">
    <w:name w:val="Table Header"/>
    <w:basedOn w:val="1"/>
    <w:uiPriority w:val="0"/>
    <w:pPr>
      <w:keepNext/>
      <w:spacing w:after="120"/>
    </w:pPr>
    <w:rPr>
      <w:rFonts w:ascii="Arial" w:hAnsi="Arial" w:eastAsia="Times New Roman" w:cs="Times New Roman"/>
      <w:b/>
      <w:szCs w:val="20"/>
    </w:rPr>
  </w:style>
  <w:style w:type="paragraph" w:customStyle="1" w:styleId="209">
    <w:name w:val="Body Text Bullet"/>
    <w:basedOn w:val="1"/>
    <w:uiPriority w:val="0"/>
    <w:pPr>
      <w:numPr>
        <w:ilvl w:val="0"/>
        <w:numId w:val="17"/>
      </w:numPr>
      <w:spacing w:after="120"/>
    </w:pPr>
    <w:rPr>
      <w:rFonts w:ascii="Book Antiqua" w:hAnsi="Book Antiqua" w:eastAsia="Times New Roman" w:cs="Times New Roman"/>
      <w:sz w:val="22"/>
      <w:szCs w:val="20"/>
    </w:rPr>
  </w:style>
  <w:style w:type="paragraph" w:customStyle="1" w:styleId="210">
    <w:name w:val="BulletPara1"/>
    <w:basedOn w:val="1"/>
    <w:uiPriority w:val="0"/>
    <w:pPr>
      <w:numPr>
        <w:ilvl w:val="0"/>
        <w:numId w:val="18"/>
      </w:numPr>
      <w:tabs>
        <w:tab w:val="left" w:pos="990"/>
      </w:tabs>
      <w:spacing w:after="120" w:line="260" w:lineRule="exact"/>
    </w:pPr>
    <w:rPr>
      <w:rFonts w:ascii="Arial" w:hAnsi="Arial" w:eastAsia="Times New Roman" w:cs="Times New Roman"/>
      <w:szCs w:val="20"/>
      <w:lang w:val="en-GB"/>
    </w:rPr>
  </w:style>
  <w:style w:type="paragraph" w:customStyle="1" w:styleId="211">
    <w:name w:val="Normal Under Header"/>
    <w:basedOn w:val="1"/>
    <w:next w:val="1"/>
    <w:uiPriority w:val="0"/>
    <w:pPr>
      <w:tabs>
        <w:tab w:val="left" w:pos="540"/>
      </w:tabs>
      <w:spacing w:after="120"/>
      <w:ind w:left="540"/>
    </w:pPr>
    <w:rPr>
      <w:rFonts w:ascii="Arial" w:hAnsi="Arial" w:eastAsia="Times New Roman" w:cs="Times New Roman"/>
      <w:szCs w:val="20"/>
      <w:lang w:val="en-GB"/>
    </w:rPr>
  </w:style>
  <w:style w:type="paragraph" w:customStyle="1" w:styleId="212">
    <w:name w:val="Table Normal1"/>
    <w:basedOn w:val="1"/>
    <w:uiPriority w:val="0"/>
    <w:pPr>
      <w:spacing w:before="60" w:after="20"/>
    </w:pPr>
    <w:rPr>
      <w:rFonts w:ascii="Book Antiqua" w:hAnsi="Book Antiqua" w:eastAsia="PMingLiU" w:cs="Times New Roman"/>
      <w:snapToGrid w:val="0"/>
      <w:sz w:val="22"/>
      <w:szCs w:val="20"/>
      <w:lang w:val="en-GB"/>
    </w:rPr>
  </w:style>
  <w:style w:type="paragraph" w:customStyle="1" w:styleId="213">
    <w:name w:val="TSD - Heading"/>
    <w:basedOn w:val="1"/>
    <w:uiPriority w:val="0"/>
    <w:pPr>
      <w:keepNext/>
      <w:spacing w:before="20" w:after="120"/>
    </w:pPr>
    <w:rPr>
      <w:rFonts w:ascii="Arial" w:hAnsi="Arial" w:eastAsia="Times New Roman" w:cs="Times New Roman"/>
      <w:b/>
      <w:bCs/>
      <w:spacing w:val="-10"/>
      <w:sz w:val="22"/>
      <w:szCs w:val="20"/>
    </w:rPr>
  </w:style>
  <w:style w:type="paragraph" w:customStyle="1" w:styleId="214">
    <w:name w:val="Body"/>
    <w:basedOn w:val="1"/>
    <w:uiPriority w:val="0"/>
    <w:pPr>
      <w:tabs>
        <w:tab w:val="left" w:pos="1440"/>
        <w:tab w:val="left" w:pos="3420"/>
      </w:tabs>
      <w:spacing w:after="60" w:line="220" w:lineRule="atLeast"/>
    </w:pPr>
    <w:rPr>
      <w:rFonts w:ascii="Times New Roman" w:hAnsi="Times New Roman" w:eastAsia="Times New Roman" w:cs="Times New Roman"/>
      <w:snapToGrid w:val="0"/>
      <w:color w:val="000000"/>
      <w:sz w:val="24"/>
      <w:szCs w:val="20"/>
    </w:rPr>
  </w:style>
  <w:style w:type="character" w:customStyle="1" w:styleId="215">
    <w:name w:val="Plain Text Char"/>
    <w:basedOn w:val="12"/>
    <w:link w:val="50"/>
    <w:uiPriority w:val="99"/>
    <w:rPr>
      <w:rFonts w:ascii="Calibri" w:hAnsi="Calibri" w:eastAsiaTheme="minorHAnsi" w:cstheme="minorBidi"/>
      <w:sz w:val="22"/>
      <w:szCs w:val="21"/>
    </w:rPr>
  </w:style>
  <w:style w:type="paragraph" w:customStyle="1" w:styleId="216">
    <w:name w:val="Default"/>
    <w:uiPriority w:val="0"/>
    <w:pPr>
      <w:autoSpaceDE w:val="0"/>
      <w:autoSpaceDN w:val="0"/>
      <w:adjustRightInd w:val="0"/>
    </w:pPr>
    <w:rPr>
      <w:rFonts w:ascii="Arial" w:hAnsi="Arial" w:eastAsia="Times New Roman" w:cs="Arial"/>
      <w:color w:val="000000"/>
      <w:sz w:val="24"/>
      <w:szCs w:val="24"/>
      <w:lang w:val="en-US" w:eastAsia="en-US" w:bidi="ar-SA"/>
    </w:rPr>
  </w:style>
  <w:style w:type="paragraph" w:customStyle="1" w:styleId="217">
    <w:name w:val="xl65"/>
    <w:basedOn w:val="1"/>
    <w:uiPriority w:val="0"/>
    <w:pPr>
      <w:spacing w:before="100" w:beforeAutospacing="1" w:after="100" w:afterAutospacing="1"/>
    </w:pPr>
    <w:rPr>
      <w:rFonts w:ascii="Times New Roman" w:hAnsi="Times New Roman" w:eastAsia="Times New Roman" w:cs="Times New Roman"/>
      <w:sz w:val="24"/>
      <w:szCs w:val="24"/>
    </w:rPr>
  </w:style>
  <w:style w:type="paragraph" w:customStyle="1" w:styleId="218">
    <w:name w:val="font5"/>
    <w:basedOn w:val="1"/>
    <w:uiPriority w:val="0"/>
    <w:pPr>
      <w:spacing w:before="100" w:beforeAutospacing="1" w:after="100" w:afterAutospacing="1"/>
    </w:pPr>
    <w:rPr>
      <w:rFonts w:ascii="Tahoma" w:hAnsi="Tahoma" w:eastAsia="Times New Roman" w:cs="Tahoma"/>
      <w:color w:val="000000"/>
      <w:sz w:val="18"/>
    </w:rPr>
  </w:style>
  <w:style w:type="paragraph" w:customStyle="1" w:styleId="219">
    <w:name w:val="font6"/>
    <w:basedOn w:val="1"/>
    <w:uiPriority w:val="0"/>
    <w:pPr>
      <w:spacing w:before="100" w:beforeAutospacing="1" w:after="100" w:afterAutospacing="1"/>
    </w:pPr>
    <w:rPr>
      <w:rFonts w:ascii="Tahoma" w:hAnsi="Tahoma" w:eastAsia="Times New Roman" w:cs="Tahoma"/>
      <w:b/>
      <w:bCs/>
      <w:color w:val="000000"/>
      <w:sz w:val="18"/>
    </w:rPr>
  </w:style>
  <w:style w:type="paragraph" w:customStyle="1" w:styleId="220">
    <w:name w:val="xl63"/>
    <w:basedOn w:val="1"/>
    <w:uiPriority w:val="0"/>
    <w:pPr>
      <w:spacing w:before="100" w:beforeAutospacing="1" w:after="100" w:afterAutospacing="1"/>
    </w:pPr>
    <w:rPr>
      <w:rFonts w:ascii="Times New Roman" w:hAnsi="Times New Roman" w:eastAsia="Times New Roman" w:cs="Times New Roman"/>
      <w:color w:val="FFFFFF"/>
      <w:sz w:val="24"/>
      <w:szCs w:val="24"/>
    </w:rPr>
  </w:style>
  <w:style w:type="paragraph" w:customStyle="1" w:styleId="221">
    <w:name w:val="xl64"/>
    <w:basedOn w:val="1"/>
    <w:uiPriority w:val="0"/>
    <w:pPr>
      <w:spacing w:before="100" w:beforeAutospacing="1" w:after="100" w:afterAutospacing="1"/>
    </w:pPr>
    <w:rPr>
      <w:rFonts w:ascii="Times New Roman" w:hAnsi="Times New Roman" w:eastAsia="Times New Roman" w:cs="Times New Roman"/>
      <w:sz w:val="24"/>
      <w:szCs w:val="24"/>
    </w:rPr>
  </w:style>
  <w:style w:type="paragraph" w:customStyle="1" w:styleId="222">
    <w:name w:val="xl66"/>
    <w:basedOn w:val="1"/>
    <w:uiPriority w:val="0"/>
    <w:pPr>
      <w:spacing w:before="100" w:beforeAutospacing="1" w:after="100" w:afterAutospacing="1"/>
    </w:pPr>
    <w:rPr>
      <w:rFonts w:ascii="Times New Roman" w:hAnsi="Times New Roman" w:eastAsia="Times New Roman" w:cs="Times New Roman"/>
      <w:sz w:val="24"/>
      <w:szCs w:val="24"/>
    </w:rPr>
  </w:style>
  <w:style w:type="paragraph" w:customStyle="1" w:styleId="223">
    <w:name w:val="xl67"/>
    <w:basedOn w:val="1"/>
    <w:uiPriority w:val="0"/>
    <w:pPr>
      <w:spacing w:before="100" w:beforeAutospacing="1" w:after="100" w:afterAutospacing="1"/>
    </w:pPr>
    <w:rPr>
      <w:rFonts w:ascii="Calibri" w:hAnsi="Calibri" w:eastAsia="Times New Roman" w:cs="Calibri"/>
      <w:sz w:val="24"/>
      <w:szCs w:val="24"/>
    </w:rPr>
  </w:style>
  <w:style w:type="table" w:customStyle="1" w:styleId="224">
    <w:name w:val="Grid Table 1 Light"/>
    <w:basedOn w:val="13"/>
    <w:uiPriority w:val="46"/>
    <w:rPr>
      <w:rFonts w:asciiTheme="minorHAnsi" w:hAnsiTheme="minorHAnsi" w:eastAsiaTheme="minorHAnsi" w:cstheme="minorBidi"/>
      <w:sz w:val="22"/>
      <w:szCs w:val="22"/>
    </w:rPr>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paragraph" w:customStyle="1" w:styleId="225">
    <w:name w:val="xl68"/>
    <w:basedOn w:val="1"/>
    <w:uiPriority w:val="0"/>
    <w:pPr>
      <w:spacing w:before="100" w:beforeAutospacing="1" w:after="100" w:afterAutospacing="1"/>
    </w:pPr>
    <w:rPr>
      <w:rFonts w:ascii="Calibri" w:hAnsi="Calibri" w:eastAsia="Times New Roman" w:cs="Calibri"/>
      <w:sz w:val="24"/>
      <w:szCs w:val="24"/>
    </w:rPr>
  </w:style>
  <w:style w:type="paragraph" w:customStyle="1" w:styleId="226">
    <w:name w:val="xl69"/>
    <w:basedOn w:val="1"/>
    <w:uiPriority w:val="0"/>
    <w:pPr>
      <w:shd w:val="clear" w:color="000000" w:fill="00B0F0"/>
      <w:spacing w:before="100" w:beforeAutospacing="1" w:after="100" w:afterAutospacing="1"/>
    </w:pPr>
    <w:rPr>
      <w:rFonts w:ascii="Times New Roman" w:hAnsi="Times New Roman" w:eastAsia="Times New Roman" w:cs="Times New Roman"/>
      <w:sz w:val="24"/>
      <w:szCs w:val="24"/>
    </w:rPr>
  </w:style>
  <w:style w:type="paragraph" w:customStyle="1" w:styleId="227">
    <w:name w:val="xl70"/>
    <w:basedOn w:val="1"/>
    <w:uiPriority w:val="0"/>
    <w:pPr>
      <w:shd w:val="clear" w:color="000000" w:fill="00B0F0"/>
      <w:spacing w:before="100" w:beforeAutospacing="1" w:after="100" w:afterAutospacing="1"/>
    </w:pPr>
    <w:rPr>
      <w:rFonts w:ascii="Times New Roman" w:hAnsi="Times New Roman" w:eastAsia="Times New Roman" w:cs="Times New Roman"/>
      <w:sz w:val="24"/>
      <w:szCs w:val="24"/>
    </w:rPr>
  </w:style>
  <w:style w:type="paragraph" w:customStyle="1" w:styleId="228">
    <w:name w:val="xl71"/>
    <w:basedOn w:val="1"/>
    <w:uiPriority w:val="0"/>
    <w:pPr>
      <w:shd w:val="clear" w:color="000000" w:fill="00B0F0"/>
      <w:spacing w:before="100" w:beforeAutospacing="1" w:after="100" w:afterAutospacing="1"/>
    </w:pPr>
    <w:rPr>
      <w:rFonts w:ascii="Calibri" w:hAnsi="Calibri" w:eastAsia="Times New Roman" w:cs="Calibri"/>
      <w:sz w:val="24"/>
      <w:szCs w:val="24"/>
    </w:rPr>
  </w:style>
  <w:style w:type="paragraph" w:customStyle="1" w:styleId="229">
    <w:name w:val="xl72"/>
    <w:basedOn w:val="1"/>
    <w:uiPriority w:val="0"/>
    <w:pPr>
      <w:shd w:val="clear" w:color="000000" w:fill="00B0F0"/>
      <w:spacing w:before="100" w:beforeAutospacing="1" w:after="100" w:afterAutospacing="1"/>
    </w:pPr>
    <w:rPr>
      <w:rFonts w:ascii="Calibri" w:hAnsi="Calibri" w:eastAsia="Times New Roman" w:cs="Calibri"/>
      <w:sz w:val="24"/>
      <w:szCs w:val="24"/>
    </w:rPr>
  </w:style>
  <w:style w:type="table" w:customStyle="1" w:styleId="230">
    <w:name w:val="Table Grid2"/>
    <w:basedOn w:val="13"/>
    <w:uiPriority w:val="39"/>
    <w:pPr>
      <w:jc w:val="both"/>
    </w:pPr>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31">
    <w:name w:val="Table white"/>
    <w:basedOn w:val="1"/>
    <w:qFormat/>
    <w:uiPriority w:val="1"/>
    <w:pPr>
      <w:spacing w:before="40" w:after="40"/>
    </w:pPr>
    <w:rPr>
      <w:rFonts w:asciiTheme="minorHAnsi" w:hAnsiTheme="minorHAnsi" w:eastAsiaTheme="minorEastAsia" w:cstheme="minorBidi"/>
      <w:color w:val="FFFFFF" w:themeColor="background1"/>
      <w:sz w:val="18"/>
      <w:szCs w:val="22"/>
      <w:lang w:val="en-AU" w:eastAsia="zh-CN"/>
      <w14:textFill>
        <w14:solidFill>
          <w14:schemeClr w14:val="bg1"/>
        </w14:solidFill>
      </w14:textFill>
    </w:rPr>
  </w:style>
  <w:style w:type="table" w:customStyle="1" w:styleId="232">
    <w:name w:val="Grid Table 4 Accent 5"/>
    <w:basedOn w:val="13"/>
    <w:uiPriority w:val="49"/>
    <w:rPr>
      <w:rFonts w:asciiTheme="minorHAnsi" w:hAnsiTheme="minorHAnsi" w:eastAsiaTheme="minorEastAsia" w:cstheme="minorBidi"/>
      <w:sz w:val="22"/>
      <w:szCs w:val="22"/>
      <w:lang w:val="en-AU" w:eastAsia="zh-CN"/>
    </w:rPr>
    <w:tblPr>
      <w:tblBorders>
        <w:top w:val="single" w:color="AADDF0" w:themeColor="accent5" w:themeTint="99" w:sz="4" w:space="0"/>
        <w:left w:val="single" w:color="AADDF0" w:themeColor="accent5" w:themeTint="99" w:sz="4" w:space="0"/>
        <w:bottom w:val="single" w:color="AADDF0" w:themeColor="accent5" w:themeTint="99" w:sz="4" w:space="0"/>
        <w:right w:val="single" w:color="AADDF0" w:themeColor="accent5" w:themeTint="99" w:sz="4" w:space="0"/>
        <w:insideH w:val="single" w:color="AADDF0" w:themeColor="accent5" w:themeTint="99" w:sz="4" w:space="0"/>
        <w:insideV w:val="single" w:color="AADDF0" w:themeColor="accent5" w:themeTint="99" w:sz="4" w:space="0"/>
      </w:tblBorders>
    </w:tblPr>
    <w:tblStylePr w:type="firstRow">
      <w:rPr>
        <w:b/>
        <w:bCs/>
        <w:color w:val="FFFFFF" w:themeColor="background1"/>
        <w14:textFill>
          <w14:solidFill>
            <w14:schemeClr w14:val="bg1"/>
          </w14:solidFill>
        </w14:textFill>
      </w:rPr>
      <w:tcPr>
        <w:tcBorders>
          <w:top w:val="single" w:color="72C7E7" w:themeColor="accent5" w:sz="4" w:space="0"/>
          <w:left w:val="single" w:color="72C7E7" w:themeColor="accent5" w:sz="4" w:space="0"/>
          <w:bottom w:val="single" w:color="72C7E7" w:themeColor="accent5" w:sz="4" w:space="0"/>
          <w:right w:val="single" w:color="72C7E7" w:themeColor="accent5" w:sz="4" w:space="0"/>
          <w:insideH w:val="nil"/>
          <w:insideV w:val="nil"/>
        </w:tcBorders>
        <w:shd w:val="clear" w:color="auto" w:fill="72C7E7" w:themeFill="accent5"/>
      </w:tcPr>
    </w:tblStylePr>
    <w:tblStylePr w:type="lastRow">
      <w:rPr>
        <w:b/>
        <w:bCs/>
      </w:rPr>
      <w:tcPr>
        <w:tcBorders>
          <w:top w:val="double" w:color="72C7E7" w:themeColor="accent5" w:sz="4" w:space="0"/>
        </w:tcBorders>
      </w:tcPr>
    </w:tblStylePr>
    <w:tblStylePr w:type="firstCol">
      <w:rPr>
        <w:b/>
        <w:bCs/>
      </w:rPr>
    </w:tblStylePr>
    <w:tblStylePr w:type="lastCol">
      <w:rPr>
        <w:b/>
        <w:bCs/>
      </w:rPr>
    </w:tblStylePr>
    <w:tblStylePr w:type="band1Vert">
      <w:tcPr>
        <w:shd w:val="clear" w:color="auto" w:fill="E2F3FA" w:themeFill="accent5" w:themeFillTint="33"/>
      </w:tcPr>
    </w:tblStylePr>
    <w:tblStylePr w:type="band1Horz">
      <w:tcPr>
        <w:shd w:val="clear" w:color="auto" w:fill="E2F3FA" w:themeFill="accent5" w:themeFillTint="33"/>
      </w:tcPr>
    </w:tblStylePr>
  </w:style>
  <w:style w:type="paragraph" w:customStyle="1" w:styleId="233">
    <w:name w:val="zContents"/>
    <w:basedOn w:val="1"/>
    <w:next w:val="15"/>
    <w:semiHidden/>
    <w:uiPriority w:val="0"/>
    <w:pPr>
      <w:keepNext/>
      <w:pageBreakBefore/>
      <w:spacing w:after="500"/>
    </w:pPr>
    <w:rPr>
      <w:rFonts w:ascii="Arial" w:hAnsi="Arial" w:eastAsia="Arial Unicode MS" w:cs="Times New Roman"/>
      <w:b/>
      <w:color w:val="00338D"/>
      <w:sz w:val="44"/>
      <w:szCs w:val="44"/>
      <w:lang w:val="en-AU" w:eastAsia="en-AU"/>
    </w:rPr>
  </w:style>
  <w:style w:type="table" w:customStyle="1" w:styleId="234">
    <w:name w:val="Grid Table 4 Accent 1"/>
    <w:basedOn w:val="13"/>
    <w:uiPriority w:val="49"/>
    <w:rPr>
      <w:rFonts w:asciiTheme="minorHAnsi" w:hAnsiTheme="minorHAnsi" w:eastAsiaTheme="minorEastAsia" w:cstheme="minorBidi"/>
      <w:sz w:val="22"/>
      <w:szCs w:val="22"/>
      <w:lang w:val="en-AU" w:eastAsia="zh-CN"/>
    </w:rPr>
    <w:tblPr>
      <w:tblBorders>
        <w:top w:val="single" w:color="1361FF" w:themeColor="accent1" w:themeTint="99" w:sz="4" w:space="0"/>
        <w:left w:val="single" w:color="1361FF" w:themeColor="accent1" w:themeTint="99" w:sz="4" w:space="0"/>
        <w:bottom w:val="single" w:color="1361FF" w:themeColor="accent1" w:themeTint="99" w:sz="4" w:space="0"/>
        <w:right w:val="single" w:color="1361FF" w:themeColor="accent1" w:themeTint="99" w:sz="4" w:space="0"/>
        <w:insideH w:val="single" w:color="1361FF" w:themeColor="accent1" w:themeTint="99" w:sz="4" w:space="0"/>
        <w:insideV w:val="single" w:color="1361FF" w:themeColor="accent1" w:themeTint="99" w:sz="4" w:space="0"/>
      </w:tblBorders>
    </w:tblPr>
    <w:tblStylePr w:type="firstRow">
      <w:rPr>
        <w:b/>
        <w:bCs/>
        <w:color w:val="FFFFFF" w:themeColor="background1"/>
        <w14:textFill>
          <w14:solidFill>
            <w14:schemeClr w14:val="bg1"/>
          </w14:solidFill>
        </w14:textFill>
      </w:rPr>
      <w:tcPr>
        <w:tcBorders>
          <w:top w:val="single" w:color="002776" w:themeColor="accent1" w:sz="4" w:space="0"/>
          <w:left w:val="single" w:color="002776" w:themeColor="accent1" w:sz="4" w:space="0"/>
          <w:bottom w:val="single" w:color="002776" w:themeColor="accent1" w:sz="4" w:space="0"/>
          <w:right w:val="single" w:color="002776" w:themeColor="accent1" w:sz="4" w:space="0"/>
          <w:insideH w:val="nil"/>
          <w:insideV w:val="nil"/>
        </w:tcBorders>
        <w:shd w:val="clear" w:color="auto" w:fill="002776" w:themeFill="accent1"/>
      </w:tcPr>
    </w:tblStylePr>
    <w:tblStylePr w:type="lastRow">
      <w:rPr>
        <w:b/>
        <w:bCs/>
      </w:rPr>
      <w:tcPr>
        <w:tcBorders>
          <w:top w:val="double" w:color="002776" w:themeColor="accent1" w:sz="4" w:space="0"/>
        </w:tcBorders>
      </w:tcPr>
    </w:tblStylePr>
    <w:tblStylePr w:type="firstCol">
      <w:rPr>
        <w:b/>
        <w:bCs/>
      </w:rPr>
    </w:tblStylePr>
    <w:tblStylePr w:type="lastCol">
      <w:rPr>
        <w:b/>
        <w:bCs/>
      </w:rPr>
    </w:tblStylePr>
    <w:tblStylePr w:type="band1Vert">
      <w:tcPr>
        <w:shd w:val="clear" w:color="auto" w:fill="B0CAFE" w:themeFill="accent1" w:themeFillTint="33"/>
      </w:tcPr>
    </w:tblStylePr>
    <w:tblStylePr w:type="band1Horz">
      <w:tcPr>
        <w:shd w:val="clear" w:color="auto" w:fill="B0CAFE" w:themeFill="accent1" w:themeFillTint="33"/>
      </w:tcPr>
    </w:tblStylePr>
  </w:style>
  <w:style w:type="paragraph" w:customStyle="1" w:styleId="235">
    <w:name w:val="xl73"/>
    <w:basedOn w:val="1"/>
    <w:uiPriority w:val="0"/>
    <w:pPr>
      <w:pBdr>
        <w:top w:val="single" w:color="auto" w:sz="8" w:space="0"/>
        <w:left w:val="single" w:color="auto" w:sz="8" w:space="0"/>
        <w:right w:val="single" w:color="auto" w:sz="8" w:space="0"/>
      </w:pBdr>
      <w:shd w:val="clear" w:color="000000" w:fill="F2F2F2"/>
      <w:spacing w:before="100" w:beforeAutospacing="1" w:after="100" w:afterAutospacing="1"/>
      <w:jc w:val="center"/>
      <w:textAlignment w:val="center"/>
    </w:pPr>
    <w:rPr>
      <w:rFonts w:ascii="Times New Roman" w:hAnsi="Times New Roman" w:eastAsia="Times New Roman" w:cs="Times New Roman"/>
      <w:color w:val="000000"/>
      <w:sz w:val="24"/>
      <w:szCs w:val="24"/>
    </w:rPr>
  </w:style>
  <w:style w:type="paragraph" w:customStyle="1" w:styleId="236">
    <w:name w:val="xl74"/>
    <w:basedOn w:val="1"/>
    <w:uiPriority w:val="0"/>
    <w:pPr>
      <w:pBdr>
        <w:left w:val="single" w:color="auto" w:sz="8" w:space="0"/>
        <w:bottom w:val="single" w:color="auto" w:sz="8" w:space="0"/>
        <w:right w:val="single" w:color="auto" w:sz="8" w:space="0"/>
      </w:pBdr>
      <w:shd w:val="clear" w:color="000000" w:fill="F2F2F2"/>
      <w:spacing w:before="100" w:beforeAutospacing="1" w:after="100" w:afterAutospacing="1"/>
      <w:jc w:val="center"/>
      <w:textAlignment w:val="center"/>
    </w:pPr>
    <w:rPr>
      <w:rFonts w:ascii="Times New Roman" w:hAnsi="Times New Roman" w:eastAsia="Times New Roman" w:cs="Times New Roman"/>
      <w:color w:val="000000"/>
      <w:sz w:val="24"/>
      <w:szCs w:val="24"/>
    </w:rPr>
  </w:style>
  <w:style w:type="paragraph" w:customStyle="1" w:styleId="237">
    <w:name w:val="xl75"/>
    <w:basedOn w:val="1"/>
    <w:uiPriority w:val="0"/>
    <w:pPr>
      <w:pBdr>
        <w:left w:val="single" w:color="auto" w:sz="8" w:space="0"/>
        <w:bottom w:val="single" w:color="000000" w:sz="8" w:space="0"/>
        <w:right w:val="single" w:color="auto" w:sz="8" w:space="0"/>
      </w:pBdr>
      <w:shd w:val="clear" w:color="000000" w:fill="F2F2F2"/>
      <w:spacing w:before="100" w:beforeAutospacing="1" w:after="100" w:afterAutospacing="1"/>
      <w:jc w:val="center"/>
      <w:textAlignment w:val="center"/>
    </w:pPr>
    <w:rPr>
      <w:rFonts w:ascii="Times New Roman" w:hAnsi="Times New Roman" w:eastAsia="Times New Roman" w:cs="Times New Roman"/>
      <w:b/>
      <w:bCs/>
      <w:color w:val="FF0000"/>
      <w:sz w:val="24"/>
      <w:szCs w:val="24"/>
    </w:rPr>
  </w:style>
  <w:style w:type="paragraph" w:customStyle="1" w:styleId="238">
    <w:name w:val="xl76"/>
    <w:basedOn w:val="1"/>
    <w:uiPriority w:val="0"/>
    <w:pPr>
      <w:pBdr>
        <w:top w:val="single" w:color="000000" w:sz="8" w:space="0"/>
        <w:left w:val="single" w:color="auto" w:sz="8" w:space="0"/>
        <w:right w:val="single" w:color="auto" w:sz="8" w:space="0"/>
      </w:pBdr>
      <w:shd w:val="clear" w:color="000000" w:fill="F2F2F2"/>
      <w:spacing w:before="100" w:beforeAutospacing="1" w:after="100" w:afterAutospacing="1"/>
      <w:jc w:val="center"/>
      <w:textAlignment w:val="center"/>
    </w:pPr>
    <w:rPr>
      <w:rFonts w:ascii="Times New Roman" w:hAnsi="Times New Roman" w:eastAsia="Times New Roman" w:cs="Times New Roman"/>
      <w:b/>
      <w:bCs/>
      <w:color w:val="FF0000"/>
      <w:sz w:val="24"/>
      <w:szCs w:val="24"/>
    </w:rPr>
  </w:style>
  <w:style w:type="paragraph" w:customStyle="1" w:styleId="239">
    <w:name w:val="xl77"/>
    <w:basedOn w:val="1"/>
    <w:uiPriority w:val="0"/>
    <w:pPr>
      <w:pBdr>
        <w:top w:val="single" w:color="auto" w:sz="8" w:space="0"/>
        <w:left w:val="single" w:color="auto" w:sz="4" w:space="0"/>
        <w:bottom w:val="single" w:color="auto" w:sz="4" w:space="0"/>
        <w:right w:val="single" w:color="auto" w:sz="8" w:space="0"/>
      </w:pBdr>
      <w:spacing w:before="100" w:beforeAutospacing="1" w:after="100" w:afterAutospacing="1"/>
    </w:pPr>
    <w:rPr>
      <w:rFonts w:ascii="Times New Roman" w:hAnsi="Times New Roman" w:eastAsia="Times New Roman" w:cs="Times New Roman"/>
      <w:sz w:val="24"/>
      <w:szCs w:val="24"/>
    </w:rPr>
  </w:style>
  <w:style w:type="paragraph" w:customStyle="1" w:styleId="240">
    <w:name w:val="xl78"/>
    <w:basedOn w:val="1"/>
    <w:uiPriority w:val="0"/>
    <w:pPr>
      <w:pBdr>
        <w:top w:val="single" w:color="auto" w:sz="4" w:space="0"/>
        <w:left w:val="single" w:color="auto" w:sz="8" w:space="0"/>
        <w:bottom w:val="single" w:color="auto" w:sz="4" w:space="0"/>
        <w:right w:val="single" w:color="auto" w:sz="4" w:space="0"/>
      </w:pBdr>
      <w:spacing w:before="100" w:beforeAutospacing="1" w:after="100" w:afterAutospacing="1"/>
      <w:jc w:val="center"/>
      <w:textAlignment w:val="center"/>
    </w:pPr>
    <w:rPr>
      <w:rFonts w:ascii="Times New Roman" w:hAnsi="Times New Roman" w:eastAsia="Times New Roman" w:cs="Times New Roman"/>
      <w:sz w:val="24"/>
      <w:szCs w:val="24"/>
    </w:rPr>
  </w:style>
  <w:style w:type="paragraph" w:customStyle="1" w:styleId="241">
    <w:name w:val="xl79"/>
    <w:basedOn w:val="1"/>
    <w:uiPriority w:val="0"/>
    <w:pPr>
      <w:pBdr>
        <w:top w:val="single" w:color="auto" w:sz="4" w:space="0"/>
        <w:left w:val="single" w:color="auto" w:sz="4" w:space="0"/>
        <w:bottom w:val="single" w:color="auto" w:sz="4" w:space="0"/>
        <w:right w:val="single" w:color="auto" w:sz="8" w:space="0"/>
      </w:pBdr>
      <w:spacing w:before="100" w:beforeAutospacing="1" w:after="100" w:afterAutospacing="1"/>
    </w:pPr>
    <w:rPr>
      <w:rFonts w:ascii="Times New Roman" w:hAnsi="Times New Roman" w:eastAsia="Times New Roman" w:cs="Times New Roman"/>
      <w:sz w:val="24"/>
      <w:szCs w:val="24"/>
    </w:rPr>
  </w:style>
  <w:style w:type="paragraph" w:customStyle="1" w:styleId="242">
    <w:name w:val="xl80"/>
    <w:basedOn w:val="1"/>
    <w:uiPriority w:val="0"/>
    <w:pPr>
      <w:pBdr>
        <w:top w:val="single" w:color="auto" w:sz="4" w:space="0"/>
        <w:left w:val="single" w:color="auto" w:sz="4" w:space="0"/>
        <w:bottom w:val="single" w:color="auto" w:sz="8" w:space="0"/>
        <w:right w:val="single" w:color="auto" w:sz="8" w:space="0"/>
      </w:pBdr>
      <w:spacing w:before="100" w:beforeAutospacing="1" w:after="100" w:afterAutospacing="1"/>
    </w:pPr>
    <w:rPr>
      <w:rFonts w:ascii="Times New Roman" w:hAnsi="Times New Roman" w:eastAsia="Times New Roman" w:cs="Times New Roman"/>
      <w:sz w:val="24"/>
      <w:szCs w:val="24"/>
    </w:rPr>
  </w:style>
  <w:style w:type="paragraph" w:customStyle="1" w:styleId="243">
    <w:name w:val="xl81"/>
    <w:basedOn w:val="1"/>
    <w:uiPriority w:val="0"/>
    <w:pPr>
      <w:pBdr>
        <w:top w:val="single" w:color="auto" w:sz="8" w:space="0"/>
        <w:left w:val="single" w:color="auto" w:sz="8" w:space="0"/>
        <w:bottom w:val="single" w:color="auto" w:sz="4" w:space="0"/>
      </w:pBdr>
      <w:spacing w:before="100" w:beforeAutospacing="1" w:after="100" w:afterAutospacing="1"/>
      <w:jc w:val="center"/>
      <w:textAlignment w:val="center"/>
    </w:pPr>
    <w:rPr>
      <w:rFonts w:ascii="Times New Roman" w:hAnsi="Times New Roman" w:eastAsia="Times New Roman" w:cs="Times New Roman"/>
      <w:sz w:val="24"/>
      <w:szCs w:val="24"/>
    </w:rPr>
  </w:style>
  <w:style w:type="paragraph" w:customStyle="1" w:styleId="244">
    <w:name w:val="xl82"/>
    <w:basedOn w:val="1"/>
    <w:uiPriority w:val="0"/>
    <w:pPr>
      <w:pBdr>
        <w:top w:val="single" w:color="auto" w:sz="4" w:space="0"/>
        <w:left w:val="single" w:color="auto" w:sz="8" w:space="0"/>
        <w:bottom w:val="single" w:color="auto" w:sz="4" w:space="0"/>
      </w:pBdr>
      <w:spacing w:before="100" w:beforeAutospacing="1" w:after="100" w:afterAutospacing="1"/>
      <w:jc w:val="center"/>
      <w:textAlignment w:val="center"/>
    </w:pPr>
    <w:rPr>
      <w:rFonts w:ascii="Times New Roman" w:hAnsi="Times New Roman" w:eastAsia="Times New Roman" w:cs="Times New Roman"/>
      <w:sz w:val="24"/>
      <w:szCs w:val="24"/>
    </w:rPr>
  </w:style>
  <w:style w:type="paragraph" w:customStyle="1" w:styleId="245">
    <w:name w:val="xl83"/>
    <w:basedOn w:val="1"/>
    <w:uiPriority w:val="0"/>
    <w:pPr>
      <w:pBdr>
        <w:left w:val="single" w:color="auto" w:sz="4" w:space="0"/>
        <w:bottom w:val="single" w:color="auto" w:sz="4" w:space="0"/>
        <w:right w:val="single" w:color="auto" w:sz="8" w:space="0"/>
      </w:pBdr>
      <w:spacing w:before="100" w:beforeAutospacing="1" w:after="100" w:afterAutospacing="1"/>
    </w:pPr>
    <w:rPr>
      <w:rFonts w:ascii="Times New Roman" w:hAnsi="Times New Roman" w:eastAsia="Times New Roman" w:cs="Times New Roman"/>
      <w:sz w:val="24"/>
      <w:szCs w:val="24"/>
    </w:rPr>
  </w:style>
  <w:style w:type="paragraph" w:customStyle="1" w:styleId="246">
    <w:name w:val="xl84"/>
    <w:basedOn w:val="1"/>
    <w:uiPriority w:val="0"/>
    <w:pPr>
      <w:pBdr>
        <w:top w:val="single" w:color="auto" w:sz="8" w:space="0"/>
        <w:left w:val="single" w:color="auto" w:sz="8" w:space="0"/>
        <w:bottom w:val="single" w:color="auto" w:sz="4" w:space="0"/>
        <w:right w:val="single" w:color="auto" w:sz="4" w:space="0"/>
      </w:pBdr>
      <w:shd w:val="clear" w:color="000000" w:fill="F2F2F2"/>
      <w:spacing w:before="100" w:beforeAutospacing="1" w:after="100" w:afterAutospacing="1"/>
      <w:jc w:val="center"/>
      <w:textAlignment w:val="center"/>
    </w:pPr>
    <w:rPr>
      <w:rFonts w:ascii="Times New Roman" w:hAnsi="Times New Roman" w:eastAsia="Times New Roman" w:cs="Times New Roman"/>
      <w:b/>
      <w:bCs/>
      <w:color w:val="FF0000"/>
      <w:sz w:val="24"/>
      <w:szCs w:val="24"/>
    </w:rPr>
  </w:style>
  <w:style w:type="paragraph" w:customStyle="1" w:styleId="247">
    <w:name w:val="xl85"/>
    <w:basedOn w:val="1"/>
    <w:uiPriority w:val="0"/>
    <w:pPr>
      <w:pBdr>
        <w:top w:val="single" w:color="auto" w:sz="4" w:space="0"/>
        <w:left w:val="single" w:color="auto" w:sz="8" w:space="0"/>
        <w:bottom w:val="single" w:color="auto" w:sz="4" w:space="0"/>
        <w:right w:val="single" w:color="auto" w:sz="4" w:space="0"/>
      </w:pBdr>
      <w:shd w:val="clear" w:color="000000" w:fill="F2F2F2"/>
      <w:spacing w:before="100" w:beforeAutospacing="1" w:after="100" w:afterAutospacing="1"/>
      <w:jc w:val="center"/>
      <w:textAlignment w:val="center"/>
    </w:pPr>
    <w:rPr>
      <w:rFonts w:ascii="Times New Roman" w:hAnsi="Times New Roman" w:eastAsia="Times New Roman" w:cs="Times New Roman"/>
      <w:b/>
      <w:bCs/>
      <w:color w:val="FF0000"/>
      <w:sz w:val="24"/>
      <w:szCs w:val="24"/>
    </w:rPr>
  </w:style>
  <w:style w:type="paragraph" w:customStyle="1" w:styleId="248">
    <w:name w:val="xl86"/>
    <w:basedOn w:val="1"/>
    <w:uiPriority w:val="0"/>
    <w:pPr>
      <w:pBdr>
        <w:top w:val="single" w:color="auto" w:sz="4" w:space="0"/>
        <w:left w:val="single" w:color="auto" w:sz="8" w:space="0"/>
        <w:bottom w:val="single" w:color="auto" w:sz="8" w:space="0"/>
        <w:right w:val="single" w:color="auto" w:sz="4" w:space="0"/>
      </w:pBdr>
      <w:shd w:val="clear" w:color="000000" w:fill="F2F2F2"/>
      <w:spacing w:before="100" w:beforeAutospacing="1" w:after="100" w:afterAutospacing="1"/>
      <w:jc w:val="center"/>
      <w:textAlignment w:val="center"/>
    </w:pPr>
    <w:rPr>
      <w:rFonts w:ascii="Times New Roman" w:hAnsi="Times New Roman" w:eastAsia="Times New Roman" w:cs="Times New Roman"/>
      <w:b/>
      <w:bCs/>
      <w:color w:val="FF0000"/>
      <w:sz w:val="24"/>
      <w:szCs w:val="24"/>
    </w:rPr>
  </w:style>
  <w:style w:type="paragraph" w:customStyle="1" w:styleId="249">
    <w:name w:val="xl87"/>
    <w:basedOn w:val="1"/>
    <w:uiPriority w:val="0"/>
    <w:pPr>
      <w:pBdr>
        <w:top w:val="single" w:color="auto" w:sz="4" w:space="0"/>
        <w:left w:val="single" w:color="auto" w:sz="4" w:space="0"/>
        <w:right w:val="single" w:color="auto" w:sz="8" w:space="0"/>
      </w:pBdr>
      <w:spacing w:before="100" w:beforeAutospacing="1" w:after="100" w:afterAutospacing="1"/>
    </w:pPr>
    <w:rPr>
      <w:rFonts w:ascii="Times New Roman" w:hAnsi="Times New Roman" w:eastAsia="Times New Roman" w:cs="Times New Roman"/>
      <w:sz w:val="24"/>
      <w:szCs w:val="24"/>
    </w:rPr>
  </w:style>
  <w:style w:type="paragraph" w:customStyle="1" w:styleId="250">
    <w:name w:val="xl88"/>
    <w:basedOn w:val="1"/>
    <w:uiPriority w:val="0"/>
    <w:pPr>
      <w:pBdr>
        <w:top w:val="single" w:color="auto" w:sz="4" w:space="0"/>
        <w:left w:val="single" w:color="auto" w:sz="8" w:space="0"/>
        <w:bottom w:val="single" w:color="auto" w:sz="8" w:space="0"/>
      </w:pBdr>
      <w:spacing w:before="100" w:beforeAutospacing="1" w:after="100" w:afterAutospacing="1"/>
      <w:jc w:val="center"/>
      <w:textAlignment w:val="center"/>
    </w:pPr>
    <w:rPr>
      <w:rFonts w:ascii="Times New Roman" w:hAnsi="Times New Roman" w:eastAsia="Times New Roman" w:cs="Times New Roman"/>
      <w:sz w:val="24"/>
      <w:szCs w:val="24"/>
    </w:rPr>
  </w:style>
  <w:style w:type="paragraph" w:customStyle="1" w:styleId="251">
    <w:name w:val="xl89"/>
    <w:basedOn w:val="1"/>
    <w:uiPriority w:val="0"/>
    <w:pPr>
      <w:pBdr>
        <w:top w:val="single" w:color="auto" w:sz="4" w:space="0"/>
        <w:left w:val="single" w:color="auto" w:sz="8" w:space="0"/>
        <w:right w:val="single" w:color="auto" w:sz="4" w:space="0"/>
      </w:pBdr>
      <w:shd w:val="clear" w:color="000000" w:fill="F2F2F2"/>
      <w:spacing w:before="100" w:beforeAutospacing="1" w:after="100" w:afterAutospacing="1"/>
      <w:jc w:val="center"/>
      <w:textAlignment w:val="center"/>
    </w:pPr>
    <w:rPr>
      <w:rFonts w:ascii="Times New Roman" w:hAnsi="Times New Roman" w:eastAsia="Times New Roman" w:cs="Times New Roman"/>
      <w:b/>
      <w:bCs/>
      <w:color w:val="FF0000"/>
      <w:sz w:val="24"/>
      <w:szCs w:val="24"/>
    </w:rPr>
  </w:style>
  <w:style w:type="paragraph" w:customStyle="1" w:styleId="252">
    <w:name w:val="xl90"/>
    <w:basedOn w:val="1"/>
    <w:uiPriority w:val="0"/>
    <w:pPr>
      <w:pBdr>
        <w:top w:val="single" w:color="auto" w:sz="4" w:space="0"/>
        <w:left w:val="single" w:color="auto" w:sz="8" w:space="0"/>
      </w:pBdr>
      <w:spacing w:before="100" w:beforeAutospacing="1" w:after="100" w:afterAutospacing="1"/>
      <w:jc w:val="center"/>
      <w:textAlignment w:val="center"/>
    </w:pPr>
    <w:rPr>
      <w:rFonts w:ascii="Times New Roman" w:hAnsi="Times New Roman" w:eastAsia="Times New Roman" w:cs="Times New Roman"/>
      <w:sz w:val="24"/>
      <w:szCs w:val="24"/>
    </w:rPr>
  </w:style>
  <w:style w:type="paragraph" w:customStyle="1" w:styleId="253">
    <w:name w:val="xl91"/>
    <w:basedOn w:val="1"/>
    <w:uiPriority w:val="0"/>
    <w:pPr>
      <w:pBdr>
        <w:top w:val="single" w:color="auto" w:sz="8" w:space="0"/>
        <w:bottom w:val="single" w:color="auto" w:sz="4" w:space="0"/>
        <w:right w:val="single" w:color="auto" w:sz="8" w:space="0"/>
      </w:pBdr>
      <w:spacing w:before="100" w:beforeAutospacing="1" w:after="100" w:afterAutospacing="1"/>
    </w:pPr>
    <w:rPr>
      <w:rFonts w:ascii="Times New Roman" w:hAnsi="Times New Roman" w:eastAsia="Times New Roman" w:cs="Times New Roman"/>
      <w:sz w:val="24"/>
      <w:szCs w:val="24"/>
    </w:rPr>
  </w:style>
  <w:style w:type="paragraph" w:customStyle="1" w:styleId="254">
    <w:name w:val="xl92"/>
    <w:basedOn w:val="1"/>
    <w:uiPriority w:val="0"/>
    <w:pPr>
      <w:pBdr>
        <w:top w:val="single" w:color="auto" w:sz="4" w:space="0"/>
        <w:bottom w:val="single" w:color="auto" w:sz="4" w:space="0"/>
        <w:right w:val="single" w:color="auto" w:sz="8" w:space="0"/>
      </w:pBdr>
      <w:spacing w:before="100" w:beforeAutospacing="1" w:after="100" w:afterAutospacing="1"/>
    </w:pPr>
    <w:rPr>
      <w:rFonts w:ascii="Times New Roman" w:hAnsi="Times New Roman" w:eastAsia="Times New Roman" w:cs="Times New Roman"/>
      <w:sz w:val="24"/>
      <w:szCs w:val="24"/>
    </w:rPr>
  </w:style>
  <w:style w:type="paragraph" w:customStyle="1" w:styleId="255">
    <w:name w:val="xl93"/>
    <w:basedOn w:val="1"/>
    <w:uiPriority w:val="0"/>
    <w:pPr>
      <w:pBdr>
        <w:top w:val="single" w:color="auto" w:sz="8" w:space="0"/>
        <w:left w:val="single" w:color="auto" w:sz="8" w:space="0"/>
        <w:bottom w:val="single" w:color="auto" w:sz="4" w:space="0"/>
        <w:right w:val="single" w:color="auto" w:sz="8" w:space="0"/>
      </w:pBdr>
      <w:spacing w:before="100" w:beforeAutospacing="1" w:after="100" w:afterAutospacing="1"/>
      <w:jc w:val="center"/>
      <w:textAlignment w:val="center"/>
    </w:pPr>
    <w:rPr>
      <w:rFonts w:ascii="Times New Roman" w:hAnsi="Times New Roman" w:eastAsia="Times New Roman" w:cs="Times New Roman"/>
      <w:b/>
      <w:bCs/>
      <w:color w:val="FF0000"/>
      <w:sz w:val="24"/>
      <w:szCs w:val="24"/>
    </w:rPr>
  </w:style>
  <w:style w:type="paragraph" w:customStyle="1" w:styleId="256">
    <w:name w:val="xl94"/>
    <w:basedOn w:val="1"/>
    <w:uiPriority w:val="0"/>
    <w:pPr>
      <w:pBdr>
        <w:top w:val="single" w:color="auto" w:sz="4" w:space="0"/>
        <w:left w:val="single" w:color="auto" w:sz="8" w:space="0"/>
        <w:bottom w:val="single" w:color="auto" w:sz="4" w:space="0"/>
        <w:right w:val="single" w:color="auto" w:sz="8" w:space="0"/>
      </w:pBdr>
      <w:spacing w:before="100" w:beforeAutospacing="1" w:after="100" w:afterAutospacing="1"/>
      <w:jc w:val="center"/>
      <w:textAlignment w:val="center"/>
    </w:pPr>
    <w:rPr>
      <w:rFonts w:ascii="Times New Roman" w:hAnsi="Times New Roman" w:eastAsia="Times New Roman" w:cs="Times New Roman"/>
      <w:b/>
      <w:bCs/>
      <w:color w:val="FF0000"/>
      <w:sz w:val="24"/>
      <w:szCs w:val="24"/>
    </w:rPr>
  </w:style>
  <w:style w:type="paragraph" w:customStyle="1" w:styleId="257">
    <w:name w:val="xl95"/>
    <w:basedOn w:val="1"/>
    <w:uiPriority w:val="0"/>
    <w:pPr>
      <w:pBdr>
        <w:top w:val="single" w:color="auto" w:sz="4" w:space="0"/>
        <w:left w:val="single" w:color="auto" w:sz="8" w:space="0"/>
        <w:bottom w:val="single" w:color="auto" w:sz="8" w:space="0"/>
        <w:right w:val="single" w:color="auto" w:sz="8" w:space="0"/>
      </w:pBdr>
      <w:spacing w:before="100" w:beforeAutospacing="1" w:after="100" w:afterAutospacing="1"/>
      <w:jc w:val="center"/>
      <w:textAlignment w:val="center"/>
    </w:pPr>
    <w:rPr>
      <w:rFonts w:ascii="Times New Roman" w:hAnsi="Times New Roman" w:eastAsia="Times New Roman" w:cs="Times New Roman"/>
      <w:b/>
      <w:bCs/>
      <w:color w:val="FF0000"/>
      <w:sz w:val="24"/>
      <w:szCs w:val="24"/>
    </w:rPr>
  </w:style>
  <w:style w:type="paragraph" w:customStyle="1" w:styleId="258">
    <w:name w:val="xl96"/>
    <w:basedOn w:val="1"/>
    <w:uiPriority w:val="0"/>
    <w:pPr>
      <w:pBdr>
        <w:top w:val="single" w:color="auto" w:sz="4" w:space="0"/>
        <w:bottom w:val="single" w:color="auto" w:sz="8" w:space="0"/>
        <w:right w:val="single" w:color="auto" w:sz="8" w:space="0"/>
      </w:pBdr>
      <w:spacing w:before="100" w:beforeAutospacing="1" w:after="100" w:afterAutospacing="1"/>
    </w:pPr>
    <w:rPr>
      <w:rFonts w:ascii="Times New Roman" w:hAnsi="Times New Roman" w:eastAsia="Times New Roman" w:cs="Times New Roman"/>
      <w:sz w:val="24"/>
      <w:szCs w:val="24"/>
    </w:rPr>
  </w:style>
  <w:style w:type="paragraph" w:customStyle="1" w:styleId="259">
    <w:name w:val="xl97"/>
    <w:basedOn w:val="1"/>
    <w:uiPriority w:val="0"/>
    <w:pPr>
      <w:pBdr>
        <w:top w:val="single" w:color="auto" w:sz="8" w:space="0"/>
        <w:left w:val="single" w:color="auto" w:sz="8" w:space="0"/>
        <w:bottom w:val="single" w:color="auto" w:sz="4" w:space="0"/>
        <w:right w:val="single" w:color="auto" w:sz="4" w:space="0"/>
      </w:pBdr>
      <w:spacing w:before="100" w:beforeAutospacing="1" w:after="100" w:afterAutospacing="1"/>
      <w:jc w:val="center"/>
      <w:textAlignment w:val="center"/>
    </w:pPr>
    <w:rPr>
      <w:rFonts w:ascii="Times New Roman" w:hAnsi="Times New Roman" w:eastAsia="Times New Roman" w:cs="Times New Roman"/>
      <w:b/>
      <w:bCs/>
      <w:color w:val="FF0000"/>
      <w:sz w:val="24"/>
      <w:szCs w:val="24"/>
    </w:rPr>
  </w:style>
  <w:style w:type="paragraph" w:customStyle="1" w:styleId="260">
    <w:name w:val="xl98"/>
    <w:basedOn w:val="1"/>
    <w:uiPriority w:val="0"/>
    <w:pPr>
      <w:pBdr>
        <w:top w:val="single" w:color="auto" w:sz="4" w:space="0"/>
        <w:left w:val="single" w:color="auto" w:sz="8" w:space="0"/>
        <w:bottom w:val="single" w:color="auto" w:sz="4" w:space="0"/>
        <w:right w:val="single" w:color="auto" w:sz="4" w:space="0"/>
      </w:pBdr>
      <w:spacing w:before="100" w:beforeAutospacing="1" w:after="100" w:afterAutospacing="1"/>
      <w:jc w:val="center"/>
      <w:textAlignment w:val="center"/>
    </w:pPr>
    <w:rPr>
      <w:rFonts w:ascii="Times New Roman" w:hAnsi="Times New Roman" w:eastAsia="Times New Roman" w:cs="Times New Roman"/>
      <w:b/>
      <w:bCs/>
      <w:color w:val="FF0000"/>
      <w:sz w:val="24"/>
      <w:szCs w:val="24"/>
    </w:rPr>
  </w:style>
  <w:style w:type="paragraph" w:customStyle="1" w:styleId="261">
    <w:name w:val="xl99"/>
    <w:basedOn w:val="1"/>
    <w:uiPriority w:val="0"/>
    <w:pPr>
      <w:pBdr>
        <w:top w:val="single" w:color="auto" w:sz="4" w:space="0"/>
        <w:left w:val="single" w:color="auto" w:sz="8" w:space="0"/>
        <w:bottom w:val="single" w:color="auto" w:sz="8" w:space="0"/>
        <w:right w:val="single" w:color="auto" w:sz="4" w:space="0"/>
      </w:pBdr>
      <w:spacing w:before="100" w:beforeAutospacing="1" w:after="100" w:afterAutospacing="1"/>
      <w:jc w:val="center"/>
      <w:textAlignment w:val="center"/>
    </w:pPr>
    <w:rPr>
      <w:rFonts w:ascii="Times New Roman" w:hAnsi="Times New Roman" w:eastAsia="Times New Roman" w:cs="Times New Roman"/>
      <w:b/>
      <w:bCs/>
      <w:color w:val="FF0000"/>
      <w:sz w:val="24"/>
      <w:szCs w:val="24"/>
    </w:rPr>
  </w:style>
  <w:style w:type="paragraph" w:customStyle="1" w:styleId="262">
    <w:name w:val="xl100"/>
    <w:basedOn w:val="1"/>
    <w:uiPriority w:val="0"/>
    <w:pPr>
      <w:pBdr>
        <w:top w:val="single" w:color="auto" w:sz="4" w:space="0"/>
        <w:left w:val="single" w:color="auto" w:sz="4" w:space="0"/>
        <w:bottom w:val="single" w:color="auto" w:sz="4" w:space="0"/>
      </w:pBdr>
      <w:spacing w:before="100" w:beforeAutospacing="1" w:after="100" w:afterAutospacing="1"/>
      <w:jc w:val="center"/>
      <w:textAlignment w:val="center"/>
    </w:pPr>
    <w:rPr>
      <w:rFonts w:ascii="Times New Roman" w:hAnsi="Times New Roman" w:eastAsia="Times New Roman" w:cs="Times New Roman"/>
      <w:sz w:val="24"/>
      <w:szCs w:val="24"/>
    </w:rPr>
  </w:style>
  <w:style w:type="paragraph" w:customStyle="1" w:styleId="263">
    <w:name w:val="xl101"/>
    <w:basedOn w:val="1"/>
    <w:uiPriority w:val="0"/>
    <w:pPr>
      <w:pBdr>
        <w:top w:val="single" w:color="auto" w:sz="4" w:space="0"/>
        <w:left w:val="single" w:color="auto" w:sz="4" w:space="0"/>
        <w:right w:val="single" w:color="auto" w:sz="4" w:space="0"/>
      </w:pBdr>
      <w:spacing w:before="100" w:beforeAutospacing="1" w:after="100" w:afterAutospacing="1"/>
    </w:pPr>
    <w:rPr>
      <w:rFonts w:ascii="Times New Roman" w:hAnsi="Times New Roman" w:eastAsia="Times New Roman" w:cs="Times New Roman"/>
      <w:sz w:val="24"/>
      <w:szCs w:val="24"/>
    </w:rPr>
  </w:style>
  <w:style w:type="paragraph" w:customStyle="1" w:styleId="264">
    <w:name w:val="xl102"/>
    <w:basedOn w:val="1"/>
    <w:uiPriority w:val="0"/>
    <w:pPr>
      <w:pBdr>
        <w:top w:val="single" w:color="auto" w:sz="8" w:space="0"/>
        <w:left w:val="single" w:color="auto" w:sz="8" w:space="0"/>
        <w:right w:val="single" w:color="auto" w:sz="4" w:space="0"/>
      </w:pBdr>
      <w:spacing w:before="100" w:beforeAutospacing="1" w:after="100" w:afterAutospacing="1"/>
      <w:jc w:val="center"/>
      <w:textAlignment w:val="center"/>
    </w:pPr>
    <w:rPr>
      <w:rFonts w:ascii="Times New Roman" w:hAnsi="Times New Roman" w:eastAsia="Times New Roman" w:cs="Times New Roman"/>
      <w:b/>
      <w:bCs/>
      <w:color w:val="FF0000"/>
      <w:sz w:val="24"/>
      <w:szCs w:val="24"/>
    </w:rPr>
  </w:style>
  <w:style w:type="paragraph" w:customStyle="1" w:styleId="265">
    <w:name w:val="xl103"/>
    <w:basedOn w:val="1"/>
    <w:uiPriority w:val="0"/>
    <w:pPr>
      <w:pBdr>
        <w:left w:val="single" w:color="auto" w:sz="8" w:space="0"/>
        <w:right w:val="single" w:color="auto" w:sz="4" w:space="0"/>
      </w:pBdr>
      <w:spacing w:before="100" w:beforeAutospacing="1" w:after="100" w:afterAutospacing="1"/>
      <w:jc w:val="center"/>
      <w:textAlignment w:val="center"/>
    </w:pPr>
    <w:rPr>
      <w:rFonts w:ascii="Times New Roman" w:hAnsi="Times New Roman" w:eastAsia="Times New Roman" w:cs="Times New Roman"/>
      <w:b/>
      <w:bCs/>
      <w:color w:val="FF0000"/>
      <w:sz w:val="24"/>
      <w:szCs w:val="24"/>
    </w:rPr>
  </w:style>
  <w:style w:type="paragraph" w:customStyle="1" w:styleId="266">
    <w:name w:val="xl104"/>
    <w:basedOn w:val="1"/>
    <w:uiPriority w:val="0"/>
    <w:pPr>
      <w:pBdr>
        <w:left w:val="single" w:color="auto" w:sz="8" w:space="0"/>
        <w:bottom w:val="single" w:color="auto" w:sz="8" w:space="0"/>
        <w:right w:val="single" w:color="auto" w:sz="4" w:space="0"/>
      </w:pBdr>
      <w:spacing w:before="100" w:beforeAutospacing="1" w:after="100" w:afterAutospacing="1"/>
      <w:jc w:val="center"/>
      <w:textAlignment w:val="center"/>
    </w:pPr>
    <w:rPr>
      <w:rFonts w:ascii="Times New Roman" w:hAnsi="Times New Roman" w:eastAsia="Times New Roman" w:cs="Times New Roman"/>
      <w:b/>
      <w:bCs/>
      <w:color w:val="FF0000"/>
      <w:sz w:val="24"/>
      <w:szCs w:val="24"/>
    </w:rPr>
  </w:style>
  <w:style w:type="paragraph" w:customStyle="1" w:styleId="267">
    <w:name w:val="xl105"/>
    <w:basedOn w:val="1"/>
    <w:uiPriority w:val="0"/>
    <w:pPr>
      <w:spacing w:before="100" w:beforeAutospacing="1" w:after="100" w:afterAutospacing="1"/>
      <w:jc w:val="center"/>
      <w:textAlignment w:val="center"/>
    </w:pPr>
    <w:rPr>
      <w:rFonts w:ascii="Times New Roman" w:hAnsi="Times New Roman" w:eastAsia="Times New Roman" w:cs="Times New Roman"/>
      <w:b/>
      <w:bCs/>
      <w:color w:val="FF0000"/>
      <w:sz w:val="24"/>
      <w:szCs w:val="24"/>
    </w:rPr>
  </w:style>
  <w:style w:type="paragraph" w:customStyle="1" w:styleId="268">
    <w:name w:val="xl106"/>
    <w:basedOn w:val="1"/>
    <w:uiPriority w:val="0"/>
    <w:pPr>
      <w:pBdr>
        <w:top w:val="single" w:color="auto" w:sz="8" w:space="0"/>
        <w:left w:val="single" w:color="auto" w:sz="8" w:space="0"/>
        <w:right w:val="single" w:color="auto" w:sz="8" w:space="0"/>
      </w:pBdr>
      <w:spacing w:before="100" w:beforeAutospacing="1" w:after="100" w:afterAutospacing="1"/>
      <w:jc w:val="center"/>
      <w:textAlignment w:val="center"/>
    </w:pPr>
    <w:rPr>
      <w:rFonts w:ascii="Times New Roman" w:hAnsi="Times New Roman" w:eastAsia="Times New Roman" w:cs="Times New Roman"/>
      <w:b/>
      <w:bCs/>
      <w:color w:val="FF0000"/>
      <w:sz w:val="24"/>
      <w:szCs w:val="24"/>
    </w:rPr>
  </w:style>
  <w:style w:type="paragraph" w:customStyle="1" w:styleId="269">
    <w:name w:val="xl107"/>
    <w:basedOn w:val="1"/>
    <w:uiPriority w:val="0"/>
    <w:pPr>
      <w:pBdr>
        <w:left w:val="single" w:color="auto" w:sz="8" w:space="0"/>
        <w:right w:val="single" w:color="auto" w:sz="8" w:space="0"/>
      </w:pBdr>
      <w:spacing w:before="100" w:beforeAutospacing="1" w:after="100" w:afterAutospacing="1"/>
      <w:jc w:val="center"/>
      <w:textAlignment w:val="center"/>
    </w:pPr>
    <w:rPr>
      <w:rFonts w:ascii="Times New Roman" w:hAnsi="Times New Roman" w:eastAsia="Times New Roman" w:cs="Times New Roman"/>
      <w:b/>
      <w:bCs/>
      <w:color w:val="FF0000"/>
      <w:sz w:val="24"/>
      <w:szCs w:val="24"/>
    </w:rPr>
  </w:style>
  <w:style w:type="paragraph" w:customStyle="1" w:styleId="270">
    <w:name w:val="xl108"/>
    <w:basedOn w:val="1"/>
    <w:uiPriority w:val="0"/>
    <w:pPr>
      <w:pBdr>
        <w:left w:val="single" w:color="auto" w:sz="8" w:space="0"/>
        <w:bottom w:val="single" w:color="auto" w:sz="8" w:space="0"/>
        <w:right w:val="single" w:color="auto" w:sz="8" w:space="0"/>
      </w:pBdr>
      <w:spacing w:before="100" w:beforeAutospacing="1" w:after="100" w:afterAutospacing="1"/>
      <w:jc w:val="center"/>
      <w:textAlignment w:val="center"/>
    </w:pPr>
    <w:rPr>
      <w:rFonts w:ascii="Times New Roman" w:hAnsi="Times New Roman" w:eastAsia="Times New Roman" w:cs="Times New Roman"/>
      <w:b/>
      <w:bCs/>
      <w:color w:val="FF0000"/>
      <w:sz w:val="24"/>
      <w:szCs w:val="24"/>
    </w:rPr>
  </w:style>
  <w:style w:type="paragraph" w:customStyle="1" w:styleId="271">
    <w:name w:val="xl109"/>
    <w:basedOn w:val="1"/>
    <w:qFormat/>
    <w:uiPriority w:val="0"/>
    <w:pPr>
      <w:pBdr>
        <w:left w:val="single" w:color="auto" w:sz="8" w:space="0"/>
        <w:right w:val="single" w:color="auto" w:sz="8" w:space="0"/>
      </w:pBdr>
      <w:spacing w:before="100" w:beforeAutospacing="1" w:after="100" w:afterAutospacing="1"/>
      <w:jc w:val="center"/>
      <w:textAlignment w:val="center"/>
    </w:pPr>
    <w:rPr>
      <w:rFonts w:ascii="Times New Roman" w:hAnsi="Times New Roman" w:eastAsia="Times New Roman" w:cs="Times New Roman"/>
      <w:b/>
      <w:bCs/>
      <w:color w:val="FF0000"/>
      <w:sz w:val="24"/>
      <w:szCs w:val="24"/>
    </w:rPr>
  </w:style>
  <w:style w:type="paragraph" w:customStyle="1" w:styleId="272">
    <w:name w:val="xl110"/>
    <w:basedOn w:val="1"/>
    <w:uiPriority w:val="0"/>
    <w:pPr>
      <w:pBdr>
        <w:left w:val="single" w:color="auto" w:sz="8" w:space="0"/>
        <w:bottom w:val="single" w:color="auto" w:sz="8" w:space="0"/>
        <w:right w:val="single" w:color="auto" w:sz="8" w:space="0"/>
      </w:pBdr>
      <w:spacing w:before="100" w:beforeAutospacing="1" w:after="100" w:afterAutospacing="1"/>
      <w:jc w:val="center"/>
      <w:textAlignment w:val="center"/>
    </w:pPr>
    <w:rPr>
      <w:rFonts w:ascii="Times New Roman" w:hAnsi="Times New Roman" w:eastAsia="Times New Roman" w:cs="Times New Roman"/>
      <w:b/>
      <w:bCs/>
      <w:color w:val="FF0000"/>
      <w:sz w:val="24"/>
      <w:szCs w:val="24"/>
    </w:rPr>
  </w:style>
  <w:style w:type="character" w:customStyle="1" w:styleId="273">
    <w:name w:val="breadcrumb"/>
    <w:basedOn w:val="12"/>
    <w:uiPriority w:val="0"/>
  </w:style>
  <w:style w:type="paragraph" w:customStyle="1" w:styleId="274">
    <w:name w:val="3 List Number"/>
    <w:basedOn w:val="1"/>
    <w:qFormat/>
    <w:uiPriority w:val="0"/>
    <w:pPr>
      <w:spacing w:after="120"/>
      <w:contextualSpacing/>
    </w:pPr>
    <w:rPr>
      <w:rFonts w:asciiTheme="minorHAnsi" w:hAnsiTheme="minorHAnsi" w:eastAsiaTheme="minorEastAsia" w:cstheme="minorHAnsi"/>
      <w:sz w:val="24"/>
      <w:szCs w:val="24"/>
      <w:lang w:bidi="en-US"/>
    </w:rPr>
  </w:style>
  <w:style w:type="paragraph" w:customStyle="1" w:styleId="275">
    <w:name w:val="H2 Normal"/>
    <w:basedOn w:val="1"/>
    <w:qFormat/>
    <w:uiPriority w:val="0"/>
    <w:pPr>
      <w:spacing w:after="120"/>
      <w:ind w:left="630"/>
    </w:pPr>
    <w:rPr>
      <w:rFonts w:asciiTheme="minorHAnsi" w:hAnsiTheme="minorHAnsi" w:eastAsiaTheme="minorHAnsi" w:cstheme="minorHAnsi"/>
      <w:sz w:val="24"/>
      <w:szCs w:val="24"/>
    </w:rPr>
  </w:style>
  <w:style w:type="table" w:customStyle="1" w:styleId="276">
    <w:name w:val="KPMG-Grey-HorizontalHeader"/>
    <w:basedOn w:val="55"/>
    <w:uiPriority w:val="99"/>
    <w:rPr>
      <w:rFonts w:asciiTheme="minorHAnsi" w:hAnsiTheme="minorHAnsi" w:eastAsiaTheme="minorHAnsi" w:cstheme="minorBidi"/>
      <w:lang w:bidi="hi-I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cPr>
      <w:shd w:val="clear" w:color="auto" w:fill="auto"/>
    </w:tcPr>
    <w:tblStylePr w:type="firstRow">
      <w:rPr>
        <w:rFonts w:asciiTheme="minorHAnsi" w:hAnsiTheme="minorHAnsi"/>
        <w:b/>
        <w:bCs/>
        <w:color w:val="auto"/>
        <w:sz w:val="20"/>
      </w:rPr>
      <w:tcPr>
        <w:tcBorders>
          <w:tl2br w:val="nil"/>
          <w:tr2bl w:val="nil"/>
        </w:tcBorders>
        <w:shd w:val="clear" w:color="auto" w:fill="2F2F2F" w:themeFill="background2" w:themeFillShade="BF"/>
      </w:tcPr>
    </w:tblStylePr>
  </w:style>
  <w:style w:type="paragraph" w:customStyle="1" w:styleId="277">
    <w:name w:val="Heading 2 List Number"/>
    <w:basedOn w:val="41"/>
    <w:qFormat/>
    <w:uiPriority w:val="0"/>
    <w:pPr>
      <w:numPr>
        <w:ilvl w:val="0"/>
        <w:numId w:val="19"/>
      </w:numPr>
    </w:pPr>
    <w:rPr>
      <w:rFonts w:cstheme="minorHAnsi"/>
      <w:sz w:val="24"/>
      <w:szCs w:val="24"/>
    </w:rPr>
  </w:style>
  <w:style w:type="paragraph" w:customStyle="1" w:styleId="278">
    <w:name w:val="3 Normal"/>
    <w:basedOn w:val="1"/>
    <w:qFormat/>
    <w:uiPriority w:val="0"/>
    <w:pPr>
      <w:spacing w:after="120"/>
      <w:ind w:left="630"/>
    </w:pPr>
    <w:rPr>
      <w:rFonts w:asciiTheme="minorHAnsi" w:hAnsiTheme="minorHAnsi" w:eastAsiaTheme="minorHAnsi" w:cstheme="minorHAnsi"/>
      <w:sz w:val="24"/>
      <w:szCs w:val="24"/>
    </w:rPr>
  </w:style>
  <w:style w:type="character" w:customStyle="1" w:styleId="279">
    <w:name w:val="ng-scope"/>
    <w:basedOn w:val="12"/>
    <w:uiPriority w:val="0"/>
  </w:style>
  <w:style w:type="table" w:customStyle="1" w:styleId="280">
    <w:name w:val="Grid Table 4 - Accent 31"/>
    <w:basedOn w:val="13"/>
    <w:uiPriority w:val="49"/>
    <w:rPr>
      <w:rFonts w:ascii="Calibri" w:hAnsi="Calibri" w:eastAsia="Calibri" w:cs="Mangal"/>
      <w:sz w:val="22"/>
      <w:szCs w:val="22"/>
    </w:rPr>
    <w:tblPr>
      <w:tblBorders>
        <w:top w:val="single" w:color="C9C9C9" w:sz="4" w:space="0"/>
        <w:left w:val="single" w:color="C9C9C9" w:sz="4" w:space="0"/>
        <w:bottom w:val="single" w:color="C9C9C9" w:sz="4" w:space="0"/>
        <w:right w:val="single" w:color="C9C9C9" w:sz="4" w:space="0"/>
        <w:insideH w:val="single" w:color="C9C9C9" w:sz="4" w:space="0"/>
        <w:insideV w:val="single" w:color="C9C9C9" w:sz="4" w:space="0"/>
      </w:tblBorders>
    </w:tblPr>
    <w:tblStylePr w:type="firstRow">
      <w:rPr>
        <w:b/>
        <w:bCs/>
        <w:color w:val="FFFFFF"/>
      </w:rPr>
      <w:tcPr>
        <w:tcBorders>
          <w:top w:val="single" w:color="A5A5A5" w:sz="4" w:space="0"/>
          <w:left w:val="single" w:color="A5A5A5" w:sz="4" w:space="0"/>
          <w:bottom w:val="single" w:color="A5A5A5" w:sz="4" w:space="0"/>
          <w:right w:val="single" w:color="A5A5A5" w:sz="4" w:space="0"/>
          <w:insideH w:val="nil"/>
          <w:insideV w:val="nil"/>
        </w:tcBorders>
        <w:shd w:val="clear" w:color="auto" w:fill="A5A5A5"/>
      </w:tcPr>
    </w:tblStylePr>
    <w:tblStylePr w:type="lastRow">
      <w:rPr>
        <w:b/>
        <w:bCs/>
      </w:rPr>
      <w:tcPr>
        <w:tcBorders>
          <w:top w:val="double" w:color="A5A5A5" w:sz="4" w:space="0"/>
        </w:tcBorders>
      </w:tcPr>
    </w:tblStylePr>
    <w:tblStylePr w:type="firstCol">
      <w:rPr>
        <w:b/>
        <w:bCs/>
      </w:rPr>
    </w:tblStylePr>
    <w:tblStylePr w:type="lastCol">
      <w:rPr>
        <w:b/>
        <w:bCs/>
      </w:rPr>
    </w:tblStylePr>
    <w:tblStylePr w:type="band1Vert">
      <w:tcPr>
        <w:shd w:val="clear" w:color="auto" w:fill="EDEDED"/>
      </w:tcPr>
    </w:tblStylePr>
    <w:tblStylePr w:type="band1Horz">
      <w:tcPr>
        <w:shd w:val="clear" w:color="auto" w:fill="EDEDED"/>
      </w:tcPr>
    </w:tblStylePr>
  </w:style>
  <w:style w:type="character" w:customStyle="1" w:styleId="281">
    <w:name w:val="mark9a5vvcey2"/>
    <w:basedOn w:val="12"/>
    <w:uiPriority w:val="0"/>
  </w:style>
  <w:style w:type="character" w:customStyle="1" w:styleId="282">
    <w:name w:val="Table Text Char"/>
    <w:basedOn w:val="12"/>
    <w:link w:val="183"/>
    <w:uiPriority w:val="0"/>
    <w:rPr>
      <w:rFonts w:ascii="Arial" w:hAnsi="Arial" w:eastAsia="Times New Roman"/>
      <w:sz w:val="17"/>
      <w:szCs w:val="24"/>
    </w:rPr>
  </w:style>
  <w:style w:type="paragraph" w:customStyle="1" w:styleId="283">
    <w:name w:val="Heading 2 Text"/>
    <w:basedOn w:val="1"/>
    <w:link w:val="284"/>
    <w:qFormat/>
    <w:uiPriority w:val="0"/>
    <w:pPr>
      <w:spacing w:after="120"/>
      <w:ind w:left="936"/>
    </w:pPr>
    <w:rPr>
      <w:rFonts w:ascii="Arial" w:hAnsi="Arial" w:eastAsiaTheme="minorHAnsi"/>
      <w:szCs w:val="20"/>
    </w:rPr>
  </w:style>
  <w:style w:type="character" w:customStyle="1" w:styleId="284">
    <w:name w:val="Heading 2 Text Char"/>
    <w:basedOn w:val="12"/>
    <w:link w:val="283"/>
    <w:uiPriority w:val="0"/>
    <w:rPr>
      <w:rFonts w:ascii="Arial" w:hAnsi="Arial" w:cs="Arial" w:eastAsiaTheme="minorHAnsi"/>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microsoft.com/office/2007/relationships/hdphoto" Target="media/image2.wdp"/><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1" Type="http://schemas.openxmlformats.org/officeDocument/2006/relationships/fontTable" Target="fontTable.xml"/><Relationship Id="rId20" Type="http://schemas.openxmlformats.org/officeDocument/2006/relationships/customXml" Target="../customXml/item5.xml"/><Relationship Id="rId2" Type="http://schemas.openxmlformats.org/officeDocument/2006/relationships/settings" Target="settings.xml"/><Relationship Id="rId19" Type="http://schemas.openxmlformats.org/officeDocument/2006/relationships/customXml" Target="../customXml/item4.xml"/><Relationship Id="rId18" Type="http://schemas.openxmlformats.org/officeDocument/2006/relationships/customXml" Target="../customXml/item3.xml"/><Relationship Id="rId17" Type="http://schemas.openxmlformats.org/officeDocument/2006/relationships/customXml" Target="../customXml/item2.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Deloitte">
      <a:dk1>
        <a:sysClr val="windowText" lastClr="000000"/>
      </a:dk1>
      <a:lt1>
        <a:sysClr val="window" lastClr="FFFFFF"/>
      </a:lt1>
      <a:dk2>
        <a:srgbClr val="7F7F7F"/>
      </a:dk2>
      <a:lt2>
        <a:srgbClr val="404040"/>
      </a:lt2>
      <a:accent1>
        <a:srgbClr val="002776"/>
      </a:accent1>
      <a:accent2>
        <a:srgbClr val="92D400"/>
      </a:accent2>
      <a:accent3>
        <a:srgbClr val="00A1DE"/>
      </a:accent3>
      <a:accent4>
        <a:srgbClr val="3C8A2E"/>
      </a:accent4>
      <a:accent5>
        <a:srgbClr val="72C7E7"/>
      </a:accent5>
      <a:accent6>
        <a:srgbClr val="C9DD03"/>
      </a:accent6>
      <a:hlink>
        <a:srgbClr val="00A1DE"/>
      </a:hlink>
      <a:folHlink>
        <a:srgbClr val="3C8A2E"/>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11d0f54-7a57-4fae-94c4-a8ee41d4bdcc">
      <Terms xmlns="http://schemas.microsoft.com/office/infopath/2007/PartnerControls"/>
    </lcf76f155ced4ddcb4097134ff3c332f>
    <TaxCatchAll xmlns="583d6243-cdcd-40e1-8007-c95f445101e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B41C57FE87FCD4D86B0C9F1E9FE5C35" ma:contentTypeVersion="14" ma:contentTypeDescription="Create a new document." ma:contentTypeScope="" ma:versionID="65bfcee114ef8806d46ed4d7be085b31">
  <xsd:schema xmlns:xsd="http://www.w3.org/2001/XMLSchema" xmlns:xs="http://www.w3.org/2001/XMLSchema" xmlns:p="http://schemas.microsoft.com/office/2006/metadata/properties" xmlns:ns2="711d0f54-7a57-4fae-94c4-a8ee41d4bdcc" xmlns:ns3="583d6243-cdcd-40e1-8007-c95f445101e9" targetNamespace="http://schemas.microsoft.com/office/2006/metadata/properties" ma:root="true" ma:fieldsID="bdd79571b04ca021cb6f6c0e8c49cae6" ns2:_="" ns3:_="">
    <xsd:import namespace="711d0f54-7a57-4fae-94c4-a8ee41d4bdcc"/>
    <xsd:import namespace="583d6243-cdcd-40e1-8007-c95f445101e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1d0f54-7a57-4fae-94c4-a8ee41d4bd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1c1c37b-7adb-4fd9-811b-ed85541788b9"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83d6243-cdcd-40e1-8007-c95f445101e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d527ba5c-0cd0-4027-a32c-c403866f64bb}" ma:internalName="TaxCatchAll" ma:showField="CatchAllData" ma:web="583d6243-cdcd-40e1-8007-c95f445101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2DC29E-DD06-41A2-B3B8-3A3FD667D3C0}">
  <ds:schemaRefs/>
</ds:datastoreItem>
</file>

<file path=customXml/itemProps3.xml><?xml version="1.0" encoding="utf-8"?>
<ds:datastoreItem xmlns:ds="http://schemas.openxmlformats.org/officeDocument/2006/customXml" ds:itemID="{8037D091-5B62-4D0C-87F7-F7F84FCCBF7E}">
  <ds:schemaRefs/>
</ds:datastoreItem>
</file>

<file path=customXml/itemProps4.xml><?xml version="1.0" encoding="utf-8"?>
<ds:datastoreItem xmlns:ds="http://schemas.openxmlformats.org/officeDocument/2006/customXml" ds:itemID="{1F8A4FB9-D814-4635-843B-69AE933AE379}">
  <ds:schemaRefs/>
</ds:datastoreItem>
</file>

<file path=customXml/itemProps5.xml><?xml version="1.0" encoding="utf-8"?>
<ds:datastoreItem xmlns:ds="http://schemas.openxmlformats.org/officeDocument/2006/customXml" ds:itemID="{CDFCF438-2A3B-4ED7-875A-DBCAE641DF9E}">
  <ds:schemaRefs/>
</ds:datastoreItem>
</file>

<file path=docProps/app.xml><?xml version="1.0" encoding="utf-8"?>
<Properties xmlns="http://schemas.openxmlformats.org/officeDocument/2006/extended-properties" xmlns:vt="http://schemas.openxmlformats.org/officeDocument/2006/docPropsVTypes">
  <Template>Normal.dotm</Template>
  <Pages>17</Pages>
  <Words>2698</Words>
  <Characters>15383</Characters>
  <Lines>128</Lines>
  <Paragraphs>36</Paragraphs>
  <TotalTime>51</TotalTime>
  <ScaleCrop>false</ScaleCrop>
  <LinksUpToDate>false</LinksUpToDate>
  <CharactersWithSpaces>18045</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18T02:14:00Z</dcterms:created>
  <dcterms:modified xsi:type="dcterms:W3CDTF">2023-01-27T20:18:17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41C57FE87FCD4D86B0C9F1E9FE5C35</vt:lpwstr>
  </property>
  <property fmtid="{D5CDD505-2E9C-101B-9397-08002B2CF9AE}" pid="3" name="KSOProductBuildVer">
    <vt:lpwstr>1033-11.2.0.11440</vt:lpwstr>
  </property>
  <property fmtid="{D5CDD505-2E9C-101B-9397-08002B2CF9AE}" pid="4" name="ICV">
    <vt:lpwstr>E614E650A8D848D4A16AF1EE59566BCD</vt:lpwstr>
  </property>
</Properties>
</file>